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EA130F" w14:textId="57232C15" w:rsidR="000A0F43" w:rsidRDefault="000F085E">
      <w:pPr>
        <w:ind w:left="115"/>
        <w:rPr>
          <w:sz w:val="20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486304768" behindDoc="1" locked="0" layoutInCell="1" allowOverlap="1" wp14:anchorId="3E1D26CE" wp14:editId="3C48FD1E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28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2215" cy="10694035"/>
                          <a:chOff x="0" y="0"/>
                          <a:chExt cx="11909" cy="16841"/>
                        </a:xfrm>
                      </wpg:grpSpPr>
                      <pic:pic xmlns:pic="http://schemas.openxmlformats.org/drawingml/2006/picture">
                        <pic:nvPicPr>
                          <pic:cNvPr id="2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" cy="16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0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390" y="12259"/>
                            <a:ext cx="9597" cy="15"/>
                          </a:xfrm>
                          <a:prstGeom prst="rect">
                            <a:avLst/>
                          </a:pr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402" y="12756"/>
                            <a:ext cx="9486" cy="57"/>
                          </a:xfrm>
                          <a:prstGeom prst="rect">
                            <a:avLst/>
                          </a:prstGeom>
                          <a:solidFill>
                            <a:srgbClr val="1F487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AutoShape 1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909" cy="16841"/>
                          </a:xfrm>
                          <a:custGeom>
                            <a:avLst/>
                            <a:gdLst>
                              <a:gd name="T0" fmla="*/ 11909 w 11909"/>
                              <a:gd name="T1" fmla="*/ 16762 h 16841"/>
                              <a:gd name="T2" fmla="*/ 11830 w 11909"/>
                              <a:gd name="T3" fmla="*/ 16762 h 16841"/>
                              <a:gd name="T4" fmla="*/ 86 w 11909"/>
                              <a:gd name="T5" fmla="*/ 16762 h 16841"/>
                              <a:gd name="T6" fmla="*/ 0 w 11909"/>
                              <a:gd name="T7" fmla="*/ 16762 h 16841"/>
                              <a:gd name="T8" fmla="*/ 0 w 11909"/>
                              <a:gd name="T9" fmla="*/ 16841 h 16841"/>
                              <a:gd name="T10" fmla="*/ 86 w 11909"/>
                              <a:gd name="T11" fmla="*/ 16841 h 16841"/>
                              <a:gd name="T12" fmla="*/ 11830 w 11909"/>
                              <a:gd name="T13" fmla="*/ 16841 h 16841"/>
                              <a:gd name="T14" fmla="*/ 11909 w 11909"/>
                              <a:gd name="T15" fmla="*/ 16841 h 16841"/>
                              <a:gd name="T16" fmla="*/ 11909 w 11909"/>
                              <a:gd name="T17" fmla="*/ 16762 h 16841"/>
                              <a:gd name="T18" fmla="*/ 11909 w 11909"/>
                              <a:gd name="T19" fmla="*/ 0 h 16841"/>
                              <a:gd name="T20" fmla="*/ 11830 w 11909"/>
                              <a:gd name="T21" fmla="*/ 0 h 16841"/>
                              <a:gd name="T22" fmla="*/ 11830 w 11909"/>
                              <a:gd name="T23" fmla="*/ 0 h 16841"/>
                              <a:gd name="T24" fmla="*/ 86 w 11909"/>
                              <a:gd name="T25" fmla="*/ 0 h 16841"/>
                              <a:gd name="T26" fmla="*/ 0 w 11909"/>
                              <a:gd name="T27" fmla="*/ 0 h 16841"/>
                              <a:gd name="T28" fmla="*/ 0 w 11909"/>
                              <a:gd name="T29" fmla="*/ 86 h 16841"/>
                              <a:gd name="T30" fmla="*/ 0 w 11909"/>
                              <a:gd name="T31" fmla="*/ 16762 h 16841"/>
                              <a:gd name="T32" fmla="*/ 86 w 11909"/>
                              <a:gd name="T33" fmla="*/ 16762 h 16841"/>
                              <a:gd name="T34" fmla="*/ 86 w 11909"/>
                              <a:gd name="T35" fmla="*/ 86 h 16841"/>
                              <a:gd name="T36" fmla="*/ 11830 w 11909"/>
                              <a:gd name="T37" fmla="*/ 86 h 16841"/>
                              <a:gd name="T38" fmla="*/ 11830 w 11909"/>
                              <a:gd name="T39" fmla="*/ 16762 h 16841"/>
                              <a:gd name="T40" fmla="*/ 11909 w 11909"/>
                              <a:gd name="T41" fmla="*/ 16762 h 16841"/>
                              <a:gd name="T42" fmla="*/ 11909 w 11909"/>
                              <a:gd name="T43" fmla="*/ 86 h 16841"/>
                              <a:gd name="T44" fmla="*/ 11909 w 11909"/>
                              <a:gd name="T45" fmla="*/ 0 h 168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11909" h="16841">
                                <a:moveTo>
                                  <a:pt x="11909" y="16762"/>
                                </a:moveTo>
                                <a:lnTo>
                                  <a:pt x="11830" y="16762"/>
                                </a:lnTo>
                                <a:lnTo>
                                  <a:pt x="86" y="16762"/>
                                </a:lnTo>
                                <a:lnTo>
                                  <a:pt x="0" y="16762"/>
                                </a:lnTo>
                                <a:lnTo>
                                  <a:pt x="0" y="16841"/>
                                </a:lnTo>
                                <a:lnTo>
                                  <a:pt x="86" y="16841"/>
                                </a:lnTo>
                                <a:lnTo>
                                  <a:pt x="11830" y="16841"/>
                                </a:lnTo>
                                <a:lnTo>
                                  <a:pt x="11909" y="16841"/>
                                </a:lnTo>
                                <a:lnTo>
                                  <a:pt x="11909" y="16762"/>
                                </a:lnTo>
                                <a:close/>
                                <a:moveTo>
                                  <a:pt x="11909" y="0"/>
                                </a:moveTo>
                                <a:lnTo>
                                  <a:pt x="11830" y="0"/>
                                </a:lnTo>
                                <a:lnTo>
                                  <a:pt x="8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6"/>
                                </a:lnTo>
                                <a:lnTo>
                                  <a:pt x="0" y="16762"/>
                                </a:lnTo>
                                <a:lnTo>
                                  <a:pt x="86" y="16762"/>
                                </a:lnTo>
                                <a:lnTo>
                                  <a:pt x="86" y="86"/>
                                </a:lnTo>
                                <a:lnTo>
                                  <a:pt x="11830" y="86"/>
                                </a:lnTo>
                                <a:lnTo>
                                  <a:pt x="11830" y="16762"/>
                                </a:lnTo>
                                <a:lnTo>
                                  <a:pt x="11909" y="16762"/>
                                </a:lnTo>
                                <a:lnTo>
                                  <a:pt x="11909" y="86"/>
                                </a:lnTo>
                                <a:lnTo>
                                  <a:pt x="119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4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58B841" id="Group 16" o:spid="_x0000_s1026" style="position:absolute;margin-left:0;margin-top:0;width:595.45pt;height:842.05pt;z-index:-17011712;mso-position-horizontal-relative:page;mso-position-vertical-relative:page" coordsize="11909,1684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width:11906;height:16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">
                  <v:imagedata r:id="rId7" o:title=""/>
                </v:shape>
                <v:rect id="Rectangle 19" o:spid="_x0000_s1028" style="position:absolute;left:1390;top:12259;width:9597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" fillcolor="#4f81bc" stroked="f"/>
                <v:rect id="Rectangle 18" o:spid="_x0000_s1029" style="position:absolute;left:1402;top:12756;width:9486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" fillcolor="#1f487c" stroked="f"/>
                <v:shape id="AutoShape 17" o:spid="_x0000_s1030" style="position:absolute;width:11909;height:16841;visibility:visible;mso-wrap-style:square;v-text-anchor:top" coordsize="11909,168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" path="m11909,16762r-79,l86,16762r-86,l,16841r86,l11830,16841r79,l11909,16762xm11909,r-79,l86,,,,,86,,16762r86,l86,86r11744,l11830,16762r79,l11909,86r,-86xe" fillcolor="#234060" stroked="f">
                  <v:path arrowok="t" o:connecttype="custom" o:connectlocs="11909,16762;11830,16762;86,16762;0,16762;0,16841;86,16841;11830,16841;11909,16841;11909,16762;11909,0;11830,0;11830,0;86,0;0,0;0,86;0,16762;86,16762;86,86;11830,86;11830,16762;11909,16762;11909,86;11909,0" o:connectangles="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  <w:sz w:val="20"/>
          <w:lang w:eastAsia="tr-TR"/>
        </w:rPr>
        <mc:AlternateContent>
          <mc:Choice Requires="wps">
            <w:drawing>
              <wp:inline distT="0" distB="0" distL="0" distR="0" wp14:anchorId="7F66955B" wp14:editId="28F3ABC6">
                <wp:extent cx="6345555" cy="3816350"/>
                <wp:effectExtent l="0" t="3175" r="0" b="0"/>
                <wp:docPr id="2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5555" cy="381635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CD2E39" w14:textId="77777777" w:rsidR="00DE0022" w:rsidRDefault="00DE0022">
                            <w:pPr>
                              <w:pStyle w:val="GvdeMetni"/>
                              <w:spacing w:before="44" w:line="970" w:lineRule="atLeast"/>
                              <w:ind w:left="1196" w:right="1142" w:firstLine="3249"/>
                              <w:rPr>
                                <w:color w:val="FFFFFF"/>
                                <w:w w:val="135"/>
                              </w:rPr>
                            </w:pPr>
                          </w:p>
                          <w:p w14:paraId="6D3E738C" w14:textId="761F88BA" w:rsidR="00DE0022" w:rsidRDefault="00DE0022">
                            <w:pPr>
                              <w:pStyle w:val="GvdeMetni"/>
                              <w:spacing w:before="44" w:line="970" w:lineRule="atLeast"/>
                              <w:ind w:left="1196" w:right="1142" w:firstLine="3249"/>
                            </w:pPr>
                            <w:r>
                              <w:rPr>
                                <w:color w:val="FFFFFF"/>
                                <w:w w:val="135"/>
                              </w:rPr>
                              <w:t>T.C.</w:t>
                            </w:r>
                            <w:r>
                              <w:rPr>
                                <w:color w:val="FFFFFF"/>
                                <w:spacing w:val="1"/>
                                <w:w w:val="135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35"/>
                              </w:rPr>
                              <w:t>OSMANİYE</w:t>
                            </w:r>
                            <w:r>
                              <w:rPr>
                                <w:color w:val="FFFFFF"/>
                                <w:spacing w:val="5"/>
                                <w:w w:val="135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35"/>
                              </w:rPr>
                              <w:t>KORKUT</w:t>
                            </w:r>
                            <w:r>
                              <w:rPr>
                                <w:color w:val="FFFFFF"/>
                                <w:spacing w:val="4"/>
                                <w:w w:val="135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w w:val="135"/>
                              </w:rPr>
                              <w:t>ATA</w:t>
                            </w:r>
                          </w:p>
                          <w:p w14:paraId="0FE3BD7F" w14:textId="77777777" w:rsidR="00DE0022" w:rsidRDefault="00DE0022">
                            <w:pPr>
                              <w:pStyle w:val="GvdeMetni"/>
                              <w:spacing w:before="164"/>
                              <w:ind w:left="2665"/>
                            </w:pPr>
                            <w:r>
                              <w:rPr>
                                <w:color w:val="FFFFFF"/>
                                <w:w w:val="145"/>
                              </w:rPr>
                              <w:t>ÜNİVERSİTESİ</w:t>
                            </w:r>
                          </w:p>
                          <w:p w14:paraId="5BCA3D53" w14:textId="7DBF2909" w:rsidR="00DE0022" w:rsidRDefault="00DE0022" w:rsidP="000F085E">
                            <w:pPr>
                              <w:pStyle w:val="GvdeMetni"/>
                              <w:spacing w:before="363"/>
                              <w:ind w:left="174" w:right="172"/>
                              <w:jc w:val="center"/>
                            </w:pPr>
                            <w:r>
                              <w:rPr>
                                <w:color w:val="FFFFFF"/>
                                <w:w w:val="135"/>
                              </w:rPr>
                              <w:t>LİSANSÜSTÜ EĞİTİM ENSTİTÜSÜ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66955B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width:499.65pt;height:30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qCXgAIAAAI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" fillcolor="#4f81bc" stroked="f">
                <v:textbox inset="0,0,0,0">
                  <w:txbxContent>
                    <w:p w14:paraId="32CD2E39" w14:textId="77777777" w:rsidR="00DE0022" w:rsidRDefault="00DE0022">
                      <w:pPr>
                        <w:pStyle w:val="GvdeMetni"/>
                        <w:spacing w:before="44" w:line="970" w:lineRule="atLeast"/>
                        <w:ind w:left="1196" w:right="1142" w:firstLine="3249"/>
                        <w:rPr>
                          <w:color w:val="FFFFFF"/>
                          <w:w w:val="135"/>
                        </w:rPr>
                      </w:pPr>
                    </w:p>
                    <w:p w14:paraId="6D3E738C" w14:textId="761F88BA" w:rsidR="00DE0022" w:rsidRDefault="00DE0022">
                      <w:pPr>
                        <w:pStyle w:val="GvdeMetni"/>
                        <w:spacing w:before="44" w:line="970" w:lineRule="atLeast"/>
                        <w:ind w:left="1196" w:right="1142" w:firstLine="3249"/>
                      </w:pPr>
                      <w:r>
                        <w:rPr>
                          <w:color w:val="FFFFFF"/>
                          <w:w w:val="135"/>
                        </w:rPr>
                        <w:t>T.C.</w:t>
                      </w:r>
                      <w:r>
                        <w:rPr>
                          <w:color w:val="FFFFFF"/>
                          <w:spacing w:val="1"/>
                          <w:w w:val="135"/>
                        </w:rPr>
                        <w:t xml:space="preserve"> </w:t>
                      </w:r>
                      <w:r>
                        <w:rPr>
                          <w:color w:val="FFFFFF"/>
                          <w:w w:val="135"/>
                        </w:rPr>
                        <w:t>OSMANİYE</w:t>
                      </w:r>
                      <w:r>
                        <w:rPr>
                          <w:color w:val="FFFFFF"/>
                          <w:spacing w:val="5"/>
                          <w:w w:val="135"/>
                        </w:rPr>
                        <w:t xml:space="preserve"> </w:t>
                      </w:r>
                      <w:r>
                        <w:rPr>
                          <w:color w:val="FFFFFF"/>
                          <w:w w:val="135"/>
                        </w:rPr>
                        <w:t>KORKUT</w:t>
                      </w:r>
                      <w:r>
                        <w:rPr>
                          <w:color w:val="FFFFFF"/>
                          <w:spacing w:val="4"/>
                          <w:w w:val="135"/>
                        </w:rPr>
                        <w:t xml:space="preserve"> </w:t>
                      </w:r>
                      <w:r>
                        <w:rPr>
                          <w:color w:val="FFFFFF"/>
                          <w:w w:val="135"/>
                        </w:rPr>
                        <w:t>ATA</w:t>
                      </w:r>
                    </w:p>
                    <w:p w14:paraId="0FE3BD7F" w14:textId="77777777" w:rsidR="00DE0022" w:rsidRDefault="00DE0022">
                      <w:pPr>
                        <w:pStyle w:val="GvdeMetni"/>
                        <w:spacing w:before="164"/>
                        <w:ind w:left="2665"/>
                      </w:pPr>
                      <w:r>
                        <w:rPr>
                          <w:color w:val="FFFFFF"/>
                          <w:w w:val="145"/>
                        </w:rPr>
                        <w:t>ÜNİVERSİTESİ</w:t>
                      </w:r>
                    </w:p>
                    <w:p w14:paraId="5BCA3D53" w14:textId="7DBF2909" w:rsidR="00DE0022" w:rsidRDefault="00DE0022" w:rsidP="000F085E">
                      <w:pPr>
                        <w:pStyle w:val="GvdeMetni"/>
                        <w:spacing w:before="363"/>
                        <w:ind w:left="174" w:right="172"/>
                        <w:jc w:val="center"/>
                      </w:pPr>
                      <w:r>
                        <w:rPr>
                          <w:color w:val="FFFFFF"/>
                          <w:w w:val="135"/>
                        </w:rPr>
                        <w:t>LİSANSÜSTÜ EĞİTİM ENSTİTÜSÜ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EA0D2C" w14:textId="77777777" w:rsidR="000A0F43" w:rsidRDefault="000A0F43">
      <w:pPr>
        <w:rPr>
          <w:sz w:val="20"/>
        </w:rPr>
      </w:pPr>
    </w:p>
    <w:p w14:paraId="24085250" w14:textId="77777777" w:rsidR="000A0F43" w:rsidRDefault="000A0F43">
      <w:pPr>
        <w:rPr>
          <w:sz w:val="20"/>
        </w:rPr>
      </w:pPr>
    </w:p>
    <w:p w14:paraId="6E4A8E51" w14:textId="77777777" w:rsidR="000A0F43" w:rsidRDefault="000A0F43">
      <w:pPr>
        <w:rPr>
          <w:sz w:val="20"/>
        </w:rPr>
      </w:pPr>
    </w:p>
    <w:p w14:paraId="3D42AFAA" w14:textId="77777777" w:rsidR="000A0F43" w:rsidRDefault="000A0F43">
      <w:pPr>
        <w:rPr>
          <w:sz w:val="20"/>
        </w:rPr>
      </w:pPr>
    </w:p>
    <w:p w14:paraId="4259D883" w14:textId="77777777" w:rsidR="000A0F43" w:rsidRDefault="000A0F43">
      <w:pPr>
        <w:rPr>
          <w:sz w:val="20"/>
        </w:rPr>
      </w:pPr>
    </w:p>
    <w:p w14:paraId="0BD3E592" w14:textId="77777777" w:rsidR="000A0F43" w:rsidRDefault="000A0F43">
      <w:pPr>
        <w:rPr>
          <w:sz w:val="20"/>
        </w:rPr>
      </w:pPr>
    </w:p>
    <w:p w14:paraId="5B1ACC8F" w14:textId="77777777" w:rsidR="000A0F43" w:rsidRDefault="000A0F43">
      <w:pPr>
        <w:rPr>
          <w:sz w:val="20"/>
        </w:rPr>
      </w:pPr>
    </w:p>
    <w:p w14:paraId="2E265E78" w14:textId="77777777" w:rsidR="000A0F43" w:rsidRDefault="000A0F43">
      <w:pPr>
        <w:rPr>
          <w:sz w:val="20"/>
        </w:rPr>
      </w:pPr>
    </w:p>
    <w:p w14:paraId="1102F73D" w14:textId="77777777" w:rsidR="000A0F43" w:rsidRDefault="000A0F43">
      <w:pPr>
        <w:rPr>
          <w:sz w:val="20"/>
        </w:rPr>
      </w:pPr>
    </w:p>
    <w:p w14:paraId="39D3AA3D" w14:textId="77777777" w:rsidR="000A0F43" w:rsidRDefault="000A0F43">
      <w:pPr>
        <w:rPr>
          <w:sz w:val="20"/>
        </w:rPr>
      </w:pPr>
    </w:p>
    <w:p w14:paraId="0836C027" w14:textId="77777777" w:rsidR="000A0F43" w:rsidRDefault="000A0F43">
      <w:pPr>
        <w:rPr>
          <w:sz w:val="20"/>
        </w:rPr>
      </w:pPr>
    </w:p>
    <w:p w14:paraId="3776516A" w14:textId="77777777" w:rsidR="000A0F43" w:rsidRDefault="000A0F43">
      <w:pPr>
        <w:rPr>
          <w:sz w:val="20"/>
        </w:rPr>
      </w:pPr>
    </w:p>
    <w:p w14:paraId="511E20A8" w14:textId="77777777" w:rsidR="000A0F43" w:rsidRDefault="000A0F43">
      <w:pPr>
        <w:rPr>
          <w:sz w:val="20"/>
        </w:rPr>
      </w:pPr>
    </w:p>
    <w:p w14:paraId="0BD79C02" w14:textId="77777777" w:rsidR="000A0F43" w:rsidRDefault="000A0F43">
      <w:pPr>
        <w:rPr>
          <w:sz w:val="20"/>
        </w:rPr>
      </w:pPr>
    </w:p>
    <w:p w14:paraId="6988BD6F" w14:textId="77777777" w:rsidR="000A0F43" w:rsidRDefault="000A0F43">
      <w:pPr>
        <w:rPr>
          <w:sz w:val="20"/>
        </w:rPr>
      </w:pPr>
    </w:p>
    <w:p w14:paraId="3DD83AD1" w14:textId="77777777" w:rsidR="000A0F43" w:rsidRDefault="000A0F43">
      <w:pPr>
        <w:rPr>
          <w:sz w:val="20"/>
        </w:rPr>
      </w:pPr>
    </w:p>
    <w:p w14:paraId="2B55488E" w14:textId="77777777" w:rsidR="000A0F43" w:rsidRDefault="000A0F43">
      <w:pPr>
        <w:rPr>
          <w:sz w:val="20"/>
        </w:rPr>
      </w:pPr>
    </w:p>
    <w:p w14:paraId="01CD4742" w14:textId="77777777" w:rsidR="000A0F43" w:rsidRDefault="000A0F43">
      <w:pPr>
        <w:rPr>
          <w:sz w:val="20"/>
        </w:rPr>
      </w:pPr>
    </w:p>
    <w:p w14:paraId="3B335005" w14:textId="77777777" w:rsidR="000A0F43" w:rsidRDefault="000A0F43">
      <w:pPr>
        <w:rPr>
          <w:sz w:val="20"/>
        </w:rPr>
      </w:pPr>
    </w:p>
    <w:p w14:paraId="3A91ADA1" w14:textId="77777777" w:rsidR="000A0F43" w:rsidRDefault="000A0F43">
      <w:pPr>
        <w:rPr>
          <w:sz w:val="20"/>
        </w:rPr>
      </w:pPr>
    </w:p>
    <w:p w14:paraId="01BED3DB" w14:textId="77777777" w:rsidR="000A0F43" w:rsidRDefault="00506E08">
      <w:pPr>
        <w:pStyle w:val="KonuBal"/>
      </w:pPr>
      <w:r>
        <w:rPr>
          <w:color w:val="234060"/>
          <w:w w:val="140"/>
        </w:rPr>
        <w:t>SÜREÇ</w:t>
      </w:r>
      <w:r>
        <w:rPr>
          <w:color w:val="234060"/>
          <w:spacing w:val="3"/>
          <w:w w:val="140"/>
        </w:rPr>
        <w:t xml:space="preserve"> </w:t>
      </w:r>
      <w:r>
        <w:rPr>
          <w:color w:val="234060"/>
          <w:w w:val="140"/>
        </w:rPr>
        <w:t>KARTLARI</w:t>
      </w:r>
    </w:p>
    <w:p w14:paraId="10D22E49" w14:textId="77777777" w:rsidR="000A0F43" w:rsidRDefault="000A0F43">
      <w:pPr>
        <w:sectPr w:rsidR="000A0F43">
          <w:type w:val="continuous"/>
          <w:pgSz w:w="11910" w:h="16850"/>
          <w:pgMar w:top="380" w:right="720" w:bottom="280" w:left="800" w:header="708" w:footer="708" w:gutter="0"/>
          <w:cols w:space="708"/>
        </w:sectPr>
      </w:pPr>
    </w:p>
    <w:p w14:paraId="6A466310" w14:textId="29214326" w:rsidR="000A0F43" w:rsidRDefault="000F085E">
      <w:pPr>
        <w:pStyle w:val="GvdeMetni"/>
        <w:spacing w:before="2"/>
        <w:rPr>
          <w:sz w:val="23"/>
        </w:rPr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486305280" behindDoc="1" locked="0" layoutInCell="1" allowOverlap="1" wp14:anchorId="58BE166D" wp14:editId="62F9EDB6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2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3B94B1" id="AutoShape 14" o:spid="_x0000_s1026" style="position:absolute;margin-left:0;margin-top:0;width:595.45pt;height:842.05pt;z-index:-1701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39"/>
        <w:gridCol w:w="2161"/>
        <w:gridCol w:w="1664"/>
        <w:gridCol w:w="1563"/>
      </w:tblGrid>
      <w:tr w:rsidR="000A0F43" w14:paraId="4D57EB3A" w14:textId="77777777">
        <w:trPr>
          <w:trHeight w:val="1221"/>
        </w:trPr>
        <w:tc>
          <w:tcPr>
            <w:tcW w:w="4539" w:type="dxa"/>
            <w:vMerge w:val="restart"/>
          </w:tcPr>
          <w:p w14:paraId="295344AA" w14:textId="77777777" w:rsidR="000A0F43" w:rsidRDefault="000A0F43">
            <w:pPr>
              <w:pStyle w:val="TableParagraph"/>
              <w:rPr>
                <w:rFonts w:ascii="Cambria"/>
                <w:sz w:val="20"/>
              </w:rPr>
            </w:pPr>
          </w:p>
          <w:p w14:paraId="7A7DFE27" w14:textId="77777777" w:rsidR="000A0F43" w:rsidRDefault="000A0F43">
            <w:pPr>
              <w:pStyle w:val="TableParagraph"/>
              <w:spacing w:before="9"/>
              <w:rPr>
                <w:rFonts w:ascii="Cambria"/>
                <w:sz w:val="17"/>
              </w:rPr>
            </w:pPr>
          </w:p>
          <w:p w14:paraId="4E8C1A8C" w14:textId="77777777" w:rsidR="000A0F43" w:rsidRDefault="00506E08">
            <w:pPr>
              <w:pStyle w:val="TableParagraph"/>
              <w:ind w:left="622"/>
              <w:rPr>
                <w:rFonts w:ascii="Cambria"/>
                <w:sz w:val="20"/>
              </w:rPr>
            </w:pPr>
            <w:r>
              <w:rPr>
                <w:rFonts w:ascii="Cambria"/>
                <w:noProof/>
                <w:sz w:val="20"/>
                <w:lang w:eastAsia="tr-TR"/>
              </w:rPr>
              <w:drawing>
                <wp:inline distT="0" distB="0" distL="0" distR="0" wp14:anchorId="0F6F2C77" wp14:editId="3709950B">
                  <wp:extent cx="1749134" cy="2049399"/>
                  <wp:effectExtent l="0" t="0" r="0" b="0"/>
                  <wp:docPr id="1" name="image2.jpeg" descr="Macintosh HD:Users:cosmic124:Desktop:Oku_Logo-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jpe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134" cy="2049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1" w:type="dxa"/>
            <w:vMerge w:val="restart"/>
          </w:tcPr>
          <w:p w14:paraId="6FE35AC7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001E700B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2ABD1144" w14:textId="77777777" w:rsidR="000A0F43" w:rsidRDefault="000A0F43">
            <w:pPr>
              <w:pStyle w:val="TableParagraph"/>
              <w:spacing w:before="1"/>
              <w:rPr>
                <w:rFonts w:ascii="Cambria"/>
                <w:sz w:val="32"/>
              </w:rPr>
            </w:pPr>
          </w:p>
          <w:p w14:paraId="324C2B2E" w14:textId="77777777" w:rsidR="000A0F43" w:rsidRDefault="00506E08">
            <w:pPr>
              <w:pStyle w:val="TableParagraph"/>
              <w:spacing w:before="1"/>
              <w:ind w:left="102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</w:p>
        </w:tc>
        <w:tc>
          <w:tcPr>
            <w:tcW w:w="1664" w:type="dxa"/>
          </w:tcPr>
          <w:p w14:paraId="2F2164E5" w14:textId="77777777" w:rsidR="000A0F43" w:rsidRDefault="000A0F43">
            <w:pPr>
              <w:pStyle w:val="TableParagraph"/>
              <w:spacing w:before="5"/>
              <w:rPr>
                <w:rFonts w:ascii="Cambria"/>
                <w:sz w:val="29"/>
              </w:rPr>
            </w:pPr>
          </w:p>
          <w:p w14:paraId="2F286F39" w14:textId="77777777" w:rsidR="000A0F43" w:rsidRDefault="00506E08">
            <w:pPr>
              <w:pStyle w:val="TableParagraph"/>
              <w:spacing w:line="249" w:lineRule="auto"/>
              <w:ind w:left="103" w:right="66"/>
              <w:rPr>
                <w:b/>
                <w:sz w:val="23"/>
              </w:rPr>
            </w:pPr>
            <w:r>
              <w:rPr>
                <w:b/>
                <w:sz w:val="23"/>
              </w:rPr>
              <w:t>SÜREÇ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ODU</w:t>
            </w:r>
          </w:p>
        </w:tc>
        <w:tc>
          <w:tcPr>
            <w:tcW w:w="1563" w:type="dxa"/>
          </w:tcPr>
          <w:p w14:paraId="3D3FA2DE" w14:textId="77777777" w:rsidR="000A0F43" w:rsidRDefault="000A0F43">
            <w:pPr>
              <w:pStyle w:val="TableParagraph"/>
            </w:pPr>
          </w:p>
        </w:tc>
      </w:tr>
      <w:tr w:rsidR="000A0F43" w14:paraId="4EEDC0DB" w14:textId="77777777">
        <w:trPr>
          <w:trHeight w:val="1005"/>
        </w:trPr>
        <w:tc>
          <w:tcPr>
            <w:tcW w:w="4539" w:type="dxa"/>
            <w:vMerge/>
            <w:tcBorders>
              <w:top w:val="nil"/>
            </w:tcBorders>
          </w:tcPr>
          <w:p w14:paraId="40E7DBF9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161" w:type="dxa"/>
            <w:vMerge/>
            <w:tcBorders>
              <w:top w:val="nil"/>
            </w:tcBorders>
          </w:tcPr>
          <w:p w14:paraId="19EEB960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1664" w:type="dxa"/>
          </w:tcPr>
          <w:p w14:paraId="764A4A26" w14:textId="77777777" w:rsidR="000A0F43" w:rsidRDefault="000A0F43">
            <w:pPr>
              <w:pStyle w:val="TableParagraph"/>
              <w:spacing w:before="3"/>
              <w:rPr>
                <w:rFonts w:ascii="Cambria"/>
                <w:sz w:val="20"/>
              </w:rPr>
            </w:pPr>
          </w:p>
          <w:p w14:paraId="1B0B8F70" w14:textId="77777777" w:rsidR="000A0F43" w:rsidRDefault="00506E08">
            <w:pPr>
              <w:pStyle w:val="TableParagraph"/>
              <w:spacing w:line="249" w:lineRule="auto"/>
              <w:ind w:left="110" w:right="66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O</w:t>
            </w:r>
          </w:p>
        </w:tc>
        <w:tc>
          <w:tcPr>
            <w:tcW w:w="1563" w:type="dxa"/>
          </w:tcPr>
          <w:p w14:paraId="258A8A70" w14:textId="77777777" w:rsidR="000A0F43" w:rsidRDefault="000A0F43">
            <w:pPr>
              <w:pStyle w:val="TableParagraph"/>
            </w:pPr>
          </w:p>
        </w:tc>
      </w:tr>
      <w:tr w:rsidR="000A0F43" w14:paraId="06B50C0B" w14:textId="77777777">
        <w:trPr>
          <w:trHeight w:val="1574"/>
        </w:trPr>
        <w:tc>
          <w:tcPr>
            <w:tcW w:w="4539" w:type="dxa"/>
            <w:vMerge/>
            <w:tcBorders>
              <w:top w:val="nil"/>
            </w:tcBorders>
          </w:tcPr>
          <w:p w14:paraId="120C670E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161" w:type="dxa"/>
          </w:tcPr>
          <w:p w14:paraId="00DA413B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5005304D" w14:textId="77777777" w:rsidR="000A0F43" w:rsidRDefault="00506E08">
            <w:pPr>
              <w:pStyle w:val="TableParagraph"/>
              <w:spacing w:before="213"/>
              <w:ind w:left="102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6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ADI:</w:t>
            </w:r>
          </w:p>
          <w:p w14:paraId="721AD8D5" w14:textId="77777777" w:rsidR="000A0F43" w:rsidRDefault="00506E08">
            <w:pPr>
              <w:pStyle w:val="TableParagraph"/>
              <w:spacing w:before="17"/>
              <w:ind w:left="102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İZİN</w:t>
            </w:r>
            <w:r>
              <w:rPr>
                <w:b/>
                <w:spacing w:val="-1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İŞLEMLERİ</w:t>
            </w:r>
          </w:p>
        </w:tc>
        <w:tc>
          <w:tcPr>
            <w:tcW w:w="1664" w:type="dxa"/>
          </w:tcPr>
          <w:p w14:paraId="0AFD470A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319AEE3A" w14:textId="77777777" w:rsidR="000A0F43" w:rsidRDefault="00506E08">
            <w:pPr>
              <w:pStyle w:val="TableParagraph"/>
              <w:spacing w:before="213" w:line="254" w:lineRule="auto"/>
              <w:ind w:left="110" w:right="66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RİHİ</w:t>
            </w:r>
          </w:p>
        </w:tc>
        <w:tc>
          <w:tcPr>
            <w:tcW w:w="1563" w:type="dxa"/>
          </w:tcPr>
          <w:p w14:paraId="1FB1E543" w14:textId="77777777" w:rsidR="000A0F43" w:rsidRDefault="000A0F43">
            <w:pPr>
              <w:pStyle w:val="TableParagraph"/>
            </w:pPr>
          </w:p>
        </w:tc>
      </w:tr>
      <w:tr w:rsidR="000A0F43" w14:paraId="7ACE5CC2" w14:textId="77777777">
        <w:trPr>
          <w:trHeight w:val="674"/>
        </w:trPr>
        <w:tc>
          <w:tcPr>
            <w:tcW w:w="4539" w:type="dxa"/>
          </w:tcPr>
          <w:p w14:paraId="6A9BA729" w14:textId="77777777" w:rsidR="000A0F43" w:rsidRDefault="00506E08">
            <w:pPr>
              <w:pStyle w:val="TableParagraph"/>
              <w:spacing w:before="209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NIMI</w:t>
            </w:r>
          </w:p>
        </w:tc>
        <w:tc>
          <w:tcPr>
            <w:tcW w:w="5388" w:type="dxa"/>
            <w:gridSpan w:val="3"/>
          </w:tcPr>
          <w:p w14:paraId="7068AD54" w14:textId="77777777" w:rsidR="000A0F43" w:rsidRDefault="00506E08">
            <w:pPr>
              <w:pStyle w:val="TableParagraph"/>
              <w:spacing w:before="64" w:line="249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Akademik ve İdari personelin yıllık, hastalık ve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sz w:val="23"/>
              </w:rPr>
              <w:t>mazeretleri</w:t>
            </w:r>
            <w:r>
              <w:rPr>
                <w:spacing w:val="35"/>
                <w:sz w:val="23"/>
              </w:rPr>
              <w:t xml:space="preserve"> </w:t>
            </w:r>
            <w:r>
              <w:rPr>
                <w:sz w:val="23"/>
              </w:rPr>
              <w:t>kapsamında</w:t>
            </w:r>
            <w:r>
              <w:rPr>
                <w:spacing w:val="42"/>
                <w:sz w:val="23"/>
              </w:rPr>
              <w:t xml:space="preserve"> </w:t>
            </w:r>
            <w:r>
              <w:rPr>
                <w:sz w:val="23"/>
              </w:rPr>
              <w:t>izin</w:t>
            </w:r>
            <w:r>
              <w:rPr>
                <w:spacing w:val="32"/>
                <w:sz w:val="23"/>
              </w:rPr>
              <w:t xml:space="preserve"> </w:t>
            </w:r>
            <w:r>
              <w:rPr>
                <w:sz w:val="23"/>
              </w:rPr>
              <w:t>işlemlerinin</w:t>
            </w:r>
            <w:r>
              <w:rPr>
                <w:spacing w:val="44"/>
                <w:sz w:val="23"/>
              </w:rPr>
              <w:t xml:space="preserve"> </w:t>
            </w:r>
            <w:r>
              <w:rPr>
                <w:sz w:val="23"/>
              </w:rPr>
              <w:t>yapılması.</w:t>
            </w:r>
          </w:p>
        </w:tc>
      </w:tr>
      <w:tr w:rsidR="000A0F43" w14:paraId="52499A8C" w14:textId="77777777">
        <w:trPr>
          <w:trHeight w:val="616"/>
        </w:trPr>
        <w:tc>
          <w:tcPr>
            <w:tcW w:w="4539" w:type="dxa"/>
          </w:tcPr>
          <w:p w14:paraId="59C97862" w14:textId="77777777" w:rsidR="000A0F43" w:rsidRDefault="00506E08">
            <w:pPr>
              <w:pStyle w:val="TableParagraph"/>
              <w:spacing w:before="180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</w:t>
            </w:r>
            <w:r>
              <w:rPr>
                <w:b/>
                <w:spacing w:val="40"/>
                <w:sz w:val="23"/>
              </w:rPr>
              <w:t xml:space="preserve"> </w:t>
            </w:r>
            <w:r>
              <w:rPr>
                <w:b/>
                <w:sz w:val="23"/>
              </w:rPr>
              <w:t>BAŞLATAN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İŞLEM</w:t>
            </w:r>
          </w:p>
        </w:tc>
        <w:tc>
          <w:tcPr>
            <w:tcW w:w="5388" w:type="dxa"/>
            <w:gridSpan w:val="3"/>
          </w:tcPr>
          <w:p w14:paraId="211C35D3" w14:textId="13CF43C1" w:rsidR="000A0F43" w:rsidRDefault="00506E08">
            <w:pPr>
              <w:pStyle w:val="TableParagraph"/>
              <w:spacing w:before="172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Enstitü</w:t>
            </w:r>
            <w:r>
              <w:rPr>
                <w:spacing w:val="-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inin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zin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alep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tmesi.</w:t>
            </w:r>
          </w:p>
        </w:tc>
      </w:tr>
      <w:tr w:rsidR="000A0F43" w14:paraId="747F464B" w14:textId="77777777">
        <w:trPr>
          <w:trHeight w:val="833"/>
        </w:trPr>
        <w:tc>
          <w:tcPr>
            <w:tcW w:w="4539" w:type="dxa"/>
          </w:tcPr>
          <w:p w14:paraId="6CBABDDB" w14:textId="77777777" w:rsidR="000A0F43" w:rsidRDefault="000A0F43">
            <w:pPr>
              <w:pStyle w:val="TableParagraph"/>
              <w:spacing w:before="7"/>
              <w:rPr>
                <w:rFonts w:ascii="Cambria"/>
                <w:sz w:val="24"/>
              </w:rPr>
            </w:pPr>
          </w:p>
          <w:p w14:paraId="531261F5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HİBİ</w:t>
            </w:r>
          </w:p>
        </w:tc>
        <w:tc>
          <w:tcPr>
            <w:tcW w:w="5388" w:type="dxa"/>
            <w:gridSpan w:val="3"/>
          </w:tcPr>
          <w:p w14:paraId="0344E753" w14:textId="5752E22F" w:rsidR="000A0F43" w:rsidRDefault="00506E08">
            <w:pPr>
              <w:pStyle w:val="TableParagraph"/>
              <w:spacing w:before="7" w:line="247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Akademik</w:t>
            </w:r>
            <w:r>
              <w:rPr>
                <w:spacing w:val="5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ler</w:t>
            </w:r>
            <w:r>
              <w:rPr>
                <w:spacing w:val="5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çin</w:t>
            </w:r>
            <w:r>
              <w:rPr>
                <w:spacing w:val="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nstitü Müdürü,</w:t>
            </w:r>
          </w:p>
          <w:p w14:paraId="056AFD2C" w14:textId="33AFBFB4" w:rsidR="000A0F43" w:rsidRDefault="00506E08">
            <w:pPr>
              <w:pStyle w:val="TableParagraph"/>
              <w:spacing w:before="3" w:line="258" w:lineRule="exact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İdari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ler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çin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nstitü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ekreterliği.</w:t>
            </w:r>
          </w:p>
        </w:tc>
      </w:tr>
      <w:tr w:rsidR="000A0F43" w14:paraId="0483FD49" w14:textId="77777777">
        <w:trPr>
          <w:trHeight w:val="587"/>
        </w:trPr>
        <w:tc>
          <w:tcPr>
            <w:tcW w:w="4539" w:type="dxa"/>
          </w:tcPr>
          <w:p w14:paraId="51B89CC1" w14:textId="77777777" w:rsidR="000A0F43" w:rsidRDefault="00506E08">
            <w:pPr>
              <w:pStyle w:val="TableParagraph"/>
              <w:spacing w:before="166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ORUMLUSU</w:t>
            </w:r>
          </w:p>
        </w:tc>
        <w:tc>
          <w:tcPr>
            <w:tcW w:w="5388" w:type="dxa"/>
            <w:gridSpan w:val="3"/>
          </w:tcPr>
          <w:p w14:paraId="326269DC" w14:textId="626D56CE" w:rsidR="000A0F43" w:rsidRDefault="00506E08">
            <w:pPr>
              <w:pStyle w:val="TableParagraph"/>
              <w:spacing w:before="16" w:line="270" w:lineRule="atLeast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ü</w:t>
            </w:r>
          </w:p>
        </w:tc>
      </w:tr>
      <w:tr w:rsidR="000A0F43" w14:paraId="2AE26A00" w14:textId="77777777">
        <w:trPr>
          <w:trHeight w:val="803"/>
        </w:trPr>
        <w:tc>
          <w:tcPr>
            <w:tcW w:w="4539" w:type="dxa"/>
          </w:tcPr>
          <w:p w14:paraId="56987D42" w14:textId="77777777" w:rsidR="000A0F43" w:rsidRDefault="000A0F43">
            <w:pPr>
              <w:pStyle w:val="TableParagraph"/>
              <w:spacing w:before="3"/>
              <w:rPr>
                <w:rFonts w:ascii="Cambria"/>
                <w:sz w:val="23"/>
              </w:rPr>
            </w:pPr>
          </w:p>
          <w:p w14:paraId="330A3F78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28"/>
                <w:sz w:val="23"/>
              </w:rPr>
              <w:t xml:space="preserve"> </w:t>
            </w:r>
            <w:r>
              <w:rPr>
                <w:b/>
                <w:sz w:val="23"/>
              </w:rPr>
              <w:t>HEDEFİ</w:t>
            </w:r>
          </w:p>
        </w:tc>
        <w:tc>
          <w:tcPr>
            <w:tcW w:w="5388" w:type="dxa"/>
            <w:gridSpan w:val="3"/>
          </w:tcPr>
          <w:p w14:paraId="2B31A70D" w14:textId="0F8841C2" w:rsidR="000A0F43" w:rsidRDefault="00506E08">
            <w:pPr>
              <w:pStyle w:val="TableParagraph"/>
              <w:spacing w:before="129" w:line="247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Mazeret</w:t>
            </w:r>
            <w:r>
              <w:rPr>
                <w:spacing w:val="4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zni</w:t>
            </w:r>
            <w:r>
              <w:rPr>
                <w:spacing w:val="4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ya</w:t>
            </w:r>
            <w:r>
              <w:rPr>
                <w:spacing w:val="5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ıllık</w:t>
            </w:r>
            <w:r>
              <w:rPr>
                <w:spacing w:val="4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zin</w:t>
            </w:r>
            <w:r>
              <w:rPr>
                <w:spacing w:val="3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alebinde</w:t>
            </w:r>
            <w:r>
              <w:rPr>
                <w:spacing w:val="4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ulunan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nstitü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lerinin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şlemlerinin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04651741" w14:textId="77777777">
        <w:trPr>
          <w:trHeight w:val="825"/>
        </w:trPr>
        <w:tc>
          <w:tcPr>
            <w:tcW w:w="4539" w:type="dxa"/>
          </w:tcPr>
          <w:p w14:paraId="4B095864" w14:textId="77777777" w:rsidR="000A0F43" w:rsidRDefault="000A0F43">
            <w:pPr>
              <w:pStyle w:val="TableParagraph"/>
              <w:spacing w:before="7"/>
              <w:rPr>
                <w:rFonts w:ascii="Cambria"/>
                <w:sz w:val="24"/>
              </w:rPr>
            </w:pPr>
          </w:p>
          <w:p w14:paraId="4090DEBA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ÇLE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İLGİLİ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RİSKLER</w:t>
            </w:r>
          </w:p>
        </w:tc>
        <w:tc>
          <w:tcPr>
            <w:tcW w:w="5388" w:type="dxa"/>
            <w:gridSpan w:val="3"/>
          </w:tcPr>
          <w:p w14:paraId="10BD5CB7" w14:textId="77777777" w:rsidR="000A0F43" w:rsidRDefault="00506E08">
            <w:pPr>
              <w:pStyle w:val="TableParagraph"/>
              <w:tabs>
                <w:tab w:val="left" w:pos="707"/>
                <w:tab w:val="left" w:pos="1304"/>
                <w:tab w:val="left" w:pos="2552"/>
                <w:tab w:val="left" w:pos="3322"/>
                <w:tab w:val="left" w:pos="4905"/>
              </w:tabs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İzin</w:t>
            </w:r>
            <w:r>
              <w:rPr>
                <w:w w:val="105"/>
                <w:sz w:val="23"/>
              </w:rPr>
              <w:tab/>
              <w:t>gün</w:t>
            </w:r>
            <w:r>
              <w:rPr>
                <w:w w:val="105"/>
                <w:sz w:val="23"/>
              </w:rPr>
              <w:tab/>
              <w:t>sayılarının</w:t>
            </w:r>
            <w:r>
              <w:rPr>
                <w:w w:val="105"/>
                <w:sz w:val="23"/>
              </w:rPr>
              <w:tab/>
              <w:t>hatalı</w:t>
            </w:r>
            <w:r>
              <w:rPr>
                <w:w w:val="105"/>
                <w:sz w:val="23"/>
              </w:rPr>
              <w:tab/>
              <w:t>hesaplanması,</w:t>
            </w:r>
            <w:r>
              <w:rPr>
                <w:w w:val="105"/>
                <w:sz w:val="23"/>
              </w:rPr>
              <w:tab/>
              <w:t>izin</w:t>
            </w:r>
          </w:p>
          <w:p w14:paraId="4B9A9579" w14:textId="77777777" w:rsidR="000A0F43" w:rsidRDefault="00506E08">
            <w:pPr>
              <w:pStyle w:val="TableParagraph"/>
              <w:spacing w:before="1" w:line="270" w:lineRule="atLeast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işlemlerinin</w:t>
            </w:r>
            <w:r>
              <w:rPr>
                <w:spacing w:val="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ygun</w:t>
            </w:r>
            <w:r>
              <w:rPr>
                <w:spacing w:val="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zaman</w:t>
            </w:r>
            <w:r>
              <w:rPr>
                <w:spacing w:val="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iliminde</w:t>
            </w:r>
            <w:r>
              <w:rPr>
                <w:spacing w:val="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aşlatılamaması</w:t>
            </w:r>
            <w:r>
              <w:rPr>
                <w:spacing w:val="-5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şe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aşlamaların</w:t>
            </w:r>
            <w:r>
              <w:rPr>
                <w:spacing w:val="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zamanında</w:t>
            </w:r>
            <w:r>
              <w:rPr>
                <w:spacing w:val="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amaması.</w:t>
            </w:r>
          </w:p>
        </w:tc>
      </w:tr>
      <w:tr w:rsidR="000A0F43" w14:paraId="42BAFC94" w14:textId="77777777">
        <w:trPr>
          <w:trHeight w:val="717"/>
        </w:trPr>
        <w:tc>
          <w:tcPr>
            <w:tcW w:w="4539" w:type="dxa"/>
          </w:tcPr>
          <w:p w14:paraId="3539D95A" w14:textId="77777777" w:rsidR="000A0F43" w:rsidRDefault="00506E08">
            <w:pPr>
              <w:pStyle w:val="TableParagraph"/>
              <w:spacing w:before="230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RİSKLERE</w:t>
            </w:r>
            <w:r>
              <w:rPr>
                <w:b/>
                <w:spacing w:val="-10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ARŞI</w:t>
            </w:r>
            <w:r>
              <w:rPr>
                <w:b/>
                <w:spacing w:val="-1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NLEMLER</w:t>
            </w:r>
          </w:p>
        </w:tc>
        <w:tc>
          <w:tcPr>
            <w:tcW w:w="5388" w:type="dxa"/>
            <w:gridSpan w:val="3"/>
          </w:tcPr>
          <w:p w14:paraId="07542924" w14:textId="77777777" w:rsidR="000A0F43" w:rsidRDefault="00506E08">
            <w:pPr>
              <w:pStyle w:val="TableParagraph"/>
              <w:spacing w:before="86" w:line="247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İzin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aleplerinin</w:t>
            </w:r>
            <w:r>
              <w:rPr>
                <w:spacing w:val="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zamanında</w:t>
            </w:r>
            <w:r>
              <w:rPr>
                <w:spacing w:val="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</w:t>
            </w:r>
            <w:r>
              <w:rPr>
                <w:spacing w:val="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ontrollerin</w:t>
            </w:r>
            <w:r>
              <w:rPr>
                <w:spacing w:val="-5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ikkatli</w:t>
            </w:r>
            <w:r>
              <w:rPr>
                <w:spacing w:val="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nın</w:t>
            </w:r>
            <w:r>
              <w:rPr>
                <w:spacing w:val="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ğlanması.</w:t>
            </w:r>
          </w:p>
        </w:tc>
      </w:tr>
      <w:tr w:rsidR="000A0F43" w14:paraId="499681D5" w14:textId="77777777">
        <w:trPr>
          <w:trHeight w:val="739"/>
        </w:trPr>
        <w:tc>
          <w:tcPr>
            <w:tcW w:w="4539" w:type="dxa"/>
          </w:tcPr>
          <w:p w14:paraId="1A78A3F1" w14:textId="77777777" w:rsidR="000A0F43" w:rsidRDefault="000A0F43">
            <w:pPr>
              <w:pStyle w:val="TableParagraph"/>
              <w:spacing w:before="3"/>
              <w:rPr>
                <w:rFonts w:ascii="Cambria"/>
                <w:sz w:val="20"/>
              </w:rPr>
            </w:pPr>
          </w:p>
          <w:p w14:paraId="213616CA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53"/>
                <w:sz w:val="23"/>
              </w:rPr>
              <w:t xml:space="preserve"> </w:t>
            </w:r>
            <w:r>
              <w:rPr>
                <w:b/>
                <w:sz w:val="23"/>
              </w:rPr>
              <w:t>TAMAMLANMA</w:t>
            </w:r>
            <w:r>
              <w:rPr>
                <w:b/>
                <w:spacing w:val="36"/>
                <w:sz w:val="23"/>
              </w:rPr>
              <w:t xml:space="preserve"> </w:t>
            </w:r>
            <w:r>
              <w:rPr>
                <w:b/>
                <w:sz w:val="23"/>
              </w:rPr>
              <w:t>SÜRESİ</w:t>
            </w:r>
          </w:p>
        </w:tc>
        <w:tc>
          <w:tcPr>
            <w:tcW w:w="5388" w:type="dxa"/>
            <w:gridSpan w:val="3"/>
          </w:tcPr>
          <w:p w14:paraId="33150CBD" w14:textId="77777777" w:rsidR="000A0F43" w:rsidRDefault="00506E08">
            <w:pPr>
              <w:pStyle w:val="TableParagraph"/>
              <w:spacing w:before="230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1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ünü.</w:t>
            </w:r>
          </w:p>
        </w:tc>
      </w:tr>
      <w:tr w:rsidR="000A0F43" w14:paraId="3CBA040E" w14:textId="77777777">
        <w:trPr>
          <w:trHeight w:val="904"/>
        </w:trPr>
        <w:tc>
          <w:tcPr>
            <w:tcW w:w="4539" w:type="dxa"/>
          </w:tcPr>
          <w:p w14:paraId="2DFF93AF" w14:textId="77777777" w:rsidR="000A0F43" w:rsidRDefault="00506E08">
            <w:pPr>
              <w:pStyle w:val="TableParagraph"/>
              <w:spacing w:before="187" w:line="247" w:lineRule="auto"/>
              <w:ind w:left="103" w:right="278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PERFORMANS</w:t>
            </w:r>
            <w:r>
              <w:rPr>
                <w:b/>
                <w:spacing w:val="30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GÖSTERGELERİ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-5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LÇÜM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IKLIĞI</w:t>
            </w:r>
          </w:p>
        </w:tc>
        <w:tc>
          <w:tcPr>
            <w:tcW w:w="5388" w:type="dxa"/>
            <w:gridSpan w:val="3"/>
          </w:tcPr>
          <w:p w14:paraId="40D1691B" w14:textId="77777777" w:rsidR="000A0F43" w:rsidRDefault="000A0F43">
            <w:pPr>
              <w:pStyle w:val="TableParagraph"/>
            </w:pPr>
          </w:p>
        </w:tc>
      </w:tr>
      <w:tr w:rsidR="000A0F43" w14:paraId="7EF5C1BF" w14:textId="77777777">
        <w:trPr>
          <w:trHeight w:val="1452"/>
        </w:trPr>
        <w:tc>
          <w:tcPr>
            <w:tcW w:w="4539" w:type="dxa"/>
          </w:tcPr>
          <w:p w14:paraId="473A5F5B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256910D5" w14:textId="77777777" w:rsidR="000A0F43" w:rsidRDefault="00506E08">
            <w:pPr>
              <w:pStyle w:val="TableParagraph"/>
              <w:spacing w:before="156" w:line="254" w:lineRule="auto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DAYANDIĞI</w:t>
            </w:r>
            <w:r>
              <w:rPr>
                <w:b/>
                <w:spacing w:val="48"/>
                <w:sz w:val="23"/>
              </w:rPr>
              <w:t xml:space="preserve"> </w:t>
            </w:r>
            <w:r>
              <w:rPr>
                <w:b/>
                <w:sz w:val="23"/>
              </w:rPr>
              <w:t>MEVZUAT</w:t>
            </w:r>
            <w:r>
              <w:rPr>
                <w:b/>
                <w:spacing w:val="5"/>
                <w:sz w:val="23"/>
              </w:rPr>
              <w:t xml:space="preserve"> </w:t>
            </w:r>
            <w:r>
              <w:rPr>
                <w:b/>
                <w:sz w:val="23"/>
              </w:rPr>
              <w:t>VE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UMARASI</w:t>
            </w:r>
          </w:p>
        </w:tc>
        <w:tc>
          <w:tcPr>
            <w:tcW w:w="5388" w:type="dxa"/>
            <w:gridSpan w:val="3"/>
          </w:tcPr>
          <w:p w14:paraId="4AB78F00" w14:textId="77777777" w:rsidR="000A0F43" w:rsidRDefault="00506E08">
            <w:pPr>
              <w:pStyle w:val="TableParagraph"/>
              <w:spacing w:before="180" w:line="249" w:lineRule="auto"/>
              <w:ind w:left="102" w:right="102"/>
              <w:jc w:val="both"/>
              <w:rPr>
                <w:sz w:val="23"/>
              </w:rPr>
            </w:pPr>
            <w:r>
              <w:rPr>
                <w:w w:val="105"/>
                <w:sz w:val="23"/>
              </w:rPr>
              <w:t>657 Sayılı Kanunun l02-104-105-106 Maddeleri ve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vlet Memurlarına Verilecek Hastalık Raporları ile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astalık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 Refakat İznine İlişkin Usul ve Esaslar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akkında Yönetmelik.</w:t>
            </w:r>
          </w:p>
        </w:tc>
      </w:tr>
      <w:tr w:rsidR="000A0F43" w14:paraId="625B5C65" w14:textId="77777777">
        <w:trPr>
          <w:trHeight w:val="738"/>
        </w:trPr>
        <w:tc>
          <w:tcPr>
            <w:tcW w:w="4539" w:type="dxa"/>
          </w:tcPr>
          <w:p w14:paraId="3516B8EB" w14:textId="77777777" w:rsidR="000A0F43" w:rsidRDefault="000A0F43">
            <w:pPr>
              <w:pStyle w:val="TableParagraph"/>
              <w:spacing w:before="10"/>
              <w:rPr>
                <w:rFonts w:ascii="Cambria"/>
                <w:sz w:val="20"/>
              </w:rPr>
            </w:pPr>
          </w:p>
          <w:p w14:paraId="43C0E504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5"/>
                <w:sz w:val="23"/>
              </w:rPr>
              <w:t xml:space="preserve"> </w:t>
            </w:r>
            <w:r>
              <w:rPr>
                <w:b/>
                <w:sz w:val="23"/>
              </w:rPr>
              <w:t>HAZIRLAYANLAR</w:t>
            </w:r>
          </w:p>
        </w:tc>
        <w:tc>
          <w:tcPr>
            <w:tcW w:w="5388" w:type="dxa"/>
            <w:gridSpan w:val="3"/>
          </w:tcPr>
          <w:p w14:paraId="5A1E9588" w14:textId="2B7B46A4" w:rsidR="000A0F43" w:rsidRDefault="00506E08">
            <w:pPr>
              <w:pStyle w:val="TableParagraph"/>
              <w:tabs>
                <w:tab w:val="left" w:pos="4389"/>
              </w:tabs>
              <w:spacing w:before="93" w:line="254" w:lineRule="auto"/>
              <w:ind w:left="102" w:right="107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4BA9A605" w14:textId="77777777">
        <w:trPr>
          <w:trHeight w:val="552"/>
        </w:trPr>
        <w:tc>
          <w:tcPr>
            <w:tcW w:w="4539" w:type="dxa"/>
          </w:tcPr>
          <w:p w14:paraId="65F46E4C" w14:textId="77777777" w:rsidR="000A0F43" w:rsidRDefault="00506E08">
            <w:pPr>
              <w:pStyle w:val="TableParagraph"/>
              <w:spacing w:before="144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4"/>
                <w:sz w:val="23"/>
              </w:rPr>
              <w:t xml:space="preserve"> </w:t>
            </w:r>
            <w:r>
              <w:rPr>
                <w:b/>
                <w:sz w:val="23"/>
              </w:rPr>
              <w:t>ONAYLAYANLAR</w:t>
            </w:r>
          </w:p>
        </w:tc>
        <w:tc>
          <w:tcPr>
            <w:tcW w:w="5388" w:type="dxa"/>
            <w:gridSpan w:val="3"/>
          </w:tcPr>
          <w:p w14:paraId="248CE13D" w14:textId="3351C131" w:rsidR="000A0F43" w:rsidRDefault="00506E08" w:rsidP="000F085E">
            <w:pPr>
              <w:pStyle w:val="TableParagraph"/>
              <w:tabs>
                <w:tab w:val="left" w:pos="4389"/>
              </w:tabs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</w:tbl>
    <w:p w14:paraId="4652E4E2" w14:textId="77777777" w:rsidR="000A0F43" w:rsidRDefault="000A0F43">
      <w:pPr>
        <w:spacing w:line="251" w:lineRule="exact"/>
        <w:rPr>
          <w:sz w:val="23"/>
        </w:rPr>
        <w:sectPr w:rsidR="000A0F43">
          <w:pgSz w:w="11910" w:h="16850"/>
          <w:pgMar w:top="1600" w:right="720" w:bottom="280" w:left="800" w:header="708" w:footer="708" w:gutter="0"/>
          <w:cols w:space="708"/>
        </w:sectPr>
      </w:pPr>
    </w:p>
    <w:p w14:paraId="75238E7C" w14:textId="162EF6FB" w:rsidR="000A0F43" w:rsidRDefault="000F085E">
      <w:pPr>
        <w:pStyle w:val="GvdeMetni"/>
        <w:spacing w:before="2"/>
        <w:rPr>
          <w:sz w:val="23"/>
        </w:rPr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486305792" behindDoc="1" locked="0" layoutInCell="1" allowOverlap="1" wp14:anchorId="05A7893D" wp14:editId="451372F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24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715155" id="AutoShape 13" o:spid="_x0000_s1026" style="position:absolute;margin-left:0;margin-top:0;width:595.45pt;height:842.05pt;z-index:-1701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03"/>
        <w:gridCol w:w="2305"/>
        <w:gridCol w:w="1040"/>
        <w:gridCol w:w="516"/>
        <w:gridCol w:w="419"/>
        <w:gridCol w:w="1145"/>
      </w:tblGrid>
      <w:tr w:rsidR="000A0F43" w14:paraId="66DDF151" w14:textId="77777777">
        <w:trPr>
          <w:trHeight w:val="789"/>
        </w:trPr>
        <w:tc>
          <w:tcPr>
            <w:tcW w:w="4503" w:type="dxa"/>
            <w:vMerge w:val="restart"/>
          </w:tcPr>
          <w:p w14:paraId="701E29D3" w14:textId="77777777" w:rsidR="000A0F43" w:rsidRDefault="000A0F43">
            <w:pPr>
              <w:pStyle w:val="TableParagraph"/>
              <w:spacing w:before="7" w:after="1"/>
              <w:rPr>
                <w:rFonts w:ascii="Cambria"/>
                <w:sz w:val="12"/>
              </w:rPr>
            </w:pPr>
          </w:p>
          <w:p w14:paraId="50376A61" w14:textId="77777777" w:rsidR="000A0F43" w:rsidRDefault="00506E08">
            <w:pPr>
              <w:pStyle w:val="TableParagraph"/>
              <w:ind w:left="909"/>
              <w:rPr>
                <w:rFonts w:ascii="Cambria"/>
                <w:sz w:val="20"/>
              </w:rPr>
            </w:pPr>
            <w:r>
              <w:rPr>
                <w:rFonts w:ascii="Cambria"/>
                <w:noProof/>
                <w:sz w:val="20"/>
                <w:lang w:eastAsia="tr-TR"/>
              </w:rPr>
              <w:drawing>
                <wp:inline distT="0" distB="0" distL="0" distR="0" wp14:anchorId="07488C28" wp14:editId="05358758">
                  <wp:extent cx="1749442" cy="2029968"/>
                  <wp:effectExtent l="0" t="0" r="0" b="0"/>
                  <wp:docPr id="3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3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442" cy="2029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5" w:type="dxa"/>
            <w:vMerge w:val="restart"/>
          </w:tcPr>
          <w:p w14:paraId="78F8E646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7FA6FFDD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44B2CBFA" w14:textId="77777777" w:rsidR="000A0F43" w:rsidRDefault="00506E08">
            <w:pPr>
              <w:pStyle w:val="TableParagraph"/>
              <w:spacing w:before="182"/>
              <w:ind w:left="11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</w:p>
        </w:tc>
        <w:tc>
          <w:tcPr>
            <w:tcW w:w="1556" w:type="dxa"/>
            <w:gridSpan w:val="2"/>
          </w:tcPr>
          <w:p w14:paraId="1A48180E" w14:textId="77777777" w:rsidR="000A0F43" w:rsidRDefault="00506E08">
            <w:pPr>
              <w:pStyle w:val="TableParagraph"/>
              <w:spacing w:before="122" w:line="254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SÜREÇ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ODU</w:t>
            </w:r>
          </w:p>
        </w:tc>
        <w:tc>
          <w:tcPr>
            <w:tcW w:w="1564" w:type="dxa"/>
            <w:gridSpan w:val="2"/>
          </w:tcPr>
          <w:p w14:paraId="5ACF8995" w14:textId="77777777" w:rsidR="000A0F43" w:rsidRDefault="000A0F43">
            <w:pPr>
              <w:pStyle w:val="TableParagraph"/>
            </w:pPr>
          </w:p>
        </w:tc>
      </w:tr>
      <w:tr w:rsidR="000A0F43" w14:paraId="57450F58" w14:textId="77777777">
        <w:trPr>
          <w:trHeight w:val="1034"/>
        </w:trPr>
        <w:tc>
          <w:tcPr>
            <w:tcW w:w="4503" w:type="dxa"/>
            <w:vMerge/>
            <w:tcBorders>
              <w:top w:val="nil"/>
            </w:tcBorders>
          </w:tcPr>
          <w:p w14:paraId="6B7FA89C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vMerge/>
            <w:tcBorders>
              <w:top w:val="nil"/>
            </w:tcBorders>
          </w:tcPr>
          <w:p w14:paraId="1B745000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1556" w:type="dxa"/>
            <w:gridSpan w:val="2"/>
          </w:tcPr>
          <w:p w14:paraId="582DD60F" w14:textId="77777777" w:rsidR="000A0F43" w:rsidRDefault="000A0F43">
            <w:pPr>
              <w:pStyle w:val="TableParagraph"/>
              <w:spacing w:before="6"/>
              <w:rPr>
                <w:rFonts w:ascii="Cambria"/>
                <w:sz w:val="21"/>
              </w:rPr>
            </w:pPr>
          </w:p>
          <w:p w14:paraId="7179D0EB" w14:textId="77777777" w:rsidR="000A0F43" w:rsidRDefault="00506E08">
            <w:pPr>
              <w:pStyle w:val="TableParagraph"/>
              <w:spacing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O</w:t>
            </w:r>
          </w:p>
        </w:tc>
        <w:tc>
          <w:tcPr>
            <w:tcW w:w="1564" w:type="dxa"/>
            <w:gridSpan w:val="2"/>
          </w:tcPr>
          <w:p w14:paraId="6950AE8C" w14:textId="77777777" w:rsidR="000A0F43" w:rsidRDefault="000A0F43">
            <w:pPr>
              <w:pStyle w:val="TableParagraph"/>
            </w:pPr>
          </w:p>
        </w:tc>
      </w:tr>
      <w:tr w:rsidR="000A0F43" w14:paraId="47402848" w14:textId="77777777">
        <w:trPr>
          <w:trHeight w:val="1668"/>
        </w:trPr>
        <w:tc>
          <w:tcPr>
            <w:tcW w:w="4503" w:type="dxa"/>
            <w:vMerge/>
            <w:tcBorders>
              <w:top w:val="nil"/>
            </w:tcBorders>
          </w:tcPr>
          <w:p w14:paraId="0F6A7EAF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</w:tcPr>
          <w:p w14:paraId="038ABFA4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7CE6B5AA" w14:textId="77777777" w:rsidR="000A0F43" w:rsidRDefault="000A0F43">
            <w:pPr>
              <w:pStyle w:val="TableParagraph"/>
              <w:spacing w:before="6"/>
              <w:rPr>
                <w:rFonts w:ascii="Cambria"/>
              </w:rPr>
            </w:pPr>
          </w:p>
          <w:p w14:paraId="39D438B7" w14:textId="77777777" w:rsidR="000A0F43" w:rsidRDefault="00506E08">
            <w:pPr>
              <w:pStyle w:val="TableParagraph"/>
              <w:ind w:left="11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6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ADI:</w:t>
            </w:r>
          </w:p>
          <w:p w14:paraId="1D9084FF" w14:textId="77777777" w:rsidR="000A0F43" w:rsidRDefault="00506E08">
            <w:pPr>
              <w:pStyle w:val="TableParagraph"/>
              <w:spacing w:before="9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TERFİ</w:t>
            </w:r>
            <w:r>
              <w:rPr>
                <w:b/>
                <w:spacing w:val="41"/>
                <w:sz w:val="23"/>
              </w:rPr>
              <w:t xml:space="preserve"> </w:t>
            </w:r>
            <w:r>
              <w:rPr>
                <w:b/>
                <w:sz w:val="23"/>
              </w:rPr>
              <w:t>İŞLEMLERİ</w:t>
            </w:r>
          </w:p>
        </w:tc>
        <w:tc>
          <w:tcPr>
            <w:tcW w:w="1556" w:type="dxa"/>
            <w:gridSpan w:val="2"/>
          </w:tcPr>
          <w:p w14:paraId="4C4AED2C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71799636" w14:textId="77777777" w:rsidR="000A0F43" w:rsidRDefault="000A0F43">
            <w:pPr>
              <w:pStyle w:val="TableParagraph"/>
              <w:spacing w:before="6"/>
              <w:rPr>
                <w:rFonts w:ascii="Cambria"/>
              </w:rPr>
            </w:pPr>
          </w:p>
          <w:p w14:paraId="60847EAA" w14:textId="77777777" w:rsidR="000A0F43" w:rsidRDefault="00506E08">
            <w:pPr>
              <w:pStyle w:val="TableParagraph"/>
              <w:spacing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RİHİ</w:t>
            </w:r>
          </w:p>
        </w:tc>
        <w:tc>
          <w:tcPr>
            <w:tcW w:w="1564" w:type="dxa"/>
            <w:gridSpan w:val="2"/>
          </w:tcPr>
          <w:p w14:paraId="55FC3312" w14:textId="77777777" w:rsidR="000A0F43" w:rsidRDefault="000A0F43">
            <w:pPr>
              <w:pStyle w:val="TableParagraph"/>
            </w:pPr>
          </w:p>
        </w:tc>
      </w:tr>
      <w:tr w:rsidR="000A0F43" w14:paraId="66AFCD11" w14:textId="77777777">
        <w:trPr>
          <w:trHeight w:val="703"/>
        </w:trPr>
        <w:tc>
          <w:tcPr>
            <w:tcW w:w="4503" w:type="dxa"/>
          </w:tcPr>
          <w:p w14:paraId="03563DD5" w14:textId="77777777" w:rsidR="000A0F43" w:rsidRDefault="00506E08">
            <w:pPr>
              <w:pStyle w:val="TableParagraph"/>
              <w:spacing w:before="223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NIMI</w:t>
            </w:r>
          </w:p>
        </w:tc>
        <w:tc>
          <w:tcPr>
            <w:tcW w:w="5425" w:type="dxa"/>
            <w:gridSpan w:val="5"/>
          </w:tcPr>
          <w:p w14:paraId="1E8EC888" w14:textId="7D6F3195" w:rsidR="000A0F43" w:rsidRDefault="00506E08">
            <w:pPr>
              <w:pStyle w:val="TableParagraph"/>
              <w:spacing w:before="216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Enstitü</w:t>
            </w:r>
            <w:r>
              <w:rPr>
                <w:spacing w:val="-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lerinin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erfi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şlemleri.</w:t>
            </w:r>
          </w:p>
        </w:tc>
      </w:tr>
      <w:tr w:rsidR="000A0F43" w14:paraId="31D627D0" w14:textId="77777777">
        <w:trPr>
          <w:trHeight w:val="659"/>
        </w:trPr>
        <w:tc>
          <w:tcPr>
            <w:tcW w:w="4503" w:type="dxa"/>
          </w:tcPr>
          <w:p w14:paraId="015ADFD8" w14:textId="77777777" w:rsidR="000A0F43" w:rsidRDefault="00506E08">
            <w:pPr>
              <w:pStyle w:val="TableParagraph"/>
              <w:spacing w:before="20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</w:t>
            </w:r>
            <w:r>
              <w:rPr>
                <w:b/>
                <w:spacing w:val="40"/>
                <w:sz w:val="23"/>
              </w:rPr>
              <w:t xml:space="preserve"> </w:t>
            </w:r>
            <w:r>
              <w:rPr>
                <w:b/>
                <w:sz w:val="23"/>
              </w:rPr>
              <w:t>BAŞLATAN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İŞLEM</w:t>
            </w:r>
          </w:p>
        </w:tc>
        <w:tc>
          <w:tcPr>
            <w:tcW w:w="5425" w:type="dxa"/>
            <w:gridSpan w:val="5"/>
          </w:tcPr>
          <w:p w14:paraId="164A0CB5" w14:textId="6AB530DE" w:rsidR="000A0F43" w:rsidRDefault="00506E08">
            <w:pPr>
              <w:pStyle w:val="TableParagraph"/>
              <w:spacing w:before="194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Enstitü</w:t>
            </w:r>
            <w:r>
              <w:rPr>
                <w:spacing w:val="-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lerinin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erfi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zamanlarının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elmesi.</w:t>
            </w:r>
          </w:p>
        </w:tc>
      </w:tr>
      <w:tr w:rsidR="000F085E" w14:paraId="11777AFA" w14:textId="77777777" w:rsidTr="00506E08">
        <w:trPr>
          <w:trHeight w:val="617"/>
        </w:trPr>
        <w:tc>
          <w:tcPr>
            <w:tcW w:w="4503" w:type="dxa"/>
          </w:tcPr>
          <w:p w14:paraId="7FC23468" w14:textId="77777777" w:rsidR="000F085E" w:rsidRDefault="000F085E">
            <w:pPr>
              <w:pStyle w:val="TableParagraph"/>
              <w:spacing w:before="180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HİBİ</w:t>
            </w:r>
          </w:p>
        </w:tc>
        <w:tc>
          <w:tcPr>
            <w:tcW w:w="4280" w:type="dxa"/>
            <w:gridSpan w:val="4"/>
            <w:tcBorders>
              <w:right w:val="nil"/>
            </w:tcBorders>
          </w:tcPr>
          <w:p w14:paraId="2E98B9EF" w14:textId="760F5BE9" w:rsidR="000F085E" w:rsidRDefault="00506E08">
            <w:pPr>
              <w:pStyle w:val="TableParagraph"/>
              <w:spacing w:before="36"/>
              <w:ind w:left="100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</w:t>
            </w:r>
            <w:r w:rsidR="000F085E">
              <w:rPr>
                <w:w w:val="105"/>
                <w:sz w:val="23"/>
              </w:rPr>
              <w:t xml:space="preserve"> Personel</w:t>
            </w:r>
            <w:r w:rsidR="000F085E">
              <w:rPr>
                <w:spacing w:val="-10"/>
                <w:w w:val="105"/>
                <w:sz w:val="23"/>
              </w:rPr>
              <w:t xml:space="preserve"> </w:t>
            </w:r>
            <w:r w:rsidR="000F085E">
              <w:rPr>
                <w:w w:val="105"/>
                <w:sz w:val="23"/>
              </w:rPr>
              <w:t>İşleri</w:t>
            </w:r>
            <w:r w:rsidR="000F085E">
              <w:rPr>
                <w:spacing w:val="-9"/>
                <w:w w:val="105"/>
                <w:sz w:val="23"/>
              </w:rPr>
              <w:t xml:space="preserve"> </w:t>
            </w:r>
            <w:r w:rsidR="000F085E">
              <w:rPr>
                <w:w w:val="105"/>
                <w:sz w:val="23"/>
              </w:rPr>
              <w:t>Birimi</w:t>
            </w:r>
            <w:r w:rsidR="000F085E">
              <w:rPr>
                <w:spacing w:val="-3"/>
                <w:w w:val="105"/>
                <w:sz w:val="23"/>
              </w:rPr>
              <w:t xml:space="preserve"> </w:t>
            </w:r>
            <w:r w:rsidR="000F085E">
              <w:rPr>
                <w:w w:val="105"/>
                <w:sz w:val="23"/>
              </w:rPr>
              <w:t>Memuru.</w:t>
            </w:r>
          </w:p>
        </w:tc>
        <w:tc>
          <w:tcPr>
            <w:tcW w:w="1145" w:type="dxa"/>
            <w:tcBorders>
              <w:left w:val="nil"/>
            </w:tcBorders>
          </w:tcPr>
          <w:p w14:paraId="3421D865" w14:textId="71B55C78" w:rsidR="000F085E" w:rsidRDefault="000F085E">
            <w:pPr>
              <w:pStyle w:val="TableParagraph"/>
              <w:spacing w:before="36"/>
              <w:ind w:left="134" w:right="80"/>
              <w:jc w:val="center"/>
              <w:rPr>
                <w:sz w:val="23"/>
              </w:rPr>
            </w:pPr>
          </w:p>
        </w:tc>
      </w:tr>
      <w:tr w:rsidR="000F085E" w14:paraId="515130DD" w14:textId="77777777" w:rsidTr="00506E08">
        <w:trPr>
          <w:trHeight w:val="623"/>
        </w:trPr>
        <w:tc>
          <w:tcPr>
            <w:tcW w:w="4503" w:type="dxa"/>
          </w:tcPr>
          <w:p w14:paraId="2FB58BF5" w14:textId="77777777" w:rsidR="000F085E" w:rsidRDefault="000F085E">
            <w:pPr>
              <w:pStyle w:val="TableParagraph"/>
              <w:spacing w:before="187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ORUMLUSU</w:t>
            </w:r>
          </w:p>
        </w:tc>
        <w:tc>
          <w:tcPr>
            <w:tcW w:w="5425" w:type="dxa"/>
            <w:gridSpan w:val="5"/>
          </w:tcPr>
          <w:p w14:paraId="41C58377" w14:textId="2C4DC109" w:rsidR="000F085E" w:rsidRDefault="00506E08">
            <w:pPr>
              <w:pStyle w:val="TableParagraph"/>
              <w:spacing w:before="36"/>
              <w:ind w:left="134" w:right="80"/>
              <w:jc w:val="center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5E51ABF7" w14:textId="77777777">
        <w:trPr>
          <w:trHeight w:val="847"/>
        </w:trPr>
        <w:tc>
          <w:tcPr>
            <w:tcW w:w="4503" w:type="dxa"/>
          </w:tcPr>
          <w:p w14:paraId="32CC76D0" w14:textId="77777777" w:rsidR="000A0F43" w:rsidRDefault="000A0F43">
            <w:pPr>
              <w:pStyle w:val="TableParagraph"/>
              <w:spacing w:before="2"/>
              <w:rPr>
                <w:rFonts w:ascii="Cambria"/>
                <w:sz w:val="25"/>
              </w:rPr>
            </w:pPr>
          </w:p>
          <w:p w14:paraId="68F6CBF2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28"/>
                <w:sz w:val="23"/>
              </w:rPr>
              <w:t xml:space="preserve"> </w:t>
            </w:r>
            <w:r>
              <w:rPr>
                <w:b/>
                <w:sz w:val="23"/>
              </w:rPr>
              <w:t>HEDEFİ</w:t>
            </w:r>
          </w:p>
        </w:tc>
        <w:tc>
          <w:tcPr>
            <w:tcW w:w="5425" w:type="dxa"/>
            <w:gridSpan w:val="5"/>
          </w:tcPr>
          <w:p w14:paraId="5EFB0091" w14:textId="08349571" w:rsidR="000A0F43" w:rsidRDefault="00506E08">
            <w:pPr>
              <w:pStyle w:val="TableParagraph"/>
              <w:spacing w:before="151" w:line="247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Enstitü</w:t>
            </w:r>
            <w:r>
              <w:rPr>
                <w:spacing w:val="1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inin</w:t>
            </w:r>
            <w:r>
              <w:rPr>
                <w:spacing w:val="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özlük</w:t>
            </w:r>
            <w:r>
              <w:rPr>
                <w:spacing w:val="1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şlemlerinin</w:t>
            </w:r>
            <w:r>
              <w:rPr>
                <w:spacing w:val="1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üzenli</w:t>
            </w:r>
            <w:r>
              <w:rPr>
                <w:spacing w:val="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akip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dilmesi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40DCBCB3" w14:textId="77777777">
        <w:trPr>
          <w:trHeight w:val="861"/>
        </w:trPr>
        <w:tc>
          <w:tcPr>
            <w:tcW w:w="4503" w:type="dxa"/>
          </w:tcPr>
          <w:p w14:paraId="7E3F1524" w14:textId="77777777" w:rsidR="000A0F43" w:rsidRDefault="000A0F43">
            <w:pPr>
              <w:pStyle w:val="TableParagraph"/>
              <w:spacing w:before="9"/>
              <w:rPr>
                <w:rFonts w:ascii="Cambria"/>
                <w:sz w:val="25"/>
              </w:rPr>
            </w:pPr>
          </w:p>
          <w:p w14:paraId="551B144B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ÇLE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İLGİLİ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RİSKLER</w:t>
            </w:r>
          </w:p>
        </w:tc>
        <w:tc>
          <w:tcPr>
            <w:tcW w:w="5425" w:type="dxa"/>
            <w:gridSpan w:val="5"/>
          </w:tcPr>
          <w:p w14:paraId="0AE651CC" w14:textId="77777777" w:rsidR="000A0F43" w:rsidRDefault="00506E08">
            <w:pPr>
              <w:pStyle w:val="TableParagraph"/>
              <w:spacing w:before="158" w:line="249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Zamanında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dığı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akdirde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lgili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işinin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i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yba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ğraması.</w:t>
            </w:r>
          </w:p>
        </w:tc>
      </w:tr>
      <w:tr w:rsidR="000A0F43" w14:paraId="0A5F6D7E" w14:textId="77777777">
        <w:trPr>
          <w:trHeight w:val="746"/>
        </w:trPr>
        <w:tc>
          <w:tcPr>
            <w:tcW w:w="4503" w:type="dxa"/>
          </w:tcPr>
          <w:p w14:paraId="6F4004B4" w14:textId="77777777" w:rsidR="000A0F43" w:rsidRDefault="000A0F43">
            <w:pPr>
              <w:pStyle w:val="TableParagraph"/>
              <w:spacing w:before="10"/>
              <w:rPr>
                <w:rFonts w:ascii="Cambria"/>
                <w:sz w:val="20"/>
              </w:rPr>
            </w:pPr>
          </w:p>
          <w:p w14:paraId="060159E4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RİSKLERE</w:t>
            </w:r>
            <w:r>
              <w:rPr>
                <w:b/>
                <w:spacing w:val="-10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ARŞI</w:t>
            </w:r>
            <w:r>
              <w:rPr>
                <w:b/>
                <w:spacing w:val="-1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NLEMLER</w:t>
            </w:r>
          </w:p>
        </w:tc>
        <w:tc>
          <w:tcPr>
            <w:tcW w:w="3345" w:type="dxa"/>
            <w:gridSpan w:val="2"/>
            <w:tcBorders>
              <w:right w:val="nil"/>
            </w:tcBorders>
          </w:tcPr>
          <w:p w14:paraId="7CE233E6" w14:textId="77777777" w:rsidR="000A0F43" w:rsidRDefault="00506E08">
            <w:pPr>
              <w:pStyle w:val="TableParagraph"/>
              <w:tabs>
                <w:tab w:val="left" w:pos="1239"/>
                <w:tab w:val="left" w:pos="2080"/>
              </w:tabs>
              <w:spacing w:before="100" w:line="247" w:lineRule="auto"/>
              <w:ind w:left="110" w:right="196"/>
              <w:rPr>
                <w:sz w:val="23"/>
              </w:rPr>
            </w:pPr>
            <w:r>
              <w:rPr>
                <w:w w:val="105"/>
                <w:sz w:val="23"/>
              </w:rPr>
              <w:t>Personel</w:t>
            </w:r>
            <w:r>
              <w:rPr>
                <w:w w:val="105"/>
                <w:sz w:val="23"/>
              </w:rPr>
              <w:tab/>
              <w:t>özlük</w:t>
            </w:r>
            <w:r>
              <w:rPr>
                <w:w w:val="105"/>
                <w:sz w:val="23"/>
              </w:rPr>
              <w:tab/>
            </w:r>
            <w:r>
              <w:rPr>
                <w:sz w:val="23"/>
              </w:rPr>
              <w:t>bilgilerinin</w:t>
            </w:r>
            <w:r>
              <w:rPr>
                <w:spacing w:val="-55"/>
                <w:sz w:val="23"/>
              </w:rPr>
              <w:t xml:space="preserve"> </w:t>
            </w:r>
            <w:r>
              <w:rPr>
                <w:spacing w:val="-1"/>
                <w:w w:val="105"/>
                <w:sz w:val="23"/>
              </w:rPr>
              <w:t>güncellenerek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ontrol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dilmesi.</w:t>
            </w:r>
          </w:p>
        </w:tc>
        <w:tc>
          <w:tcPr>
            <w:tcW w:w="935" w:type="dxa"/>
            <w:gridSpan w:val="2"/>
            <w:tcBorders>
              <w:left w:val="nil"/>
              <w:right w:val="nil"/>
            </w:tcBorders>
          </w:tcPr>
          <w:p w14:paraId="0CEE07FA" w14:textId="5C92ED0A" w:rsidR="000A0F43" w:rsidRDefault="005E4A8E" w:rsidP="005E4A8E">
            <w:pPr>
              <w:pStyle w:val="TableParagraph"/>
              <w:spacing w:before="100"/>
              <w:rPr>
                <w:sz w:val="23"/>
              </w:rPr>
            </w:pPr>
            <w:r>
              <w:rPr>
                <w:w w:val="105"/>
                <w:sz w:val="23"/>
              </w:rPr>
              <w:t>belirli</w:t>
            </w:r>
          </w:p>
        </w:tc>
        <w:tc>
          <w:tcPr>
            <w:tcW w:w="1145" w:type="dxa"/>
            <w:tcBorders>
              <w:left w:val="nil"/>
            </w:tcBorders>
          </w:tcPr>
          <w:p w14:paraId="22B4BA65" w14:textId="77777777" w:rsidR="000A0F43" w:rsidRDefault="00506E08" w:rsidP="005E4A8E">
            <w:pPr>
              <w:pStyle w:val="TableParagraph"/>
              <w:spacing w:before="100"/>
              <w:ind w:right="80"/>
              <w:rPr>
                <w:sz w:val="23"/>
              </w:rPr>
            </w:pPr>
            <w:r>
              <w:rPr>
                <w:w w:val="105"/>
                <w:sz w:val="23"/>
              </w:rPr>
              <w:t>aralıklarla</w:t>
            </w:r>
          </w:p>
        </w:tc>
      </w:tr>
      <w:tr w:rsidR="000A0F43" w14:paraId="54C5872B" w14:textId="77777777">
        <w:trPr>
          <w:trHeight w:val="781"/>
        </w:trPr>
        <w:tc>
          <w:tcPr>
            <w:tcW w:w="4503" w:type="dxa"/>
          </w:tcPr>
          <w:p w14:paraId="09F8221D" w14:textId="77777777" w:rsidR="000A0F43" w:rsidRDefault="000A0F43">
            <w:pPr>
              <w:pStyle w:val="TableParagraph"/>
              <w:spacing w:before="8"/>
              <w:rPr>
                <w:rFonts w:ascii="Cambria"/>
              </w:rPr>
            </w:pPr>
          </w:p>
          <w:p w14:paraId="0F4173E0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53"/>
                <w:sz w:val="23"/>
              </w:rPr>
              <w:t xml:space="preserve"> </w:t>
            </w:r>
            <w:r>
              <w:rPr>
                <w:b/>
                <w:sz w:val="23"/>
              </w:rPr>
              <w:t>TAMAMLANMA</w:t>
            </w:r>
            <w:r>
              <w:rPr>
                <w:b/>
                <w:spacing w:val="36"/>
                <w:sz w:val="23"/>
              </w:rPr>
              <w:t xml:space="preserve"> </w:t>
            </w:r>
            <w:r>
              <w:rPr>
                <w:b/>
                <w:sz w:val="23"/>
              </w:rPr>
              <w:t>SÜRESİ</w:t>
            </w:r>
          </w:p>
        </w:tc>
        <w:tc>
          <w:tcPr>
            <w:tcW w:w="5425" w:type="dxa"/>
            <w:gridSpan w:val="5"/>
          </w:tcPr>
          <w:p w14:paraId="5D071AD6" w14:textId="77777777" w:rsidR="000A0F43" w:rsidRDefault="000A0F43">
            <w:pPr>
              <w:pStyle w:val="TableParagraph"/>
              <w:spacing w:before="1"/>
              <w:rPr>
                <w:rFonts w:ascii="Cambria"/>
              </w:rPr>
            </w:pPr>
          </w:p>
          <w:p w14:paraId="749D6200" w14:textId="77777777" w:rsidR="000A0F43" w:rsidRDefault="00506E08">
            <w:pPr>
              <w:pStyle w:val="TableParagraph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1-5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ünü.</w:t>
            </w:r>
          </w:p>
        </w:tc>
      </w:tr>
      <w:tr w:rsidR="000A0F43" w14:paraId="0FECB502" w14:textId="77777777">
        <w:trPr>
          <w:trHeight w:val="890"/>
        </w:trPr>
        <w:tc>
          <w:tcPr>
            <w:tcW w:w="4503" w:type="dxa"/>
          </w:tcPr>
          <w:p w14:paraId="38DF6F7D" w14:textId="77777777" w:rsidR="000A0F43" w:rsidRDefault="00506E08">
            <w:pPr>
              <w:pStyle w:val="TableParagraph"/>
              <w:spacing w:before="180" w:line="247" w:lineRule="auto"/>
              <w:ind w:left="103" w:right="539"/>
              <w:rPr>
                <w:b/>
                <w:sz w:val="23"/>
              </w:rPr>
            </w:pPr>
            <w:r>
              <w:rPr>
                <w:b/>
                <w:sz w:val="23"/>
              </w:rPr>
              <w:t>PERFORMANS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GÖSTERGELERİ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LÇÜM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IKLIĞI</w:t>
            </w:r>
          </w:p>
        </w:tc>
        <w:tc>
          <w:tcPr>
            <w:tcW w:w="5425" w:type="dxa"/>
            <w:gridSpan w:val="5"/>
          </w:tcPr>
          <w:p w14:paraId="6EC4D357" w14:textId="77777777" w:rsidR="000A0F43" w:rsidRDefault="000A0F43">
            <w:pPr>
              <w:pStyle w:val="TableParagraph"/>
            </w:pPr>
          </w:p>
        </w:tc>
      </w:tr>
      <w:tr w:rsidR="000A0F43" w14:paraId="0E13C805" w14:textId="77777777">
        <w:trPr>
          <w:trHeight w:val="1531"/>
        </w:trPr>
        <w:tc>
          <w:tcPr>
            <w:tcW w:w="4503" w:type="dxa"/>
          </w:tcPr>
          <w:p w14:paraId="06E8BFB5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2A0F3C27" w14:textId="77777777" w:rsidR="000A0F43" w:rsidRDefault="00506E08">
            <w:pPr>
              <w:pStyle w:val="TableParagraph"/>
              <w:spacing w:before="192" w:line="254" w:lineRule="auto"/>
              <w:ind w:left="103" w:right="382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DAYANDIĞI</w:t>
            </w:r>
            <w:r>
              <w:rPr>
                <w:b/>
                <w:spacing w:val="11"/>
                <w:sz w:val="23"/>
              </w:rPr>
              <w:t xml:space="preserve"> </w:t>
            </w:r>
            <w:r>
              <w:rPr>
                <w:b/>
                <w:sz w:val="23"/>
              </w:rPr>
              <w:t>MEVZUAT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UMARASI</w:t>
            </w:r>
          </w:p>
        </w:tc>
        <w:tc>
          <w:tcPr>
            <w:tcW w:w="5425" w:type="dxa"/>
            <w:gridSpan w:val="5"/>
          </w:tcPr>
          <w:p w14:paraId="25835CE4" w14:textId="77777777" w:rsidR="000A0F43" w:rsidRDefault="00506E08">
            <w:pPr>
              <w:pStyle w:val="TableParagraph"/>
              <w:spacing w:before="216" w:line="247" w:lineRule="auto"/>
              <w:ind w:left="110" w:right="101"/>
              <w:rPr>
                <w:sz w:val="23"/>
              </w:rPr>
            </w:pPr>
            <w:r>
              <w:rPr>
                <w:w w:val="105"/>
                <w:sz w:val="23"/>
              </w:rPr>
              <w:t>*2914</w:t>
            </w:r>
            <w:r>
              <w:rPr>
                <w:spacing w:val="2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1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ükseköğretim</w:t>
            </w:r>
            <w:r>
              <w:rPr>
                <w:spacing w:val="2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</w:t>
            </w:r>
            <w:r>
              <w:rPr>
                <w:spacing w:val="2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n</w:t>
            </w:r>
            <w:r>
              <w:rPr>
                <w:spacing w:val="1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7.</w:t>
            </w:r>
            <w:r>
              <w:rPr>
                <w:spacing w:val="2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8.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9.</w:t>
            </w:r>
            <w:r>
              <w:rPr>
                <w:spacing w:val="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ddeleri</w:t>
            </w:r>
          </w:p>
          <w:p w14:paraId="3B8F5D90" w14:textId="77777777" w:rsidR="000A0F43" w:rsidRDefault="00506E08">
            <w:pPr>
              <w:pStyle w:val="TableParagraph"/>
              <w:spacing w:before="10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*657</w:t>
            </w:r>
            <w:r>
              <w:rPr>
                <w:spacing w:val="5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4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vlet</w:t>
            </w:r>
            <w:r>
              <w:rPr>
                <w:spacing w:val="4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emurları</w:t>
            </w:r>
            <w:r>
              <w:rPr>
                <w:spacing w:val="4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n</w:t>
            </w:r>
            <w:r>
              <w:rPr>
                <w:spacing w:val="3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64.</w:t>
            </w:r>
            <w:r>
              <w:rPr>
                <w:spacing w:val="3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65.</w:t>
            </w:r>
            <w:r>
              <w:rPr>
                <w:spacing w:val="3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66.</w:t>
            </w:r>
          </w:p>
          <w:p w14:paraId="060522C6" w14:textId="77777777" w:rsidR="000A0F43" w:rsidRDefault="00506E08">
            <w:pPr>
              <w:pStyle w:val="TableParagraph"/>
              <w:spacing w:before="9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67.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68.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ddeleri.</w:t>
            </w:r>
          </w:p>
        </w:tc>
      </w:tr>
      <w:tr w:rsidR="000A0F43" w14:paraId="3B8B918F" w14:textId="77777777">
        <w:trPr>
          <w:trHeight w:val="753"/>
        </w:trPr>
        <w:tc>
          <w:tcPr>
            <w:tcW w:w="4503" w:type="dxa"/>
          </w:tcPr>
          <w:p w14:paraId="27ED233D" w14:textId="77777777" w:rsidR="000A0F43" w:rsidRDefault="000A0F43">
            <w:pPr>
              <w:pStyle w:val="TableParagraph"/>
              <w:spacing w:before="10"/>
              <w:rPr>
                <w:rFonts w:ascii="Cambria"/>
                <w:sz w:val="20"/>
              </w:rPr>
            </w:pPr>
          </w:p>
          <w:p w14:paraId="4F6D9035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5"/>
                <w:sz w:val="23"/>
              </w:rPr>
              <w:t xml:space="preserve"> </w:t>
            </w:r>
            <w:r>
              <w:rPr>
                <w:b/>
                <w:sz w:val="23"/>
              </w:rPr>
              <w:t>HAZIRLAYANLAR</w:t>
            </w:r>
          </w:p>
        </w:tc>
        <w:tc>
          <w:tcPr>
            <w:tcW w:w="5425" w:type="dxa"/>
            <w:gridSpan w:val="5"/>
          </w:tcPr>
          <w:p w14:paraId="3942322C" w14:textId="37C2BC51" w:rsidR="000A0F43" w:rsidRDefault="00506E08">
            <w:pPr>
              <w:pStyle w:val="TableParagraph"/>
              <w:tabs>
                <w:tab w:val="left" w:pos="4432"/>
              </w:tabs>
              <w:spacing w:before="100" w:line="254" w:lineRule="auto"/>
              <w:ind w:left="110" w:right="101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F085E" w14:paraId="2594DAB1" w14:textId="77777777" w:rsidTr="00506E08">
        <w:trPr>
          <w:trHeight w:val="775"/>
        </w:trPr>
        <w:tc>
          <w:tcPr>
            <w:tcW w:w="4503" w:type="dxa"/>
          </w:tcPr>
          <w:p w14:paraId="745BF10A" w14:textId="77777777" w:rsidR="000F085E" w:rsidRDefault="000F085E">
            <w:pPr>
              <w:pStyle w:val="TableParagraph"/>
              <w:spacing w:before="1"/>
              <w:rPr>
                <w:rFonts w:ascii="Cambria"/>
              </w:rPr>
            </w:pPr>
          </w:p>
          <w:p w14:paraId="063B0186" w14:textId="77777777" w:rsidR="000F085E" w:rsidRDefault="000F085E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4"/>
                <w:sz w:val="23"/>
              </w:rPr>
              <w:t xml:space="preserve"> </w:t>
            </w:r>
            <w:r>
              <w:rPr>
                <w:b/>
                <w:sz w:val="23"/>
              </w:rPr>
              <w:t>ONAYLAYANLAR</w:t>
            </w:r>
          </w:p>
        </w:tc>
        <w:tc>
          <w:tcPr>
            <w:tcW w:w="5425" w:type="dxa"/>
            <w:gridSpan w:val="5"/>
          </w:tcPr>
          <w:p w14:paraId="41BA5D2A" w14:textId="05C72CD1" w:rsidR="000F085E" w:rsidRDefault="00DE0022" w:rsidP="000F085E">
            <w:pPr>
              <w:pStyle w:val="TableParagraph"/>
              <w:spacing w:before="115"/>
              <w:ind w:right="80"/>
              <w:rPr>
                <w:sz w:val="23"/>
              </w:rPr>
            </w:pPr>
            <w:r>
              <w:rPr>
                <w:w w:val="105"/>
                <w:sz w:val="23"/>
              </w:rPr>
              <w:t xml:space="preserve">  </w:t>
            </w:r>
            <w:r w:rsidR="00506E08">
              <w:rPr>
                <w:w w:val="105"/>
                <w:sz w:val="23"/>
              </w:rPr>
              <w:t>Lisansüstü Eğitim Enstitüsü Müdürlüğü</w:t>
            </w:r>
          </w:p>
        </w:tc>
      </w:tr>
    </w:tbl>
    <w:p w14:paraId="5A96883F" w14:textId="77777777" w:rsidR="000A0F43" w:rsidRDefault="000A0F43">
      <w:pPr>
        <w:jc w:val="center"/>
        <w:rPr>
          <w:sz w:val="23"/>
        </w:rPr>
        <w:sectPr w:rsidR="000A0F43">
          <w:pgSz w:w="11910" w:h="16850"/>
          <w:pgMar w:top="1600" w:right="720" w:bottom="280" w:left="800" w:header="708" w:footer="708" w:gutter="0"/>
          <w:cols w:space="708"/>
        </w:sectPr>
      </w:pPr>
    </w:p>
    <w:tbl>
      <w:tblPr>
        <w:tblStyle w:val="TableNormal"/>
        <w:tblW w:w="0" w:type="auto"/>
        <w:tblInd w:w="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39"/>
        <w:gridCol w:w="2370"/>
        <w:gridCol w:w="1563"/>
        <w:gridCol w:w="1455"/>
      </w:tblGrid>
      <w:tr w:rsidR="000A0F43" w14:paraId="00880ABE" w14:textId="77777777">
        <w:trPr>
          <w:trHeight w:val="725"/>
        </w:trPr>
        <w:tc>
          <w:tcPr>
            <w:tcW w:w="4539" w:type="dxa"/>
            <w:vMerge w:val="restart"/>
          </w:tcPr>
          <w:p w14:paraId="5BF5D1D2" w14:textId="77777777" w:rsidR="000A0F43" w:rsidRDefault="00506E08">
            <w:pPr>
              <w:pStyle w:val="TableParagraph"/>
              <w:ind w:left="920"/>
              <w:rPr>
                <w:rFonts w:ascii="Cambria"/>
                <w:sz w:val="20"/>
              </w:rPr>
            </w:pPr>
            <w:r>
              <w:rPr>
                <w:rFonts w:ascii="Cambria"/>
                <w:noProof/>
                <w:sz w:val="20"/>
                <w:lang w:eastAsia="tr-TR"/>
              </w:rPr>
              <w:lastRenderedPageBreak/>
              <w:drawing>
                <wp:inline distT="0" distB="0" distL="0" distR="0" wp14:anchorId="7195DFE8" wp14:editId="1DBBB62D">
                  <wp:extent cx="1740747" cy="1998249"/>
                  <wp:effectExtent l="0" t="0" r="0" b="0"/>
                  <wp:docPr id="5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747" cy="1998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0" w:type="dxa"/>
            <w:vMerge w:val="restart"/>
          </w:tcPr>
          <w:p w14:paraId="007F4593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2D9CDB8A" w14:textId="77777777" w:rsidR="000A0F43" w:rsidRDefault="000A0F43">
            <w:pPr>
              <w:pStyle w:val="TableParagraph"/>
              <w:spacing w:before="7"/>
              <w:rPr>
                <w:rFonts w:ascii="Cambria"/>
                <w:sz w:val="25"/>
              </w:rPr>
            </w:pPr>
          </w:p>
          <w:p w14:paraId="759F0D61" w14:textId="77777777" w:rsidR="000A0F43" w:rsidRDefault="00506E08">
            <w:pPr>
              <w:pStyle w:val="TableParagraph"/>
              <w:ind w:left="102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</w:p>
        </w:tc>
        <w:tc>
          <w:tcPr>
            <w:tcW w:w="1563" w:type="dxa"/>
          </w:tcPr>
          <w:p w14:paraId="71D13C2E" w14:textId="77777777" w:rsidR="000A0F43" w:rsidRDefault="00506E08">
            <w:pPr>
              <w:pStyle w:val="TableParagraph"/>
              <w:spacing w:before="94" w:line="254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SÜREÇ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ODU</w:t>
            </w:r>
          </w:p>
        </w:tc>
        <w:tc>
          <w:tcPr>
            <w:tcW w:w="1455" w:type="dxa"/>
          </w:tcPr>
          <w:p w14:paraId="02FEB590" w14:textId="77777777" w:rsidR="000A0F43" w:rsidRDefault="000A0F43">
            <w:pPr>
              <w:pStyle w:val="TableParagraph"/>
            </w:pPr>
          </w:p>
        </w:tc>
      </w:tr>
      <w:tr w:rsidR="000A0F43" w14:paraId="5D429194" w14:textId="77777777">
        <w:trPr>
          <w:trHeight w:val="731"/>
        </w:trPr>
        <w:tc>
          <w:tcPr>
            <w:tcW w:w="4539" w:type="dxa"/>
            <w:vMerge/>
            <w:tcBorders>
              <w:top w:val="nil"/>
            </w:tcBorders>
          </w:tcPr>
          <w:p w14:paraId="7E10BBB1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370" w:type="dxa"/>
            <w:vMerge/>
            <w:tcBorders>
              <w:top w:val="nil"/>
            </w:tcBorders>
          </w:tcPr>
          <w:p w14:paraId="62FD6DA1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1563" w:type="dxa"/>
          </w:tcPr>
          <w:p w14:paraId="2F639BB8" w14:textId="77777777" w:rsidR="000A0F43" w:rsidRDefault="00506E08">
            <w:pPr>
              <w:pStyle w:val="TableParagraph"/>
              <w:spacing w:before="100" w:line="254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O</w:t>
            </w:r>
          </w:p>
        </w:tc>
        <w:tc>
          <w:tcPr>
            <w:tcW w:w="1455" w:type="dxa"/>
          </w:tcPr>
          <w:p w14:paraId="1B59C0B5" w14:textId="77777777" w:rsidR="000A0F43" w:rsidRDefault="000A0F43">
            <w:pPr>
              <w:pStyle w:val="TableParagraph"/>
            </w:pPr>
          </w:p>
        </w:tc>
      </w:tr>
      <w:tr w:rsidR="000A0F43" w14:paraId="46B4A458" w14:textId="77777777">
        <w:trPr>
          <w:trHeight w:val="1689"/>
        </w:trPr>
        <w:tc>
          <w:tcPr>
            <w:tcW w:w="4539" w:type="dxa"/>
            <w:vMerge/>
            <w:tcBorders>
              <w:top w:val="nil"/>
            </w:tcBorders>
          </w:tcPr>
          <w:p w14:paraId="5DD7D2F3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370" w:type="dxa"/>
          </w:tcPr>
          <w:p w14:paraId="3BC49B9B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00924F4C" w14:textId="77777777" w:rsidR="000A0F43" w:rsidRDefault="000A0F43">
            <w:pPr>
              <w:pStyle w:val="TableParagraph"/>
              <w:spacing w:before="1"/>
              <w:rPr>
                <w:rFonts w:ascii="Cambria"/>
                <w:sz w:val="23"/>
              </w:rPr>
            </w:pPr>
          </w:p>
          <w:p w14:paraId="07F8BCC0" w14:textId="77777777" w:rsidR="000A0F43" w:rsidRDefault="00506E08">
            <w:pPr>
              <w:pStyle w:val="TableParagraph"/>
              <w:ind w:left="102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6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ADI:</w:t>
            </w:r>
          </w:p>
          <w:p w14:paraId="6C6DD6AF" w14:textId="77777777" w:rsidR="000A0F43" w:rsidRDefault="00506E08">
            <w:pPr>
              <w:pStyle w:val="TableParagraph"/>
              <w:spacing w:before="17"/>
              <w:ind w:left="102"/>
              <w:rPr>
                <w:b/>
                <w:sz w:val="23"/>
              </w:rPr>
            </w:pPr>
            <w:r>
              <w:rPr>
                <w:b/>
                <w:sz w:val="23"/>
              </w:rPr>
              <w:t>ATAMA</w:t>
            </w:r>
            <w:r>
              <w:rPr>
                <w:b/>
                <w:spacing w:val="43"/>
                <w:sz w:val="23"/>
              </w:rPr>
              <w:t xml:space="preserve"> </w:t>
            </w:r>
            <w:r>
              <w:rPr>
                <w:b/>
                <w:sz w:val="23"/>
              </w:rPr>
              <w:t>İŞLEMLER</w:t>
            </w:r>
          </w:p>
        </w:tc>
        <w:tc>
          <w:tcPr>
            <w:tcW w:w="1563" w:type="dxa"/>
          </w:tcPr>
          <w:p w14:paraId="4CD1E11C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2AB5D633" w14:textId="77777777" w:rsidR="000A0F43" w:rsidRDefault="000A0F43">
            <w:pPr>
              <w:pStyle w:val="TableParagraph"/>
              <w:spacing w:before="1"/>
              <w:rPr>
                <w:rFonts w:ascii="Cambria"/>
                <w:sz w:val="23"/>
              </w:rPr>
            </w:pPr>
          </w:p>
          <w:p w14:paraId="1CE73301" w14:textId="77777777" w:rsidR="000A0F43" w:rsidRDefault="00506E08">
            <w:pPr>
              <w:pStyle w:val="TableParagraph"/>
              <w:spacing w:line="254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RİHİ</w:t>
            </w:r>
          </w:p>
        </w:tc>
        <w:tc>
          <w:tcPr>
            <w:tcW w:w="1455" w:type="dxa"/>
          </w:tcPr>
          <w:p w14:paraId="6C9C63FC" w14:textId="77777777" w:rsidR="000A0F43" w:rsidRDefault="000A0F43">
            <w:pPr>
              <w:pStyle w:val="TableParagraph"/>
            </w:pPr>
          </w:p>
        </w:tc>
      </w:tr>
      <w:tr w:rsidR="000A0F43" w14:paraId="0B287A1F" w14:textId="77777777">
        <w:trPr>
          <w:trHeight w:val="796"/>
        </w:trPr>
        <w:tc>
          <w:tcPr>
            <w:tcW w:w="4539" w:type="dxa"/>
          </w:tcPr>
          <w:p w14:paraId="1B11B018" w14:textId="77777777" w:rsidR="000A0F43" w:rsidRDefault="000A0F43">
            <w:pPr>
              <w:pStyle w:val="TableParagraph"/>
              <w:spacing w:before="8"/>
              <w:rPr>
                <w:rFonts w:ascii="Cambria"/>
              </w:rPr>
            </w:pPr>
          </w:p>
          <w:p w14:paraId="109D4052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NIMI</w:t>
            </w:r>
          </w:p>
        </w:tc>
        <w:tc>
          <w:tcPr>
            <w:tcW w:w="5388" w:type="dxa"/>
            <w:gridSpan w:val="3"/>
          </w:tcPr>
          <w:p w14:paraId="7BB934B8" w14:textId="77A33A90" w:rsidR="000A0F43" w:rsidRDefault="00506E08">
            <w:pPr>
              <w:pStyle w:val="TableParagraph"/>
              <w:tabs>
                <w:tab w:val="left" w:pos="1025"/>
                <w:tab w:val="left" w:pos="2327"/>
                <w:tab w:val="left" w:pos="3341"/>
                <w:tab w:val="left" w:pos="4068"/>
              </w:tabs>
              <w:spacing w:before="122" w:line="254" w:lineRule="auto"/>
              <w:ind w:left="102" w:right="109"/>
              <w:rPr>
                <w:sz w:val="23"/>
              </w:rPr>
            </w:pPr>
            <w:r>
              <w:rPr>
                <w:w w:val="105"/>
                <w:sz w:val="23"/>
              </w:rPr>
              <w:t>Enstitü</w:t>
            </w:r>
            <w:r>
              <w:rPr>
                <w:w w:val="105"/>
                <w:sz w:val="23"/>
              </w:rPr>
              <w:tab/>
              <w:t>kadrolarına</w:t>
            </w:r>
            <w:r>
              <w:rPr>
                <w:w w:val="105"/>
                <w:sz w:val="23"/>
              </w:rPr>
              <w:tab/>
              <w:t>atanmak</w:t>
            </w:r>
            <w:r>
              <w:rPr>
                <w:w w:val="105"/>
                <w:sz w:val="23"/>
              </w:rPr>
              <w:tab/>
              <w:t>üzere</w:t>
            </w:r>
            <w:r>
              <w:rPr>
                <w:w w:val="105"/>
                <w:sz w:val="23"/>
              </w:rPr>
              <w:tab/>
            </w:r>
            <w:r>
              <w:rPr>
                <w:sz w:val="23"/>
              </w:rPr>
              <w:t>başvuruların</w:t>
            </w:r>
            <w:r>
              <w:rPr>
                <w:spacing w:val="-5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tama</w:t>
            </w:r>
            <w:r>
              <w:rPr>
                <w:spacing w:val="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üreci.</w:t>
            </w:r>
          </w:p>
        </w:tc>
      </w:tr>
      <w:tr w:rsidR="000A0F43" w14:paraId="1B85D1A0" w14:textId="77777777">
        <w:trPr>
          <w:trHeight w:val="739"/>
        </w:trPr>
        <w:tc>
          <w:tcPr>
            <w:tcW w:w="4539" w:type="dxa"/>
          </w:tcPr>
          <w:p w14:paraId="2AE1B3BB" w14:textId="77777777" w:rsidR="000A0F43" w:rsidRDefault="000A0F43">
            <w:pPr>
              <w:pStyle w:val="TableParagraph"/>
              <w:spacing w:before="10"/>
              <w:rPr>
                <w:rFonts w:ascii="Cambria"/>
                <w:sz w:val="20"/>
              </w:rPr>
            </w:pPr>
          </w:p>
          <w:p w14:paraId="2FB8D6D0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</w:t>
            </w:r>
            <w:r>
              <w:rPr>
                <w:b/>
                <w:spacing w:val="40"/>
                <w:sz w:val="23"/>
              </w:rPr>
              <w:t xml:space="preserve"> </w:t>
            </w:r>
            <w:r>
              <w:rPr>
                <w:b/>
                <w:sz w:val="23"/>
              </w:rPr>
              <w:t>BAŞLATAN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İŞLEM</w:t>
            </w:r>
          </w:p>
        </w:tc>
        <w:tc>
          <w:tcPr>
            <w:tcW w:w="5388" w:type="dxa"/>
            <w:gridSpan w:val="3"/>
          </w:tcPr>
          <w:p w14:paraId="6115C725" w14:textId="3383F8F4" w:rsidR="000A0F43" w:rsidRDefault="00506E08">
            <w:pPr>
              <w:pStyle w:val="TableParagraph"/>
              <w:spacing w:before="93" w:line="254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Öğretim</w:t>
            </w:r>
            <w:r>
              <w:rPr>
                <w:spacing w:val="4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lemanı</w:t>
            </w:r>
            <w:r>
              <w:rPr>
                <w:spacing w:val="5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aşvuru</w:t>
            </w:r>
            <w:r>
              <w:rPr>
                <w:spacing w:val="4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şartlarını</w:t>
            </w:r>
            <w:r>
              <w:rPr>
                <w:spacing w:val="4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ğlayanların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nstitüye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aşvurması.</w:t>
            </w:r>
          </w:p>
        </w:tc>
      </w:tr>
      <w:tr w:rsidR="000A0F43" w14:paraId="38815763" w14:textId="77777777">
        <w:trPr>
          <w:trHeight w:val="702"/>
        </w:trPr>
        <w:tc>
          <w:tcPr>
            <w:tcW w:w="4539" w:type="dxa"/>
          </w:tcPr>
          <w:p w14:paraId="77C7B246" w14:textId="77777777" w:rsidR="000A0F43" w:rsidRDefault="00506E08">
            <w:pPr>
              <w:pStyle w:val="TableParagraph"/>
              <w:spacing w:before="223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HİBİ</w:t>
            </w:r>
          </w:p>
        </w:tc>
        <w:tc>
          <w:tcPr>
            <w:tcW w:w="5388" w:type="dxa"/>
            <w:gridSpan w:val="3"/>
          </w:tcPr>
          <w:p w14:paraId="430F2EC0" w14:textId="0DBDF525" w:rsidR="000A0F43" w:rsidRDefault="00506E08">
            <w:pPr>
              <w:pStyle w:val="TableParagraph"/>
              <w:spacing w:before="216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Müdürlük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leri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irimi.</w:t>
            </w:r>
          </w:p>
        </w:tc>
      </w:tr>
      <w:tr w:rsidR="000A0F43" w14:paraId="6A2E646A" w14:textId="77777777">
        <w:trPr>
          <w:trHeight w:val="696"/>
        </w:trPr>
        <w:tc>
          <w:tcPr>
            <w:tcW w:w="4539" w:type="dxa"/>
          </w:tcPr>
          <w:p w14:paraId="5502506C" w14:textId="77777777" w:rsidR="000A0F43" w:rsidRDefault="00506E08">
            <w:pPr>
              <w:pStyle w:val="TableParagraph"/>
              <w:spacing w:before="223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ORUMLUSU</w:t>
            </w:r>
          </w:p>
        </w:tc>
        <w:tc>
          <w:tcPr>
            <w:tcW w:w="5388" w:type="dxa"/>
            <w:gridSpan w:val="3"/>
          </w:tcPr>
          <w:p w14:paraId="54D428CF" w14:textId="5C5FB493" w:rsidR="000A0F43" w:rsidRDefault="00506E08">
            <w:pPr>
              <w:pStyle w:val="TableParagraph"/>
              <w:spacing w:before="72" w:line="254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69EE0205" w14:textId="77777777">
        <w:trPr>
          <w:trHeight w:val="962"/>
        </w:trPr>
        <w:tc>
          <w:tcPr>
            <w:tcW w:w="4539" w:type="dxa"/>
          </w:tcPr>
          <w:p w14:paraId="10CF20D6" w14:textId="77777777" w:rsidR="000A0F43" w:rsidRDefault="000A0F43">
            <w:pPr>
              <w:pStyle w:val="TableParagraph"/>
              <w:rPr>
                <w:rFonts w:ascii="Cambria"/>
                <w:sz w:val="30"/>
              </w:rPr>
            </w:pPr>
          </w:p>
          <w:p w14:paraId="752B5B8D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28"/>
                <w:sz w:val="23"/>
              </w:rPr>
              <w:t xml:space="preserve"> </w:t>
            </w:r>
            <w:r>
              <w:rPr>
                <w:b/>
                <w:sz w:val="23"/>
              </w:rPr>
              <w:t>HEDEFİ</w:t>
            </w:r>
          </w:p>
        </w:tc>
        <w:tc>
          <w:tcPr>
            <w:tcW w:w="5388" w:type="dxa"/>
            <w:gridSpan w:val="3"/>
          </w:tcPr>
          <w:p w14:paraId="1B6417B4" w14:textId="2E1A685E" w:rsidR="000A0F43" w:rsidRDefault="00506E08">
            <w:pPr>
              <w:pStyle w:val="TableParagraph"/>
              <w:spacing w:before="208" w:line="249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Enstitüde</w:t>
            </w:r>
            <w:r>
              <w:rPr>
                <w:spacing w:val="5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ünhal</w:t>
            </w:r>
            <w:r>
              <w:rPr>
                <w:spacing w:val="6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ulunan</w:t>
            </w:r>
            <w:r>
              <w:rPr>
                <w:spacing w:val="5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drolara</w:t>
            </w:r>
            <w:r>
              <w:rPr>
                <w:spacing w:val="5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aşvuranların</w:t>
            </w:r>
            <w:r>
              <w:rPr>
                <w:spacing w:val="-5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,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sul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saslara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öre</w:t>
            </w:r>
            <w:r>
              <w:rPr>
                <w:spacing w:val="-1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tamalarının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16944E08" w14:textId="77777777">
        <w:trPr>
          <w:trHeight w:val="962"/>
        </w:trPr>
        <w:tc>
          <w:tcPr>
            <w:tcW w:w="4539" w:type="dxa"/>
          </w:tcPr>
          <w:p w14:paraId="6AD06B68" w14:textId="77777777" w:rsidR="000A0F43" w:rsidRDefault="000A0F43">
            <w:pPr>
              <w:pStyle w:val="TableParagraph"/>
              <w:rPr>
                <w:rFonts w:ascii="Cambria"/>
                <w:sz w:val="30"/>
              </w:rPr>
            </w:pPr>
          </w:p>
          <w:p w14:paraId="58B55CB5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ÇLE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İLGİLİ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RİSKLER</w:t>
            </w:r>
          </w:p>
        </w:tc>
        <w:tc>
          <w:tcPr>
            <w:tcW w:w="5388" w:type="dxa"/>
            <w:gridSpan w:val="3"/>
          </w:tcPr>
          <w:p w14:paraId="40B26332" w14:textId="3D46D317" w:rsidR="000A0F43" w:rsidRDefault="00506E08">
            <w:pPr>
              <w:pStyle w:val="TableParagraph"/>
              <w:spacing w:before="208" w:line="247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Eksik</w:t>
            </w:r>
            <w:r>
              <w:rPr>
                <w:spacing w:val="5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ya</w:t>
            </w:r>
            <w:r>
              <w:rPr>
                <w:spacing w:val="5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hte</w:t>
            </w:r>
            <w:r>
              <w:rPr>
                <w:spacing w:val="4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elge</w:t>
            </w:r>
            <w:r>
              <w:rPr>
                <w:spacing w:val="4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le</w:t>
            </w:r>
            <w:r>
              <w:rPr>
                <w:spacing w:val="4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tama yapılması,</w:t>
            </w:r>
            <w:r>
              <w:rPr>
                <w:spacing w:val="5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ınav</w:t>
            </w:r>
            <w:r>
              <w:rPr>
                <w:spacing w:val="-5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ğerlendirmelerinde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ıralama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atası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5DA745CA" w14:textId="77777777">
        <w:trPr>
          <w:trHeight w:val="854"/>
        </w:trPr>
        <w:tc>
          <w:tcPr>
            <w:tcW w:w="4539" w:type="dxa"/>
          </w:tcPr>
          <w:p w14:paraId="52824CB7" w14:textId="77777777" w:rsidR="000A0F43" w:rsidRDefault="000A0F43">
            <w:pPr>
              <w:pStyle w:val="TableParagraph"/>
              <w:spacing w:before="9"/>
              <w:rPr>
                <w:rFonts w:ascii="Cambria"/>
                <w:sz w:val="25"/>
              </w:rPr>
            </w:pPr>
          </w:p>
          <w:p w14:paraId="6BC5F114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RİSKLERE</w:t>
            </w:r>
            <w:r>
              <w:rPr>
                <w:b/>
                <w:spacing w:val="-10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ARŞI</w:t>
            </w:r>
            <w:r>
              <w:rPr>
                <w:b/>
                <w:spacing w:val="-1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NLEMLER</w:t>
            </w:r>
          </w:p>
        </w:tc>
        <w:tc>
          <w:tcPr>
            <w:tcW w:w="5388" w:type="dxa"/>
            <w:gridSpan w:val="3"/>
          </w:tcPr>
          <w:p w14:paraId="23BE7BFC" w14:textId="77777777" w:rsidR="000A0F43" w:rsidRDefault="00506E08">
            <w:pPr>
              <w:pStyle w:val="TableParagraph"/>
              <w:spacing w:before="158" w:line="247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Belgelerin</w:t>
            </w:r>
            <w:r>
              <w:rPr>
                <w:spacing w:val="2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2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ınav</w:t>
            </w:r>
            <w:r>
              <w:rPr>
                <w:spacing w:val="2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ğerlendirmelerinin</w:t>
            </w:r>
            <w:r>
              <w:rPr>
                <w:spacing w:val="2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itizlikle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ontrol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dilmesi.</w:t>
            </w:r>
          </w:p>
        </w:tc>
      </w:tr>
      <w:tr w:rsidR="000A0F43" w14:paraId="06BFCAC9" w14:textId="77777777">
        <w:trPr>
          <w:trHeight w:val="847"/>
        </w:trPr>
        <w:tc>
          <w:tcPr>
            <w:tcW w:w="4539" w:type="dxa"/>
          </w:tcPr>
          <w:p w14:paraId="752D4F04" w14:textId="77777777" w:rsidR="000A0F43" w:rsidRDefault="000A0F43">
            <w:pPr>
              <w:pStyle w:val="TableParagraph"/>
              <w:spacing w:before="2"/>
              <w:rPr>
                <w:rFonts w:ascii="Cambria"/>
                <w:sz w:val="25"/>
              </w:rPr>
            </w:pPr>
          </w:p>
          <w:p w14:paraId="663D3739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67"/>
                <w:sz w:val="23"/>
              </w:rPr>
              <w:t xml:space="preserve"> </w:t>
            </w:r>
            <w:r>
              <w:rPr>
                <w:b/>
                <w:sz w:val="23"/>
              </w:rPr>
              <w:t>TAMAMLANMASÜRESİ</w:t>
            </w:r>
          </w:p>
        </w:tc>
        <w:tc>
          <w:tcPr>
            <w:tcW w:w="5388" w:type="dxa"/>
            <w:gridSpan w:val="3"/>
          </w:tcPr>
          <w:p w14:paraId="557C7FC4" w14:textId="77777777" w:rsidR="000A0F43" w:rsidRDefault="000A0F43">
            <w:pPr>
              <w:pStyle w:val="TableParagraph"/>
              <w:spacing w:before="6"/>
              <w:rPr>
                <w:rFonts w:ascii="Cambria"/>
                <w:sz w:val="24"/>
              </w:rPr>
            </w:pPr>
          </w:p>
          <w:p w14:paraId="243E57EC" w14:textId="77777777" w:rsidR="000A0F43" w:rsidRDefault="00506E08">
            <w:pPr>
              <w:pStyle w:val="TableParagraph"/>
              <w:spacing w:before="1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3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y</w:t>
            </w:r>
          </w:p>
        </w:tc>
      </w:tr>
      <w:tr w:rsidR="000A0F43" w14:paraId="70979B62" w14:textId="77777777">
        <w:trPr>
          <w:trHeight w:val="825"/>
        </w:trPr>
        <w:tc>
          <w:tcPr>
            <w:tcW w:w="4539" w:type="dxa"/>
          </w:tcPr>
          <w:p w14:paraId="06D33087" w14:textId="77777777" w:rsidR="000A0F43" w:rsidRDefault="00506E08">
            <w:pPr>
              <w:pStyle w:val="TableParagraph"/>
              <w:spacing w:before="144" w:line="254" w:lineRule="auto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PERFORMANS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GÖSTERGELERİ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ÖLÇÜM SIKLIĞI</w:t>
            </w:r>
          </w:p>
        </w:tc>
        <w:tc>
          <w:tcPr>
            <w:tcW w:w="5388" w:type="dxa"/>
            <w:gridSpan w:val="3"/>
          </w:tcPr>
          <w:p w14:paraId="6EF964A9" w14:textId="77777777" w:rsidR="000A0F43" w:rsidRDefault="000A0F43">
            <w:pPr>
              <w:pStyle w:val="TableParagraph"/>
            </w:pPr>
          </w:p>
        </w:tc>
      </w:tr>
      <w:tr w:rsidR="000A0F43" w14:paraId="29764C64" w14:textId="77777777">
        <w:trPr>
          <w:trHeight w:val="1286"/>
        </w:trPr>
        <w:tc>
          <w:tcPr>
            <w:tcW w:w="4539" w:type="dxa"/>
          </w:tcPr>
          <w:p w14:paraId="0330DF57" w14:textId="77777777" w:rsidR="000A0F43" w:rsidRDefault="000A0F43">
            <w:pPr>
              <w:pStyle w:val="TableParagraph"/>
              <w:spacing w:before="11"/>
              <w:rPr>
                <w:rFonts w:ascii="Cambria"/>
                <w:sz w:val="31"/>
              </w:rPr>
            </w:pPr>
          </w:p>
          <w:p w14:paraId="04F4ACE7" w14:textId="77777777" w:rsidR="000A0F43" w:rsidRDefault="00506E08">
            <w:pPr>
              <w:pStyle w:val="TableParagraph"/>
              <w:spacing w:line="254" w:lineRule="auto"/>
              <w:ind w:left="103" w:right="418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DAYANDIĞI</w:t>
            </w:r>
            <w:r>
              <w:rPr>
                <w:b/>
                <w:spacing w:val="11"/>
                <w:sz w:val="23"/>
              </w:rPr>
              <w:t xml:space="preserve"> </w:t>
            </w:r>
            <w:r>
              <w:rPr>
                <w:b/>
                <w:sz w:val="23"/>
              </w:rPr>
              <w:t>MEVZUAT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UMARASI</w:t>
            </w:r>
          </w:p>
        </w:tc>
        <w:tc>
          <w:tcPr>
            <w:tcW w:w="5388" w:type="dxa"/>
            <w:gridSpan w:val="3"/>
          </w:tcPr>
          <w:p w14:paraId="3999D869" w14:textId="77777777" w:rsidR="000A0F43" w:rsidRDefault="000A0F43">
            <w:pPr>
              <w:pStyle w:val="TableParagraph"/>
              <w:spacing w:before="4"/>
              <w:rPr>
                <w:rFonts w:ascii="Cambria"/>
                <w:sz w:val="31"/>
              </w:rPr>
            </w:pPr>
          </w:p>
          <w:p w14:paraId="5E101158" w14:textId="77777777" w:rsidR="000A0F43" w:rsidRDefault="00506E08">
            <w:pPr>
              <w:pStyle w:val="TableParagraph"/>
              <w:spacing w:line="254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2547</w:t>
            </w:r>
            <w:r>
              <w:rPr>
                <w:spacing w:val="1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2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,</w:t>
            </w:r>
            <w:r>
              <w:rPr>
                <w:spacing w:val="2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2914</w:t>
            </w:r>
            <w:r>
              <w:rPr>
                <w:spacing w:val="2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2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</w:t>
            </w:r>
            <w:r>
              <w:rPr>
                <w:spacing w:val="1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1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657</w:t>
            </w:r>
            <w:r>
              <w:rPr>
                <w:spacing w:val="2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.</w:t>
            </w:r>
          </w:p>
        </w:tc>
      </w:tr>
      <w:tr w:rsidR="000A0F43" w14:paraId="2836A0F7" w14:textId="77777777">
        <w:trPr>
          <w:trHeight w:val="847"/>
        </w:trPr>
        <w:tc>
          <w:tcPr>
            <w:tcW w:w="4539" w:type="dxa"/>
          </w:tcPr>
          <w:p w14:paraId="3A5D4FA0" w14:textId="77777777" w:rsidR="000A0F43" w:rsidRDefault="000A0F43">
            <w:pPr>
              <w:pStyle w:val="TableParagraph"/>
              <w:spacing w:before="2"/>
              <w:rPr>
                <w:rFonts w:ascii="Cambria"/>
                <w:sz w:val="25"/>
              </w:rPr>
            </w:pPr>
          </w:p>
          <w:p w14:paraId="28C488EA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5"/>
                <w:sz w:val="23"/>
              </w:rPr>
              <w:t xml:space="preserve"> </w:t>
            </w:r>
            <w:r>
              <w:rPr>
                <w:b/>
                <w:sz w:val="23"/>
              </w:rPr>
              <w:t>HAZIRLAYANLAR</w:t>
            </w:r>
          </w:p>
        </w:tc>
        <w:tc>
          <w:tcPr>
            <w:tcW w:w="5388" w:type="dxa"/>
            <w:gridSpan w:val="3"/>
          </w:tcPr>
          <w:p w14:paraId="16C5400B" w14:textId="2F2BF105" w:rsidR="000A0F43" w:rsidRDefault="00506E08">
            <w:pPr>
              <w:pStyle w:val="TableParagraph"/>
              <w:spacing w:before="151" w:line="247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471B6A62" w14:textId="77777777">
        <w:trPr>
          <w:trHeight w:val="883"/>
        </w:trPr>
        <w:tc>
          <w:tcPr>
            <w:tcW w:w="4539" w:type="dxa"/>
          </w:tcPr>
          <w:p w14:paraId="52C9FBB2" w14:textId="77777777" w:rsidR="000A0F43" w:rsidRDefault="000A0F43">
            <w:pPr>
              <w:pStyle w:val="TableParagraph"/>
              <w:rPr>
                <w:rFonts w:ascii="Cambria"/>
                <w:sz w:val="27"/>
              </w:rPr>
            </w:pPr>
          </w:p>
          <w:p w14:paraId="29C9BEF2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4"/>
                <w:sz w:val="23"/>
              </w:rPr>
              <w:t xml:space="preserve"> </w:t>
            </w:r>
            <w:r>
              <w:rPr>
                <w:b/>
                <w:sz w:val="23"/>
              </w:rPr>
              <w:t>ONAYLAYANLAR</w:t>
            </w:r>
          </w:p>
        </w:tc>
        <w:tc>
          <w:tcPr>
            <w:tcW w:w="5388" w:type="dxa"/>
            <w:gridSpan w:val="3"/>
          </w:tcPr>
          <w:p w14:paraId="3BAF173E" w14:textId="29426F21" w:rsidR="000A0F43" w:rsidRDefault="005E4A8E">
            <w:pPr>
              <w:pStyle w:val="TableParagraph"/>
              <w:spacing w:before="165" w:line="254" w:lineRule="auto"/>
              <w:ind w:left="102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</w:tbl>
    <w:p w14:paraId="01CD08AC" w14:textId="4FDAD294" w:rsidR="000A0F43" w:rsidRDefault="000F085E">
      <w:pPr>
        <w:rPr>
          <w:sz w:val="2"/>
          <w:szCs w:val="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06304" behindDoc="1" locked="0" layoutInCell="1" allowOverlap="1" wp14:anchorId="4548AF98" wp14:editId="368CBA7B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2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7DC4F4" id="AutoShape 12" o:spid="_x0000_s1026" style="position:absolute;margin-left:0;margin-top:0;width:595.45pt;height:842.05pt;z-index:-1701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p w14:paraId="31D26482" w14:textId="77777777" w:rsidR="000A0F43" w:rsidRDefault="000A0F43">
      <w:pPr>
        <w:rPr>
          <w:sz w:val="2"/>
          <w:szCs w:val="2"/>
        </w:rPr>
        <w:sectPr w:rsidR="000A0F43">
          <w:pgSz w:w="11910" w:h="16850"/>
          <w:pgMar w:top="1360" w:right="720" w:bottom="280" w:left="800" w:header="708" w:footer="708" w:gutter="0"/>
          <w:cols w:space="708"/>
        </w:sectPr>
      </w:pPr>
    </w:p>
    <w:tbl>
      <w:tblPr>
        <w:tblStyle w:val="TableNormal"/>
        <w:tblpPr w:leftFromText="141" w:rightFromText="141" w:vertAnchor="text" w:horzAnchor="margin" w:tblpY="-48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83"/>
        <w:gridCol w:w="2348"/>
        <w:gridCol w:w="1728"/>
        <w:gridCol w:w="1022"/>
      </w:tblGrid>
      <w:tr w:rsidR="00DE0022" w14:paraId="2200ECC4" w14:textId="77777777" w:rsidTr="00DE0022">
        <w:trPr>
          <w:trHeight w:val="782"/>
        </w:trPr>
        <w:tc>
          <w:tcPr>
            <w:tcW w:w="4683" w:type="dxa"/>
            <w:vMerge w:val="restart"/>
          </w:tcPr>
          <w:p w14:paraId="725CB610" w14:textId="77777777" w:rsidR="00DE0022" w:rsidRDefault="00DE0022" w:rsidP="00DE0022">
            <w:pPr>
              <w:pStyle w:val="TableParagraph"/>
              <w:spacing w:before="1"/>
              <w:rPr>
                <w:rFonts w:ascii="Cambria"/>
                <w:sz w:val="3"/>
              </w:rPr>
            </w:pPr>
          </w:p>
          <w:p w14:paraId="69C182AA" w14:textId="77777777" w:rsidR="00DE0022" w:rsidRDefault="00DE0022" w:rsidP="00DE0022">
            <w:pPr>
              <w:pStyle w:val="TableParagraph"/>
              <w:ind w:left="1077"/>
              <w:rPr>
                <w:rFonts w:ascii="Cambria"/>
                <w:sz w:val="20"/>
              </w:rPr>
            </w:pPr>
            <w:r>
              <w:rPr>
                <w:rFonts w:ascii="Cambria"/>
                <w:noProof/>
                <w:sz w:val="20"/>
                <w:lang w:eastAsia="tr-TR"/>
              </w:rPr>
              <w:drawing>
                <wp:inline distT="0" distB="0" distL="0" distR="0" wp14:anchorId="30859233" wp14:editId="0F467DA8">
                  <wp:extent cx="1640619" cy="1903095"/>
                  <wp:effectExtent l="0" t="0" r="0" b="0"/>
                  <wp:docPr id="11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3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0619" cy="1903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8" w:type="dxa"/>
            <w:vMerge w:val="restart"/>
          </w:tcPr>
          <w:p w14:paraId="3FBEA187" w14:textId="77777777" w:rsidR="00DE0022" w:rsidRDefault="00DE0022" w:rsidP="00DE0022">
            <w:pPr>
              <w:pStyle w:val="TableParagraph"/>
              <w:rPr>
                <w:rFonts w:ascii="Cambria"/>
                <w:sz w:val="26"/>
              </w:rPr>
            </w:pPr>
          </w:p>
          <w:p w14:paraId="0F4795DB" w14:textId="77777777" w:rsidR="00DE0022" w:rsidRDefault="00DE0022" w:rsidP="00DE0022">
            <w:pPr>
              <w:pStyle w:val="TableParagraph"/>
              <w:rPr>
                <w:rFonts w:ascii="Cambria"/>
                <w:sz w:val="26"/>
              </w:rPr>
            </w:pPr>
          </w:p>
          <w:p w14:paraId="484CB5EB" w14:textId="77777777" w:rsidR="00DE0022" w:rsidRDefault="00DE0022" w:rsidP="00DE0022">
            <w:pPr>
              <w:pStyle w:val="TableParagraph"/>
              <w:spacing w:before="226"/>
              <w:ind w:left="11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</w:p>
        </w:tc>
        <w:tc>
          <w:tcPr>
            <w:tcW w:w="1728" w:type="dxa"/>
          </w:tcPr>
          <w:p w14:paraId="41EBDD86" w14:textId="77777777" w:rsidR="00DE0022" w:rsidRDefault="00DE0022" w:rsidP="00DE0022">
            <w:pPr>
              <w:pStyle w:val="TableParagraph"/>
              <w:spacing w:before="130" w:line="247" w:lineRule="auto"/>
              <w:ind w:left="111" w:right="122"/>
              <w:rPr>
                <w:b/>
                <w:sz w:val="23"/>
              </w:rPr>
            </w:pPr>
            <w:r>
              <w:rPr>
                <w:b/>
                <w:sz w:val="23"/>
              </w:rPr>
              <w:t>SÜREÇ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ODU</w:t>
            </w:r>
          </w:p>
        </w:tc>
        <w:tc>
          <w:tcPr>
            <w:tcW w:w="1022" w:type="dxa"/>
          </w:tcPr>
          <w:p w14:paraId="109E3FC4" w14:textId="77777777" w:rsidR="00DE0022" w:rsidRDefault="00DE0022" w:rsidP="00DE0022">
            <w:pPr>
              <w:pStyle w:val="TableParagraph"/>
            </w:pPr>
          </w:p>
        </w:tc>
      </w:tr>
      <w:tr w:rsidR="00DE0022" w14:paraId="5A4913DB" w14:textId="77777777" w:rsidTr="00DE0022">
        <w:trPr>
          <w:trHeight w:val="1135"/>
        </w:trPr>
        <w:tc>
          <w:tcPr>
            <w:tcW w:w="4683" w:type="dxa"/>
            <w:vMerge/>
            <w:tcBorders>
              <w:top w:val="nil"/>
            </w:tcBorders>
          </w:tcPr>
          <w:p w14:paraId="1887D546" w14:textId="77777777" w:rsidR="00DE0022" w:rsidRDefault="00DE0022" w:rsidP="00DE0022">
            <w:pPr>
              <w:rPr>
                <w:sz w:val="2"/>
                <w:szCs w:val="2"/>
              </w:rPr>
            </w:pPr>
          </w:p>
        </w:tc>
        <w:tc>
          <w:tcPr>
            <w:tcW w:w="2348" w:type="dxa"/>
            <w:vMerge/>
            <w:tcBorders>
              <w:top w:val="nil"/>
            </w:tcBorders>
          </w:tcPr>
          <w:p w14:paraId="2E0DAF81" w14:textId="77777777" w:rsidR="00DE0022" w:rsidRDefault="00DE0022" w:rsidP="00DE0022">
            <w:pPr>
              <w:rPr>
                <w:sz w:val="2"/>
                <w:szCs w:val="2"/>
              </w:rPr>
            </w:pPr>
          </w:p>
        </w:tc>
        <w:tc>
          <w:tcPr>
            <w:tcW w:w="1728" w:type="dxa"/>
          </w:tcPr>
          <w:p w14:paraId="5E12AFDE" w14:textId="77777777" w:rsidR="00DE0022" w:rsidRDefault="00DE0022" w:rsidP="00DE0022">
            <w:pPr>
              <w:pStyle w:val="TableParagraph"/>
              <w:spacing w:before="9"/>
              <w:rPr>
                <w:rFonts w:ascii="Cambria"/>
                <w:sz w:val="25"/>
              </w:rPr>
            </w:pPr>
          </w:p>
          <w:p w14:paraId="0DF1C6D8" w14:textId="77777777" w:rsidR="00DE0022" w:rsidRDefault="00DE0022" w:rsidP="00DE0022">
            <w:pPr>
              <w:pStyle w:val="TableParagraph"/>
              <w:spacing w:line="254" w:lineRule="auto"/>
              <w:ind w:left="111" w:right="122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O</w:t>
            </w:r>
          </w:p>
        </w:tc>
        <w:tc>
          <w:tcPr>
            <w:tcW w:w="1022" w:type="dxa"/>
          </w:tcPr>
          <w:p w14:paraId="0F66153A" w14:textId="77777777" w:rsidR="00DE0022" w:rsidRDefault="00DE0022" w:rsidP="00DE0022">
            <w:pPr>
              <w:pStyle w:val="TableParagraph"/>
            </w:pPr>
          </w:p>
        </w:tc>
      </w:tr>
      <w:tr w:rsidR="00DE0022" w14:paraId="17ADB06C" w14:textId="77777777" w:rsidTr="00DE0022">
        <w:trPr>
          <w:trHeight w:val="1142"/>
        </w:trPr>
        <w:tc>
          <w:tcPr>
            <w:tcW w:w="4683" w:type="dxa"/>
            <w:vMerge/>
            <w:tcBorders>
              <w:top w:val="nil"/>
            </w:tcBorders>
          </w:tcPr>
          <w:p w14:paraId="408BA4D5" w14:textId="77777777" w:rsidR="00DE0022" w:rsidRDefault="00DE0022" w:rsidP="00DE0022">
            <w:pPr>
              <w:rPr>
                <w:sz w:val="2"/>
                <w:szCs w:val="2"/>
              </w:rPr>
            </w:pPr>
          </w:p>
        </w:tc>
        <w:tc>
          <w:tcPr>
            <w:tcW w:w="2348" w:type="dxa"/>
          </w:tcPr>
          <w:p w14:paraId="483F44EA" w14:textId="77777777" w:rsidR="00DE0022" w:rsidRDefault="00DE0022" w:rsidP="00DE0022">
            <w:pPr>
              <w:pStyle w:val="TableParagraph"/>
              <w:spacing w:before="165" w:line="252" w:lineRule="auto"/>
              <w:ind w:left="110" w:right="187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ADI: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spacing w:val="-1"/>
                <w:w w:val="105"/>
                <w:sz w:val="23"/>
              </w:rPr>
              <w:t>SÜREKLİ GÖREV</w:t>
            </w:r>
            <w:r>
              <w:rPr>
                <w:b/>
                <w:spacing w:val="-5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YOLLUĞU</w:t>
            </w:r>
          </w:p>
        </w:tc>
        <w:tc>
          <w:tcPr>
            <w:tcW w:w="1728" w:type="dxa"/>
          </w:tcPr>
          <w:p w14:paraId="3E438E10" w14:textId="77777777" w:rsidR="00DE0022" w:rsidRDefault="00DE0022" w:rsidP="00DE0022">
            <w:pPr>
              <w:pStyle w:val="TableParagraph"/>
              <w:spacing w:before="5"/>
              <w:rPr>
                <w:rFonts w:ascii="Cambria"/>
                <w:sz w:val="26"/>
              </w:rPr>
            </w:pPr>
          </w:p>
          <w:p w14:paraId="40ADD979" w14:textId="77777777" w:rsidR="00DE0022" w:rsidRDefault="00DE0022" w:rsidP="00DE0022">
            <w:pPr>
              <w:pStyle w:val="TableParagraph"/>
              <w:spacing w:line="247" w:lineRule="auto"/>
              <w:ind w:left="111" w:right="122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RİHİ</w:t>
            </w:r>
          </w:p>
        </w:tc>
        <w:tc>
          <w:tcPr>
            <w:tcW w:w="1022" w:type="dxa"/>
          </w:tcPr>
          <w:p w14:paraId="687CD2BE" w14:textId="77777777" w:rsidR="00DE0022" w:rsidRDefault="00DE0022" w:rsidP="00DE0022">
            <w:pPr>
              <w:pStyle w:val="TableParagraph"/>
            </w:pPr>
          </w:p>
        </w:tc>
      </w:tr>
      <w:tr w:rsidR="00DE0022" w14:paraId="304D841E" w14:textId="77777777" w:rsidTr="00DE0022">
        <w:trPr>
          <w:trHeight w:val="1106"/>
        </w:trPr>
        <w:tc>
          <w:tcPr>
            <w:tcW w:w="4683" w:type="dxa"/>
          </w:tcPr>
          <w:p w14:paraId="7D55DA33" w14:textId="77777777" w:rsidR="00DE0022" w:rsidRDefault="00DE0022" w:rsidP="00DE0022">
            <w:pPr>
              <w:pStyle w:val="TableParagraph"/>
              <w:spacing w:before="3"/>
              <w:rPr>
                <w:rFonts w:ascii="Cambria"/>
                <w:sz w:val="36"/>
              </w:rPr>
            </w:pPr>
          </w:p>
          <w:p w14:paraId="61A0D4DB" w14:textId="77777777" w:rsidR="00DE0022" w:rsidRDefault="00DE0022" w:rsidP="00DE0022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NIMI</w:t>
            </w:r>
          </w:p>
        </w:tc>
        <w:tc>
          <w:tcPr>
            <w:tcW w:w="5098" w:type="dxa"/>
            <w:gridSpan w:val="3"/>
          </w:tcPr>
          <w:p w14:paraId="7212B8FC" w14:textId="53C6B8B7" w:rsidR="00DE0022" w:rsidRDefault="00DE0022" w:rsidP="00DE0022">
            <w:pPr>
              <w:pStyle w:val="TableParagraph"/>
              <w:spacing w:line="252" w:lineRule="auto"/>
              <w:ind w:left="110" w:right="99"/>
              <w:jc w:val="both"/>
              <w:rPr>
                <w:sz w:val="23"/>
              </w:rPr>
            </w:pPr>
            <w:r>
              <w:rPr>
                <w:w w:val="105"/>
                <w:sz w:val="23"/>
              </w:rPr>
              <w:t>Enstitümüze nakille ataması yapılan Akademik ve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dari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ler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le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ÖYP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psamında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35.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ddeye</w:t>
            </w:r>
            <w:r>
              <w:rPr>
                <w:spacing w:val="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öre</w:t>
            </w:r>
            <w:r>
              <w:rPr>
                <w:spacing w:val="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iden</w:t>
            </w:r>
            <w:r>
              <w:rPr>
                <w:spacing w:val="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raştırma</w:t>
            </w:r>
            <w:r>
              <w:rPr>
                <w:spacing w:val="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örevlilerine</w:t>
            </w:r>
          </w:p>
          <w:p w14:paraId="534F9D2C" w14:textId="77777777" w:rsidR="00DE0022" w:rsidRDefault="00DE0022" w:rsidP="00DE0022">
            <w:pPr>
              <w:pStyle w:val="TableParagraph"/>
              <w:spacing w:line="253" w:lineRule="exact"/>
              <w:ind w:left="110"/>
              <w:jc w:val="both"/>
              <w:rPr>
                <w:sz w:val="23"/>
              </w:rPr>
            </w:pPr>
            <w:r>
              <w:rPr>
                <w:w w:val="105"/>
                <w:sz w:val="23"/>
              </w:rPr>
              <w:t>yolluk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ödenmesi.</w:t>
            </w:r>
          </w:p>
        </w:tc>
      </w:tr>
      <w:tr w:rsidR="00DE0022" w14:paraId="088552DE" w14:textId="77777777" w:rsidTr="00DE0022">
        <w:trPr>
          <w:trHeight w:val="681"/>
        </w:trPr>
        <w:tc>
          <w:tcPr>
            <w:tcW w:w="4683" w:type="dxa"/>
          </w:tcPr>
          <w:p w14:paraId="28D2324A" w14:textId="77777777" w:rsidR="00DE0022" w:rsidRDefault="00DE0022" w:rsidP="00DE0022">
            <w:pPr>
              <w:pStyle w:val="TableParagraph"/>
              <w:spacing w:before="209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</w:t>
            </w:r>
            <w:r>
              <w:rPr>
                <w:b/>
                <w:spacing w:val="40"/>
                <w:sz w:val="23"/>
              </w:rPr>
              <w:t xml:space="preserve"> </w:t>
            </w:r>
            <w:r>
              <w:rPr>
                <w:b/>
                <w:sz w:val="23"/>
              </w:rPr>
              <w:t>BAŞLATAN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İŞLEM</w:t>
            </w:r>
          </w:p>
        </w:tc>
        <w:tc>
          <w:tcPr>
            <w:tcW w:w="5098" w:type="dxa"/>
            <w:gridSpan w:val="3"/>
          </w:tcPr>
          <w:p w14:paraId="22E00DFC" w14:textId="77777777" w:rsidR="00DE0022" w:rsidRDefault="00DE0022" w:rsidP="00DE0022">
            <w:pPr>
              <w:pStyle w:val="TableParagraph"/>
              <w:spacing w:before="202"/>
              <w:ind w:left="110"/>
              <w:rPr>
                <w:sz w:val="23"/>
              </w:rPr>
            </w:pPr>
            <w:r>
              <w:rPr>
                <w:sz w:val="23"/>
              </w:rPr>
              <w:t>Akademik</w:t>
            </w:r>
            <w:r>
              <w:rPr>
                <w:spacing w:val="37"/>
                <w:sz w:val="23"/>
              </w:rPr>
              <w:t xml:space="preserve"> </w:t>
            </w:r>
            <w:r>
              <w:rPr>
                <w:sz w:val="23"/>
              </w:rPr>
              <w:t>ve</w:t>
            </w:r>
            <w:r>
              <w:rPr>
                <w:spacing w:val="16"/>
                <w:sz w:val="23"/>
              </w:rPr>
              <w:t xml:space="preserve"> </w:t>
            </w:r>
            <w:r>
              <w:rPr>
                <w:sz w:val="23"/>
              </w:rPr>
              <w:t>İdari</w:t>
            </w:r>
            <w:r>
              <w:rPr>
                <w:spacing w:val="30"/>
                <w:sz w:val="23"/>
              </w:rPr>
              <w:t xml:space="preserve"> </w:t>
            </w:r>
            <w:r>
              <w:rPr>
                <w:sz w:val="23"/>
              </w:rPr>
              <w:t>Personelin</w:t>
            </w:r>
            <w:r>
              <w:rPr>
                <w:spacing w:val="27"/>
                <w:sz w:val="23"/>
              </w:rPr>
              <w:t xml:space="preserve"> </w:t>
            </w:r>
            <w:r>
              <w:rPr>
                <w:sz w:val="23"/>
              </w:rPr>
              <w:t>göreve</w:t>
            </w:r>
            <w:r>
              <w:rPr>
                <w:spacing w:val="26"/>
                <w:sz w:val="23"/>
              </w:rPr>
              <w:t xml:space="preserve"> </w:t>
            </w:r>
            <w:r>
              <w:rPr>
                <w:sz w:val="23"/>
              </w:rPr>
              <w:t>başlaması.</w:t>
            </w:r>
          </w:p>
        </w:tc>
      </w:tr>
      <w:tr w:rsidR="00DE0022" w14:paraId="68DB8A27" w14:textId="77777777" w:rsidTr="00DE0022">
        <w:trPr>
          <w:trHeight w:val="652"/>
        </w:trPr>
        <w:tc>
          <w:tcPr>
            <w:tcW w:w="4683" w:type="dxa"/>
          </w:tcPr>
          <w:p w14:paraId="7DC8CBB6" w14:textId="77777777" w:rsidR="00DE0022" w:rsidRDefault="00DE0022" w:rsidP="00DE0022">
            <w:pPr>
              <w:pStyle w:val="TableParagraph"/>
              <w:spacing w:before="201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HİBİ</w:t>
            </w:r>
          </w:p>
        </w:tc>
        <w:tc>
          <w:tcPr>
            <w:tcW w:w="5098" w:type="dxa"/>
            <w:gridSpan w:val="3"/>
          </w:tcPr>
          <w:p w14:paraId="1B3C06BF" w14:textId="04D4C3DD" w:rsidR="00DE0022" w:rsidRDefault="00DE0022" w:rsidP="00DE0022">
            <w:pPr>
              <w:pStyle w:val="TableParagraph"/>
              <w:spacing w:before="194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Müdürlük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i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ler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irimi.</w:t>
            </w:r>
          </w:p>
        </w:tc>
      </w:tr>
      <w:tr w:rsidR="00DE0022" w14:paraId="0A414110" w14:textId="77777777" w:rsidTr="00DE0022">
        <w:trPr>
          <w:trHeight w:val="653"/>
        </w:trPr>
        <w:tc>
          <w:tcPr>
            <w:tcW w:w="4683" w:type="dxa"/>
          </w:tcPr>
          <w:p w14:paraId="494FDFEC" w14:textId="77777777" w:rsidR="00DE0022" w:rsidRDefault="00DE0022" w:rsidP="00DE0022">
            <w:pPr>
              <w:pStyle w:val="TableParagraph"/>
              <w:spacing w:before="195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ORUMLUSU</w:t>
            </w:r>
          </w:p>
        </w:tc>
        <w:tc>
          <w:tcPr>
            <w:tcW w:w="5098" w:type="dxa"/>
            <w:gridSpan w:val="3"/>
          </w:tcPr>
          <w:p w14:paraId="184E2DD7" w14:textId="19DBC5A6" w:rsidR="00DE0022" w:rsidRDefault="00DE0022" w:rsidP="00DE0022">
            <w:pPr>
              <w:pStyle w:val="TableParagraph"/>
              <w:spacing w:before="51" w:line="254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DE0022" w14:paraId="5FCDB4FF" w14:textId="77777777" w:rsidTr="00DE0022">
        <w:trPr>
          <w:trHeight w:val="883"/>
        </w:trPr>
        <w:tc>
          <w:tcPr>
            <w:tcW w:w="4683" w:type="dxa"/>
          </w:tcPr>
          <w:p w14:paraId="0469BFE2" w14:textId="77777777" w:rsidR="00DE0022" w:rsidRDefault="00DE0022" w:rsidP="00DE0022">
            <w:pPr>
              <w:pStyle w:val="TableParagraph"/>
              <w:rPr>
                <w:rFonts w:ascii="Cambria"/>
                <w:sz w:val="27"/>
              </w:rPr>
            </w:pPr>
          </w:p>
          <w:p w14:paraId="67F2F600" w14:textId="77777777" w:rsidR="00DE0022" w:rsidRDefault="00DE0022" w:rsidP="00DE0022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28"/>
                <w:sz w:val="23"/>
              </w:rPr>
              <w:t xml:space="preserve"> </w:t>
            </w:r>
            <w:r>
              <w:rPr>
                <w:b/>
                <w:sz w:val="23"/>
              </w:rPr>
              <w:t>HEDEFİ</w:t>
            </w:r>
          </w:p>
        </w:tc>
        <w:tc>
          <w:tcPr>
            <w:tcW w:w="5098" w:type="dxa"/>
            <w:gridSpan w:val="3"/>
          </w:tcPr>
          <w:p w14:paraId="6ED440FA" w14:textId="77777777" w:rsidR="00DE0022" w:rsidRDefault="00DE0022" w:rsidP="00DE0022">
            <w:pPr>
              <w:pStyle w:val="TableParagraph"/>
              <w:spacing w:before="165" w:line="254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Yolluk</w:t>
            </w:r>
            <w:r>
              <w:rPr>
                <w:spacing w:val="5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ödemelerinin</w:t>
            </w:r>
            <w:r>
              <w:rPr>
                <w:spacing w:val="5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evzuata</w:t>
            </w:r>
            <w:r>
              <w:rPr>
                <w:spacing w:val="5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ygun</w:t>
            </w:r>
            <w:r>
              <w:rPr>
                <w:spacing w:val="5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şekilde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DE0022" w14:paraId="471172BD" w14:textId="77777777" w:rsidTr="00DE0022">
        <w:trPr>
          <w:trHeight w:val="904"/>
        </w:trPr>
        <w:tc>
          <w:tcPr>
            <w:tcW w:w="4683" w:type="dxa"/>
          </w:tcPr>
          <w:p w14:paraId="71A59657" w14:textId="77777777" w:rsidR="00DE0022" w:rsidRDefault="00DE0022" w:rsidP="00DE0022">
            <w:pPr>
              <w:pStyle w:val="TableParagraph"/>
              <w:spacing w:before="7"/>
              <w:rPr>
                <w:rFonts w:ascii="Cambria"/>
                <w:sz w:val="27"/>
              </w:rPr>
            </w:pPr>
          </w:p>
          <w:p w14:paraId="78858389" w14:textId="77777777" w:rsidR="00DE0022" w:rsidRDefault="00DE0022" w:rsidP="00DE0022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ÇLE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İLGİLİ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RİSKLER</w:t>
            </w:r>
          </w:p>
        </w:tc>
        <w:tc>
          <w:tcPr>
            <w:tcW w:w="5098" w:type="dxa"/>
            <w:gridSpan w:val="3"/>
          </w:tcPr>
          <w:p w14:paraId="35140965" w14:textId="77777777" w:rsidR="00DE0022" w:rsidRDefault="00DE0022" w:rsidP="00DE0022">
            <w:pPr>
              <w:pStyle w:val="TableParagraph"/>
              <w:rPr>
                <w:rFonts w:ascii="Cambria"/>
                <w:sz w:val="27"/>
              </w:rPr>
            </w:pPr>
          </w:p>
          <w:p w14:paraId="5CB92D73" w14:textId="77777777" w:rsidR="00DE0022" w:rsidRDefault="00DE0022" w:rsidP="00DE0022">
            <w:pPr>
              <w:pStyle w:val="TableParagraph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Yolluk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esaplamalarında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ata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DE0022" w14:paraId="5117C522" w14:textId="77777777" w:rsidTr="00DE0022">
        <w:trPr>
          <w:trHeight w:val="789"/>
        </w:trPr>
        <w:tc>
          <w:tcPr>
            <w:tcW w:w="4683" w:type="dxa"/>
          </w:tcPr>
          <w:p w14:paraId="036B8DF6" w14:textId="77777777" w:rsidR="00DE0022" w:rsidRDefault="00DE0022" w:rsidP="00DE0022">
            <w:pPr>
              <w:pStyle w:val="TableParagraph"/>
              <w:spacing w:before="8"/>
              <w:rPr>
                <w:rFonts w:ascii="Cambria"/>
              </w:rPr>
            </w:pPr>
          </w:p>
          <w:p w14:paraId="5031CCEA" w14:textId="77777777" w:rsidR="00DE0022" w:rsidRDefault="00DE0022" w:rsidP="00DE0022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RİSKLERE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ARŞI</w:t>
            </w:r>
            <w:r>
              <w:rPr>
                <w:b/>
                <w:spacing w:val="4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NLEMLER</w:t>
            </w:r>
          </w:p>
        </w:tc>
        <w:tc>
          <w:tcPr>
            <w:tcW w:w="5098" w:type="dxa"/>
            <w:gridSpan w:val="3"/>
          </w:tcPr>
          <w:p w14:paraId="218F0FD7" w14:textId="77777777" w:rsidR="00DE0022" w:rsidRDefault="00DE0022" w:rsidP="00DE0022">
            <w:pPr>
              <w:pStyle w:val="TableParagraph"/>
              <w:spacing w:before="1"/>
              <w:rPr>
                <w:rFonts w:ascii="Cambria"/>
              </w:rPr>
            </w:pPr>
          </w:p>
          <w:p w14:paraId="085F74FD" w14:textId="77777777" w:rsidR="00DE0022" w:rsidRDefault="00DE0022" w:rsidP="00DE0022">
            <w:pPr>
              <w:pStyle w:val="TableParagraph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Belgelerin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üresinde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eslim</w:t>
            </w:r>
            <w:r>
              <w:rPr>
                <w:spacing w:val="-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dilmesi.</w:t>
            </w:r>
          </w:p>
        </w:tc>
      </w:tr>
      <w:tr w:rsidR="00DE0022" w14:paraId="1AA1C2FB" w14:textId="77777777" w:rsidTr="00DE0022">
        <w:trPr>
          <w:trHeight w:val="789"/>
        </w:trPr>
        <w:tc>
          <w:tcPr>
            <w:tcW w:w="4683" w:type="dxa"/>
          </w:tcPr>
          <w:p w14:paraId="17F27E2C" w14:textId="77777777" w:rsidR="00DE0022" w:rsidRDefault="00DE0022" w:rsidP="00DE0022">
            <w:pPr>
              <w:pStyle w:val="TableParagraph"/>
              <w:spacing w:before="8"/>
              <w:rPr>
                <w:rFonts w:ascii="Cambria"/>
              </w:rPr>
            </w:pPr>
          </w:p>
          <w:p w14:paraId="4CDF2923" w14:textId="77777777" w:rsidR="00DE0022" w:rsidRDefault="00DE0022" w:rsidP="00DE0022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53"/>
                <w:sz w:val="23"/>
              </w:rPr>
              <w:t xml:space="preserve"> </w:t>
            </w:r>
            <w:r>
              <w:rPr>
                <w:b/>
                <w:sz w:val="23"/>
              </w:rPr>
              <w:t>TAMAMLANMA</w:t>
            </w:r>
            <w:r>
              <w:rPr>
                <w:b/>
                <w:spacing w:val="36"/>
                <w:sz w:val="23"/>
              </w:rPr>
              <w:t xml:space="preserve"> </w:t>
            </w:r>
            <w:r>
              <w:rPr>
                <w:b/>
                <w:sz w:val="23"/>
              </w:rPr>
              <w:t>SÜRESİ</w:t>
            </w:r>
          </w:p>
        </w:tc>
        <w:tc>
          <w:tcPr>
            <w:tcW w:w="5098" w:type="dxa"/>
            <w:gridSpan w:val="3"/>
          </w:tcPr>
          <w:p w14:paraId="283A04AD" w14:textId="77777777" w:rsidR="00DE0022" w:rsidRDefault="00DE0022" w:rsidP="00DE0022">
            <w:pPr>
              <w:pStyle w:val="TableParagraph"/>
              <w:spacing w:before="1"/>
              <w:rPr>
                <w:rFonts w:ascii="Cambria"/>
              </w:rPr>
            </w:pPr>
          </w:p>
          <w:p w14:paraId="54D215F9" w14:textId="77777777" w:rsidR="00DE0022" w:rsidRDefault="00DE0022" w:rsidP="00DE0022">
            <w:pPr>
              <w:pStyle w:val="TableParagraph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2-5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ünü.</w:t>
            </w:r>
          </w:p>
        </w:tc>
      </w:tr>
      <w:tr w:rsidR="00DE0022" w14:paraId="73B6CD93" w14:textId="77777777" w:rsidTr="00DE0022">
        <w:trPr>
          <w:trHeight w:val="746"/>
        </w:trPr>
        <w:tc>
          <w:tcPr>
            <w:tcW w:w="4683" w:type="dxa"/>
          </w:tcPr>
          <w:p w14:paraId="4AC1E2A3" w14:textId="77777777" w:rsidR="00DE0022" w:rsidRDefault="00DE0022" w:rsidP="00DE0022">
            <w:pPr>
              <w:pStyle w:val="TableParagraph"/>
              <w:spacing w:before="108" w:line="249" w:lineRule="auto"/>
              <w:ind w:left="103" w:right="719"/>
              <w:rPr>
                <w:b/>
                <w:sz w:val="23"/>
              </w:rPr>
            </w:pPr>
            <w:r>
              <w:rPr>
                <w:b/>
                <w:sz w:val="23"/>
              </w:rPr>
              <w:t>PERFORMANS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GÖSTERGELERİ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LÇÜM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IKLIĞI</w:t>
            </w:r>
          </w:p>
        </w:tc>
        <w:tc>
          <w:tcPr>
            <w:tcW w:w="5098" w:type="dxa"/>
            <w:gridSpan w:val="3"/>
          </w:tcPr>
          <w:p w14:paraId="0B205DB0" w14:textId="77777777" w:rsidR="00DE0022" w:rsidRDefault="00DE0022" w:rsidP="00DE0022">
            <w:pPr>
              <w:pStyle w:val="TableParagraph"/>
            </w:pPr>
          </w:p>
        </w:tc>
      </w:tr>
      <w:tr w:rsidR="00DE0022" w14:paraId="027DDB68" w14:textId="77777777" w:rsidTr="00DE0022">
        <w:trPr>
          <w:trHeight w:val="1135"/>
        </w:trPr>
        <w:tc>
          <w:tcPr>
            <w:tcW w:w="4683" w:type="dxa"/>
          </w:tcPr>
          <w:p w14:paraId="46F979C9" w14:textId="77777777" w:rsidR="00DE0022" w:rsidRDefault="00DE0022" w:rsidP="00DE0022">
            <w:pPr>
              <w:pStyle w:val="TableParagraph"/>
              <w:spacing w:before="9"/>
              <w:rPr>
                <w:rFonts w:ascii="Cambria"/>
                <w:sz w:val="25"/>
              </w:rPr>
            </w:pPr>
          </w:p>
          <w:p w14:paraId="6BC1F7BF" w14:textId="77777777" w:rsidR="00DE0022" w:rsidRDefault="00DE0022" w:rsidP="00DE0022">
            <w:pPr>
              <w:pStyle w:val="TableParagraph"/>
              <w:spacing w:line="254" w:lineRule="auto"/>
              <w:ind w:left="103" w:right="562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DAYANDIĞI</w:t>
            </w:r>
            <w:r>
              <w:rPr>
                <w:b/>
                <w:spacing w:val="11"/>
                <w:sz w:val="23"/>
              </w:rPr>
              <w:t xml:space="preserve"> </w:t>
            </w:r>
            <w:r>
              <w:rPr>
                <w:b/>
                <w:sz w:val="23"/>
              </w:rPr>
              <w:t>MEVZUAT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UMARASI</w:t>
            </w:r>
          </w:p>
        </w:tc>
        <w:tc>
          <w:tcPr>
            <w:tcW w:w="5098" w:type="dxa"/>
            <w:gridSpan w:val="3"/>
          </w:tcPr>
          <w:p w14:paraId="0B4A5187" w14:textId="77777777" w:rsidR="00DE0022" w:rsidRDefault="00DE0022" w:rsidP="00DE0022">
            <w:pPr>
              <w:pStyle w:val="TableParagraph"/>
              <w:spacing w:before="9"/>
              <w:rPr>
                <w:rFonts w:ascii="Cambria"/>
                <w:sz w:val="36"/>
              </w:rPr>
            </w:pPr>
          </w:p>
          <w:p w14:paraId="3D265453" w14:textId="77777777" w:rsidR="00DE0022" w:rsidRDefault="00DE0022" w:rsidP="00DE0022">
            <w:pPr>
              <w:pStyle w:val="TableParagraph"/>
              <w:spacing w:before="1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2547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n</w:t>
            </w:r>
            <w:r>
              <w:rPr>
                <w:spacing w:val="-1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39.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ddesi.</w:t>
            </w:r>
          </w:p>
        </w:tc>
      </w:tr>
      <w:tr w:rsidR="00DE0022" w14:paraId="7B93BC8F" w14:textId="77777777" w:rsidTr="00DE0022">
        <w:trPr>
          <w:trHeight w:val="796"/>
        </w:trPr>
        <w:tc>
          <w:tcPr>
            <w:tcW w:w="4683" w:type="dxa"/>
          </w:tcPr>
          <w:p w14:paraId="3156E3CC" w14:textId="77777777" w:rsidR="00DE0022" w:rsidRDefault="00DE0022" w:rsidP="00DE0022">
            <w:pPr>
              <w:pStyle w:val="TableParagraph"/>
              <w:spacing w:before="3"/>
              <w:rPr>
                <w:rFonts w:ascii="Cambria"/>
                <w:sz w:val="23"/>
              </w:rPr>
            </w:pPr>
          </w:p>
          <w:p w14:paraId="6D6DD9BB" w14:textId="77777777" w:rsidR="00DE0022" w:rsidRDefault="00DE0022" w:rsidP="00DE0022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5"/>
                <w:sz w:val="23"/>
              </w:rPr>
              <w:t xml:space="preserve"> </w:t>
            </w:r>
            <w:r>
              <w:rPr>
                <w:b/>
                <w:sz w:val="23"/>
              </w:rPr>
              <w:t>HAZIRLAYANLAR</w:t>
            </w:r>
          </w:p>
        </w:tc>
        <w:tc>
          <w:tcPr>
            <w:tcW w:w="5098" w:type="dxa"/>
            <w:gridSpan w:val="3"/>
          </w:tcPr>
          <w:p w14:paraId="2A46DCDC" w14:textId="3F510629" w:rsidR="00DE0022" w:rsidRDefault="00DE0022" w:rsidP="00DE0022">
            <w:pPr>
              <w:pStyle w:val="TableParagraph"/>
              <w:spacing w:before="122" w:line="254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DE0022" w14:paraId="49ADEDB8" w14:textId="77777777" w:rsidTr="00DE0022">
        <w:trPr>
          <w:trHeight w:val="810"/>
        </w:trPr>
        <w:tc>
          <w:tcPr>
            <w:tcW w:w="4683" w:type="dxa"/>
          </w:tcPr>
          <w:p w14:paraId="6DB5B594" w14:textId="77777777" w:rsidR="00DE0022" w:rsidRDefault="00DE0022" w:rsidP="00DE0022">
            <w:pPr>
              <w:pStyle w:val="TableParagraph"/>
              <w:spacing w:before="3"/>
              <w:rPr>
                <w:rFonts w:ascii="Cambria"/>
                <w:sz w:val="23"/>
              </w:rPr>
            </w:pPr>
          </w:p>
          <w:p w14:paraId="6F03E3E0" w14:textId="77777777" w:rsidR="00DE0022" w:rsidRDefault="00DE0022" w:rsidP="00DE0022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4"/>
                <w:sz w:val="23"/>
              </w:rPr>
              <w:t xml:space="preserve"> </w:t>
            </w:r>
            <w:r>
              <w:rPr>
                <w:b/>
                <w:sz w:val="23"/>
              </w:rPr>
              <w:t>ONAYLAYANLAR</w:t>
            </w:r>
          </w:p>
        </w:tc>
        <w:tc>
          <w:tcPr>
            <w:tcW w:w="5098" w:type="dxa"/>
            <w:gridSpan w:val="3"/>
          </w:tcPr>
          <w:p w14:paraId="034A04FC" w14:textId="45E2ED8E" w:rsidR="00DE0022" w:rsidRDefault="00DE0022" w:rsidP="00DE0022">
            <w:pPr>
              <w:pStyle w:val="TableParagraph"/>
              <w:spacing w:before="129" w:line="247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</w:tbl>
    <w:p w14:paraId="0E1F0461" w14:textId="77777777" w:rsidR="00E77153" w:rsidRPr="00E77153" w:rsidRDefault="00E77153" w:rsidP="00E77153">
      <w:pPr>
        <w:rPr>
          <w:sz w:val="2"/>
          <w:szCs w:val="2"/>
        </w:rPr>
      </w:pPr>
    </w:p>
    <w:p w14:paraId="7945B700" w14:textId="77777777" w:rsidR="00E77153" w:rsidRPr="00E77153" w:rsidRDefault="00E77153" w:rsidP="00E77153">
      <w:pPr>
        <w:rPr>
          <w:sz w:val="2"/>
          <w:szCs w:val="2"/>
        </w:rPr>
      </w:pPr>
    </w:p>
    <w:p w14:paraId="1443BB79" w14:textId="77777777" w:rsidR="00E77153" w:rsidRPr="00E77153" w:rsidRDefault="00E77153" w:rsidP="00E77153">
      <w:pPr>
        <w:rPr>
          <w:sz w:val="2"/>
          <w:szCs w:val="2"/>
        </w:rPr>
      </w:pPr>
    </w:p>
    <w:p w14:paraId="7953D1AD" w14:textId="77777777" w:rsidR="00E77153" w:rsidRPr="00E77153" w:rsidRDefault="00E77153" w:rsidP="00E77153">
      <w:pPr>
        <w:rPr>
          <w:sz w:val="2"/>
          <w:szCs w:val="2"/>
        </w:rPr>
      </w:pPr>
    </w:p>
    <w:p w14:paraId="50B10B29" w14:textId="77777777" w:rsidR="00E77153" w:rsidRPr="00E77153" w:rsidRDefault="00E77153" w:rsidP="00E77153">
      <w:pPr>
        <w:rPr>
          <w:sz w:val="2"/>
          <w:szCs w:val="2"/>
        </w:rPr>
      </w:pPr>
    </w:p>
    <w:p w14:paraId="09F1EF4E" w14:textId="77777777" w:rsidR="00E77153" w:rsidRPr="00E77153" w:rsidRDefault="00E77153" w:rsidP="00E77153">
      <w:pPr>
        <w:rPr>
          <w:sz w:val="2"/>
          <w:szCs w:val="2"/>
        </w:rPr>
      </w:pPr>
    </w:p>
    <w:p w14:paraId="51076561" w14:textId="77777777" w:rsidR="00E77153" w:rsidRPr="00E77153" w:rsidRDefault="00E77153" w:rsidP="00E77153">
      <w:pPr>
        <w:rPr>
          <w:sz w:val="2"/>
          <w:szCs w:val="2"/>
        </w:rPr>
      </w:pPr>
    </w:p>
    <w:p w14:paraId="731FBFED" w14:textId="77777777" w:rsidR="00E77153" w:rsidRPr="00E77153" w:rsidRDefault="00E77153" w:rsidP="00E77153">
      <w:pPr>
        <w:rPr>
          <w:sz w:val="2"/>
          <w:szCs w:val="2"/>
        </w:rPr>
      </w:pPr>
    </w:p>
    <w:p w14:paraId="62A3C43D" w14:textId="77777777" w:rsidR="00E77153" w:rsidRPr="00E77153" w:rsidRDefault="00E77153" w:rsidP="00E77153">
      <w:pPr>
        <w:rPr>
          <w:sz w:val="2"/>
          <w:szCs w:val="2"/>
        </w:rPr>
      </w:pPr>
    </w:p>
    <w:p w14:paraId="4F347712" w14:textId="77777777" w:rsidR="00E77153" w:rsidRPr="00E77153" w:rsidRDefault="00E77153" w:rsidP="00E77153">
      <w:pPr>
        <w:rPr>
          <w:sz w:val="2"/>
          <w:szCs w:val="2"/>
        </w:rPr>
      </w:pPr>
    </w:p>
    <w:p w14:paraId="76F6DEFB" w14:textId="77777777" w:rsidR="00E77153" w:rsidRPr="00E77153" w:rsidRDefault="00E77153" w:rsidP="00E77153">
      <w:pPr>
        <w:rPr>
          <w:sz w:val="2"/>
          <w:szCs w:val="2"/>
        </w:rPr>
      </w:pPr>
    </w:p>
    <w:p w14:paraId="498A35AD" w14:textId="77777777" w:rsidR="00E77153" w:rsidRPr="00E77153" w:rsidRDefault="00E77153" w:rsidP="00E77153">
      <w:pPr>
        <w:rPr>
          <w:sz w:val="2"/>
          <w:szCs w:val="2"/>
        </w:rPr>
      </w:pPr>
    </w:p>
    <w:p w14:paraId="0D62244D" w14:textId="77777777" w:rsidR="00E77153" w:rsidRPr="00E77153" w:rsidRDefault="00E77153" w:rsidP="00E77153">
      <w:pPr>
        <w:rPr>
          <w:sz w:val="2"/>
          <w:szCs w:val="2"/>
        </w:rPr>
      </w:pPr>
    </w:p>
    <w:p w14:paraId="5D6BC828" w14:textId="77777777" w:rsidR="00E77153" w:rsidRPr="00E77153" w:rsidRDefault="00E77153" w:rsidP="00E77153">
      <w:pPr>
        <w:rPr>
          <w:sz w:val="2"/>
          <w:szCs w:val="2"/>
        </w:rPr>
      </w:pPr>
    </w:p>
    <w:p w14:paraId="6373755A" w14:textId="77777777" w:rsidR="00E77153" w:rsidRPr="00E77153" w:rsidRDefault="00E77153" w:rsidP="00E77153">
      <w:pPr>
        <w:rPr>
          <w:sz w:val="2"/>
          <w:szCs w:val="2"/>
        </w:rPr>
      </w:pPr>
    </w:p>
    <w:p w14:paraId="7C951C62" w14:textId="77777777" w:rsidR="00E77153" w:rsidRPr="00E77153" w:rsidRDefault="00E77153" w:rsidP="00E77153">
      <w:pPr>
        <w:rPr>
          <w:sz w:val="2"/>
          <w:szCs w:val="2"/>
        </w:rPr>
      </w:pPr>
    </w:p>
    <w:p w14:paraId="5AFEBF10" w14:textId="77777777" w:rsidR="00E77153" w:rsidRPr="00E77153" w:rsidRDefault="00E77153" w:rsidP="00E77153">
      <w:pPr>
        <w:rPr>
          <w:sz w:val="2"/>
          <w:szCs w:val="2"/>
        </w:rPr>
      </w:pPr>
    </w:p>
    <w:p w14:paraId="3D550132" w14:textId="77777777" w:rsidR="00E77153" w:rsidRPr="00E77153" w:rsidRDefault="00E77153" w:rsidP="00E77153">
      <w:pPr>
        <w:rPr>
          <w:sz w:val="2"/>
          <w:szCs w:val="2"/>
        </w:rPr>
      </w:pPr>
    </w:p>
    <w:p w14:paraId="1FF8ADA8" w14:textId="77777777" w:rsidR="00E77153" w:rsidRPr="00E77153" w:rsidRDefault="00E77153" w:rsidP="00E77153">
      <w:pPr>
        <w:rPr>
          <w:sz w:val="2"/>
          <w:szCs w:val="2"/>
        </w:rPr>
      </w:pPr>
    </w:p>
    <w:p w14:paraId="5F2F29F7" w14:textId="77777777" w:rsidR="00E77153" w:rsidRPr="00E77153" w:rsidRDefault="00E77153" w:rsidP="00E77153">
      <w:pPr>
        <w:rPr>
          <w:sz w:val="2"/>
          <w:szCs w:val="2"/>
        </w:rPr>
      </w:pPr>
    </w:p>
    <w:p w14:paraId="06FCC0F5" w14:textId="77777777" w:rsidR="00E77153" w:rsidRPr="00E77153" w:rsidRDefault="00E77153" w:rsidP="00E77153">
      <w:pPr>
        <w:rPr>
          <w:sz w:val="2"/>
          <w:szCs w:val="2"/>
        </w:rPr>
      </w:pPr>
    </w:p>
    <w:p w14:paraId="25891ECF" w14:textId="77777777" w:rsidR="00E77153" w:rsidRPr="00E77153" w:rsidRDefault="00E77153" w:rsidP="00E77153">
      <w:pPr>
        <w:rPr>
          <w:sz w:val="2"/>
          <w:szCs w:val="2"/>
        </w:rPr>
      </w:pPr>
    </w:p>
    <w:p w14:paraId="10B93B66" w14:textId="77777777" w:rsidR="00E77153" w:rsidRPr="00E77153" w:rsidRDefault="00E77153" w:rsidP="00E77153">
      <w:pPr>
        <w:rPr>
          <w:sz w:val="2"/>
          <w:szCs w:val="2"/>
        </w:rPr>
      </w:pPr>
    </w:p>
    <w:p w14:paraId="01B51D77" w14:textId="77777777" w:rsidR="00E77153" w:rsidRPr="00E77153" w:rsidRDefault="00E77153" w:rsidP="00E77153">
      <w:pPr>
        <w:rPr>
          <w:sz w:val="2"/>
          <w:szCs w:val="2"/>
        </w:rPr>
      </w:pPr>
    </w:p>
    <w:p w14:paraId="2AD6036B" w14:textId="77777777" w:rsidR="00E77153" w:rsidRPr="00E77153" w:rsidRDefault="00E77153" w:rsidP="00E77153">
      <w:pPr>
        <w:rPr>
          <w:sz w:val="2"/>
          <w:szCs w:val="2"/>
        </w:rPr>
      </w:pPr>
    </w:p>
    <w:p w14:paraId="197ADA72" w14:textId="77777777" w:rsidR="00E77153" w:rsidRPr="00E77153" w:rsidRDefault="00E77153" w:rsidP="00E77153">
      <w:pPr>
        <w:rPr>
          <w:sz w:val="2"/>
          <w:szCs w:val="2"/>
        </w:rPr>
      </w:pPr>
    </w:p>
    <w:p w14:paraId="3A939473" w14:textId="77777777" w:rsidR="00E77153" w:rsidRPr="00E77153" w:rsidRDefault="00E77153" w:rsidP="00E77153">
      <w:pPr>
        <w:rPr>
          <w:sz w:val="2"/>
          <w:szCs w:val="2"/>
        </w:rPr>
      </w:pPr>
    </w:p>
    <w:p w14:paraId="49EBD8BA" w14:textId="77777777" w:rsidR="00E77153" w:rsidRPr="00E77153" w:rsidRDefault="00E77153" w:rsidP="00E77153">
      <w:pPr>
        <w:rPr>
          <w:sz w:val="2"/>
          <w:szCs w:val="2"/>
        </w:rPr>
      </w:pPr>
    </w:p>
    <w:p w14:paraId="542DA463" w14:textId="77777777" w:rsidR="00E77153" w:rsidRPr="00E77153" w:rsidRDefault="00E77153" w:rsidP="00E77153">
      <w:pPr>
        <w:rPr>
          <w:sz w:val="2"/>
          <w:szCs w:val="2"/>
        </w:rPr>
      </w:pPr>
    </w:p>
    <w:p w14:paraId="35C20BA6" w14:textId="77777777" w:rsidR="00E77153" w:rsidRPr="00E77153" w:rsidRDefault="00E77153" w:rsidP="00E77153">
      <w:pPr>
        <w:rPr>
          <w:sz w:val="2"/>
          <w:szCs w:val="2"/>
        </w:rPr>
      </w:pPr>
    </w:p>
    <w:p w14:paraId="3A9537E1" w14:textId="77777777" w:rsidR="00E77153" w:rsidRPr="00E77153" w:rsidRDefault="00E77153" w:rsidP="00E77153">
      <w:pPr>
        <w:rPr>
          <w:sz w:val="2"/>
          <w:szCs w:val="2"/>
        </w:rPr>
      </w:pPr>
    </w:p>
    <w:p w14:paraId="12A805DC" w14:textId="77777777" w:rsidR="00E77153" w:rsidRPr="00E77153" w:rsidRDefault="00E77153" w:rsidP="00E77153">
      <w:pPr>
        <w:rPr>
          <w:sz w:val="2"/>
          <w:szCs w:val="2"/>
        </w:rPr>
      </w:pPr>
    </w:p>
    <w:p w14:paraId="2FF9D7FC" w14:textId="77777777" w:rsidR="00E77153" w:rsidRPr="00E77153" w:rsidRDefault="00E77153" w:rsidP="00E77153">
      <w:pPr>
        <w:rPr>
          <w:sz w:val="2"/>
          <w:szCs w:val="2"/>
        </w:rPr>
      </w:pPr>
    </w:p>
    <w:p w14:paraId="063610B6" w14:textId="77777777" w:rsidR="00E77153" w:rsidRPr="00E77153" w:rsidRDefault="00E77153" w:rsidP="00E77153">
      <w:pPr>
        <w:rPr>
          <w:sz w:val="2"/>
          <w:szCs w:val="2"/>
        </w:rPr>
      </w:pPr>
    </w:p>
    <w:p w14:paraId="22D8D2C5" w14:textId="77777777" w:rsidR="00E77153" w:rsidRPr="00E77153" w:rsidRDefault="00E77153" w:rsidP="00E77153">
      <w:pPr>
        <w:rPr>
          <w:sz w:val="2"/>
          <w:szCs w:val="2"/>
        </w:rPr>
      </w:pPr>
    </w:p>
    <w:p w14:paraId="5F71DD01" w14:textId="77777777" w:rsidR="00E77153" w:rsidRPr="00E77153" w:rsidRDefault="00E77153" w:rsidP="00E77153">
      <w:pPr>
        <w:rPr>
          <w:sz w:val="2"/>
          <w:szCs w:val="2"/>
        </w:rPr>
      </w:pPr>
    </w:p>
    <w:p w14:paraId="44A1706B" w14:textId="77777777" w:rsidR="00E77153" w:rsidRPr="00E77153" w:rsidRDefault="00E77153" w:rsidP="00E77153">
      <w:pPr>
        <w:rPr>
          <w:sz w:val="2"/>
          <w:szCs w:val="2"/>
        </w:rPr>
      </w:pPr>
    </w:p>
    <w:p w14:paraId="619A56AA" w14:textId="77777777" w:rsidR="00E77153" w:rsidRPr="00E77153" w:rsidRDefault="00E77153" w:rsidP="00E77153">
      <w:pPr>
        <w:rPr>
          <w:sz w:val="2"/>
          <w:szCs w:val="2"/>
        </w:rPr>
      </w:pPr>
    </w:p>
    <w:p w14:paraId="38F79B81" w14:textId="77777777" w:rsidR="00E77153" w:rsidRPr="00E77153" w:rsidRDefault="00E77153" w:rsidP="00E77153">
      <w:pPr>
        <w:rPr>
          <w:sz w:val="2"/>
          <w:szCs w:val="2"/>
        </w:rPr>
      </w:pPr>
    </w:p>
    <w:p w14:paraId="69C37137" w14:textId="77777777" w:rsidR="00E77153" w:rsidRPr="00E77153" w:rsidRDefault="00E77153" w:rsidP="00E77153">
      <w:pPr>
        <w:rPr>
          <w:sz w:val="2"/>
          <w:szCs w:val="2"/>
        </w:rPr>
      </w:pPr>
    </w:p>
    <w:p w14:paraId="3AB83494" w14:textId="77777777" w:rsidR="00E77153" w:rsidRPr="00E77153" w:rsidRDefault="00E77153" w:rsidP="00E77153">
      <w:pPr>
        <w:rPr>
          <w:sz w:val="2"/>
          <w:szCs w:val="2"/>
        </w:rPr>
      </w:pPr>
    </w:p>
    <w:p w14:paraId="0CB34497" w14:textId="77777777" w:rsidR="00E77153" w:rsidRPr="00E77153" w:rsidRDefault="00E77153" w:rsidP="00E77153">
      <w:pPr>
        <w:rPr>
          <w:sz w:val="2"/>
          <w:szCs w:val="2"/>
        </w:rPr>
      </w:pPr>
    </w:p>
    <w:p w14:paraId="44D6E57B" w14:textId="77777777" w:rsidR="00E77153" w:rsidRPr="00E77153" w:rsidRDefault="00E77153" w:rsidP="00E77153">
      <w:pPr>
        <w:rPr>
          <w:sz w:val="2"/>
          <w:szCs w:val="2"/>
        </w:rPr>
      </w:pPr>
    </w:p>
    <w:p w14:paraId="27DF2807" w14:textId="77777777" w:rsidR="00E77153" w:rsidRPr="00E77153" w:rsidRDefault="00E77153" w:rsidP="00E77153">
      <w:pPr>
        <w:rPr>
          <w:sz w:val="2"/>
          <w:szCs w:val="2"/>
        </w:rPr>
      </w:pPr>
    </w:p>
    <w:p w14:paraId="6341AE59" w14:textId="77777777" w:rsidR="00E77153" w:rsidRPr="00E77153" w:rsidRDefault="00E77153" w:rsidP="00E77153">
      <w:pPr>
        <w:rPr>
          <w:sz w:val="2"/>
          <w:szCs w:val="2"/>
        </w:rPr>
      </w:pPr>
    </w:p>
    <w:p w14:paraId="17003DAA" w14:textId="77777777" w:rsidR="00E77153" w:rsidRPr="00E77153" w:rsidRDefault="00E77153" w:rsidP="00E77153">
      <w:pPr>
        <w:rPr>
          <w:sz w:val="2"/>
          <w:szCs w:val="2"/>
        </w:rPr>
      </w:pPr>
    </w:p>
    <w:p w14:paraId="64229337" w14:textId="77777777" w:rsidR="00E77153" w:rsidRPr="00E77153" w:rsidRDefault="00E77153" w:rsidP="00E77153">
      <w:pPr>
        <w:rPr>
          <w:sz w:val="2"/>
          <w:szCs w:val="2"/>
        </w:rPr>
      </w:pPr>
    </w:p>
    <w:p w14:paraId="66FA43CD" w14:textId="77777777" w:rsidR="00E77153" w:rsidRPr="00E77153" w:rsidRDefault="00E77153" w:rsidP="00E77153">
      <w:pPr>
        <w:rPr>
          <w:sz w:val="2"/>
          <w:szCs w:val="2"/>
        </w:rPr>
      </w:pPr>
    </w:p>
    <w:p w14:paraId="11AD38C4" w14:textId="77777777" w:rsidR="00E77153" w:rsidRPr="00E77153" w:rsidRDefault="00E77153" w:rsidP="00E77153">
      <w:pPr>
        <w:rPr>
          <w:sz w:val="2"/>
          <w:szCs w:val="2"/>
        </w:rPr>
      </w:pPr>
    </w:p>
    <w:p w14:paraId="437A26A0" w14:textId="77777777" w:rsidR="00E77153" w:rsidRPr="00E77153" w:rsidRDefault="00E77153" w:rsidP="00E77153">
      <w:pPr>
        <w:rPr>
          <w:sz w:val="2"/>
          <w:szCs w:val="2"/>
        </w:rPr>
      </w:pPr>
    </w:p>
    <w:p w14:paraId="708CE167" w14:textId="77777777" w:rsidR="00E77153" w:rsidRPr="00E77153" w:rsidRDefault="00E77153" w:rsidP="00E77153">
      <w:pPr>
        <w:rPr>
          <w:sz w:val="2"/>
          <w:szCs w:val="2"/>
        </w:rPr>
      </w:pPr>
    </w:p>
    <w:p w14:paraId="698205FA" w14:textId="77777777" w:rsidR="00E77153" w:rsidRPr="00E77153" w:rsidRDefault="00E77153" w:rsidP="00E77153">
      <w:pPr>
        <w:rPr>
          <w:sz w:val="2"/>
          <w:szCs w:val="2"/>
        </w:rPr>
      </w:pPr>
    </w:p>
    <w:p w14:paraId="30A8EDDA" w14:textId="77777777" w:rsidR="00E77153" w:rsidRPr="00E77153" w:rsidRDefault="00E77153" w:rsidP="00E77153">
      <w:pPr>
        <w:rPr>
          <w:sz w:val="2"/>
          <w:szCs w:val="2"/>
        </w:rPr>
      </w:pPr>
    </w:p>
    <w:p w14:paraId="7AD3D23B" w14:textId="77777777" w:rsidR="00E77153" w:rsidRPr="00E77153" w:rsidRDefault="00E77153" w:rsidP="00E77153">
      <w:pPr>
        <w:rPr>
          <w:sz w:val="2"/>
          <w:szCs w:val="2"/>
        </w:rPr>
      </w:pPr>
    </w:p>
    <w:p w14:paraId="30B437D3" w14:textId="77777777" w:rsidR="00E77153" w:rsidRPr="00E77153" w:rsidRDefault="00E77153" w:rsidP="00E77153">
      <w:pPr>
        <w:rPr>
          <w:sz w:val="2"/>
          <w:szCs w:val="2"/>
        </w:rPr>
      </w:pPr>
    </w:p>
    <w:p w14:paraId="65A7AC29" w14:textId="77777777" w:rsidR="00E77153" w:rsidRPr="00E77153" w:rsidRDefault="00E77153" w:rsidP="00E77153">
      <w:pPr>
        <w:rPr>
          <w:sz w:val="2"/>
          <w:szCs w:val="2"/>
        </w:rPr>
      </w:pPr>
    </w:p>
    <w:p w14:paraId="35730148" w14:textId="77777777" w:rsidR="00E77153" w:rsidRPr="00E77153" w:rsidRDefault="00E77153" w:rsidP="00E77153">
      <w:pPr>
        <w:rPr>
          <w:sz w:val="2"/>
          <w:szCs w:val="2"/>
        </w:rPr>
      </w:pPr>
    </w:p>
    <w:p w14:paraId="143A7A58" w14:textId="77777777" w:rsidR="00E77153" w:rsidRPr="00E77153" w:rsidRDefault="00E77153" w:rsidP="00E77153">
      <w:pPr>
        <w:rPr>
          <w:sz w:val="2"/>
          <w:szCs w:val="2"/>
        </w:rPr>
      </w:pPr>
    </w:p>
    <w:p w14:paraId="616C4E7A" w14:textId="77777777" w:rsidR="00E77153" w:rsidRPr="00E77153" w:rsidRDefault="00E77153" w:rsidP="00E77153">
      <w:pPr>
        <w:rPr>
          <w:sz w:val="2"/>
          <w:szCs w:val="2"/>
        </w:rPr>
      </w:pPr>
    </w:p>
    <w:p w14:paraId="3E2F5EFA" w14:textId="77777777" w:rsidR="00E77153" w:rsidRPr="00E77153" w:rsidRDefault="00E77153" w:rsidP="00E77153">
      <w:pPr>
        <w:rPr>
          <w:sz w:val="2"/>
          <w:szCs w:val="2"/>
        </w:rPr>
      </w:pPr>
    </w:p>
    <w:p w14:paraId="5EC4E704" w14:textId="77777777" w:rsidR="00E77153" w:rsidRPr="00E77153" w:rsidRDefault="00E77153" w:rsidP="00E77153">
      <w:pPr>
        <w:rPr>
          <w:sz w:val="2"/>
          <w:szCs w:val="2"/>
        </w:rPr>
      </w:pPr>
    </w:p>
    <w:p w14:paraId="13167C89" w14:textId="77777777" w:rsidR="00E77153" w:rsidRPr="00E77153" w:rsidRDefault="00E77153" w:rsidP="00E77153">
      <w:pPr>
        <w:rPr>
          <w:sz w:val="2"/>
          <w:szCs w:val="2"/>
        </w:rPr>
      </w:pPr>
    </w:p>
    <w:p w14:paraId="7FFE4378" w14:textId="77777777" w:rsidR="00E77153" w:rsidRPr="00E77153" w:rsidRDefault="00E77153" w:rsidP="00E77153">
      <w:pPr>
        <w:rPr>
          <w:sz w:val="2"/>
          <w:szCs w:val="2"/>
        </w:rPr>
      </w:pPr>
    </w:p>
    <w:p w14:paraId="3F8947B9" w14:textId="77777777" w:rsidR="00E77153" w:rsidRPr="00E77153" w:rsidRDefault="00E77153" w:rsidP="00E77153">
      <w:pPr>
        <w:rPr>
          <w:sz w:val="2"/>
          <w:szCs w:val="2"/>
        </w:rPr>
      </w:pPr>
    </w:p>
    <w:p w14:paraId="31D4FAEC" w14:textId="77777777" w:rsidR="00E77153" w:rsidRPr="00E77153" w:rsidRDefault="00E77153" w:rsidP="00E77153">
      <w:pPr>
        <w:rPr>
          <w:sz w:val="2"/>
          <w:szCs w:val="2"/>
        </w:rPr>
      </w:pPr>
    </w:p>
    <w:p w14:paraId="069DFDF3" w14:textId="77777777" w:rsidR="00E77153" w:rsidRPr="00E77153" w:rsidRDefault="00E77153" w:rsidP="00E77153">
      <w:pPr>
        <w:rPr>
          <w:sz w:val="2"/>
          <w:szCs w:val="2"/>
        </w:rPr>
      </w:pPr>
    </w:p>
    <w:p w14:paraId="5E7493AC" w14:textId="77777777" w:rsidR="00E77153" w:rsidRPr="00E77153" w:rsidRDefault="00E77153" w:rsidP="00E77153">
      <w:pPr>
        <w:rPr>
          <w:sz w:val="2"/>
          <w:szCs w:val="2"/>
        </w:rPr>
      </w:pPr>
    </w:p>
    <w:p w14:paraId="369122BE" w14:textId="77777777" w:rsidR="00E77153" w:rsidRPr="00E77153" w:rsidRDefault="00E77153" w:rsidP="00E77153">
      <w:pPr>
        <w:rPr>
          <w:sz w:val="2"/>
          <w:szCs w:val="2"/>
        </w:rPr>
      </w:pPr>
    </w:p>
    <w:p w14:paraId="78CBFC0C" w14:textId="77777777" w:rsidR="00E77153" w:rsidRPr="00E77153" w:rsidRDefault="00E77153" w:rsidP="00E77153">
      <w:pPr>
        <w:rPr>
          <w:sz w:val="2"/>
          <w:szCs w:val="2"/>
        </w:rPr>
      </w:pPr>
    </w:p>
    <w:p w14:paraId="15B7ACCE" w14:textId="77777777" w:rsidR="00E77153" w:rsidRPr="00E77153" w:rsidRDefault="00E77153" w:rsidP="00E77153">
      <w:pPr>
        <w:rPr>
          <w:sz w:val="2"/>
          <w:szCs w:val="2"/>
        </w:rPr>
      </w:pPr>
    </w:p>
    <w:p w14:paraId="6F2F292F" w14:textId="77777777" w:rsidR="00E77153" w:rsidRPr="00E77153" w:rsidRDefault="00E77153" w:rsidP="00E77153">
      <w:pPr>
        <w:rPr>
          <w:sz w:val="2"/>
          <w:szCs w:val="2"/>
        </w:rPr>
      </w:pPr>
    </w:p>
    <w:p w14:paraId="1FEBBE81" w14:textId="77777777" w:rsidR="00E77153" w:rsidRPr="00E77153" w:rsidRDefault="00E77153" w:rsidP="00E77153">
      <w:pPr>
        <w:rPr>
          <w:sz w:val="2"/>
          <w:szCs w:val="2"/>
        </w:rPr>
      </w:pPr>
    </w:p>
    <w:p w14:paraId="16DA53CB" w14:textId="77777777" w:rsidR="00E77153" w:rsidRPr="00E77153" w:rsidRDefault="00E77153" w:rsidP="00E77153">
      <w:pPr>
        <w:rPr>
          <w:sz w:val="2"/>
          <w:szCs w:val="2"/>
        </w:rPr>
      </w:pPr>
    </w:p>
    <w:p w14:paraId="70E5E987" w14:textId="77777777" w:rsidR="00E77153" w:rsidRPr="00E77153" w:rsidRDefault="00E77153" w:rsidP="00E77153">
      <w:pPr>
        <w:rPr>
          <w:sz w:val="2"/>
          <w:szCs w:val="2"/>
        </w:rPr>
      </w:pPr>
    </w:p>
    <w:p w14:paraId="1BBEB64B" w14:textId="77777777" w:rsidR="00E77153" w:rsidRPr="00E77153" w:rsidRDefault="00E77153" w:rsidP="00E77153">
      <w:pPr>
        <w:rPr>
          <w:sz w:val="2"/>
          <w:szCs w:val="2"/>
        </w:rPr>
      </w:pPr>
    </w:p>
    <w:p w14:paraId="62729FE6" w14:textId="77777777" w:rsidR="00E77153" w:rsidRPr="00E77153" w:rsidRDefault="00E77153" w:rsidP="00E77153">
      <w:pPr>
        <w:rPr>
          <w:sz w:val="2"/>
          <w:szCs w:val="2"/>
        </w:rPr>
      </w:pPr>
    </w:p>
    <w:p w14:paraId="1123D0CB" w14:textId="77777777" w:rsidR="00E77153" w:rsidRPr="00E77153" w:rsidRDefault="00E77153" w:rsidP="00E77153">
      <w:pPr>
        <w:rPr>
          <w:sz w:val="2"/>
          <w:szCs w:val="2"/>
        </w:rPr>
      </w:pPr>
    </w:p>
    <w:p w14:paraId="76B4679E" w14:textId="77777777" w:rsidR="00E77153" w:rsidRPr="00E77153" w:rsidRDefault="00E77153" w:rsidP="00E77153">
      <w:pPr>
        <w:rPr>
          <w:sz w:val="2"/>
          <w:szCs w:val="2"/>
        </w:rPr>
      </w:pPr>
    </w:p>
    <w:p w14:paraId="2333FBF5" w14:textId="77777777" w:rsidR="00E77153" w:rsidRPr="00E77153" w:rsidRDefault="00E77153" w:rsidP="00E77153">
      <w:pPr>
        <w:rPr>
          <w:sz w:val="2"/>
          <w:szCs w:val="2"/>
        </w:rPr>
      </w:pPr>
    </w:p>
    <w:p w14:paraId="1CB1380F" w14:textId="77777777" w:rsidR="00E77153" w:rsidRPr="00E77153" w:rsidRDefault="00E77153" w:rsidP="00E77153">
      <w:pPr>
        <w:rPr>
          <w:sz w:val="2"/>
          <w:szCs w:val="2"/>
        </w:rPr>
      </w:pPr>
    </w:p>
    <w:p w14:paraId="4C607F45" w14:textId="77777777" w:rsidR="00E77153" w:rsidRPr="00E77153" w:rsidRDefault="00E77153" w:rsidP="00E77153">
      <w:pPr>
        <w:rPr>
          <w:sz w:val="2"/>
          <w:szCs w:val="2"/>
        </w:rPr>
      </w:pPr>
    </w:p>
    <w:p w14:paraId="5B84AE78" w14:textId="77777777" w:rsidR="00E77153" w:rsidRPr="00E77153" w:rsidRDefault="00E77153" w:rsidP="00E77153">
      <w:pPr>
        <w:rPr>
          <w:sz w:val="2"/>
          <w:szCs w:val="2"/>
        </w:rPr>
      </w:pPr>
    </w:p>
    <w:p w14:paraId="2A5235D8" w14:textId="77777777" w:rsidR="00E77153" w:rsidRPr="00E77153" w:rsidRDefault="00E77153" w:rsidP="00E77153">
      <w:pPr>
        <w:rPr>
          <w:sz w:val="2"/>
          <w:szCs w:val="2"/>
        </w:rPr>
      </w:pPr>
    </w:p>
    <w:p w14:paraId="23C8484F" w14:textId="77777777" w:rsidR="00E77153" w:rsidRPr="00E77153" w:rsidRDefault="00E77153" w:rsidP="00E77153">
      <w:pPr>
        <w:rPr>
          <w:sz w:val="2"/>
          <w:szCs w:val="2"/>
        </w:rPr>
      </w:pPr>
    </w:p>
    <w:p w14:paraId="48A24ED3" w14:textId="77777777" w:rsidR="00E77153" w:rsidRPr="00E77153" w:rsidRDefault="00E77153" w:rsidP="00E77153">
      <w:pPr>
        <w:rPr>
          <w:sz w:val="2"/>
          <w:szCs w:val="2"/>
        </w:rPr>
      </w:pPr>
    </w:p>
    <w:p w14:paraId="21BD8235" w14:textId="77777777" w:rsidR="00E77153" w:rsidRPr="00E77153" w:rsidRDefault="00E77153" w:rsidP="00E77153">
      <w:pPr>
        <w:rPr>
          <w:sz w:val="2"/>
          <w:szCs w:val="2"/>
        </w:rPr>
      </w:pPr>
    </w:p>
    <w:p w14:paraId="669D3F6A" w14:textId="77777777" w:rsidR="00E77153" w:rsidRPr="00E77153" w:rsidRDefault="00E77153" w:rsidP="00E77153">
      <w:pPr>
        <w:rPr>
          <w:sz w:val="2"/>
          <w:szCs w:val="2"/>
        </w:rPr>
      </w:pPr>
    </w:p>
    <w:p w14:paraId="65404A69" w14:textId="77777777" w:rsidR="00E77153" w:rsidRPr="00E77153" w:rsidRDefault="00E77153" w:rsidP="00E77153">
      <w:pPr>
        <w:rPr>
          <w:sz w:val="2"/>
          <w:szCs w:val="2"/>
        </w:rPr>
      </w:pPr>
    </w:p>
    <w:p w14:paraId="6415D36F" w14:textId="77777777" w:rsidR="00E77153" w:rsidRPr="00E77153" w:rsidRDefault="00E77153" w:rsidP="00E77153">
      <w:pPr>
        <w:rPr>
          <w:sz w:val="2"/>
          <w:szCs w:val="2"/>
        </w:rPr>
      </w:pPr>
    </w:p>
    <w:p w14:paraId="76FAB2D2" w14:textId="77777777" w:rsidR="00E77153" w:rsidRPr="00E77153" w:rsidRDefault="00E77153" w:rsidP="00E77153">
      <w:pPr>
        <w:rPr>
          <w:sz w:val="2"/>
          <w:szCs w:val="2"/>
        </w:rPr>
      </w:pPr>
    </w:p>
    <w:p w14:paraId="5F65EF67" w14:textId="77777777" w:rsidR="00E77153" w:rsidRPr="00E77153" w:rsidRDefault="00E77153" w:rsidP="00E77153">
      <w:pPr>
        <w:rPr>
          <w:sz w:val="2"/>
          <w:szCs w:val="2"/>
        </w:rPr>
      </w:pPr>
    </w:p>
    <w:p w14:paraId="227DACD4" w14:textId="77777777" w:rsidR="00E77153" w:rsidRPr="00E77153" w:rsidRDefault="00E77153" w:rsidP="00E77153">
      <w:pPr>
        <w:rPr>
          <w:sz w:val="2"/>
          <w:szCs w:val="2"/>
        </w:rPr>
      </w:pPr>
    </w:p>
    <w:p w14:paraId="48BBC989" w14:textId="77777777" w:rsidR="00E77153" w:rsidRPr="00E77153" w:rsidRDefault="00E77153" w:rsidP="00E77153">
      <w:pPr>
        <w:rPr>
          <w:sz w:val="2"/>
          <w:szCs w:val="2"/>
        </w:rPr>
      </w:pPr>
    </w:p>
    <w:p w14:paraId="1FA8AA0C" w14:textId="77777777" w:rsidR="00E77153" w:rsidRPr="00E77153" w:rsidRDefault="00E77153" w:rsidP="00E77153">
      <w:pPr>
        <w:rPr>
          <w:sz w:val="2"/>
          <w:szCs w:val="2"/>
        </w:rPr>
      </w:pPr>
    </w:p>
    <w:p w14:paraId="4D7C9D70" w14:textId="77777777" w:rsidR="00E77153" w:rsidRPr="00E77153" w:rsidRDefault="00E77153" w:rsidP="00E77153">
      <w:pPr>
        <w:rPr>
          <w:sz w:val="2"/>
          <w:szCs w:val="2"/>
        </w:rPr>
      </w:pPr>
    </w:p>
    <w:p w14:paraId="57AAE971" w14:textId="77777777" w:rsidR="00E77153" w:rsidRPr="00E77153" w:rsidRDefault="00E77153" w:rsidP="00E77153">
      <w:pPr>
        <w:rPr>
          <w:sz w:val="2"/>
          <w:szCs w:val="2"/>
        </w:rPr>
      </w:pPr>
    </w:p>
    <w:p w14:paraId="3DE612F8" w14:textId="77777777" w:rsidR="00E77153" w:rsidRPr="00E77153" w:rsidRDefault="00E77153" w:rsidP="00E77153">
      <w:pPr>
        <w:rPr>
          <w:sz w:val="2"/>
          <w:szCs w:val="2"/>
        </w:rPr>
      </w:pPr>
    </w:p>
    <w:p w14:paraId="4D7F2731" w14:textId="77777777" w:rsidR="00E77153" w:rsidRPr="00E77153" w:rsidRDefault="00E77153" w:rsidP="00E77153">
      <w:pPr>
        <w:rPr>
          <w:sz w:val="2"/>
          <w:szCs w:val="2"/>
        </w:rPr>
      </w:pPr>
    </w:p>
    <w:p w14:paraId="4316E91A" w14:textId="77777777" w:rsidR="00E77153" w:rsidRPr="00E77153" w:rsidRDefault="00E77153" w:rsidP="00E77153">
      <w:pPr>
        <w:rPr>
          <w:sz w:val="2"/>
          <w:szCs w:val="2"/>
        </w:rPr>
      </w:pPr>
    </w:p>
    <w:p w14:paraId="5BCDE794" w14:textId="77777777" w:rsidR="00E77153" w:rsidRPr="00E77153" w:rsidRDefault="00E77153" w:rsidP="00E77153">
      <w:pPr>
        <w:rPr>
          <w:sz w:val="2"/>
          <w:szCs w:val="2"/>
        </w:rPr>
      </w:pPr>
    </w:p>
    <w:p w14:paraId="1A3F9FF1" w14:textId="77777777" w:rsidR="00E77153" w:rsidRPr="00E77153" w:rsidRDefault="00E77153" w:rsidP="00E77153">
      <w:pPr>
        <w:rPr>
          <w:sz w:val="2"/>
          <w:szCs w:val="2"/>
        </w:rPr>
      </w:pPr>
    </w:p>
    <w:p w14:paraId="71A4F103" w14:textId="77777777" w:rsidR="00E77153" w:rsidRPr="00E77153" w:rsidRDefault="00E77153" w:rsidP="00E77153">
      <w:pPr>
        <w:rPr>
          <w:sz w:val="2"/>
          <w:szCs w:val="2"/>
        </w:rPr>
      </w:pPr>
    </w:p>
    <w:p w14:paraId="3BC342DB" w14:textId="77777777" w:rsidR="00E77153" w:rsidRPr="00E77153" w:rsidRDefault="00E77153" w:rsidP="00E77153">
      <w:pPr>
        <w:rPr>
          <w:sz w:val="2"/>
          <w:szCs w:val="2"/>
        </w:rPr>
      </w:pPr>
    </w:p>
    <w:p w14:paraId="12E4B9D3" w14:textId="77777777" w:rsidR="00E77153" w:rsidRPr="00E77153" w:rsidRDefault="00E77153" w:rsidP="00E77153">
      <w:pPr>
        <w:rPr>
          <w:sz w:val="2"/>
          <w:szCs w:val="2"/>
        </w:rPr>
      </w:pPr>
    </w:p>
    <w:p w14:paraId="4B84007E" w14:textId="77777777" w:rsidR="00E77153" w:rsidRPr="00E77153" w:rsidRDefault="00E77153" w:rsidP="00E77153">
      <w:pPr>
        <w:rPr>
          <w:sz w:val="2"/>
          <w:szCs w:val="2"/>
        </w:rPr>
      </w:pPr>
    </w:p>
    <w:p w14:paraId="68005F80" w14:textId="77777777" w:rsidR="00E77153" w:rsidRPr="00E77153" w:rsidRDefault="00E77153" w:rsidP="00E77153">
      <w:pPr>
        <w:rPr>
          <w:sz w:val="2"/>
          <w:szCs w:val="2"/>
        </w:rPr>
      </w:pPr>
    </w:p>
    <w:p w14:paraId="765AAE3B" w14:textId="77777777" w:rsidR="00E77153" w:rsidRPr="00E77153" w:rsidRDefault="00E77153" w:rsidP="00E77153">
      <w:pPr>
        <w:rPr>
          <w:sz w:val="2"/>
          <w:szCs w:val="2"/>
        </w:rPr>
      </w:pPr>
    </w:p>
    <w:p w14:paraId="62AF6C10" w14:textId="77777777" w:rsidR="00E77153" w:rsidRPr="00E77153" w:rsidRDefault="00E77153" w:rsidP="00E77153">
      <w:pPr>
        <w:rPr>
          <w:sz w:val="2"/>
          <w:szCs w:val="2"/>
        </w:rPr>
      </w:pPr>
    </w:p>
    <w:p w14:paraId="24A0CE10" w14:textId="77777777" w:rsidR="00E77153" w:rsidRPr="00E77153" w:rsidRDefault="00E77153" w:rsidP="00E77153">
      <w:pPr>
        <w:rPr>
          <w:sz w:val="2"/>
          <w:szCs w:val="2"/>
        </w:rPr>
      </w:pPr>
    </w:p>
    <w:p w14:paraId="5B2E69B5" w14:textId="77777777" w:rsidR="00E77153" w:rsidRPr="00E77153" w:rsidRDefault="00E77153" w:rsidP="00E77153">
      <w:pPr>
        <w:rPr>
          <w:sz w:val="2"/>
          <w:szCs w:val="2"/>
        </w:rPr>
      </w:pPr>
    </w:p>
    <w:p w14:paraId="1A85F408" w14:textId="77777777" w:rsidR="00E77153" w:rsidRPr="00E77153" w:rsidRDefault="00E77153" w:rsidP="00E77153">
      <w:pPr>
        <w:rPr>
          <w:sz w:val="2"/>
          <w:szCs w:val="2"/>
        </w:rPr>
      </w:pPr>
    </w:p>
    <w:p w14:paraId="4368E59A" w14:textId="77777777" w:rsidR="00E77153" w:rsidRPr="00E77153" w:rsidRDefault="00E77153" w:rsidP="00E77153">
      <w:pPr>
        <w:rPr>
          <w:sz w:val="2"/>
          <w:szCs w:val="2"/>
        </w:rPr>
      </w:pPr>
    </w:p>
    <w:p w14:paraId="055FDBDE" w14:textId="77777777" w:rsidR="00E77153" w:rsidRPr="00E77153" w:rsidRDefault="00E77153" w:rsidP="00E77153">
      <w:pPr>
        <w:rPr>
          <w:sz w:val="2"/>
          <w:szCs w:val="2"/>
        </w:rPr>
      </w:pPr>
    </w:p>
    <w:p w14:paraId="312A556B" w14:textId="77777777" w:rsidR="00E77153" w:rsidRPr="00E77153" w:rsidRDefault="00E77153" w:rsidP="00E77153">
      <w:pPr>
        <w:rPr>
          <w:sz w:val="2"/>
          <w:szCs w:val="2"/>
        </w:rPr>
      </w:pPr>
    </w:p>
    <w:p w14:paraId="00309CD5" w14:textId="4B30D577" w:rsidR="00E77153" w:rsidRPr="00E77153" w:rsidRDefault="00E77153" w:rsidP="00E77153">
      <w:pPr>
        <w:tabs>
          <w:tab w:val="left" w:pos="2790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0880B5FA" w14:textId="77777777" w:rsidR="00E77153" w:rsidRPr="00E77153" w:rsidRDefault="00E77153" w:rsidP="00E77153">
      <w:pPr>
        <w:rPr>
          <w:sz w:val="2"/>
          <w:szCs w:val="2"/>
        </w:rPr>
      </w:pPr>
    </w:p>
    <w:p w14:paraId="2A70A8FA" w14:textId="77777777" w:rsidR="00E77153" w:rsidRPr="00E77153" w:rsidRDefault="00E77153" w:rsidP="00E77153">
      <w:pPr>
        <w:rPr>
          <w:sz w:val="2"/>
          <w:szCs w:val="2"/>
        </w:rPr>
      </w:pPr>
    </w:p>
    <w:p w14:paraId="460C13A4" w14:textId="77777777" w:rsidR="00E77153" w:rsidRPr="00E77153" w:rsidRDefault="00E77153" w:rsidP="00E77153">
      <w:pPr>
        <w:rPr>
          <w:sz w:val="2"/>
          <w:szCs w:val="2"/>
        </w:rPr>
      </w:pPr>
    </w:p>
    <w:p w14:paraId="1E3CC956" w14:textId="77777777" w:rsidR="00E77153" w:rsidRPr="00E77153" w:rsidRDefault="00E77153" w:rsidP="00E77153">
      <w:pPr>
        <w:rPr>
          <w:sz w:val="2"/>
          <w:szCs w:val="2"/>
        </w:rPr>
      </w:pPr>
    </w:p>
    <w:p w14:paraId="56F8DAF1" w14:textId="77777777" w:rsidR="00E77153" w:rsidRPr="00E77153" w:rsidRDefault="00E77153" w:rsidP="00E77153">
      <w:pPr>
        <w:rPr>
          <w:sz w:val="2"/>
          <w:szCs w:val="2"/>
        </w:rPr>
      </w:pPr>
    </w:p>
    <w:p w14:paraId="6C378CB8" w14:textId="77777777" w:rsidR="00E77153" w:rsidRPr="00E77153" w:rsidRDefault="00E77153" w:rsidP="00E77153">
      <w:pPr>
        <w:rPr>
          <w:sz w:val="2"/>
          <w:szCs w:val="2"/>
        </w:rPr>
      </w:pPr>
    </w:p>
    <w:p w14:paraId="67F0E6A5" w14:textId="77777777" w:rsidR="00E77153" w:rsidRPr="00E77153" w:rsidRDefault="00E77153" w:rsidP="00E77153">
      <w:pPr>
        <w:rPr>
          <w:sz w:val="2"/>
          <w:szCs w:val="2"/>
        </w:rPr>
      </w:pPr>
    </w:p>
    <w:p w14:paraId="1F477CC8" w14:textId="77777777" w:rsidR="00E77153" w:rsidRPr="00E77153" w:rsidRDefault="00E77153" w:rsidP="00E77153">
      <w:pPr>
        <w:rPr>
          <w:sz w:val="2"/>
          <w:szCs w:val="2"/>
        </w:rPr>
      </w:pPr>
    </w:p>
    <w:p w14:paraId="2C7E3738" w14:textId="77777777" w:rsidR="00E77153" w:rsidRPr="00E77153" w:rsidRDefault="00E77153" w:rsidP="00E77153">
      <w:pPr>
        <w:rPr>
          <w:sz w:val="2"/>
          <w:szCs w:val="2"/>
        </w:rPr>
      </w:pPr>
    </w:p>
    <w:p w14:paraId="3C6F1761" w14:textId="77777777" w:rsidR="00E77153" w:rsidRPr="00E77153" w:rsidRDefault="00E77153" w:rsidP="00E77153">
      <w:pPr>
        <w:rPr>
          <w:sz w:val="2"/>
          <w:szCs w:val="2"/>
        </w:rPr>
      </w:pPr>
    </w:p>
    <w:p w14:paraId="2655F1FB" w14:textId="77777777" w:rsidR="00E77153" w:rsidRPr="00E77153" w:rsidRDefault="00E77153" w:rsidP="00E77153">
      <w:pPr>
        <w:rPr>
          <w:sz w:val="2"/>
          <w:szCs w:val="2"/>
        </w:rPr>
      </w:pPr>
    </w:p>
    <w:p w14:paraId="507DA503" w14:textId="77777777" w:rsidR="00E77153" w:rsidRPr="00E77153" w:rsidRDefault="00E77153" w:rsidP="00E77153">
      <w:pPr>
        <w:rPr>
          <w:sz w:val="2"/>
          <w:szCs w:val="2"/>
        </w:rPr>
      </w:pPr>
    </w:p>
    <w:p w14:paraId="7B768617" w14:textId="77777777" w:rsidR="00E77153" w:rsidRPr="00E77153" w:rsidRDefault="00E77153" w:rsidP="00E77153">
      <w:pPr>
        <w:rPr>
          <w:sz w:val="2"/>
          <w:szCs w:val="2"/>
        </w:rPr>
      </w:pPr>
    </w:p>
    <w:p w14:paraId="4D3B51BA" w14:textId="77777777" w:rsidR="00E77153" w:rsidRPr="00E77153" w:rsidRDefault="00E77153" w:rsidP="00E77153">
      <w:pPr>
        <w:rPr>
          <w:sz w:val="2"/>
          <w:szCs w:val="2"/>
        </w:rPr>
      </w:pPr>
    </w:p>
    <w:p w14:paraId="6501D62E" w14:textId="77777777" w:rsidR="00E77153" w:rsidRPr="00E77153" w:rsidRDefault="00E77153" w:rsidP="00E77153">
      <w:pPr>
        <w:rPr>
          <w:sz w:val="2"/>
          <w:szCs w:val="2"/>
        </w:rPr>
      </w:pPr>
    </w:p>
    <w:p w14:paraId="37240E87" w14:textId="77777777" w:rsidR="00E77153" w:rsidRPr="00E77153" w:rsidRDefault="00E77153" w:rsidP="00E77153">
      <w:pPr>
        <w:rPr>
          <w:sz w:val="2"/>
          <w:szCs w:val="2"/>
        </w:rPr>
      </w:pPr>
    </w:p>
    <w:p w14:paraId="39BBFE30" w14:textId="77777777" w:rsidR="00E77153" w:rsidRPr="00E77153" w:rsidRDefault="00E77153" w:rsidP="00E77153">
      <w:pPr>
        <w:rPr>
          <w:sz w:val="2"/>
          <w:szCs w:val="2"/>
        </w:rPr>
      </w:pPr>
    </w:p>
    <w:p w14:paraId="0DE24E4B" w14:textId="77777777" w:rsidR="00E77153" w:rsidRPr="00E77153" w:rsidRDefault="00E77153" w:rsidP="00E77153">
      <w:pPr>
        <w:rPr>
          <w:sz w:val="2"/>
          <w:szCs w:val="2"/>
        </w:rPr>
      </w:pPr>
    </w:p>
    <w:p w14:paraId="2E18E95C" w14:textId="77777777" w:rsidR="00E77153" w:rsidRPr="00E77153" w:rsidRDefault="00E77153" w:rsidP="00E77153">
      <w:pPr>
        <w:rPr>
          <w:sz w:val="2"/>
          <w:szCs w:val="2"/>
        </w:rPr>
      </w:pPr>
    </w:p>
    <w:p w14:paraId="5519BD8B" w14:textId="77777777" w:rsidR="00E77153" w:rsidRPr="00E77153" w:rsidRDefault="00E77153" w:rsidP="00E77153">
      <w:pPr>
        <w:rPr>
          <w:sz w:val="2"/>
          <w:szCs w:val="2"/>
        </w:rPr>
      </w:pPr>
    </w:p>
    <w:p w14:paraId="4E74A70C" w14:textId="77777777" w:rsidR="00E77153" w:rsidRPr="00E77153" w:rsidRDefault="00E77153" w:rsidP="00E77153">
      <w:pPr>
        <w:rPr>
          <w:sz w:val="2"/>
          <w:szCs w:val="2"/>
        </w:rPr>
      </w:pPr>
    </w:p>
    <w:p w14:paraId="6E2C205A" w14:textId="77777777" w:rsidR="00E77153" w:rsidRPr="00E77153" w:rsidRDefault="00E77153" w:rsidP="00E77153">
      <w:pPr>
        <w:rPr>
          <w:sz w:val="2"/>
          <w:szCs w:val="2"/>
        </w:rPr>
      </w:pPr>
    </w:p>
    <w:p w14:paraId="54538E22" w14:textId="77777777" w:rsidR="00E77153" w:rsidRPr="00E77153" w:rsidRDefault="00E77153" w:rsidP="00E77153">
      <w:pPr>
        <w:rPr>
          <w:sz w:val="2"/>
          <w:szCs w:val="2"/>
        </w:rPr>
      </w:pPr>
    </w:p>
    <w:p w14:paraId="70C7BF0D" w14:textId="77777777" w:rsidR="00E77153" w:rsidRPr="00E77153" w:rsidRDefault="00E77153" w:rsidP="00E77153">
      <w:pPr>
        <w:rPr>
          <w:sz w:val="2"/>
          <w:szCs w:val="2"/>
        </w:rPr>
      </w:pPr>
    </w:p>
    <w:p w14:paraId="292C4745" w14:textId="77777777" w:rsidR="00E77153" w:rsidRPr="00E77153" w:rsidRDefault="00E77153" w:rsidP="00E77153">
      <w:pPr>
        <w:rPr>
          <w:sz w:val="2"/>
          <w:szCs w:val="2"/>
        </w:rPr>
      </w:pPr>
    </w:p>
    <w:p w14:paraId="5CBA9531" w14:textId="77777777" w:rsidR="00E77153" w:rsidRPr="00E77153" w:rsidRDefault="00E77153" w:rsidP="00E77153">
      <w:pPr>
        <w:rPr>
          <w:sz w:val="2"/>
          <w:szCs w:val="2"/>
        </w:rPr>
      </w:pPr>
    </w:p>
    <w:p w14:paraId="2A948B80" w14:textId="77777777" w:rsidR="00E77153" w:rsidRPr="00E77153" w:rsidRDefault="00E77153" w:rsidP="00E77153">
      <w:pPr>
        <w:rPr>
          <w:sz w:val="2"/>
          <w:szCs w:val="2"/>
        </w:rPr>
      </w:pPr>
    </w:p>
    <w:p w14:paraId="0474EE8F" w14:textId="77777777" w:rsidR="00E77153" w:rsidRPr="00E77153" w:rsidRDefault="00E77153" w:rsidP="00E77153">
      <w:pPr>
        <w:rPr>
          <w:sz w:val="2"/>
          <w:szCs w:val="2"/>
        </w:rPr>
      </w:pPr>
    </w:p>
    <w:p w14:paraId="6C24CB52" w14:textId="77777777" w:rsidR="00E77153" w:rsidRPr="00E77153" w:rsidRDefault="00E77153" w:rsidP="00E77153">
      <w:pPr>
        <w:rPr>
          <w:sz w:val="2"/>
          <w:szCs w:val="2"/>
        </w:rPr>
      </w:pPr>
    </w:p>
    <w:p w14:paraId="39266A9C" w14:textId="77777777" w:rsidR="00E77153" w:rsidRPr="00E77153" w:rsidRDefault="00E77153" w:rsidP="00E77153">
      <w:pPr>
        <w:rPr>
          <w:sz w:val="2"/>
          <w:szCs w:val="2"/>
        </w:rPr>
      </w:pPr>
    </w:p>
    <w:p w14:paraId="2AB24F5B" w14:textId="77777777" w:rsidR="00E77153" w:rsidRPr="00E77153" w:rsidRDefault="00E77153" w:rsidP="00E77153">
      <w:pPr>
        <w:rPr>
          <w:sz w:val="2"/>
          <w:szCs w:val="2"/>
        </w:rPr>
      </w:pPr>
    </w:p>
    <w:p w14:paraId="7C3ECB18" w14:textId="77777777" w:rsidR="00E77153" w:rsidRPr="00E77153" w:rsidRDefault="00E77153" w:rsidP="00E77153">
      <w:pPr>
        <w:rPr>
          <w:sz w:val="2"/>
          <w:szCs w:val="2"/>
        </w:rPr>
      </w:pPr>
    </w:p>
    <w:p w14:paraId="46EAD3ED" w14:textId="77777777" w:rsidR="00E77153" w:rsidRPr="00E77153" w:rsidRDefault="00E77153" w:rsidP="00E77153">
      <w:pPr>
        <w:rPr>
          <w:sz w:val="2"/>
          <w:szCs w:val="2"/>
        </w:rPr>
      </w:pPr>
    </w:p>
    <w:p w14:paraId="2024FA7A" w14:textId="77777777" w:rsidR="00E77153" w:rsidRPr="00E77153" w:rsidRDefault="00E77153" w:rsidP="00E77153">
      <w:pPr>
        <w:rPr>
          <w:sz w:val="2"/>
          <w:szCs w:val="2"/>
        </w:rPr>
      </w:pPr>
    </w:p>
    <w:p w14:paraId="21AA15DB" w14:textId="77777777" w:rsidR="00E77153" w:rsidRPr="00E77153" w:rsidRDefault="00E77153" w:rsidP="00E77153">
      <w:pPr>
        <w:rPr>
          <w:sz w:val="2"/>
          <w:szCs w:val="2"/>
        </w:rPr>
      </w:pPr>
    </w:p>
    <w:p w14:paraId="6B23ED9D" w14:textId="77777777" w:rsidR="00E77153" w:rsidRPr="00E77153" w:rsidRDefault="00E77153" w:rsidP="00E77153">
      <w:pPr>
        <w:rPr>
          <w:sz w:val="2"/>
          <w:szCs w:val="2"/>
        </w:rPr>
      </w:pPr>
    </w:p>
    <w:p w14:paraId="5B95F5B4" w14:textId="77777777" w:rsidR="00E77153" w:rsidRPr="00E77153" w:rsidRDefault="00E77153" w:rsidP="00E77153">
      <w:pPr>
        <w:rPr>
          <w:sz w:val="2"/>
          <w:szCs w:val="2"/>
        </w:rPr>
      </w:pPr>
    </w:p>
    <w:p w14:paraId="4ACE54FE" w14:textId="77777777" w:rsidR="00E77153" w:rsidRPr="00E77153" w:rsidRDefault="00E77153" w:rsidP="00E77153">
      <w:pPr>
        <w:rPr>
          <w:sz w:val="2"/>
          <w:szCs w:val="2"/>
        </w:rPr>
      </w:pPr>
    </w:p>
    <w:p w14:paraId="4A6C5C62" w14:textId="77777777" w:rsidR="00E77153" w:rsidRPr="00E77153" w:rsidRDefault="00E77153" w:rsidP="00E77153">
      <w:pPr>
        <w:rPr>
          <w:sz w:val="2"/>
          <w:szCs w:val="2"/>
        </w:rPr>
      </w:pPr>
    </w:p>
    <w:p w14:paraId="1ECAD256" w14:textId="77777777" w:rsidR="00E77153" w:rsidRPr="00E77153" w:rsidRDefault="00E77153" w:rsidP="00E77153">
      <w:pPr>
        <w:rPr>
          <w:sz w:val="2"/>
          <w:szCs w:val="2"/>
        </w:rPr>
      </w:pPr>
    </w:p>
    <w:p w14:paraId="592E96EF" w14:textId="77777777" w:rsidR="00E77153" w:rsidRPr="00E77153" w:rsidRDefault="00E77153" w:rsidP="00E77153">
      <w:pPr>
        <w:rPr>
          <w:sz w:val="2"/>
          <w:szCs w:val="2"/>
        </w:rPr>
      </w:pPr>
    </w:p>
    <w:p w14:paraId="0D75447D" w14:textId="77777777" w:rsidR="00E77153" w:rsidRPr="00E77153" w:rsidRDefault="00E77153" w:rsidP="00E77153">
      <w:pPr>
        <w:rPr>
          <w:sz w:val="2"/>
          <w:szCs w:val="2"/>
        </w:rPr>
      </w:pPr>
    </w:p>
    <w:p w14:paraId="002E7066" w14:textId="77777777" w:rsidR="00E77153" w:rsidRPr="00E77153" w:rsidRDefault="00E77153" w:rsidP="00E77153">
      <w:pPr>
        <w:rPr>
          <w:sz w:val="2"/>
          <w:szCs w:val="2"/>
        </w:rPr>
      </w:pPr>
    </w:p>
    <w:p w14:paraId="1A04A1A2" w14:textId="77777777" w:rsidR="00E77153" w:rsidRPr="00E77153" w:rsidRDefault="00E77153" w:rsidP="00E77153">
      <w:pPr>
        <w:rPr>
          <w:sz w:val="2"/>
          <w:szCs w:val="2"/>
        </w:rPr>
      </w:pPr>
    </w:p>
    <w:p w14:paraId="6D3C9E8B" w14:textId="77777777" w:rsidR="00E77153" w:rsidRPr="00E77153" w:rsidRDefault="00E77153" w:rsidP="00E77153">
      <w:pPr>
        <w:rPr>
          <w:sz w:val="2"/>
          <w:szCs w:val="2"/>
        </w:rPr>
      </w:pPr>
    </w:p>
    <w:p w14:paraId="61A6881A" w14:textId="77777777" w:rsidR="00E77153" w:rsidRPr="00E77153" w:rsidRDefault="00E77153" w:rsidP="00E77153">
      <w:pPr>
        <w:rPr>
          <w:sz w:val="2"/>
          <w:szCs w:val="2"/>
        </w:rPr>
      </w:pPr>
    </w:p>
    <w:p w14:paraId="05EEA7D2" w14:textId="77777777" w:rsidR="00E77153" w:rsidRPr="00E77153" w:rsidRDefault="00E77153" w:rsidP="00E77153">
      <w:pPr>
        <w:rPr>
          <w:sz w:val="2"/>
          <w:szCs w:val="2"/>
        </w:rPr>
      </w:pPr>
    </w:p>
    <w:p w14:paraId="7AF0929F" w14:textId="77777777" w:rsidR="00E77153" w:rsidRPr="00E77153" w:rsidRDefault="00E77153" w:rsidP="00E77153">
      <w:pPr>
        <w:rPr>
          <w:sz w:val="2"/>
          <w:szCs w:val="2"/>
        </w:rPr>
      </w:pPr>
    </w:p>
    <w:p w14:paraId="0029778D" w14:textId="77777777" w:rsidR="00E77153" w:rsidRPr="00E77153" w:rsidRDefault="00E77153" w:rsidP="00E77153">
      <w:pPr>
        <w:rPr>
          <w:sz w:val="2"/>
          <w:szCs w:val="2"/>
        </w:rPr>
      </w:pPr>
    </w:p>
    <w:p w14:paraId="0408040C" w14:textId="77777777" w:rsidR="00E77153" w:rsidRPr="00E77153" w:rsidRDefault="00E77153" w:rsidP="00E77153">
      <w:pPr>
        <w:rPr>
          <w:sz w:val="2"/>
          <w:szCs w:val="2"/>
        </w:rPr>
      </w:pPr>
    </w:p>
    <w:p w14:paraId="27BDE817" w14:textId="77777777" w:rsidR="00E77153" w:rsidRPr="00E77153" w:rsidRDefault="00E77153" w:rsidP="00E77153">
      <w:pPr>
        <w:rPr>
          <w:sz w:val="2"/>
          <w:szCs w:val="2"/>
        </w:rPr>
      </w:pPr>
    </w:p>
    <w:p w14:paraId="563BD26E" w14:textId="77777777" w:rsidR="00E77153" w:rsidRPr="00E77153" w:rsidRDefault="00E77153" w:rsidP="00E77153">
      <w:pPr>
        <w:rPr>
          <w:sz w:val="2"/>
          <w:szCs w:val="2"/>
        </w:rPr>
      </w:pPr>
    </w:p>
    <w:p w14:paraId="5C568E70" w14:textId="77777777" w:rsidR="00E77153" w:rsidRPr="00E77153" w:rsidRDefault="00E77153" w:rsidP="00E77153">
      <w:pPr>
        <w:rPr>
          <w:sz w:val="2"/>
          <w:szCs w:val="2"/>
        </w:rPr>
      </w:pPr>
    </w:p>
    <w:p w14:paraId="34186094" w14:textId="77777777" w:rsidR="00E77153" w:rsidRPr="00E77153" w:rsidRDefault="00E77153" w:rsidP="00E77153">
      <w:pPr>
        <w:rPr>
          <w:sz w:val="2"/>
          <w:szCs w:val="2"/>
        </w:rPr>
      </w:pPr>
    </w:p>
    <w:p w14:paraId="2D5B9478" w14:textId="77777777" w:rsidR="00E77153" w:rsidRPr="00E77153" w:rsidRDefault="00E77153" w:rsidP="00E77153">
      <w:pPr>
        <w:rPr>
          <w:sz w:val="2"/>
          <w:szCs w:val="2"/>
        </w:rPr>
      </w:pPr>
    </w:p>
    <w:p w14:paraId="2B1D6B66" w14:textId="77777777" w:rsidR="00E77153" w:rsidRPr="00E77153" w:rsidRDefault="00E77153" w:rsidP="00E77153">
      <w:pPr>
        <w:rPr>
          <w:sz w:val="2"/>
          <w:szCs w:val="2"/>
        </w:rPr>
      </w:pPr>
    </w:p>
    <w:p w14:paraId="06079CD6" w14:textId="77777777" w:rsidR="00E77153" w:rsidRPr="00E77153" w:rsidRDefault="00E77153" w:rsidP="00E77153">
      <w:pPr>
        <w:rPr>
          <w:sz w:val="2"/>
          <w:szCs w:val="2"/>
        </w:rPr>
      </w:pPr>
    </w:p>
    <w:p w14:paraId="5E06FFA7" w14:textId="77777777" w:rsidR="00E77153" w:rsidRPr="00E77153" w:rsidRDefault="00E77153" w:rsidP="00E77153">
      <w:pPr>
        <w:rPr>
          <w:sz w:val="2"/>
          <w:szCs w:val="2"/>
        </w:rPr>
      </w:pPr>
    </w:p>
    <w:p w14:paraId="570356F7" w14:textId="77777777" w:rsidR="00E77153" w:rsidRPr="00E77153" w:rsidRDefault="00E77153" w:rsidP="00E77153">
      <w:pPr>
        <w:rPr>
          <w:sz w:val="2"/>
          <w:szCs w:val="2"/>
        </w:rPr>
      </w:pPr>
    </w:p>
    <w:p w14:paraId="5694B16A" w14:textId="77777777" w:rsidR="00E77153" w:rsidRPr="00E77153" w:rsidRDefault="00E77153" w:rsidP="00E77153">
      <w:pPr>
        <w:rPr>
          <w:sz w:val="2"/>
          <w:szCs w:val="2"/>
        </w:rPr>
      </w:pPr>
    </w:p>
    <w:p w14:paraId="0B794F01" w14:textId="77777777" w:rsidR="00E77153" w:rsidRPr="00E77153" w:rsidRDefault="00E77153" w:rsidP="00E77153">
      <w:pPr>
        <w:rPr>
          <w:sz w:val="2"/>
          <w:szCs w:val="2"/>
        </w:rPr>
      </w:pPr>
    </w:p>
    <w:p w14:paraId="5A01A161" w14:textId="77777777" w:rsidR="00E77153" w:rsidRPr="00E77153" w:rsidRDefault="00E77153" w:rsidP="00E77153">
      <w:pPr>
        <w:rPr>
          <w:sz w:val="2"/>
          <w:szCs w:val="2"/>
        </w:rPr>
      </w:pPr>
    </w:p>
    <w:p w14:paraId="04C79AB3" w14:textId="77777777" w:rsidR="00E77153" w:rsidRPr="00E77153" w:rsidRDefault="00E77153" w:rsidP="00E77153">
      <w:pPr>
        <w:rPr>
          <w:sz w:val="2"/>
          <w:szCs w:val="2"/>
        </w:rPr>
      </w:pPr>
    </w:p>
    <w:p w14:paraId="56FB1EDE" w14:textId="77777777" w:rsidR="00E77153" w:rsidRPr="00E77153" w:rsidRDefault="00E77153" w:rsidP="00E77153">
      <w:pPr>
        <w:rPr>
          <w:sz w:val="2"/>
          <w:szCs w:val="2"/>
        </w:rPr>
      </w:pPr>
    </w:p>
    <w:p w14:paraId="64BF0B6D" w14:textId="77777777" w:rsidR="00E77153" w:rsidRPr="00E77153" w:rsidRDefault="00E77153" w:rsidP="00E77153">
      <w:pPr>
        <w:rPr>
          <w:sz w:val="2"/>
          <w:szCs w:val="2"/>
        </w:rPr>
      </w:pPr>
    </w:p>
    <w:p w14:paraId="272EA990" w14:textId="77777777" w:rsidR="00E77153" w:rsidRPr="00E77153" w:rsidRDefault="00E77153" w:rsidP="00E77153">
      <w:pPr>
        <w:rPr>
          <w:sz w:val="2"/>
          <w:szCs w:val="2"/>
        </w:rPr>
      </w:pPr>
    </w:p>
    <w:p w14:paraId="5EF1A09E" w14:textId="77777777" w:rsidR="00E77153" w:rsidRPr="00E77153" w:rsidRDefault="00E77153" w:rsidP="00E77153">
      <w:pPr>
        <w:rPr>
          <w:sz w:val="2"/>
          <w:szCs w:val="2"/>
        </w:rPr>
      </w:pPr>
    </w:p>
    <w:p w14:paraId="32C59AA0" w14:textId="77777777" w:rsidR="00E77153" w:rsidRPr="00E77153" w:rsidRDefault="00E77153" w:rsidP="00E77153">
      <w:pPr>
        <w:rPr>
          <w:sz w:val="2"/>
          <w:szCs w:val="2"/>
        </w:rPr>
      </w:pPr>
    </w:p>
    <w:p w14:paraId="13CAF145" w14:textId="77777777" w:rsidR="00E77153" w:rsidRPr="00E77153" w:rsidRDefault="00E77153" w:rsidP="00E77153">
      <w:pPr>
        <w:rPr>
          <w:sz w:val="2"/>
          <w:szCs w:val="2"/>
        </w:rPr>
      </w:pPr>
    </w:p>
    <w:p w14:paraId="0B51C065" w14:textId="77777777" w:rsidR="00E77153" w:rsidRPr="00E77153" w:rsidRDefault="00E77153" w:rsidP="00E77153">
      <w:pPr>
        <w:rPr>
          <w:sz w:val="2"/>
          <w:szCs w:val="2"/>
        </w:rPr>
      </w:pPr>
    </w:p>
    <w:p w14:paraId="15DDAA89" w14:textId="77777777" w:rsidR="00E77153" w:rsidRPr="00E77153" w:rsidRDefault="00E77153" w:rsidP="00E77153">
      <w:pPr>
        <w:rPr>
          <w:sz w:val="2"/>
          <w:szCs w:val="2"/>
        </w:rPr>
      </w:pPr>
    </w:p>
    <w:p w14:paraId="0CEFE621" w14:textId="77777777" w:rsidR="00E77153" w:rsidRPr="00E77153" w:rsidRDefault="00E77153" w:rsidP="00E77153">
      <w:pPr>
        <w:rPr>
          <w:sz w:val="2"/>
          <w:szCs w:val="2"/>
        </w:rPr>
      </w:pPr>
    </w:p>
    <w:p w14:paraId="70EC8E58" w14:textId="77777777" w:rsidR="00E77153" w:rsidRPr="00E77153" w:rsidRDefault="00E77153" w:rsidP="00E77153">
      <w:pPr>
        <w:rPr>
          <w:sz w:val="2"/>
          <w:szCs w:val="2"/>
        </w:rPr>
      </w:pPr>
    </w:p>
    <w:p w14:paraId="1600A67A" w14:textId="77777777" w:rsidR="00E77153" w:rsidRPr="00E77153" w:rsidRDefault="00E77153" w:rsidP="00E77153">
      <w:pPr>
        <w:rPr>
          <w:sz w:val="2"/>
          <w:szCs w:val="2"/>
        </w:rPr>
      </w:pPr>
    </w:p>
    <w:p w14:paraId="2C232D3D" w14:textId="77777777" w:rsidR="00E77153" w:rsidRPr="00E77153" w:rsidRDefault="00E77153" w:rsidP="00E77153">
      <w:pPr>
        <w:rPr>
          <w:sz w:val="2"/>
          <w:szCs w:val="2"/>
        </w:rPr>
      </w:pPr>
    </w:p>
    <w:p w14:paraId="6373C7C6" w14:textId="77777777" w:rsidR="00E77153" w:rsidRPr="00E77153" w:rsidRDefault="00E77153" w:rsidP="00E77153">
      <w:pPr>
        <w:rPr>
          <w:sz w:val="2"/>
          <w:szCs w:val="2"/>
        </w:rPr>
      </w:pPr>
    </w:p>
    <w:p w14:paraId="52A2C1EF" w14:textId="77777777" w:rsidR="00E77153" w:rsidRPr="00E77153" w:rsidRDefault="00E77153" w:rsidP="00E77153">
      <w:pPr>
        <w:rPr>
          <w:sz w:val="2"/>
          <w:szCs w:val="2"/>
        </w:rPr>
      </w:pPr>
    </w:p>
    <w:p w14:paraId="41B4EFA2" w14:textId="77777777" w:rsidR="00E77153" w:rsidRPr="00E77153" w:rsidRDefault="00E77153" w:rsidP="00E77153">
      <w:pPr>
        <w:rPr>
          <w:sz w:val="2"/>
          <w:szCs w:val="2"/>
        </w:rPr>
      </w:pPr>
    </w:p>
    <w:p w14:paraId="7587EEBF" w14:textId="77777777" w:rsidR="00E77153" w:rsidRPr="00E77153" w:rsidRDefault="00E77153" w:rsidP="00E77153">
      <w:pPr>
        <w:rPr>
          <w:sz w:val="2"/>
          <w:szCs w:val="2"/>
        </w:rPr>
      </w:pPr>
    </w:p>
    <w:p w14:paraId="5BD60D65" w14:textId="77777777" w:rsidR="00E77153" w:rsidRPr="00E77153" w:rsidRDefault="00E77153" w:rsidP="00E77153">
      <w:pPr>
        <w:rPr>
          <w:sz w:val="2"/>
          <w:szCs w:val="2"/>
        </w:rPr>
      </w:pPr>
    </w:p>
    <w:p w14:paraId="7173F30A" w14:textId="77777777" w:rsidR="00E77153" w:rsidRPr="00E77153" w:rsidRDefault="00E77153" w:rsidP="00E77153">
      <w:pPr>
        <w:rPr>
          <w:sz w:val="2"/>
          <w:szCs w:val="2"/>
        </w:rPr>
      </w:pPr>
    </w:p>
    <w:p w14:paraId="127988F5" w14:textId="77777777" w:rsidR="00E77153" w:rsidRPr="00E77153" w:rsidRDefault="00E77153" w:rsidP="00E77153">
      <w:pPr>
        <w:rPr>
          <w:sz w:val="2"/>
          <w:szCs w:val="2"/>
        </w:rPr>
      </w:pPr>
    </w:p>
    <w:p w14:paraId="0518650F" w14:textId="77777777" w:rsidR="00E77153" w:rsidRPr="00E77153" w:rsidRDefault="00E77153" w:rsidP="00E77153">
      <w:pPr>
        <w:rPr>
          <w:sz w:val="2"/>
          <w:szCs w:val="2"/>
        </w:rPr>
      </w:pPr>
    </w:p>
    <w:p w14:paraId="02DE4852" w14:textId="77777777" w:rsidR="00E77153" w:rsidRPr="00E77153" w:rsidRDefault="00E77153" w:rsidP="00E77153">
      <w:pPr>
        <w:rPr>
          <w:sz w:val="2"/>
          <w:szCs w:val="2"/>
        </w:rPr>
      </w:pPr>
    </w:p>
    <w:p w14:paraId="3BA6DC0B" w14:textId="77777777" w:rsidR="00E77153" w:rsidRPr="00E77153" w:rsidRDefault="00E77153" w:rsidP="00E77153">
      <w:pPr>
        <w:rPr>
          <w:sz w:val="2"/>
          <w:szCs w:val="2"/>
        </w:rPr>
      </w:pPr>
    </w:p>
    <w:p w14:paraId="3F7D90A4" w14:textId="77777777" w:rsidR="00E77153" w:rsidRPr="00E77153" w:rsidRDefault="00E77153" w:rsidP="00E77153">
      <w:pPr>
        <w:rPr>
          <w:sz w:val="2"/>
          <w:szCs w:val="2"/>
        </w:rPr>
      </w:pPr>
    </w:p>
    <w:p w14:paraId="01AA107B" w14:textId="77777777" w:rsidR="00E77153" w:rsidRPr="00E77153" w:rsidRDefault="00E77153" w:rsidP="00E77153">
      <w:pPr>
        <w:rPr>
          <w:sz w:val="2"/>
          <w:szCs w:val="2"/>
        </w:rPr>
      </w:pPr>
    </w:p>
    <w:p w14:paraId="5F38326A" w14:textId="77777777" w:rsidR="00E77153" w:rsidRPr="00E77153" w:rsidRDefault="00E77153" w:rsidP="00E77153">
      <w:pPr>
        <w:rPr>
          <w:sz w:val="2"/>
          <w:szCs w:val="2"/>
        </w:rPr>
      </w:pPr>
    </w:p>
    <w:p w14:paraId="47226E81" w14:textId="77777777" w:rsidR="00E77153" w:rsidRPr="00E77153" w:rsidRDefault="00E77153" w:rsidP="00E77153">
      <w:pPr>
        <w:rPr>
          <w:sz w:val="2"/>
          <w:szCs w:val="2"/>
        </w:rPr>
      </w:pPr>
    </w:p>
    <w:p w14:paraId="12866F1A" w14:textId="77777777" w:rsidR="00E77153" w:rsidRPr="00E77153" w:rsidRDefault="00E77153" w:rsidP="00E77153">
      <w:pPr>
        <w:rPr>
          <w:sz w:val="2"/>
          <w:szCs w:val="2"/>
        </w:rPr>
      </w:pPr>
    </w:p>
    <w:p w14:paraId="050DB9FA" w14:textId="77777777" w:rsidR="00E77153" w:rsidRPr="00E77153" w:rsidRDefault="00E77153" w:rsidP="00E77153">
      <w:pPr>
        <w:rPr>
          <w:sz w:val="2"/>
          <w:szCs w:val="2"/>
        </w:rPr>
      </w:pPr>
    </w:p>
    <w:p w14:paraId="0EFFB740" w14:textId="77777777" w:rsidR="00E77153" w:rsidRPr="00E77153" w:rsidRDefault="00E77153" w:rsidP="00E77153">
      <w:pPr>
        <w:rPr>
          <w:sz w:val="2"/>
          <w:szCs w:val="2"/>
        </w:rPr>
      </w:pPr>
    </w:p>
    <w:p w14:paraId="5BE2B972" w14:textId="77777777" w:rsidR="00E77153" w:rsidRPr="00E77153" w:rsidRDefault="00E77153" w:rsidP="00E77153">
      <w:pPr>
        <w:rPr>
          <w:sz w:val="2"/>
          <w:szCs w:val="2"/>
        </w:rPr>
      </w:pPr>
    </w:p>
    <w:p w14:paraId="78F6CD05" w14:textId="77777777" w:rsidR="00E77153" w:rsidRPr="00E77153" w:rsidRDefault="00E77153" w:rsidP="00E77153">
      <w:pPr>
        <w:rPr>
          <w:sz w:val="2"/>
          <w:szCs w:val="2"/>
        </w:rPr>
      </w:pPr>
    </w:p>
    <w:p w14:paraId="1C8F5C6D" w14:textId="77777777" w:rsidR="00E77153" w:rsidRPr="00E77153" w:rsidRDefault="00E77153" w:rsidP="00E77153">
      <w:pPr>
        <w:rPr>
          <w:sz w:val="2"/>
          <w:szCs w:val="2"/>
        </w:rPr>
      </w:pPr>
    </w:p>
    <w:p w14:paraId="2AA6D480" w14:textId="77777777" w:rsidR="00E77153" w:rsidRPr="00E77153" w:rsidRDefault="00E77153" w:rsidP="00E77153">
      <w:pPr>
        <w:rPr>
          <w:sz w:val="2"/>
          <w:szCs w:val="2"/>
        </w:rPr>
      </w:pPr>
    </w:p>
    <w:p w14:paraId="06FABEFC" w14:textId="77777777" w:rsidR="00E77153" w:rsidRPr="00E77153" w:rsidRDefault="00E77153" w:rsidP="00E77153">
      <w:pPr>
        <w:rPr>
          <w:sz w:val="2"/>
          <w:szCs w:val="2"/>
        </w:rPr>
      </w:pPr>
    </w:p>
    <w:p w14:paraId="5501430D" w14:textId="77777777" w:rsidR="00E77153" w:rsidRPr="00E77153" w:rsidRDefault="00E77153" w:rsidP="00E77153">
      <w:pPr>
        <w:rPr>
          <w:sz w:val="2"/>
          <w:szCs w:val="2"/>
        </w:rPr>
      </w:pPr>
    </w:p>
    <w:p w14:paraId="4A2E0945" w14:textId="77777777" w:rsidR="00E77153" w:rsidRPr="00E77153" w:rsidRDefault="00E77153" w:rsidP="00E77153">
      <w:pPr>
        <w:rPr>
          <w:sz w:val="2"/>
          <w:szCs w:val="2"/>
        </w:rPr>
      </w:pPr>
    </w:p>
    <w:p w14:paraId="56A2AA26" w14:textId="77777777" w:rsidR="00E77153" w:rsidRPr="00E77153" w:rsidRDefault="00E77153" w:rsidP="00E77153">
      <w:pPr>
        <w:rPr>
          <w:sz w:val="2"/>
          <w:szCs w:val="2"/>
        </w:rPr>
      </w:pPr>
    </w:p>
    <w:p w14:paraId="26C5CD35" w14:textId="77777777" w:rsidR="00E77153" w:rsidRPr="00E77153" w:rsidRDefault="00E77153" w:rsidP="00E77153">
      <w:pPr>
        <w:rPr>
          <w:sz w:val="2"/>
          <w:szCs w:val="2"/>
        </w:rPr>
      </w:pPr>
    </w:p>
    <w:p w14:paraId="71C95C85" w14:textId="77777777" w:rsidR="00E77153" w:rsidRPr="00E77153" w:rsidRDefault="00E77153" w:rsidP="00E77153">
      <w:pPr>
        <w:rPr>
          <w:sz w:val="2"/>
          <w:szCs w:val="2"/>
        </w:rPr>
      </w:pPr>
    </w:p>
    <w:p w14:paraId="7D8A50D2" w14:textId="77777777" w:rsidR="00E77153" w:rsidRPr="00E77153" w:rsidRDefault="00E77153" w:rsidP="00E77153">
      <w:pPr>
        <w:rPr>
          <w:sz w:val="2"/>
          <w:szCs w:val="2"/>
        </w:rPr>
      </w:pPr>
    </w:p>
    <w:p w14:paraId="72DFBA2B" w14:textId="77777777" w:rsidR="00E77153" w:rsidRPr="00E77153" w:rsidRDefault="00E77153" w:rsidP="00E77153">
      <w:pPr>
        <w:rPr>
          <w:sz w:val="2"/>
          <w:szCs w:val="2"/>
        </w:rPr>
      </w:pPr>
    </w:p>
    <w:p w14:paraId="78F79C38" w14:textId="77777777" w:rsidR="00E77153" w:rsidRPr="00E77153" w:rsidRDefault="00E77153" w:rsidP="00E77153">
      <w:pPr>
        <w:rPr>
          <w:sz w:val="2"/>
          <w:szCs w:val="2"/>
        </w:rPr>
      </w:pPr>
    </w:p>
    <w:p w14:paraId="4B5D3C4B" w14:textId="77777777" w:rsidR="00E77153" w:rsidRPr="00E77153" w:rsidRDefault="00E77153" w:rsidP="00E77153">
      <w:pPr>
        <w:rPr>
          <w:sz w:val="2"/>
          <w:szCs w:val="2"/>
        </w:rPr>
      </w:pPr>
    </w:p>
    <w:p w14:paraId="4BE5B2B9" w14:textId="77777777" w:rsidR="00E77153" w:rsidRPr="00E77153" w:rsidRDefault="00E77153" w:rsidP="00E77153">
      <w:pPr>
        <w:rPr>
          <w:sz w:val="2"/>
          <w:szCs w:val="2"/>
        </w:rPr>
      </w:pPr>
    </w:p>
    <w:p w14:paraId="7A8B8E11" w14:textId="77777777" w:rsidR="00E77153" w:rsidRPr="00E77153" w:rsidRDefault="00E77153" w:rsidP="00E77153">
      <w:pPr>
        <w:rPr>
          <w:sz w:val="2"/>
          <w:szCs w:val="2"/>
        </w:rPr>
      </w:pPr>
    </w:p>
    <w:p w14:paraId="716A441E" w14:textId="77777777" w:rsidR="00E77153" w:rsidRPr="00E77153" w:rsidRDefault="00E77153" w:rsidP="00E77153">
      <w:pPr>
        <w:rPr>
          <w:sz w:val="2"/>
          <w:szCs w:val="2"/>
        </w:rPr>
      </w:pPr>
    </w:p>
    <w:p w14:paraId="41C48DFD" w14:textId="77777777" w:rsidR="00E77153" w:rsidRPr="00E77153" w:rsidRDefault="00E77153" w:rsidP="00E77153">
      <w:pPr>
        <w:rPr>
          <w:sz w:val="2"/>
          <w:szCs w:val="2"/>
        </w:rPr>
      </w:pPr>
    </w:p>
    <w:p w14:paraId="77E9C411" w14:textId="77777777" w:rsidR="00E77153" w:rsidRPr="00E77153" w:rsidRDefault="00E77153" w:rsidP="00E77153">
      <w:pPr>
        <w:rPr>
          <w:sz w:val="2"/>
          <w:szCs w:val="2"/>
        </w:rPr>
      </w:pPr>
    </w:p>
    <w:p w14:paraId="340D9A56" w14:textId="77777777" w:rsidR="00E77153" w:rsidRPr="00E77153" w:rsidRDefault="00E77153" w:rsidP="00E77153">
      <w:pPr>
        <w:rPr>
          <w:sz w:val="2"/>
          <w:szCs w:val="2"/>
        </w:rPr>
      </w:pPr>
    </w:p>
    <w:p w14:paraId="155EA43A" w14:textId="77777777" w:rsidR="00E77153" w:rsidRPr="00E77153" w:rsidRDefault="00E77153" w:rsidP="00E77153">
      <w:pPr>
        <w:rPr>
          <w:sz w:val="2"/>
          <w:szCs w:val="2"/>
        </w:rPr>
      </w:pPr>
    </w:p>
    <w:p w14:paraId="20C8C88B" w14:textId="77777777" w:rsidR="00E77153" w:rsidRPr="00E77153" w:rsidRDefault="00E77153" w:rsidP="00E77153">
      <w:pPr>
        <w:rPr>
          <w:sz w:val="2"/>
          <w:szCs w:val="2"/>
        </w:rPr>
      </w:pPr>
    </w:p>
    <w:p w14:paraId="238E9FEC" w14:textId="77777777" w:rsidR="00E77153" w:rsidRPr="00E77153" w:rsidRDefault="00E77153" w:rsidP="00E77153">
      <w:pPr>
        <w:rPr>
          <w:sz w:val="2"/>
          <w:szCs w:val="2"/>
        </w:rPr>
      </w:pPr>
    </w:p>
    <w:p w14:paraId="779114B7" w14:textId="77777777" w:rsidR="00E77153" w:rsidRPr="00E77153" w:rsidRDefault="00E77153" w:rsidP="00E77153">
      <w:pPr>
        <w:rPr>
          <w:sz w:val="2"/>
          <w:szCs w:val="2"/>
        </w:rPr>
      </w:pPr>
    </w:p>
    <w:p w14:paraId="5F1E1741" w14:textId="77777777" w:rsidR="00E77153" w:rsidRPr="00E77153" w:rsidRDefault="00E77153" w:rsidP="00E77153">
      <w:pPr>
        <w:rPr>
          <w:sz w:val="2"/>
          <w:szCs w:val="2"/>
        </w:rPr>
      </w:pPr>
    </w:p>
    <w:p w14:paraId="5D7D251C" w14:textId="77777777" w:rsidR="00E77153" w:rsidRPr="00E77153" w:rsidRDefault="00E77153" w:rsidP="00E77153">
      <w:pPr>
        <w:rPr>
          <w:sz w:val="2"/>
          <w:szCs w:val="2"/>
        </w:rPr>
      </w:pPr>
    </w:p>
    <w:p w14:paraId="614E6E98" w14:textId="77777777" w:rsidR="00E77153" w:rsidRPr="00E77153" w:rsidRDefault="00E77153" w:rsidP="00E77153">
      <w:pPr>
        <w:rPr>
          <w:sz w:val="2"/>
          <w:szCs w:val="2"/>
        </w:rPr>
      </w:pPr>
    </w:p>
    <w:p w14:paraId="21438587" w14:textId="77777777" w:rsidR="00E77153" w:rsidRPr="00E77153" w:rsidRDefault="00E77153" w:rsidP="00E77153">
      <w:pPr>
        <w:rPr>
          <w:sz w:val="2"/>
          <w:szCs w:val="2"/>
        </w:rPr>
      </w:pPr>
    </w:p>
    <w:p w14:paraId="0E8DE13D" w14:textId="77777777" w:rsidR="00E77153" w:rsidRPr="00E77153" w:rsidRDefault="00E77153" w:rsidP="00E77153">
      <w:pPr>
        <w:rPr>
          <w:sz w:val="2"/>
          <w:szCs w:val="2"/>
        </w:rPr>
      </w:pPr>
    </w:p>
    <w:p w14:paraId="3B39261F" w14:textId="77777777" w:rsidR="00E77153" w:rsidRPr="00E77153" w:rsidRDefault="00E77153" w:rsidP="00E77153">
      <w:pPr>
        <w:rPr>
          <w:sz w:val="2"/>
          <w:szCs w:val="2"/>
        </w:rPr>
      </w:pPr>
    </w:p>
    <w:p w14:paraId="12558597" w14:textId="77777777" w:rsidR="00E77153" w:rsidRPr="00E77153" w:rsidRDefault="00E77153" w:rsidP="00E77153">
      <w:pPr>
        <w:rPr>
          <w:sz w:val="2"/>
          <w:szCs w:val="2"/>
        </w:rPr>
      </w:pPr>
    </w:p>
    <w:p w14:paraId="77B50B72" w14:textId="77777777" w:rsidR="00E77153" w:rsidRPr="00E77153" w:rsidRDefault="00E77153" w:rsidP="00E77153">
      <w:pPr>
        <w:rPr>
          <w:sz w:val="2"/>
          <w:szCs w:val="2"/>
        </w:rPr>
      </w:pPr>
    </w:p>
    <w:p w14:paraId="46BCCB6C" w14:textId="77777777" w:rsidR="00E77153" w:rsidRPr="00E77153" w:rsidRDefault="00E77153" w:rsidP="00E77153">
      <w:pPr>
        <w:rPr>
          <w:sz w:val="2"/>
          <w:szCs w:val="2"/>
        </w:rPr>
      </w:pPr>
    </w:p>
    <w:p w14:paraId="25514F79" w14:textId="77777777" w:rsidR="00E77153" w:rsidRPr="00E77153" w:rsidRDefault="00E77153" w:rsidP="00E77153">
      <w:pPr>
        <w:rPr>
          <w:sz w:val="2"/>
          <w:szCs w:val="2"/>
        </w:rPr>
      </w:pPr>
    </w:p>
    <w:p w14:paraId="507480D6" w14:textId="77777777" w:rsidR="00E77153" w:rsidRPr="00E77153" w:rsidRDefault="00E77153" w:rsidP="00E77153">
      <w:pPr>
        <w:rPr>
          <w:sz w:val="2"/>
          <w:szCs w:val="2"/>
        </w:rPr>
      </w:pPr>
    </w:p>
    <w:p w14:paraId="55C76859" w14:textId="77777777" w:rsidR="00E77153" w:rsidRPr="00E77153" w:rsidRDefault="00E77153" w:rsidP="00E77153">
      <w:pPr>
        <w:rPr>
          <w:sz w:val="2"/>
          <w:szCs w:val="2"/>
        </w:rPr>
      </w:pPr>
    </w:p>
    <w:p w14:paraId="021AAA1F" w14:textId="77777777" w:rsidR="00E77153" w:rsidRPr="00E77153" w:rsidRDefault="00E77153" w:rsidP="00E77153">
      <w:pPr>
        <w:rPr>
          <w:sz w:val="2"/>
          <w:szCs w:val="2"/>
        </w:rPr>
      </w:pPr>
    </w:p>
    <w:p w14:paraId="327B795E" w14:textId="77777777" w:rsidR="00E77153" w:rsidRPr="00E77153" w:rsidRDefault="00E77153" w:rsidP="00E77153">
      <w:pPr>
        <w:rPr>
          <w:sz w:val="2"/>
          <w:szCs w:val="2"/>
        </w:rPr>
      </w:pPr>
    </w:p>
    <w:p w14:paraId="03020F03" w14:textId="77777777" w:rsidR="00E77153" w:rsidRPr="00E77153" w:rsidRDefault="00E77153" w:rsidP="00E77153">
      <w:pPr>
        <w:rPr>
          <w:sz w:val="2"/>
          <w:szCs w:val="2"/>
        </w:rPr>
      </w:pPr>
    </w:p>
    <w:p w14:paraId="75C53B45" w14:textId="77777777" w:rsidR="00E77153" w:rsidRPr="00E77153" w:rsidRDefault="00E77153" w:rsidP="00E77153">
      <w:pPr>
        <w:rPr>
          <w:sz w:val="2"/>
          <w:szCs w:val="2"/>
        </w:rPr>
      </w:pPr>
    </w:p>
    <w:p w14:paraId="003F7BCB" w14:textId="77777777" w:rsidR="00E77153" w:rsidRPr="00E77153" w:rsidRDefault="00E77153" w:rsidP="00E77153">
      <w:pPr>
        <w:rPr>
          <w:sz w:val="2"/>
          <w:szCs w:val="2"/>
        </w:rPr>
      </w:pPr>
    </w:p>
    <w:p w14:paraId="351FD0F5" w14:textId="77777777" w:rsidR="00E77153" w:rsidRPr="00E77153" w:rsidRDefault="00E77153" w:rsidP="00E77153">
      <w:pPr>
        <w:rPr>
          <w:sz w:val="2"/>
          <w:szCs w:val="2"/>
        </w:rPr>
      </w:pPr>
    </w:p>
    <w:p w14:paraId="3B24241D" w14:textId="77777777" w:rsidR="00E77153" w:rsidRPr="00E77153" w:rsidRDefault="00E77153" w:rsidP="00E77153">
      <w:pPr>
        <w:rPr>
          <w:sz w:val="2"/>
          <w:szCs w:val="2"/>
        </w:rPr>
      </w:pPr>
    </w:p>
    <w:p w14:paraId="77B7C2AC" w14:textId="77777777" w:rsidR="00E77153" w:rsidRPr="00E77153" w:rsidRDefault="00E77153" w:rsidP="00E77153">
      <w:pPr>
        <w:rPr>
          <w:sz w:val="2"/>
          <w:szCs w:val="2"/>
        </w:rPr>
      </w:pPr>
    </w:p>
    <w:p w14:paraId="21B22B38" w14:textId="77777777" w:rsidR="00E77153" w:rsidRPr="00E77153" w:rsidRDefault="00E77153" w:rsidP="00E77153">
      <w:pPr>
        <w:rPr>
          <w:sz w:val="2"/>
          <w:szCs w:val="2"/>
        </w:rPr>
      </w:pPr>
    </w:p>
    <w:p w14:paraId="5FDA5690" w14:textId="065D07D1" w:rsidR="000A0F43" w:rsidRDefault="000F085E">
      <w:pPr>
        <w:rPr>
          <w:sz w:val="2"/>
          <w:szCs w:val="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07328" behindDoc="1" locked="0" layoutInCell="1" allowOverlap="1" wp14:anchorId="1BC1C558" wp14:editId="343C3F8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18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0FAC36" id="AutoShape 10" o:spid="_x0000_s1026" style="position:absolute;margin-left:0;margin-top:0;width:595.45pt;height:842.05pt;z-index:-1700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p w14:paraId="7105B290" w14:textId="499B1D55" w:rsidR="000A0F43" w:rsidRDefault="000F085E">
      <w:pPr>
        <w:rPr>
          <w:sz w:val="2"/>
          <w:szCs w:val="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07840" behindDoc="1" locked="0" layoutInCell="1" allowOverlap="1" wp14:anchorId="034D805B" wp14:editId="49291F1B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16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8A27C2" id="AutoShape 9" o:spid="_x0000_s1026" style="position:absolute;margin-left:0;margin-top:0;width:595.45pt;height:842.05pt;z-index:-1700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p w14:paraId="02A02B56" w14:textId="77777777" w:rsidR="000A0F43" w:rsidRDefault="000A0F43">
      <w:pPr>
        <w:rPr>
          <w:sz w:val="2"/>
          <w:szCs w:val="2"/>
        </w:rPr>
        <w:sectPr w:rsidR="000A0F43">
          <w:pgSz w:w="11910" w:h="16850"/>
          <w:pgMar w:top="1360" w:right="720" w:bottom="280" w:left="800" w:header="708" w:footer="708" w:gutter="0"/>
          <w:cols w:space="708"/>
        </w:sectPr>
      </w:pPr>
    </w:p>
    <w:tbl>
      <w:tblPr>
        <w:tblStyle w:val="TableNormal"/>
        <w:tblW w:w="0" w:type="auto"/>
        <w:tblInd w:w="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25"/>
        <w:gridCol w:w="2183"/>
        <w:gridCol w:w="1563"/>
        <w:gridCol w:w="1412"/>
      </w:tblGrid>
      <w:tr w:rsidR="000A0F43" w14:paraId="36F08E3F" w14:textId="77777777">
        <w:trPr>
          <w:trHeight w:val="731"/>
        </w:trPr>
        <w:tc>
          <w:tcPr>
            <w:tcW w:w="4625" w:type="dxa"/>
            <w:vMerge w:val="restart"/>
          </w:tcPr>
          <w:p w14:paraId="55AB40CE" w14:textId="77777777" w:rsidR="000A0F43" w:rsidRDefault="00506E08">
            <w:pPr>
              <w:pStyle w:val="TableParagraph"/>
              <w:ind w:left="971"/>
              <w:rPr>
                <w:rFonts w:ascii="Cambria"/>
                <w:sz w:val="20"/>
              </w:rPr>
            </w:pPr>
            <w:r>
              <w:rPr>
                <w:rFonts w:ascii="Cambria"/>
                <w:noProof/>
                <w:sz w:val="20"/>
                <w:lang w:eastAsia="tr-TR"/>
              </w:rPr>
              <w:lastRenderedPageBreak/>
              <w:drawing>
                <wp:inline distT="0" distB="0" distL="0" distR="0" wp14:anchorId="4F41DBDB" wp14:editId="2C9C2E43">
                  <wp:extent cx="1751085" cy="2029968"/>
                  <wp:effectExtent l="0" t="0" r="0" b="0"/>
                  <wp:docPr id="13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3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1085" cy="2029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dxa"/>
            <w:vMerge w:val="restart"/>
          </w:tcPr>
          <w:p w14:paraId="25E21261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6CE7E129" w14:textId="77777777" w:rsidR="000A0F43" w:rsidRDefault="000A0F43">
            <w:pPr>
              <w:pStyle w:val="TableParagraph"/>
              <w:spacing w:before="4"/>
              <w:rPr>
                <w:rFonts w:ascii="Cambria"/>
                <w:sz w:val="32"/>
              </w:rPr>
            </w:pPr>
          </w:p>
          <w:p w14:paraId="16B5DE81" w14:textId="77777777" w:rsidR="000A0F43" w:rsidRDefault="00506E08">
            <w:pPr>
              <w:pStyle w:val="TableParagraph"/>
              <w:ind w:left="11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</w:p>
        </w:tc>
        <w:tc>
          <w:tcPr>
            <w:tcW w:w="1563" w:type="dxa"/>
          </w:tcPr>
          <w:p w14:paraId="5A25B109" w14:textId="77777777" w:rsidR="000A0F43" w:rsidRDefault="00506E08">
            <w:pPr>
              <w:pStyle w:val="TableParagraph"/>
              <w:spacing w:before="100"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SÜREÇ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ODU</w:t>
            </w:r>
          </w:p>
        </w:tc>
        <w:tc>
          <w:tcPr>
            <w:tcW w:w="1412" w:type="dxa"/>
          </w:tcPr>
          <w:p w14:paraId="73058C9E" w14:textId="77777777" w:rsidR="000A0F43" w:rsidRDefault="000A0F43">
            <w:pPr>
              <w:pStyle w:val="TableParagraph"/>
            </w:pPr>
          </w:p>
        </w:tc>
      </w:tr>
      <w:tr w:rsidR="000A0F43" w14:paraId="0F2C5C04" w14:textId="77777777">
        <w:trPr>
          <w:trHeight w:val="876"/>
        </w:trPr>
        <w:tc>
          <w:tcPr>
            <w:tcW w:w="4625" w:type="dxa"/>
            <w:vMerge/>
            <w:tcBorders>
              <w:top w:val="nil"/>
            </w:tcBorders>
          </w:tcPr>
          <w:p w14:paraId="458DE2AD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183" w:type="dxa"/>
            <w:vMerge/>
            <w:tcBorders>
              <w:top w:val="nil"/>
            </w:tcBorders>
          </w:tcPr>
          <w:p w14:paraId="6F3DCDE1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1563" w:type="dxa"/>
          </w:tcPr>
          <w:p w14:paraId="31101212" w14:textId="77777777" w:rsidR="000A0F43" w:rsidRDefault="00506E08">
            <w:pPr>
              <w:pStyle w:val="TableParagraph"/>
              <w:spacing w:before="173"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O</w:t>
            </w:r>
          </w:p>
        </w:tc>
        <w:tc>
          <w:tcPr>
            <w:tcW w:w="1412" w:type="dxa"/>
          </w:tcPr>
          <w:p w14:paraId="50921494" w14:textId="77777777" w:rsidR="000A0F43" w:rsidRDefault="000A0F43">
            <w:pPr>
              <w:pStyle w:val="TableParagraph"/>
            </w:pPr>
          </w:p>
        </w:tc>
      </w:tr>
      <w:tr w:rsidR="000A0F43" w14:paraId="3E0CAEA1" w14:textId="77777777">
        <w:trPr>
          <w:trHeight w:val="1582"/>
        </w:trPr>
        <w:tc>
          <w:tcPr>
            <w:tcW w:w="4625" w:type="dxa"/>
            <w:vMerge/>
            <w:tcBorders>
              <w:top w:val="nil"/>
            </w:tcBorders>
          </w:tcPr>
          <w:p w14:paraId="33D2CEA9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183" w:type="dxa"/>
          </w:tcPr>
          <w:p w14:paraId="394EEEA1" w14:textId="77777777" w:rsidR="000A0F43" w:rsidRDefault="000A0F43">
            <w:pPr>
              <w:pStyle w:val="TableParagraph"/>
              <w:spacing w:before="2"/>
              <w:rPr>
                <w:rFonts w:ascii="Cambria"/>
                <w:sz w:val="33"/>
              </w:rPr>
            </w:pPr>
          </w:p>
          <w:p w14:paraId="24256A09" w14:textId="77777777" w:rsidR="000A0F43" w:rsidRDefault="00506E08">
            <w:pPr>
              <w:pStyle w:val="TableParagraph"/>
              <w:spacing w:line="247" w:lineRule="auto"/>
              <w:ind w:left="110" w:right="656"/>
              <w:rPr>
                <w:b/>
                <w:sz w:val="23"/>
              </w:rPr>
            </w:pPr>
            <w:r>
              <w:rPr>
                <w:b/>
                <w:spacing w:val="-2"/>
                <w:w w:val="105"/>
                <w:sz w:val="23"/>
              </w:rPr>
              <w:t xml:space="preserve">SÜREÇ </w:t>
            </w:r>
            <w:r>
              <w:rPr>
                <w:b/>
                <w:spacing w:val="-1"/>
                <w:w w:val="105"/>
                <w:sz w:val="23"/>
              </w:rPr>
              <w:t>ADI:</w:t>
            </w:r>
            <w:r>
              <w:rPr>
                <w:b/>
                <w:spacing w:val="-58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MAAŞ</w:t>
            </w:r>
          </w:p>
          <w:p w14:paraId="4A61A30D" w14:textId="77777777" w:rsidR="000A0F43" w:rsidRDefault="00506E08">
            <w:pPr>
              <w:pStyle w:val="TableParagraph"/>
              <w:spacing w:before="9"/>
              <w:ind w:left="11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İŞLEMLERİ</w:t>
            </w:r>
          </w:p>
        </w:tc>
        <w:tc>
          <w:tcPr>
            <w:tcW w:w="1563" w:type="dxa"/>
          </w:tcPr>
          <w:p w14:paraId="1EB90403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3ADBBC36" w14:textId="77777777" w:rsidR="000A0F43" w:rsidRDefault="00506E08">
            <w:pPr>
              <w:pStyle w:val="TableParagraph"/>
              <w:spacing w:before="221" w:line="254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RİHİ</w:t>
            </w:r>
          </w:p>
        </w:tc>
        <w:tc>
          <w:tcPr>
            <w:tcW w:w="1412" w:type="dxa"/>
          </w:tcPr>
          <w:p w14:paraId="1AD02448" w14:textId="77777777" w:rsidR="000A0F43" w:rsidRDefault="000A0F43">
            <w:pPr>
              <w:pStyle w:val="TableParagraph"/>
            </w:pPr>
          </w:p>
        </w:tc>
      </w:tr>
      <w:tr w:rsidR="000A0F43" w14:paraId="7B15E23B" w14:textId="77777777">
        <w:trPr>
          <w:trHeight w:val="710"/>
        </w:trPr>
        <w:tc>
          <w:tcPr>
            <w:tcW w:w="4625" w:type="dxa"/>
          </w:tcPr>
          <w:p w14:paraId="0794337A" w14:textId="77777777" w:rsidR="000A0F43" w:rsidRDefault="00506E08">
            <w:pPr>
              <w:pStyle w:val="TableParagraph"/>
              <w:spacing w:before="230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NIMI</w:t>
            </w:r>
          </w:p>
        </w:tc>
        <w:tc>
          <w:tcPr>
            <w:tcW w:w="5158" w:type="dxa"/>
            <w:gridSpan w:val="3"/>
          </w:tcPr>
          <w:p w14:paraId="5B8792C1" w14:textId="77777777" w:rsidR="000A0F43" w:rsidRDefault="00506E08">
            <w:pPr>
              <w:pStyle w:val="TableParagraph"/>
              <w:tabs>
                <w:tab w:val="left" w:pos="1348"/>
                <w:tab w:val="left" w:pos="2471"/>
                <w:tab w:val="left" w:pos="3924"/>
              </w:tabs>
              <w:spacing w:before="79" w:line="254" w:lineRule="auto"/>
              <w:ind w:left="110" w:right="102"/>
              <w:rPr>
                <w:sz w:val="23"/>
              </w:rPr>
            </w:pPr>
            <w:r>
              <w:rPr>
                <w:w w:val="105"/>
                <w:sz w:val="23"/>
              </w:rPr>
              <w:t>Birimde</w:t>
            </w:r>
            <w:r>
              <w:rPr>
                <w:w w:val="105"/>
                <w:sz w:val="23"/>
              </w:rPr>
              <w:tab/>
              <w:t>çalışan</w:t>
            </w:r>
            <w:r>
              <w:rPr>
                <w:w w:val="105"/>
                <w:sz w:val="23"/>
              </w:rPr>
              <w:tab/>
              <w:t>personelin</w:t>
            </w:r>
            <w:r>
              <w:rPr>
                <w:w w:val="105"/>
                <w:sz w:val="23"/>
              </w:rPr>
              <w:tab/>
            </w:r>
            <w:r>
              <w:rPr>
                <w:sz w:val="23"/>
              </w:rPr>
              <w:t>maaşlarının</w:t>
            </w:r>
            <w:r>
              <w:rPr>
                <w:spacing w:val="-5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azırlanması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aş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ilgilerinin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üncellenmesi.</w:t>
            </w:r>
          </w:p>
        </w:tc>
      </w:tr>
      <w:tr w:rsidR="000A0F43" w14:paraId="42EF1C95" w14:textId="77777777">
        <w:trPr>
          <w:trHeight w:val="652"/>
        </w:trPr>
        <w:tc>
          <w:tcPr>
            <w:tcW w:w="4625" w:type="dxa"/>
          </w:tcPr>
          <w:p w14:paraId="1194F5C3" w14:textId="77777777" w:rsidR="000A0F43" w:rsidRDefault="00506E08">
            <w:pPr>
              <w:pStyle w:val="TableParagraph"/>
              <w:spacing w:before="194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</w:t>
            </w:r>
            <w:r>
              <w:rPr>
                <w:b/>
                <w:spacing w:val="40"/>
                <w:sz w:val="23"/>
              </w:rPr>
              <w:t xml:space="preserve"> </w:t>
            </w:r>
            <w:r>
              <w:rPr>
                <w:b/>
                <w:sz w:val="23"/>
              </w:rPr>
              <w:t>BAŞLATAN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İŞLEM</w:t>
            </w:r>
          </w:p>
        </w:tc>
        <w:tc>
          <w:tcPr>
            <w:tcW w:w="5158" w:type="dxa"/>
            <w:gridSpan w:val="3"/>
          </w:tcPr>
          <w:p w14:paraId="1AA4E4ED" w14:textId="77777777" w:rsidR="000A0F43" w:rsidRDefault="00506E08">
            <w:pPr>
              <w:pStyle w:val="TableParagraph"/>
              <w:spacing w:before="50" w:line="247" w:lineRule="auto"/>
              <w:ind w:left="110" w:right="102"/>
              <w:rPr>
                <w:sz w:val="23"/>
              </w:rPr>
            </w:pPr>
            <w:r>
              <w:rPr>
                <w:w w:val="105"/>
                <w:sz w:val="23"/>
              </w:rPr>
              <w:t>Atama</w:t>
            </w:r>
            <w:r>
              <w:rPr>
                <w:spacing w:val="5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rarnamesi,</w:t>
            </w:r>
            <w:r>
              <w:rPr>
                <w:spacing w:val="4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</w:t>
            </w:r>
            <w:r>
              <w:rPr>
                <w:spacing w:val="4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Nakil</w:t>
            </w:r>
            <w:r>
              <w:rPr>
                <w:spacing w:val="4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ildirimi,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ile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urum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ile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rdım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ildirimi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elgeleri.</w:t>
            </w:r>
          </w:p>
        </w:tc>
      </w:tr>
      <w:tr w:rsidR="000A0F43" w14:paraId="40B76B80" w14:textId="77777777">
        <w:trPr>
          <w:trHeight w:val="616"/>
        </w:trPr>
        <w:tc>
          <w:tcPr>
            <w:tcW w:w="4625" w:type="dxa"/>
          </w:tcPr>
          <w:p w14:paraId="6A285AB7" w14:textId="77777777" w:rsidR="000A0F43" w:rsidRDefault="00506E08">
            <w:pPr>
              <w:pStyle w:val="TableParagraph"/>
              <w:spacing w:before="180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HİBİ</w:t>
            </w:r>
          </w:p>
        </w:tc>
        <w:tc>
          <w:tcPr>
            <w:tcW w:w="5158" w:type="dxa"/>
            <w:gridSpan w:val="3"/>
          </w:tcPr>
          <w:p w14:paraId="292D0F79" w14:textId="08EDE6AA" w:rsidR="000A0F43" w:rsidRDefault="00DE0022">
            <w:pPr>
              <w:pStyle w:val="TableParagraph"/>
              <w:spacing w:before="172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Müdürlük</w:t>
            </w:r>
            <w:r w:rsidR="00506E08">
              <w:rPr>
                <w:spacing w:val="-9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Mali</w:t>
            </w:r>
            <w:r w:rsidR="00506E08">
              <w:rPr>
                <w:spacing w:val="-7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İşler</w:t>
            </w:r>
            <w:r w:rsidR="00506E08">
              <w:rPr>
                <w:spacing w:val="-6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Mutemedi.</w:t>
            </w:r>
          </w:p>
        </w:tc>
      </w:tr>
      <w:tr w:rsidR="000A0F43" w14:paraId="3957FCAA" w14:textId="77777777">
        <w:trPr>
          <w:trHeight w:val="616"/>
        </w:trPr>
        <w:tc>
          <w:tcPr>
            <w:tcW w:w="4625" w:type="dxa"/>
          </w:tcPr>
          <w:p w14:paraId="57A3DF78" w14:textId="77777777" w:rsidR="000A0F43" w:rsidRDefault="00506E08">
            <w:pPr>
              <w:pStyle w:val="TableParagraph"/>
              <w:spacing w:before="180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ORUMLUSU</w:t>
            </w:r>
          </w:p>
        </w:tc>
        <w:tc>
          <w:tcPr>
            <w:tcW w:w="5158" w:type="dxa"/>
            <w:gridSpan w:val="3"/>
          </w:tcPr>
          <w:p w14:paraId="44C0F3DB" w14:textId="5400B572" w:rsidR="000A0F43" w:rsidRDefault="00DE0022">
            <w:pPr>
              <w:pStyle w:val="TableParagraph"/>
              <w:spacing w:before="36" w:line="247" w:lineRule="auto"/>
              <w:ind w:left="110" w:right="102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6F813F43" w14:textId="77777777">
        <w:trPr>
          <w:trHeight w:val="847"/>
        </w:trPr>
        <w:tc>
          <w:tcPr>
            <w:tcW w:w="4625" w:type="dxa"/>
          </w:tcPr>
          <w:p w14:paraId="7F84D301" w14:textId="77777777" w:rsidR="000A0F43" w:rsidRDefault="000A0F43">
            <w:pPr>
              <w:pStyle w:val="TableParagraph"/>
              <w:spacing w:before="2"/>
              <w:rPr>
                <w:rFonts w:ascii="Cambria"/>
                <w:sz w:val="25"/>
              </w:rPr>
            </w:pPr>
          </w:p>
          <w:p w14:paraId="259FD7FC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28"/>
                <w:sz w:val="23"/>
              </w:rPr>
              <w:t xml:space="preserve"> </w:t>
            </w:r>
            <w:r>
              <w:rPr>
                <w:b/>
                <w:sz w:val="23"/>
              </w:rPr>
              <w:t>HEDEFİ</w:t>
            </w:r>
          </w:p>
        </w:tc>
        <w:tc>
          <w:tcPr>
            <w:tcW w:w="5158" w:type="dxa"/>
            <w:gridSpan w:val="3"/>
          </w:tcPr>
          <w:p w14:paraId="002D9387" w14:textId="77777777" w:rsidR="000A0F43" w:rsidRDefault="00506E08">
            <w:pPr>
              <w:pStyle w:val="TableParagraph"/>
              <w:spacing w:before="151" w:line="249" w:lineRule="auto"/>
              <w:ind w:left="110" w:right="102"/>
              <w:rPr>
                <w:sz w:val="23"/>
              </w:rPr>
            </w:pPr>
            <w:r>
              <w:rPr>
                <w:w w:val="105"/>
                <w:sz w:val="23"/>
              </w:rPr>
              <w:t>Maaş</w:t>
            </w:r>
            <w:r>
              <w:rPr>
                <w:spacing w:val="1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lemlerinin</w:t>
            </w:r>
            <w:r>
              <w:rPr>
                <w:spacing w:val="2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zamanında</w:t>
            </w:r>
            <w:r>
              <w:rPr>
                <w:spacing w:val="2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1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oğru</w:t>
            </w:r>
            <w:r>
              <w:rPr>
                <w:spacing w:val="2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şekilde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0FEF9B97" w14:textId="77777777">
        <w:trPr>
          <w:trHeight w:val="854"/>
        </w:trPr>
        <w:tc>
          <w:tcPr>
            <w:tcW w:w="4625" w:type="dxa"/>
          </w:tcPr>
          <w:p w14:paraId="4C64E766" w14:textId="77777777" w:rsidR="000A0F43" w:rsidRDefault="000A0F43">
            <w:pPr>
              <w:pStyle w:val="TableParagraph"/>
              <w:spacing w:before="1"/>
              <w:rPr>
                <w:rFonts w:ascii="Cambria"/>
                <w:sz w:val="25"/>
              </w:rPr>
            </w:pPr>
          </w:p>
          <w:p w14:paraId="560E183C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ÇLE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İLGİLİ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RİSKLER</w:t>
            </w:r>
          </w:p>
        </w:tc>
        <w:tc>
          <w:tcPr>
            <w:tcW w:w="5158" w:type="dxa"/>
            <w:gridSpan w:val="3"/>
          </w:tcPr>
          <w:p w14:paraId="75C48A03" w14:textId="77777777" w:rsidR="000A0F43" w:rsidRDefault="00506E08">
            <w:pPr>
              <w:pStyle w:val="TableParagraph"/>
              <w:spacing w:before="151" w:line="249" w:lineRule="auto"/>
              <w:ind w:left="110" w:right="100"/>
              <w:rPr>
                <w:sz w:val="23"/>
              </w:rPr>
            </w:pPr>
            <w:r>
              <w:rPr>
                <w:w w:val="105"/>
                <w:sz w:val="23"/>
              </w:rPr>
              <w:t>Maaş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üncellemelerinin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zamanında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irilmemesi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işiler</w:t>
            </w:r>
            <w:r>
              <w:rPr>
                <w:spacing w:val="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ya</w:t>
            </w:r>
            <w:r>
              <w:rPr>
                <w:spacing w:val="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vletin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zarara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ğraması.</w:t>
            </w:r>
          </w:p>
        </w:tc>
      </w:tr>
      <w:tr w:rsidR="000A0F43" w14:paraId="0EF718DF" w14:textId="77777777">
        <w:trPr>
          <w:trHeight w:val="746"/>
        </w:trPr>
        <w:tc>
          <w:tcPr>
            <w:tcW w:w="4625" w:type="dxa"/>
          </w:tcPr>
          <w:p w14:paraId="7630A520" w14:textId="77777777" w:rsidR="000A0F43" w:rsidRDefault="000A0F43">
            <w:pPr>
              <w:pStyle w:val="TableParagraph"/>
              <w:spacing w:before="10"/>
              <w:rPr>
                <w:rFonts w:ascii="Cambria"/>
                <w:sz w:val="20"/>
              </w:rPr>
            </w:pPr>
          </w:p>
          <w:p w14:paraId="433BC272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RİSKLERE</w:t>
            </w:r>
            <w:r>
              <w:rPr>
                <w:b/>
                <w:spacing w:val="-10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ARŞI</w:t>
            </w:r>
            <w:r>
              <w:rPr>
                <w:b/>
                <w:spacing w:val="-1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NLEMLER</w:t>
            </w:r>
          </w:p>
        </w:tc>
        <w:tc>
          <w:tcPr>
            <w:tcW w:w="5158" w:type="dxa"/>
            <w:gridSpan w:val="3"/>
          </w:tcPr>
          <w:p w14:paraId="669F7923" w14:textId="77777777" w:rsidR="000A0F43" w:rsidRDefault="00506E08">
            <w:pPr>
              <w:pStyle w:val="TableParagraph"/>
              <w:tabs>
                <w:tab w:val="left" w:pos="1025"/>
                <w:tab w:val="left" w:pos="2596"/>
                <w:tab w:val="left" w:pos="3805"/>
              </w:tabs>
              <w:spacing w:before="100" w:line="247" w:lineRule="auto"/>
              <w:ind w:left="110" w:right="99"/>
              <w:rPr>
                <w:sz w:val="23"/>
              </w:rPr>
            </w:pPr>
            <w:r>
              <w:rPr>
                <w:w w:val="105"/>
                <w:sz w:val="23"/>
              </w:rPr>
              <w:t>Maaş</w:t>
            </w:r>
            <w:r>
              <w:rPr>
                <w:w w:val="105"/>
                <w:sz w:val="23"/>
              </w:rPr>
              <w:tab/>
              <w:t>İşlemlerinin</w:t>
            </w:r>
            <w:r>
              <w:rPr>
                <w:w w:val="105"/>
                <w:sz w:val="23"/>
              </w:rPr>
              <w:tab/>
              <w:t>mevzuat</w:t>
            </w:r>
            <w:r>
              <w:rPr>
                <w:w w:val="105"/>
                <w:sz w:val="23"/>
              </w:rPr>
              <w:tab/>
            </w:r>
            <w:r>
              <w:rPr>
                <w:spacing w:val="-1"/>
                <w:w w:val="105"/>
                <w:sz w:val="23"/>
              </w:rPr>
              <w:t>çerçevesinde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1EDD4057" w14:textId="77777777">
        <w:trPr>
          <w:trHeight w:val="775"/>
        </w:trPr>
        <w:tc>
          <w:tcPr>
            <w:tcW w:w="4625" w:type="dxa"/>
          </w:tcPr>
          <w:p w14:paraId="3881DEBB" w14:textId="77777777" w:rsidR="000A0F43" w:rsidRDefault="000A0F43">
            <w:pPr>
              <w:pStyle w:val="TableParagraph"/>
              <w:spacing w:before="1"/>
              <w:rPr>
                <w:rFonts w:ascii="Cambria"/>
              </w:rPr>
            </w:pPr>
          </w:p>
          <w:p w14:paraId="694A7CDB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56"/>
                <w:sz w:val="23"/>
              </w:rPr>
              <w:t xml:space="preserve"> </w:t>
            </w:r>
            <w:r>
              <w:rPr>
                <w:b/>
                <w:sz w:val="23"/>
              </w:rPr>
              <w:t>TAMAMLANMA</w:t>
            </w:r>
            <w:r>
              <w:rPr>
                <w:b/>
                <w:spacing w:val="33"/>
                <w:sz w:val="23"/>
              </w:rPr>
              <w:t xml:space="preserve"> </w:t>
            </w:r>
            <w:r>
              <w:rPr>
                <w:b/>
                <w:sz w:val="23"/>
              </w:rPr>
              <w:t>SÜRESİ</w:t>
            </w:r>
          </w:p>
        </w:tc>
        <w:tc>
          <w:tcPr>
            <w:tcW w:w="5158" w:type="dxa"/>
            <w:gridSpan w:val="3"/>
          </w:tcPr>
          <w:p w14:paraId="69A4BDFD" w14:textId="77777777" w:rsidR="000A0F43" w:rsidRDefault="000A0F43">
            <w:pPr>
              <w:pStyle w:val="TableParagraph"/>
              <w:spacing w:before="6"/>
              <w:rPr>
                <w:rFonts w:ascii="Cambria"/>
                <w:sz w:val="21"/>
              </w:rPr>
            </w:pPr>
          </w:p>
          <w:p w14:paraId="70198A58" w14:textId="77777777" w:rsidR="000A0F43" w:rsidRDefault="00506E08">
            <w:pPr>
              <w:pStyle w:val="TableParagraph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2-5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ünü.</w:t>
            </w:r>
          </w:p>
        </w:tc>
      </w:tr>
      <w:tr w:rsidR="000A0F43" w14:paraId="004A1019" w14:textId="77777777">
        <w:trPr>
          <w:trHeight w:val="789"/>
        </w:trPr>
        <w:tc>
          <w:tcPr>
            <w:tcW w:w="4625" w:type="dxa"/>
          </w:tcPr>
          <w:p w14:paraId="28FA1283" w14:textId="77777777" w:rsidR="000A0F43" w:rsidRDefault="00506E08">
            <w:pPr>
              <w:pStyle w:val="TableParagraph"/>
              <w:spacing w:before="129" w:line="249" w:lineRule="auto"/>
              <w:ind w:left="103" w:right="661"/>
              <w:rPr>
                <w:b/>
                <w:sz w:val="23"/>
              </w:rPr>
            </w:pPr>
            <w:r>
              <w:rPr>
                <w:b/>
                <w:sz w:val="23"/>
              </w:rPr>
              <w:t>PERFORMANS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GÖSTERGELERİ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LÇÜM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IKLIĞI</w:t>
            </w:r>
          </w:p>
        </w:tc>
        <w:tc>
          <w:tcPr>
            <w:tcW w:w="5158" w:type="dxa"/>
            <w:gridSpan w:val="3"/>
          </w:tcPr>
          <w:p w14:paraId="1CA4FB51" w14:textId="77777777" w:rsidR="000A0F43" w:rsidRDefault="000A0F43">
            <w:pPr>
              <w:pStyle w:val="TableParagraph"/>
            </w:pPr>
          </w:p>
        </w:tc>
      </w:tr>
      <w:tr w:rsidR="000A0F43" w14:paraId="2BB1675E" w14:textId="77777777">
        <w:trPr>
          <w:trHeight w:val="2590"/>
        </w:trPr>
        <w:tc>
          <w:tcPr>
            <w:tcW w:w="4625" w:type="dxa"/>
          </w:tcPr>
          <w:p w14:paraId="34582F01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360FFB61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1E2B7B14" w14:textId="77777777" w:rsidR="000A0F43" w:rsidRDefault="000A0F43">
            <w:pPr>
              <w:pStyle w:val="TableParagraph"/>
              <w:spacing w:before="9"/>
              <w:rPr>
                <w:rFonts w:ascii="Cambria"/>
                <w:sz w:val="35"/>
              </w:rPr>
            </w:pPr>
          </w:p>
          <w:p w14:paraId="051D62A5" w14:textId="77777777" w:rsidR="000A0F43" w:rsidRDefault="00506E08">
            <w:pPr>
              <w:pStyle w:val="TableParagraph"/>
              <w:spacing w:before="1" w:line="247" w:lineRule="auto"/>
              <w:ind w:left="103" w:right="661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DAYANDIĞI</w:t>
            </w:r>
            <w:r>
              <w:rPr>
                <w:b/>
                <w:spacing w:val="11"/>
                <w:sz w:val="23"/>
              </w:rPr>
              <w:t xml:space="preserve"> </w:t>
            </w:r>
            <w:r>
              <w:rPr>
                <w:b/>
                <w:sz w:val="23"/>
              </w:rPr>
              <w:t>MEVZUAT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UMARASI</w:t>
            </w:r>
          </w:p>
        </w:tc>
        <w:tc>
          <w:tcPr>
            <w:tcW w:w="5158" w:type="dxa"/>
            <w:gridSpan w:val="3"/>
          </w:tcPr>
          <w:p w14:paraId="535E0624" w14:textId="77777777" w:rsidR="000A0F43" w:rsidRDefault="000A0F43">
            <w:pPr>
              <w:pStyle w:val="TableParagraph"/>
              <w:spacing w:before="2"/>
              <w:rPr>
                <w:rFonts w:ascii="Cambria"/>
                <w:sz w:val="28"/>
              </w:rPr>
            </w:pPr>
          </w:p>
          <w:p w14:paraId="591E87BE" w14:textId="77777777" w:rsidR="000A0F43" w:rsidRDefault="00506E08">
            <w:pPr>
              <w:pStyle w:val="TableParagraph"/>
              <w:spacing w:before="1" w:line="249" w:lineRule="auto"/>
              <w:ind w:left="110" w:right="102"/>
              <w:rPr>
                <w:sz w:val="23"/>
              </w:rPr>
            </w:pPr>
            <w:r>
              <w:rPr>
                <w:w w:val="105"/>
                <w:sz w:val="23"/>
              </w:rPr>
              <w:t>*5510</w:t>
            </w:r>
            <w:r>
              <w:rPr>
                <w:spacing w:val="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osyal</w:t>
            </w:r>
            <w:r>
              <w:rPr>
                <w:spacing w:val="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igortalar</w:t>
            </w:r>
            <w:r>
              <w:rPr>
                <w:spacing w:val="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enel</w:t>
            </w:r>
            <w:r>
              <w:rPr>
                <w:spacing w:val="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ğlık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igortası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</w:t>
            </w:r>
          </w:p>
          <w:p w14:paraId="034A56C0" w14:textId="77777777" w:rsidR="000A0F43" w:rsidRDefault="00506E08">
            <w:pPr>
              <w:pStyle w:val="TableParagraph"/>
              <w:spacing w:line="254" w:lineRule="auto"/>
              <w:ind w:left="110" w:right="102"/>
              <w:rPr>
                <w:sz w:val="23"/>
              </w:rPr>
            </w:pPr>
            <w:r>
              <w:rPr>
                <w:w w:val="105"/>
                <w:sz w:val="23"/>
              </w:rPr>
              <w:t>*5018</w:t>
            </w:r>
            <w:r>
              <w:rPr>
                <w:spacing w:val="2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2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mu</w:t>
            </w:r>
            <w:r>
              <w:rPr>
                <w:spacing w:val="2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i</w:t>
            </w:r>
            <w:r>
              <w:rPr>
                <w:spacing w:val="1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önetimi</w:t>
            </w:r>
            <w:r>
              <w:rPr>
                <w:spacing w:val="1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2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ontrol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</w:t>
            </w:r>
          </w:p>
          <w:p w14:paraId="55EEA53E" w14:textId="77777777" w:rsidR="000A0F43" w:rsidRDefault="00506E08">
            <w:pPr>
              <w:pStyle w:val="TableParagraph"/>
              <w:spacing w:line="258" w:lineRule="exact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*657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vlet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emurları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</w:t>
            </w:r>
          </w:p>
          <w:p w14:paraId="3F461CC8" w14:textId="77777777" w:rsidR="000A0F43" w:rsidRDefault="00506E08">
            <w:pPr>
              <w:pStyle w:val="TableParagraph"/>
              <w:spacing w:before="7"/>
              <w:ind w:left="110"/>
              <w:rPr>
                <w:sz w:val="23"/>
              </w:rPr>
            </w:pPr>
            <w:r>
              <w:rPr>
                <w:sz w:val="23"/>
              </w:rPr>
              <w:t>*2547</w:t>
            </w:r>
            <w:r>
              <w:rPr>
                <w:spacing w:val="39"/>
                <w:sz w:val="23"/>
              </w:rPr>
              <w:t xml:space="preserve"> </w:t>
            </w:r>
            <w:r>
              <w:rPr>
                <w:sz w:val="23"/>
              </w:rPr>
              <w:t>sayılı</w:t>
            </w:r>
            <w:r>
              <w:rPr>
                <w:spacing w:val="22"/>
                <w:sz w:val="23"/>
              </w:rPr>
              <w:t xml:space="preserve"> </w:t>
            </w:r>
            <w:r>
              <w:rPr>
                <w:sz w:val="23"/>
              </w:rPr>
              <w:t>Yükseköğretim</w:t>
            </w:r>
            <w:r>
              <w:rPr>
                <w:spacing w:val="28"/>
                <w:sz w:val="23"/>
              </w:rPr>
              <w:t xml:space="preserve"> </w:t>
            </w:r>
            <w:r>
              <w:rPr>
                <w:sz w:val="23"/>
              </w:rPr>
              <w:t>Kanunu</w:t>
            </w:r>
          </w:p>
          <w:p w14:paraId="7FCB0CA7" w14:textId="77777777" w:rsidR="000A0F43" w:rsidRDefault="00506E08">
            <w:pPr>
              <w:pStyle w:val="TableParagraph"/>
              <w:spacing w:before="16"/>
              <w:ind w:left="110"/>
              <w:rPr>
                <w:sz w:val="23"/>
              </w:rPr>
            </w:pPr>
            <w:r>
              <w:rPr>
                <w:sz w:val="23"/>
              </w:rPr>
              <w:t>*2914</w:t>
            </w:r>
            <w:r>
              <w:rPr>
                <w:spacing w:val="39"/>
                <w:sz w:val="23"/>
              </w:rPr>
              <w:t xml:space="preserve"> </w:t>
            </w:r>
            <w:r>
              <w:rPr>
                <w:sz w:val="23"/>
              </w:rPr>
              <w:t>sayılı</w:t>
            </w:r>
            <w:r>
              <w:rPr>
                <w:spacing w:val="22"/>
                <w:sz w:val="23"/>
              </w:rPr>
              <w:t xml:space="preserve"> </w:t>
            </w:r>
            <w:r>
              <w:rPr>
                <w:sz w:val="23"/>
              </w:rPr>
              <w:t>Yükseköğretim</w:t>
            </w:r>
            <w:r>
              <w:rPr>
                <w:spacing w:val="28"/>
                <w:sz w:val="23"/>
              </w:rPr>
              <w:t xml:space="preserve"> </w:t>
            </w:r>
            <w:r>
              <w:rPr>
                <w:sz w:val="23"/>
              </w:rPr>
              <w:t>Personel</w:t>
            </w:r>
            <w:r>
              <w:rPr>
                <w:spacing w:val="32"/>
                <w:sz w:val="23"/>
              </w:rPr>
              <w:t xml:space="preserve"> </w:t>
            </w:r>
            <w:r>
              <w:rPr>
                <w:sz w:val="23"/>
              </w:rPr>
              <w:t>Kanunu</w:t>
            </w:r>
          </w:p>
        </w:tc>
      </w:tr>
      <w:tr w:rsidR="000A0F43" w14:paraId="6F4C8A19" w14:textId="77777777">
        <w:trPr>
          <w:trHeight w:val="746"/>
        </w:trPr>
        <w:tc>
          <w:tcPr>
            <w:tcW w:w="4625" w:type="dxa"/>
          </w:tcPr>
          <w:p w14:paraId="4FD74F00" w14:textId="77777777" w:rsidR="000A0F43" w:rsidRDefault="000A0F43">
            <w:pPr>
              <w:pStyle w:val="TableParagraph"/>
              <w:spacing w:before="10"/>
              <w:rPr>
                <w:rFonts w:ascii="Cambria"/>
                <w:sz w:val="20"/>
              </w:rPr>
            </w:pPr>
          </w:p>
          <w:p w14:paraId="11FE8247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5"/>
                <w:sz w:val="23"/>
              </w:rPr>
              <w:t xml:space="preserve"> </w:t>
            </w:r>
            <w:r>
              <w:rPr>
                <w:b/>
                <w:sz w:val="23"/>
              </w:rPr>
              <w:t>HAZIRLAYANLAR</w:t>
            </w:r>
          </w:p>
        </w:tc>
        <w:tc>
          <w:tcPr>
            <w:tcW w:w="5158" w:type="dxa"/>
            <w:gridSpan w:val="3"/>
          </w:tcPr>
          <w:p w14:paraId="6BD89803" w14:textId="40B10EBD" w:rsidR="000A0F43" w:rsidRDefault="00DE0022">
            <w:pPr>
              <w:pStyle w:val="TableParagraph"/>
              <w:spacing w:before="101" w:line="247" w:lineRule="auto"/>
              <w:ind w:left="110" w:right="102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63A90D5A" w14:textId="77777777">
        <w:trPr>
          <w:trHeight w:val="775"/>
        </w:trPr>
        <w:tc>
          <w:tcPr>
            <w:tcW w:w="4625" w:type="dxa"/>
          </w:tcPr>
          <w:p w14:paraId="665AC735" w14:textId="77777777" w:rsidR="000A0F43" w:rsidRDefault="000A0F43">
            <w:pPr>
              <w:pStyle w:val="TableParagraph"/>
              <w:spacing w:before="1"/>
              <w:rPr>
                <w:rFonts w:ascii="Cambria"/>
              </w:rPr>
            </w:pPr>
          </w:p>
          <w:p w14:paraId="43992C46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4"/>
                <w:sz w:val="23"/>
              </w:rPr>
              <w:t xml:space="preserve"> </w:t>
            </w:r>
            <w:r>
              <w:rPr>
                <w:b/>
                <w:sz w:val="23"/>
              </w:rPr>
              <w:t>ONAYLAYANLAR</w:t>
            </w:r>
          </w:p>
        </w:tc>
        <w:tc>
          <w:tcPr>
            <w:tcW w:w="5158" w:type="dxa"/>
            <w:gridSpan w:val="3"/>
          </w:tcPr>
          <w:p w14:paraId="6644421C" w14:textId="08EE8613" w:rsidR="000A0F43" w:rsidRDefault="00DE0022">
            <w:pPr>
              <w:pStyle w:val="TableParagraph"/>
              <w:spacing w:before="115" w:line="247" w:lineRule="auto"/>
              <w:ind w:left="110" w:right="102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</w:tbl>
    <w:p w14:paraId="67722616" w14:textId="646494CB" w:rsidR="000A0F43" w:rsidRDefault="000F085E">
      <w:pPr>
        <w:rPr>
          <w:sz w:val="2"/>
          <w:szCs w:val="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08352" behindDoc="1" locked="0" layoutInCell="1" allowOverlap="1" wp14:anchorId="7EA798AD" wp14:editId="56D27F2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14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58628" id="AutoShape 8" o:spid="_x0000_s1026" style="position:absolute;margin-left:0;margin-top:0;width:595.45pt;height:842.05pt;z-index:-1700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p w14:paraId="212C0584" w14:textId="77777777" w:rsidR="000A0F43" w:rsidRDefault="000A0F43">
      <w:pPr>
        <w:rPr>
          <w:sz w:val="2"/>
          <w:szCs w:val="2"/>
        </w:rPr>
        <w:sectPr w:rsidR="000A0F43">
          <w:pgSz w:w="11910" w:h="16850"/>
          <w:pgMar w:top="840" w:right="720" w:bottom="280" w:left="800" w:header="708" w:footer="708" w:gutter="0"/>
          <w:cols w:space="708"/>
        </w:sectPr>
      </w:pPr>
    </w:p>
    <w:tbl>
      <w:tblPr>
        <w:tblStyle w:val="TableNormal"/>
        <w:tblW w:w="0" w:type="auto"/>
        <w:tblInd w:w="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48"/>
        <w:gridCol w:w="2370"/>
        <w:gridCol w:w="527"/>
        <w:gridCol w:w="1008"/>
        <w:gridCol w:w="265"/>
        <w:gridCol w:w="866"/>
      </w:tblGrid>
      <w:tr w:rsidR="000A0F43" w14:paraId="661BADAB" w14:textId="77777777">
        <w:trPr>
          <w:trHeight w:val="731"/>
        </w:trPr>
        <w:tc>
          <w:tcPr>
            <w:tcW w:w="4748" w:type="dxa"/>
            <w:vMerge w:val="restart"/>
          </w:tcPr>
          <w:p w14:paraId="30DC6588" w14:textId="77777777" w:rsidR="000A0F43" w:rsidRDefault="000A0F43">
            <w:pPr>
              <w:pStyle w:val="TableParagraph"/>
              <w:spacing w:before="8"/>
              <w:rPr>
                <w:rFonts w:ascii="Cambria"/>
                <w:sz w:val="2"/>
              </w:rPr>
            </w:pPr>
          </w:p>
          <w:p w14:paraId="122FDE50" w14:textId="77777777" w:rsidR="000A0F43" w:rsidRDefault="00506E08">
            <w:pPr>
              <w:pStyle w:val="TableParagraph"/>
              <w:ind w:left="1030"/>
              <w:rPr>
                <w:rFonts w:ascii="Cambria"/>
                <w:sz w:val="20"/>
              </w:rPr>
            </w:pPr>
            <w:r>
              <w:rPr>
                <w:rFonts w:ascii="Cambria"/>
                <w:noProof/>
                <w:sz w:val="20"/>
                <w:lang w:eastAsia="tr-TR"/>
              </w:rPr>
              <w:drawing>
                <wp:inline distT="0" distB="0" distL="0" distR="0" wp14:anchorId="7E992AF7" wp14:editId="55124B54">
                  <wp:extent cx="1749442" cy="2029968"/>
                  <wp:effectExtent l="0" t="0" r="0" b="0"/>
                  <wp:docPr id="15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3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442" cy="2029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0" w:type="dxa"/>
            <w:vMerge w:val="restart"/>
          </w:tcPr>
          <w:p w14:paraId="5170569D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5DB79DAD" w14:textId="77777777" w:rsidR="000A0F43" w:rsidRDefault="000A0F43">
            <w:pPr>
              <w:pStyle w:val="TableParagraph"/>
              <w:rPr>
                <w:rFonts w:ascii="Cambria"/>
                <w:sz w:val="25"/>
              </w:rPr>
            </w:pPr>
          </w:p>
          <w:p w14:paraId="6828CB1D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</w:p>
        </w:tc>
        <w:tc>
          <w:tcPr>
            <w:tcW w:w="1535" w:type="dxa"/>
            <w:gridSpan w:val="2"/>
          </w:tcPr>
          <w:p w14:paraId="00050C81" w14:textId="77777777" w:rsidR="000A0F43" w:rsidRDefault="00506E08">
            <w:pPr>
              <w:pStyle w:val="TableParagraph"/>
              <w:spacing w:before="100"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SÜREÇ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ODU</w:t>
            </w:r>
          </w:p>
        </w:tc>
        <w:tc>
          <w:tcPr>
            <w:tcW w:w="1131" w:type="dxa"/>
            <w:gridSpan w:val="2"/>
          </w:tcPr>
          <w:p w14:paraId="5CBD52BB" w14:textId="77777777" w:rsidR="000A0F43" w:rsidRDefault="000A0F43">
            <w:pPr>
              <w:pStyle w:val="TableParagraph"/>
            </w:pPr>
          </w:p>
        </w:tc>
      </w:tr>
      <w:tr w:rsidR="000A0F43" w14:paraId="5F3AC3B5" w14:textId="77777777">
        <w:trPr>
          <w:trHeight w:val="703"/>
        </w:trPr>
        <w:tc>
          <w:tcPr>
            <w:tcW w:w="4748" w:type="dxa"/>
            <w:vMerge/>
            <w:tcBorders>
              <w:top w:val="nil"/>
            </w:tcBorders>
          </w:tcPr>
          <w:p w14:paraId="4EE269BD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370" w:type="dxa"/>
            <w:vMerge/>
            <w:tcBorders>
              <w:top w:val="nil"/>
            </w:tcBorders>
          </w:tcPr>
          <w:p w14:paraId="5EFF51B9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1535" w:type="dxa"/>
            <w:gridSpan w:val="2"/>
          </w:tcPr>
          <w:p w14:paraId="03EF0CCA" w14:textId="77777777" w:rsidR="000A0F43" w:rsidRDefault="00506E08">
            <w:pPr>
              <w:pStyle w:val="TableParagraph"/>
              <w:spacing w:before="87"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O</w:t>
            </w:r>
          </w:p>
        </w:tc>
        <w:tc>
          <w:tcPr>
            <w:tcW w:w="1131" w:type="dxa"/>
            <w:gridSpan w:val="2"/>
          </w:tcPr>
          <w:p w14:paraId="04CA480D" w14:textId="77777777" w:rsidR="000A0F43" w:rsidRDefault="000A0F43">
            <w:pPr>
              <w:pStyle w:val="TableParagraph"/>
            </w:pPr>
          </w:p>
        </w:tc>
      </w:tr>
      <w:tr w:rsidR="000A0F43" w14:paraId="5495392D" w14:textId="77777777">
        <w:trPr>
          <w:trHeight w:val="1819"/>
        </w:trPr>
        <w:tc>
          <w:tcPr>
            <w:tcW w:w="4748" w:type="dxa"/>
            <w:vMerge/>
            <w:tcBorders>
              <w:top w:val="nil"/>
            </w:tcBorders>
          </w:tcPr>
          <w:p w14:paraId="6C72DE4D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370" w:type="dxa"/>
          </w:tcPr>
          <w:p w14:paraId="0DC7313A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2DB83E49" w14:textId="77777777" w:rsidR="000A0F43" w:rsidRDefault="00506E08">
            <w:pPr>
              <w:pStyle w:val="TableParagraph"/>
              <w:spacing w:before="199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6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ADI:</w:t>
            </w:r>
          </w:p>
          <w:p w14:paraId="103A438D" w14:textId="77777777" w:rsidR="000A0F43" w:rsidRDefault="00506E08">
            <w:pPr>
              <w:pStyle w:val="TableParagraph"/>
              <w:spacing w:before="16" w:line="247" w:lineRule="auto"/>
              <w:ind w:left="103" w:right="223"/>
              <w:rPr>
                <w:b/>
                <w:sz w:val="23"/>
              </w:rPr>
            </w:pPr>
            <w:r>
              <w:rPr>
                <w:b/>
                <w:spacing w:val="-2"/>
                <w:w w:val="105"/>
                <w:sz w:val="23"/>
              </w:rPr>
              <w:t>EK</w:t>
            </w:r>
            <w:r>
              <w:rPr>
                <w:b/>
                <w:spacing w:val="-12"/>
                <w:w w:val="105"/>
                <w:sz w:val="23"/>
              </w:rPr>
              <w:t xml:space="preserve"> </w:t>
            </w:r>
            <w:r>
              <w:rPr>
                <w:b/>
                <w:spacing w:val="-2"/>
                <w:w w:val="105"/>
                <w:sz w:val="23"/>
              </w:rPr>
              <w:t>DERS</w:t>
            </w:r>
            <w:r>
              <w:rPr>
                <w:b/>
                <w:spacing w:val="-10"/>
                <w:w w:val="105"/>
                <w:sz w:val="23"/>
              </w:rPr>
              <w:t xml:space="preserve"> </w:t>
            </w:r>
            <w:r>
              <w:rPr>
                <w:b/>
                <w:spacing w:val="-1"/>
                <w:w w:val="105"/>
                <w:sz w:val="23"/>
              </w:rPr>
              <w:t>ÜCRETİ</w:t>
            </w:r>
            <w:r>
              <w:rPr>
                <w:b/>
                <w:spacing w:val="-5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DEMELERİ</w:t>
            </w:r>
          </w:p>
        </w:tc>
        <w:tc>
          <w:tcPr>
            <w:tcW w:w="1535" w:type="dxa"/>
            <w:gridSpan w:val="2"/>
          </w:tcPr>
          <w:p w14:paraId="263E2136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388CD5CE" w14:textId="77777777" w:rsidR="000A0F43" w:rsidRDefault="000A0F43">
            <w:pPr>
              <w:pStyle w:val="TableParagraph"/>
              <w:spacing w:before="8"/>
              <w:rPr>
                <w:rFonts w:ascii="Cambria"/>
                <w:sz w:val="28"/>
              </w:rPr>
            </w:pPr>
          </w:p>
          <w:p w14:paraId="0DF31ABA" w14:textId="77777777" w:rsidR="000A0F43" w:rsidRDefault="00506E08">
            <w:pPr>
              <w:pStyle w:val="TableParagraph"/>
              <w:spacing w:line="254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RİHİ</w:t>
            </w:r>
          </w:p>
        </w:tc>
        <w:tc>
          <w:tcPr>
            <w:tcW w:w="1131" w:type="dxa"/>
            <w:gridSpan w:val="2"/>
          </w:tcPr>
          <w:p w14:paraId="425511B6" w14:textId="77777777" w:rsidR="000A0F43" w:rsidRDefault="000A0F43">
            <w:pPr>
              <w:pStyle w:val="TableParagraph"/>
            </w:pPr>
          </w:p>
        </w:tc>
      </w:tr>
      <w:tr w:rsidR="000A0F43" w14:paraId="78642D7C" w14:textId="77777777">
        <w:trPr>
          <w:trHeight w:val="768"/>
        </w:trPr>
        <w:tc>
          <w:tcPr>
            <w:tcW w:w="4748" w:type="dxa"/>
          </w:tcPr>
          <w:p w14:paraId="7BBF46D1" w14:textId="77777777" w:rsidR="000A0F43" w:rsidRDefault="000A0F43">
            <w:pPr>
              <w:pStyle w:val="TableParagraph"/>
              <w:spacing w:before="1"/>
              <w:rPr>
                <w:rFonts w:ascii="Cambria"/>
              </w:rPr>
            </w:pPr>
          </w:p>
          <w:p w14:paraId="740CA719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NIMI</w:t>
            </w:r>
          </w:p>
        </w:tc>
        <w:tc>
          <w:tcPr>
            <w:tcW w:w="2897" w:type="dxa"/>
            <w:gridSpan w:val="2"/>
            <w:tcBorders>
              <w:right w:val="nil"/>
            </w:tcBorders>
          </w:tcPr>
          <w:p w14:paraId="24736EEF" w14:textId="77777777" w:rsidR="000A0F43" w:rsidRDefault="00506E08">
            <w:pPr>
              <w:pStyle w:val="TableParagraph"/>
              <w:tabs>
                <w:tab w:val="left" w:pos="1311"/>
                <w:tab w:val="left" w:pos="2526"/>
              </w:tabs>
              <w:spacing w:before="108" w:line="254" w:lineRule="auto"/>
              <w:ind w:left="103" w:right="143"/>
              <w:rPr>
                <w:sz w:val="23"/>
              </w:rPr>
            </w:pPr>
            <w:r>
              <w:rPr>
                <w:w w:val="105"/>
                <w:sz w:val="23"/>
              </w:rPr>
              <w:t>Akademik</w:t>
            </w:r>
            <w:r>
              <w:rPr>
                <w:w w:val="105"/>
                <w:sz w:val="23"/>
              </w:rPr>
              <w:tab/>
              <w:t>personelin</w:t>
            </w:r>
            <w:r>
              <w:rPr>
                <w:w w:val="105"/>
                <w:sz w:val="23"/>
              </w:rPr>
              <w:tab/>
            </w:r>
            <w:r>
              <w:rPr>
                <w:spacing w:val="-6"/>
                <w:w w:val="105"/>
                <w:sz w:val="23"/>
              </w:rPr>
              <w:t>ek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şlemlerinin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  <w:tc>
          <w:tcPr>
            <w:tcW w:w="1273" w:type="dxa"/>
            <w:gridSpan w:val="2"/>
            <w:tcBorders>
              <w:left w:val="nil"/>
              <w:right w:val="nil"/>
            </w:tcBorders>
          </w:tcPr>
          <w:p w14:paraId="7B737C3F" w14:textId="77777777" w:rsidR="000A0F43" w:rsidRDefault="00506E08">
            <w:pPr>
              <w:pStyle w:val="TableParagraph"/>
              <w:tabs>
                <w:tab w:val="left" w:pos="691"/>
              </w:tabs>
              <w:spacing w:before="108"/>
              <w:ind w:left="73"/>
              <w:rPr>
                <w:sz w:val="23"/>
              </w:rPr>
            </w:pPr>
            <w:r>
              <w:rPr>
                <w:w w:val="105"/>
                <w:sz w:val="23"/>
              </w:rPr>
              <w:t>ders</w:t>
            </w:r>
            <w:r>
              <w:rPr>
                <w:w w:val="105"/>
                <w:sz w:val="23"/>
              </w:rPr>
              <w:tab/>
              <w:t>yükü</w:t>
            </w:r>
          </w:p>
        </w:tc>
        <w:tc>
          <w:tcPr>
            <w:tcW w:w="866" w:type="dxa"/>
            <w:tcBorders>
              <w:left w:val="nil"/>
            </w:tcBorders>
          </w:tcPr>
          <w:p w14:paraId="18726A49" w14:textId="77777777" w:rsidR="000A0F43" w:rsidRDefault="00506E08">
            <w:pPr>
              <w:pStyle w:val="TableParagraph"/>
              <w:spacing w:before="108"/>
              <w:ind w:left="88" w:right="86"/>
              <w:jc w:val="center"/>
              <w:rPr>
                <w:sz w:val="23"/>
              </w:rPr>
            </w:pPr>
            <w:r>
              <w:rPr>
                <w:w w:val="105"/>
                <w:sz w:val="23"/>
              </w:rPr>
              <w:t>ödeme</w:t>
            </w:r>
          </w:p>
        </w:tc>
      </w:tr>
      <w:tr w:rsidR="000A0F43" w14:paraId="3ED72934" w14:textId="77777777">
        <w:trPr>
          <w:trHeight w:val="717"/>
        </w:trPr>
        <w:tc>
          <w:tcPr>
            <w:tcW w:w="4748" w:type="dxa"/>
          </w:tcPr>
          <w:p w14:paraId="3631EC60" w14:textId="77777777" w:rsidR="000A0F43" w:rsidRDefault="00506E08">
            <w:pPr>
              <w:pStyle w:val="TableParagraph"/>
              <w:spacing w:before="230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</w:t>
            </w:r>
            <w:r>
              <w:rPr>
                <w:b/>
                <w:spacing w:val="40"/>
                <w:sz w:val="23"/>
              </w:rPr>
              <w:t xml:space="preserve"> </w:t>
            </w:r>
            <w:r>
              <w:rPr>
                <w:b/>
                <w:sz w:val="23"/>
              </w:rPr>
              <w:t>BAŞLATAN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İŞLEM</w:t>
            </w:r>
          </w:p>
        </w:tc>
        <w:tc>
          <w:tcPr>
            <w:tcW w:w="2897" w:type="dxa"/>
            <w:gridSpan w:val="2"/>
            <w:tcBorders>
              <w:right w:val="nil"/>
            </w:tcBorders>
          </w:tcPr>
          <w:p w14:paraId="3446024E" w14:textId="77777777" w:rsidR="000A0F43" w:rsidRDefault="00506E08">
            <w:pPr>
              <w:pStyle w:val="TableParagraph"/>
              <w:tabs>
                <w:tab w:val="left" w:pos="591"/>
                <w:tab w:val="left" w:pos="1210"/>
                <w:tab w:val="left" w:pos="1836"/>
              </w:tabs>
              <w:spacing w:before="86" w:line="247" w:lineRule="auto"/>
              <w:ind w:left="103" w:right="63"/>
              <w:rPr>
                <w:sz w:val="23"/>
              </w:rPr>
            </w:pPr>
            <w:r>
              <w:rPr>
                <w:w w:val="105"/>
                <w:sz w:val="23"/>
              </w:rPr>
              <w:t>Ek</w:t>
            </w:r>
            <w:r>
              <w:rPr>
                <w:w w:val="105"/>
                <w:sz w:val="23"/>
              </w:rPr>
              <w:tab/>
              <w:t>ders</w:t>
            </w:r>
            <w:r>
              <w:rPr>
                <w:w w:val="105"/>
                <w:sz w:val="23"/>
              </w:rPr>
              <w:tab/>
              <w:t>alan</w:t>
            </w:r>
            <w:r>
              <w:rPr>
                <w:w w:val="105"/>
                <w:sz w:val="23"/>
              </w:rPr>
              <w:tab/>
            </w:r>
            <w:r>
              <w:rPr>
                <w:spacing w:val="-3"/>
                <w:w w:val="105"/>
                <w:sz w:val="23"/>
              </w:rPr>
              <w:t>Akademik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ulunması.</w:t>
            </w:r>
          </w:p>
        </w:tc>
        <w:tc>
          <w:tcPr>
            <w:tcW w:w="1273" w:type="dxa"/>
            <w:gridSpan w:val="2"/>
            <w:tcBorders>
              <w:left w:val="nil"/>
              <w:right w:val="nil"/>
            </w:tcBorders>
          </w:tcPr>
          <w:p w14:paraId="7CD34598" w14:textId="20AAC82E" w:rsidR="000A0F43" w:rsidRDefault="00DE0022" w:rsidP="00DE0022">
            <w:pPr>
              <w:pStyle w:val="TableParagraph"/>
              <w:spacing w:before="86"/>
              <w:rPr>
                <w:sz w:val="23"/>
              </w:rPr>
            </w:pPr>
            <w:r>
              <w:rPr>
                <w:w w:val="105"/>
                <w:sz w:val="23"/>
              </w:rPr>
              <w:t>personelin</w:t>
            </w:r>
          </w:p>
        </w:tc>
        <w:tc>
          <w:tcPr>
            <w:tcW w:w="866" w:type="dxa"/>
            <w:tcBorders>
              <w:left w:val="nil"/>
            </w:tcBorders>
          </w:tcPr>
          <w:p w14:paraId="5021E190" w14:textId="77777777" w:rsidR="000A0F43" w:rsidRDefault="00506E08" w:rsidP="00DE0022">
            <w:pPr>
              <w:pStyle w:val="TableParagraph"/>
              <w:spacing w:before="86"/>
              <w:ind w:right="87"/>
              <w:rPr>
                <w:sz w:val="23"/>
              </w:rPr>
            </w:pPr>
            <w:r>
              <w:rPr>
                <w:w w:val="105"/>
                <w:sz w:val="23"/>
              </w:rPr>
              <w:t>talepte</w:t>
            </w:r>
          </w:p>
        </w:tc>
      </w:tr>
      <w:tr w:rsidR="000A0F43" w14:paraId="397C6617" w14:textId="77777777">
        <w:trPr>
          <w:trHeight w:val="674"/>
        </w:trPr>
        <w:tc>
          <w:tcPr>
            <w:tcW w:w="4748" w:type="dxa"/>
          </w:tcPr>
          <w:p w14:paraId="5F548C33" w14:textId="77777777" w:rsidR="000A0F43" w:rsidRDefault="00506E08">
            <w:pPr>
              <w:pStyle w:val="TableParagraph"/>
              <w:spacing w:before="209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HİBİ</w:t>
            </w:r>
          </w:p>
        </w:tc>
        <w:tc>
          <w:tcPr>
            <w:tcW w:w="5036" w:type="dxa"/>
            <w:gridSpan w:val="5"/>
          </w:tcPr>
          <w:p w14:paraId="49937856" w14:textId="2FA39A1C" w:rsidR="000A0F43" w:rsidRDefault="00DE0022">
            <w:pPr>
              <w:pStyle w:val="TableParagraph"/>
              <w:spacing w:before="202"/>
              <w:ind w:left="103"/>
              <w:rPr>
                <w:sz w:val="23"/>
              </w:rPr>
            </w:pPr>
            <w:r>
              <w:rPr>
                <w:w w:val="105"/>
                <w:sz w:val="23"/>
              </w:rPr>
              <w:t>Müdürlük</w:t>
            </w:r>
            <w:r w:rsidR="00506E08">
              <w:rPr>
                <w:spacing w:val="-9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Mali</w:t>
            </w:r>
            <w:r w:rsidR="00506E08">
              <w:rPr>
                <w:spacing w:val="-8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İşler</w:t>
            </w:r>
            <w:r w:rsidR="00506E08">
              <w:rPr>
                <w:spacing w:val="-5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Birimi.</w:t>
            </w:r>
          </w:p>
        </w:tc>
      </w:tr>
      <w:tr w:rsidR="000A0F43" w14:paraId="210D6B0A" w14:textId="77777777">
        <w:trPr>
          <w:trHeight w:val="681"/>
        </w:trPr>
        <w:tc>
          <w:tcPr>
            <w:tcW w:w="4748" w:type="dxa"/>
          </w:tcPr>
          <w:p w14:paraId="74655AF1" w14:textId="77777777" w:rsidR="000A0F43" w:rsidRDefault="00506E08">
            <w:pPr>
              <w:pStyle w:val="TableParagraph"/>
              <w:spacing w:before="216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ORUMLUSU</w:t>
            </w:r>
          </w:p>
        </w:tc>
        <w:tc>
          <w:tcPr>
            <w:tcW w:w="5036" w:type="dxa"/>
            <w:gridSpan w:val="5"/>
          </w:tcPr>
          <w:p w14:paraId="6F5EC08A" w14:textId="62B27909" w:rsidR="000A0F43" w:rsidRDefault="00DE0022">
            <w:pPr>
              <w:pStyle w:val="TableParagraph"/>
              <w:spacing w:before="72" w:line="247" w:lineRule="auto"/>
              <w:ind w:left="103" w:right="114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3D539A1C" w14:textId="77777777">
        <w:trPr>
          <w:trHeight w:val="919"/>
        </w:trPr>
        <w:tc>
          <w:tcPr>
            <w:tcW w:w="4748" w:type="dxa"/>
          </w:tcPr>
          <w:p w14:paraId="1AD030AF" w14:textId="77777777" w:rsidR="000A0F43" w:rsidRDefault="000A0F43">
            <w:pPr>
              <w:pStyle w:val="TableParagraph"/>
              <w:spacing w:before="3"/>
              <w:rPr>
                <w:rFonts w:ascii="Cambria"/>
                <w:sz w:val="28"/>
              </w:rPr>
            </w:pPr>
          </w:p>
          <w:p w14:paraId="3FE85914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28"/>
                <w:sz w:val="23"/>
              </w:rPr>
              <w:t xml:space="preserve"> </w:t>
            </w:r>
            <w:r>
              <w:rPr>
                <w:b/>
                <w:sz w:val="23"/>
              </w:rPr>
              <w:t>HEDEFİ</w:t>
            </w:r>
          </w:p>
        </w:tc>
        <w:tc>
          <w:tcPr>
            <w:tcW w:w="5036" w:type="dxa"/>
            <w:gridSpan w:val="5"/>
          </w:tcPr>
          <w:p w14:paraId="4FAE3440" w14:textId="77777777" w:rsidR="000A0F43" w:rsidRDefault="000A0F43">
            <w:pPr>
              <w:pStyle w:val="TableParagraph"/>
              <w:spacing w:before="7"/>
              <w:rPr>
                <w:rFonts w:ascii="Cambria"/>
                <w:sz w:val="27"/>
              </w:rPr>
            </w:pPr>
          </w:p>
          <w:p w14:paraId="691748E0" w14:textId="77777777" w:rsidR="000A0F43" w:rsidRDefault="00506E08">
            <w:pPr>
              <w:pStyle w:val="TableParagraph"/>
              <w:spacing w:before="1"/>
              <w:ind w:left="103"/>
              <w:rPr>
                <w:sz w:val="23"/>
              </w:rPr>
            </w:pPr>
            <w:r>
              <w:rPr>
                <w:sz w:val="23"/>
              </w:rPr>
              <w:t>Ek</w:t>
            </w:r>
            <w:r>
              <w:rPr>
                <w:spacing w:val="27"/>
                <w:sz w:val="23"/>
              </w:rPr>
              <w:t xml:space="preserve"> </w:t>
            </w:r>
            <w:r>
              <w:rPr>
                <w:sz w:val="23"/>
              </w:rPr>
              <w:t>ders</w:t>
            </w:r>
            <w:r>
              <w:rPr>
                <w:spacing w:val="15"/>
                <w:sz w:val="23"/>
              </w:rPr>
              <w:t xml:space="preserve"> </w:t>
            </w:r>
            <w:r>
              <w:rPr>
                <w:sz w:val="23"/>
              </w:rPr>
              <w:t>ücret</w:t>
            </w:r>
            <w:r>
              <w:rPr>
                <w:spacing w:val="31"/>
                <w:sz w:val="23"/>
              </w:rPr>
              <w:t xml:space="preserve"> </w:t>
            </w:r>
            <w:r>
              <w:rPr>
                <w:sz w:val="23"/>
              </w:rPr>
              <w:t>ödemelerinin</w:t>
            </w:r>
            <w:r>
              <w:rPr>
                <w:spacing w:val="28"/>
                <w:sz w:val="23"/>
              </w:rPr>
              <w:t xml:space="preserve"> </w:t>
            </w:r>
            <w:r>
              <w:rPr>
                <w:sz w:val="23"/>
              </w:rPr>
              <w:t>yapılması.</w:t>
            </w:r>
          </w:p>
        </w:tc>
      </w:tr>
      <w:tr w:rsidR="000A0F43" w14:paraId="0EF9AE65" w14:textId="77777777">
        <w:trPr>
          <w:trHeight w:val="940"/>
        </w:trPr>
        <w:tc>
          <w:tcPr>
            <w:tcW w:w="4748" w:type="dxa"/>
          </w:tcPr>
          <w:p w14:paraId="4B4BEAC1" w14:textId="77777777" w:rsidR="000A0F43" w:rsidRDefault="000A0F43">
            <w:pPr>
              <w:pStyle w:val="TableParagraph"/>
              <w:spacing w:before="5"/>
              <w:rPr>
                <w:rFonts w:ascii="Cambria"/>
                <w:sz w:val="29"/>
              </w:rPr>
            </w:pPr>
          </w:p>
          <w:p w14:paraId="3A79CC00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ÇLE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İLGİLİ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RİSKLER</w:t>
            </w:r>
          </w:p>
        </w:tc>
        <w:tc>
          <w:tcPr>
            <w:tcW w:w="5036" w:type="dxa"/>
            <w:gridSpan w:val="5"/>
          </w:tcPr>
          <w:p w14:paraId="6D93E654" w14:textId="77777777" w:rsidR="000A0F43" w:rsidRDefault="000A0F43">
            <w:pPr>
              <w:pStyle w:val="TableParagraph"/>
              <w:spacing w:before="10"/>
              <w:rPr>
                <w:rFonts w:ascii="Cambria"/>
                <w:sz w:val="28"/>
              </w:rPr>
            </w:pPr>
          </w:p>
          <w:p w14:paraId="5DF8058C" w14:textId="77777777" w:rsidR="000A0F43" w:rsidRDefault="00506E08">
            <w:pPr>
              <w:pStyle w:val="TableParagraph"/>
              <w:ind w:left="103"/>
              <w:rPr>
                <w:sz w:val="23"/>
              </w:rPr>
            </w:pPr>
            <w:r>
              <w:rPr>
                <w:w w:val="105"/>
                <w:sz w:val="23"/>
              </w:rPr>
              <w:t>Ek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rs</w:t>
            </w:r>
            <w:r>
              <w:rPr>
                <w:spacing w:val="-1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ücret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ödemelerinde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ata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712A20DD" w14:textId="77777777">
        <w:trPr>
          <w:trHeight w:val="825"/>
        </w:trPr>
        <w:tc>
          <w:tcPr>
            <w:tcW w:w="4748" w:type="dxa"/>
          </w:tcPr>
          <w:p w14:paraId="1BA406B3" w14:textId="77777777" w:rsidR="000A0F43" w:rsidRDefault="000A0F43">
            <w:pPr>
              <w:pStyle w:val="TableParagraph"/>
              <w:spacing w:before="11"/>
              <w:rPr>
                <w:rFonts w:ascii="Cambria"/>
                <w:sz w:val="23"/>
              </w:rPr>
            </w:pPr>
          </w:p>
          <w:p w14:paraId="7EA1C8BB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RİSKLERE</w:t>
            </w:r>
            <w:r>
              <w:rPr>
                <w:b/>
                <w:spacing w:val="-10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ARŞI</w:t>
            </w:r>
            <w:r>
              <w:rPr>
                <w:b/>
                <w:spacing w:val="-1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NLEMLER</w:t>
            </w:r>
          </w:p>
        </w:tc>
        <w:tc>
          <w:tcPr>
            <w:tcW w:w="5036" w:type="dxa"/>
            <w:gridSpan w:val="5"/>
          </w:tcPr>
          <w:p w14:paraId="1F9EA79F" w14:textId="77777777" w:rsidR="000A0F43" w:rsidRDefault="000A0F43">
            <w:pPr>
              <w:pStyle w:val="TableParagraph"/>
              <w:spacing w:before="4"/>
              <w:rPr>
                <w:rFonts w:ascii="Cambria"/>
                <w:sz w:val="23"/>
              </w:rPr>
            </w:pPr>
          </w:p>
          <w:p w14:paraId="249131A4" w14:textId="77777777" w:rsidR="000A0F43" w:rsidRDefault="00506E08">
            <w:pPr>
              <w:pStyle w:val="TableParagraph"/>
              <w:ind w:left="103"/>
              <w:rPr>
                <w:sz w:val="23"/>
              </w:rPr>
            </w:pPr>
            <w:r>
              <w:rPr>
                <w:sz w:val="23"/>
              </w:rPr>
              <w:t>Hesaplamaların</w:t>
            </w:r>
            <w:r>
              <w:rPr>
                <w:spacing w:val="37"/>
                <w:sz w:val="23"/>
              </w:rPr>
              <w:t xml:space="preserve"> </w:t>
            </w:r>
            <w:r>
              <w:rPr>
                <w:sz w:val="23"/>
              </w:rPr>
              <w:t>mevzuat</w:t>
            </w:r>
            <w:r>
              <w:rPr>
                <w:spacing w:val="29"/>
                <w:sz w:val="23"/>
              </w:rPr>
              <w:t xml:space="preserve"> </w:t>
            </w:r>
            <w:r>
              <w:rPr>
                <w:sz w:val="23"/>
              </w:rPr>
              <w:t>uygun</w:t>
            </w:r>
            <w:r>
              <w:rPr>
                <w:spacing w:val="36"/>
                <w:sz w:val="23"/>
              </w:rPr>
              <w:t xml:space="preserve"> </w:t>
            </w:r>
            <w:r>
              <w:rPr>
                <w:sz w:val="23"/>
              </w:rPr>
              <w:t>yapılması.</w:t>
            </w:r>
          </w:p>
        </w:tc>
      </w:tr>
      <w:tr w:rsidR="000A0F43" w14:paraId="05703910" w14:textId="77777777">
        <w:trPr>
          <w:trHeight w:val="847"/>
        </w:trPr>
        <w:tc>
          <w:tcPr>
            <w:tcW w:w="4748" w:type="dxa"/>
          </w:tcPr>
          <w:p w14:paraId="783BB8A4" w14:textId="77777777" w:rsidR="000A0F43" w:rsidRDefault="000A0F43">
            <w:pPr>
              <w:pStyle w:val="TableParagraph"/>
              <w:spacing w:before="1"/>
              <w:rPr>
                <w:rFonts w:ascii="Cambria"/>
                <w:sz w:val="25"/>
              </w:rPr>
            </w:pPr>
          </w:p>
          <w:p w14:paraId="26275D3F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53"/>
                <w:sz w:val="23"/>
              </w:rPr>
              <w:t xml:space="preserve"> </w:t>
            </w:r>
            <w:r>
              <w:rPr>
                <w:b/>
                <w:sz w:val="23"/>
              </w:rPr>
              <w:t>TAMAMLANMA</w:t>
            </w:r>
            <w:r>
              <w:rPr>
                <w:b/>
                <w:spacing w:val="36"/>
                <w:sz w:val="23"/>
              </w:rPr>
              <w:t xml:space="preserve"> </w:t>
            </w:r>
            <w:r>
              <w:rPr>
                <w:b/>
                <w:sz w:val="23"/>
              </w:rPr>
              <w:t>SÜRESİ</w:t>
            </w:r>
          </w:p>
        </w:tc>
        <w:tc>
          <w:tcPr>
            <w:tcW w:w="5036" w:type="dxa"/>
            <w:gridSpan w:val="5"/>
          </w:tcPr>
          <w:p w14:paraId="4F31027E" w14:textId="77777777" w:rsidR="000A0F43" w:rsidRDefault="000A0F43">
            <w:pPr>
              <w:pStyle w:val="TableParagraph"/>
              <w:spacing w:before="6"/>
              <w:rPr>
                <w:rFonts w:ascii="Cambria"/>
                <w:sz w:val="24"/>
              </w:rPr>
            </w:pPr>
          </w:p>
          <w:p w14:paraId="263975FD" w14:textId="77777777" w:rsidR="000A0F43" w:rsidRDefault="00506E08">
            <w:pPr>
              <w:pStyle w:val="TableParagraph"/>
              <w:ind w:left="103"/>
              <w:rPr>
                <w:sz w:val="23"/>
              </w:rPr>
            </w:pPr>
            <w:r>
              <w:rPr>
                <w:w w:val="105"/>
                <w:sz w:val="23"/>
              </w:rPr>
              <w:t>3-7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ünü.</w:t>
            </w:r>
          </w:p>
        </w:tc>
      </w:tr>
      <w:tr w:rsidR="000A0F43" w14:paraId="4ED3B3B8" w14:textId="77777777">
        <w:trPr>
          <w:trHeight w:val="904"/>
        </w:trPr>
        <w:tc>
          <w:tcPr>
            <w:tcW w:w="4748" w:type="dxa"/>
          </w:tcPr>
          <w:p w14:paraId="3D49DF99" w14:textId="77777777" w:rsidR="000A0F43" w:rsidRDefault="00506E08">
            <w:pPr>
              <w:pStyle w:val="TableParagraph"/>
              <w:spacing w:before="187" w:line="247" w:lineRule="auto"/>
              <w:ind w:left="103" w:right="784"/>
              <w:rPr>
                <w:b/>
                <w:sz w:val="23"/>
              </w:rPr>
            </w:pPr>
            <w:r>
              <w:rPr>
                <w:b/>
                <w:sz w:val="23"/>
              </w:rPr>
              <w:t>PERFORMANS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GÖSTERGELERİ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LÇÜM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IKLIĞI</w:t>
            </w:r>
          </w:p>
        </w:tc>
        <w:tc>
          <w:tcPr>
            <w:tcW w:w="5036" w:type="dxa"/>
            <w:gridSpan w:val="5"/>
          </w:tcPr>
          <w:p w14:paraId="5613C0AE" w14:textId="77777777" w:rsidR="000A0F43" w:rsidRDefault="000A0F43">
            <w:pPr>
              <w:pStyle w:val="TableParagraph"/>
            </w:pPr>
          </w:p>
        </w:tc>
      </w:tr>
      <w:tr w:rsidR="000A0F43" w14:paraId="69114C42" w14:textId="77777777">
        <w:trPr>
          <w:trHeight w:val="1250"/>
        </w:trPr>
        <w:tc>
          <w:tcPr>
            <w:tcW w:w="4748" w:type="dxa"/>
          </w:tcPr>
          <w:p w14:paraId="2AA271E3" w14:textId="77777777" w:rsidR="000A0F43" w:rsidRDefault="000A0F43">
            <w:pPr>
              <w:pStyle w:val="TableParagraph"/>
              <w:spacing w:before="8"/>
              <w:rPr>
                <w:rFonts w:ascii="Cambria"/>
                <w:sz w:val="30"/>
              </w:rPr>
            </w:pPr>
          </w:p>
          <w:p w14:paraId="34F7D55A" w14:textId="77777777" w:rsidR="000A0F43" w:rsidRDefault="00506E08">
            <w:pPr>
              <w:pStyle w:val="TableParagraph"/>
              <w:spacing w:line="247" w:lineRule="auto"/>
              <w:ind w:left="103" w:right="627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DAYANDIĞI</w:t>
            </w:r>
            <w:r>
              <w:rPr>
                <w:b/>
                <w:spacing w:val="11"/>
                <w:sz w:val="23"/>
              </w:rPr>
              <w:t xml:space="preserve"> </w:t>
            </w:r>
            <w:r>
              <w:rPr>
                <w:b/>
                <w:sz w:val="23"/>
              </w:rPr>
              <w:t>MEVZUAT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UMARASI</w:t>
            </w:r>
          </w:p>
        </w:tc>
        <w:tc>
          <w:tcPr>
            <w:tcW w:w="5036" w:type="dxa"/>
            <w:gridSpan w:val="5"/>
          </w:tcPr>
          <w:p w14:paraId="22C0A6E7" w14:textId="77777777" w:rsidR="000A0F43" w:rsidRDefault="00506E08">
            <w:pPr>
              <w:pStyle w:val="TableParagraph"/>
              <w:spacing w:before="216"/>
              <w:ind w:left="103"/>
              <w:rPr>
                <w:sz w:val="23"/>
              </w:rPr>
            </w:pPr>
            <w:r>
              <w:rPr>
                <w:w w:val="105"/>
                <w:sz w:val="23"/>
              </w:rPr>
              <w:t>*657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vlet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emurları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</w:t>
            </w:r>
          </w:p>
          <w:p w14:paraId="53CFB127" w14:textId="77777777" w:rsidR="000A0F43" w:rsidRDefault="00506E08">
            <w:pPr>
              <w:pStyle w:val="TableParagraph"/>
              <w:spacing w:before="9"/>
              <w:ind w:left="103"/>
              <w:rPr>
                <w:sz w:val="23"/>
              </w:rPr>
            </w:pPr>
            <w:r>
              <w:rPr>
                <w:sz w:val="23"/>
              </w:rPr>
              <w:t>*2547</w:t>
            </w:r>
            <w:r>
              <w:rPr>
                <w:spacing w:val="39"/>
                <w:sz w:val="23"/>
              </w:rPr>
              <w:t xml:space="preserve"> </w:t>
            </w:r>
            <w:r>
              <w:rPr>
                <w:sz w:val="23"/>
              </w:rPr>
              <w:t>sayılı</w:t>
            </w:r>
            <w:r>
              <w:rPr>
                <w:spacing w:val="22"/>
                <w:sz w:val="23"/>
              </w:rPr>
              <w:t xml:space="preserve"> </w:t>
            </w:r>
            <w:r>
              <w:rPr>
                <w:sz w:val="23"/>
              </w:rPr>
              <w:t>Yükseköğretim</w:t>
            </w:r>
            <w:r>
              <w:rPr>
                <w:spacing w:val="28"/>
                <w:sz w:val="23"/>
              </w:rPr>
              <w:t xml:space="preserve"> </w:t>
            </w:r>
            <w:r>
              <w:rPr>
                <w:sz w:val="23"/>
              </w:rPr>
              <w:t>Kanunu</w:t>
            </w:r>
          </w:p>
          <w:p w14:paraId="61CBF8B6" w14:textId="77777777" w:rsidR="000A0F43" w:rsidRDefault="00506E08">
            <w:pPr>
              <w:pStyle w:val="TableParagraph"/>
              <w:spacing w:before="9"/>
              <w:ind w:left="103"/>
              <w:rPr>
                <w:sz w:val="23"/>
              </w:rPr>
            </w:pPr>
            <w:r>
              <w:rPr>
                <w:sz w:val="23"/>
              </w:rPr>
              <w:t>*2914</w:t>
            </w:r>
            <w:r>
              <w:rPr>
                <w:spacing w:val="39"/>
                <w:sz w:val="23"/>
              </w:rPr>
              <w:t xml:space="preserve"> </w:t>
            </w:r>
            <w:r>
              <w:rPr>
                <w:sz w:val="23"/>
              </w:rPr>
              <w:t>sayılı</w:t>
            </w:r>
            <w:r>
              <w:rPr>
                <w:spacing w:val="22"/>
                <w:sz w:val="23"/>
              </w:rPr>
              <w:t xml:space="preserve"> </w:t>
            </w:r>
            <w:r>
              <w:rPr>
                <w:sz w:val="23"/>
              </w:rPr>
              <w:t>Yükseköğretim</w:t>
            </w:r>
            <w:r>
              <w:rPr>
                <w:spacing w:val="28"/>
                <w:sz w:val="23"/>
              </w:rPr>
              <w:t xml:space="preserve"> </w:t>
            </w:r>
            <w:r>
              <w:rPr>
                <w:sz w:val="23"/>
              </w:rPr>
              <w:t>Personel</w:t>
            </w:r>
            <w:r>
              <w:rPr>
                <w:spacing w:val="32"/>
                <w:sz w:val="23"/>
              </w:rPr>
              <w:t xml:space="preserve"> </w:t>
            </w:r>
            <w:r>
              <w:rPr>
                <w:sz w:val="23"/>
              </w:rPr>
              <w:t>Kanunu</w:t>
            </w:r>
          </w:p>
        </w:tc>
      </w:tr>
      <w:tr w:rsidR="000A0F43" w14:paraId="4A4A8DB7" w14:textId="77777777">
        <w:trPr>
          <w:trHeight w:val="846"/>
        </w:trPr>
        <w:tc>
          <w:tcPr>
            <w:tcW w:w="4748" w:type="dxa"/>
          </w:tcPr>
          <w:p w14:paraId="57A780A1" w14:textId="77777777" w:rsidR="000A0F43" w:rsidRDefault="000A0F43">
            <w:pPr>
              <w:pStyle w:val="TableParagraph"/>
              <w:spacing w:before="1"/>
              <w:rPr>
                <w:rFonts w:ascii="Cambria"/>
                <w:sz w:val="25"/>
              </w:rPr>
            </w:pPr>
          </w:p>
          <w:p w14:paraId="4FFE759B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5"/>
                <w:sz w:val="23"/>
              </w:rPr>
              <w:t xml:space="preserve"> </w:t>
            </w:r>
            <w:r>
              <w:rPr>
                <w:b/>
                <w:sz w:val="23"/>
              </w:rPr>
              <w:t>HAZIRLAYANLAR</w:t>
            </w:r>
          </w:p>
        </w:tc>
        <w:tc>
          <w:tcPr>
            <w:tcW w:w="5036" w:type="dxa"/>
            <w:gridSpan w:val="5"/>
          </w:tcPr>
          <w:p w14:paraId="6FF2A255" w14:textId="15FEEC4B" w:rsidR="000A0F43" w:rsidRDefault="00DE0022">
            <w:pPr>
              <w:pStyle w:val="TableParagraph"/>
              <w:spacing w:before="151" w:line="247" w:lineRule="auto"/>
              <w:ind w:left="103" w:right="114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7932911F" w14:textId="77777777">
        <w:trPr>
          <w:trHeight w:val="847"/>
        </w:trPr>
        <w:tc>
          <w:tcPr>
            <w:tcW w:w="4748" w:type="dxa"/>
          </w:tcPr>
          <w:p w14:paraId="292B829E" w14:textId="77777777" w:rsidR="000A0F43" w:rsidRDefault="000A0F43">
            <w:pPr>
              <w:pStyle w:val="TableParagraph"/>
              <w:spacing w:before="2"/>
              <w:rPr>
                <w:rFonts w:ascii="Cambria"/>
                <w:sz w:val="25"/>
              </w:rPr>
            </w:pPr>
          </w:p>
          <w:p w14:paraId="053EB8C6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4"/>
                <w:sz w:val="23"/>
              </w:rPr>
              <w:t xml:space="preserve"> </w:t>
            </w:r>
            <w:r>
              <w:rPr>
                <w:b/>
                <w:sz w:val="23"/>
              </w:rPr>
              <w:t>ONAYLAYANLAR</w:t>
            </w:r>
          </w:p>
        </w:tc>
        <w:tc>
          <w:tcPr>
            <w:tcW w:w="5036" w:type="dxa"/>
            <w:gridSpan w:val="5"/>
          </w:tcPr>
          <w:p w14:paraId="52434172" w14:textId="0C9C155E" w:rsidR="000A0F43" w:rsidRDefault="00DE0022">
            <w:pPr>
              <w:pStyle w:val="TableParagraph"/>
              <w:spacing w:before="151" w:line="247" w:lineRule="auto"/>
              <w:ind w:left="103" w:right="114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</w:tbl>
    <w:p w14:paraId="23F642E2" w14:textId="0F839FA4" w:rsidR="000A0F43" w:rsidRDefault="000F085E">
      <w:pPr>
        <w:rPr>
          <w:sz w:val="2"/>
          <w:szCs w:val="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08864" behindDoc="1" locked="0" layoutInCell="1" allowOverlap="1" wp14:anchorId="39E0AA43" wp14:editId="5463B0D4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1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AC2B21" id="AutoShape 7" o:spid="_x0000_s1026" style="position:absolute;margin-left:0;margin-top:0;width:595.45pt;height:842.05pt;z-index:-17007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p w14:paraId="39708BE1" w14:textId="77777777" w:rsidR="000A0F43" w:rsidRDefault="000A0F43">
      <w:pPr>
        <w:rPr>
          <w:sz w:val="2"/>
          <w:szCs w:val="2"/>
        </w:rPr>
        <w:sectPr w:rsidR="000A0F43">
          <w:pgSz w:w="11910" w:h="16850"/>
          <w:pgMar w:top="840" w:right="720" w:bottom="280" w:left="800" w:header="708" w:footer="708" w:gutter="0"/>
          <w:cols w:space="708"/>
        </w:sectPr>
      </w:pPr>
    </w:p>
    <w:tbl>
      <w:tblPr>
        <w:tblStyle w:val="TableNormal"/>
        <w:tblW w:w="0" w:type="auto"/>
        <w:tblInd w:w="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98"/>
        <w:gridCol w:w="2356"/>
        <w:gridCol w:w="1708"/>
        <w:gridCol w:w="1024"/>
      </w:tblGrid>
      <w:tr w:rsidR="000A0F43" w14:paraId="757D003C" w14:textId="77777777">
        <w:trPr>
          <w:trHeight w:val="731"/>
        </w:trPr>
        <w:tc>
          <w:tcPr>
            <w:tcW w:w="4698" w:type="dxa"/>
            <w:vMerge w:val="restart"/>
          </w:tcPr>
          <w:p w14:paraId="2DB2FDEC" w14:textId="77777777" w:rsidR="000A0F43" w:rsidRDefault="00506E08">
            <w:pPr>
              <w:pStyle w:val="TableParagraph"/>
              <w:ind w:left="1008"/>
              <w:rPr>
                <w:rFonts w:ascii="Cambria"/>
                <w:sz w:val="20"/>
              </w:rPr>
            </w:pPr>
            <w:r>
              <w:rPr>
                <w:rFonts w:ascii="Cambria"/>
                <w:noProof/>
                <w:sz w:val="20"/>
                <w:lang w:eastAsia="tr-TR"/>
              </w:rPr>
              <w:lastRenderedPageBreak/>
              <w:drawing>
                <wp:inline distT="0" distB="0" distL="0" distR="0" wp14:anchorId="7AF09085" wp14:editId="79E549C1">
                  <wp:extent cx="1751085" cy="2029968"/>
                  <wp:effectExtent l="0" t="0" r="0" b="0"/>
                  <wp:docPr id="17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3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1085" cy="2029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6" w:type="dxa"/>
            <w:vMerge w:val="restart"/>
          </w:tcPr>
          <w:p w14:paraId="46C40FA4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6A98D64D" w14:textId="77777777" w:rsidR="000A0F43" w:rsidRDefault="000A0F43">
            <w:pPr>
              <w:pStyle w:val="TableParagraph"/>
              <w:spacing w:before="10"/>
              <w:rPr>
                <w:rFonts w:ascii="Cambria"/>
                <w:sz w:val="29"/>
              </w:rPr>
            </w:pPr>
          </w:p>
          <w:p w14:paraId="04622C02" w14:textId="77777777" w:rsidR="000A0F43" w:rsidRDefault="00506E08">
            <w:pPr>
              <w:pStyle w:val="TableParagraph"/>
              <w:spacing w:before="1"/>
              <w:ind w:left="109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</w:p>
        </w:tc>
        <w:tc>
          <w:tcPr>
            <w:tcW w:w="1708" w:type="dxa"/>
          </w:tcPr>
          <w:p w14:paraId="453EE8A5" w14:textId="77777777" w:rsidR="000A0F43" w:rsidRDefault="00506E08">
            <w:pPr>
              <w:pStyle w:val="TableParagraph"/>
              <w:spacing w:before="100" w:line="247" w:lineRule="auto"/>
              <w:ind w:left="109" w:right="104"/>
              <w:rPr>
                <w:b/>
                <w:sz w:val="23"/>
              </w:rPr>
            </w:pPr>
            <w:r>
              <w:rPr>
                <w:b/>
                <w:sz w:val="23"/>
              </w:rPr>
              <w:t>SÜREÇ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ODU</w:t>
            </w:r>
          </w:p>
        </w:tc>
        <w:tc>
          <w:tcPr>
            <w:tcW w:w="1024" w:type="dxa"/>
          </w:tcPr>
          <w:p w14:paraId="196FEA52" w14:textId="77777777" w:rsidR="000A0F43" w:rsidRDefault="000A0F43">
            <w:pPr>
              <w:pStyle w:val="TableParagraph"/>
            </w:pPr>
          </w:p>
        </w:tc>
      </w:tr>
      <w:tr w:rsidR="000A0F43" w14:paraId="623FECF1" w14:textId="77777777">
        <w:trPr>
          <w:trHeight w:val="825"/>
        </w:trPr>
        <w:tc>
          <w:tcPr>
            <w:tcW w:w="4698" w:type="dxa"/>
            <w:vMerge/>
            <w:tcBorders>
              <w:top w:val="nil"/>
            </w:tcBorders>
          </w:tcPr>
          <w:p w14:paraId="577F03B1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356" w:type="dxa"/>
            <w:vMerge/>
            <w:tcBorders>
              <w:top w:val="nil"/>
            </w:tcBorders>
          </w:tcPr>
          <w:p w14:paraId="3EBD8DEB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1708" w:type="dxa"/>
          </w:tcPr>
          <w:p w14:paraId="08FA4A70" w14:textId="77777777" w:rsidR="000A0F43" w:rsidRDefault="00506E08">
            <w:pPr>
              <w:pStyle w:val="TableParagraph"/>
              <w:spacing w:before="144" w:line="254" w:lineRule="auto"/>
              <w:ind w:left="109" w:right="104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O</w:t>
            </w:r>
          </w:p>
        </w:tc>
        <w:tc>
          <w:tcPr>
            <w:tcW w:w="1024" w:type="dxa"/>
          </w:tcPr>
          <w:p w14:paraId="05066AE8" w14:textId="77777777" w:rsidR="000A0F43" w:rsidRDefault="000A0F43">
            <w:pPr>
              <w:pStyle w:val="TableParagraph"/>
            </w:pPr>
          </w:p>
        </w:tc>
      </w:tr>
      <w:tr w:rsidR="000A0F43" w14:paraId="603D9D59" w14:textId="77777777">
        <w:trPr>
          <w:trHeight w:val="1632"/>
        </w:trPr>
        <w:tc>
          <w:tcPr>
            <w:tcW w:w="4698" w:type="dxa"/>
            <w:vMerge/>
            <w:tcBorders>
              <w:top w:val="nil"/>
            </w:tcBorders>
          </w:tcPr>
          <w:p w14:paraId="4971CF43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356" w:type="dxa"/>
          </w:tcPr>
          <w:p w14:paraId="2E2924E4" w14:textId="77777777" w:rsidR="000A0F43" w:rsidRDefault="000A0F43">
            <w:pPr>
              <w:pStyle w:val="TableParagraph"/>
              <w:spacing w:before="4"/>
              <w:rPr>
                <w:rFonts w:ascii="Cambria"/>
                <w:sz w:val="23"/>
              </w:rPr>
            </w:pPr>
          </w:p>
          <w:p w14:paraId="7B7919B6" w14:textId="77777777" w:rsidR="000A0F43" w:rsidRDefault="00506E08">
            <w:pPr>
              <w:pStyle w:val="TableParagraph"/>
              <w:spacing w:line="254" w:lineRule="auto"/>
              <w:ind w:left="109" w:right="830"/>
              <w:rPr>
                <w:b/>
                <w:sz w:val="23"/>
              </w:rPr>
            </w:pPr>
            <w:r>
              <w:rPr>
                <w:b/>
                <w:spacing w:val="-2"/>
                <w:w w:val="105"/>
                <w:sz w:val="23"/>
              </w:rPr>
              <w:t xml:space="preserve">SÜREÇ </w:t>
            </w:r>
            <w:r>
              <w:rPr>
                <w:b/>
                <w:spacing w:val="-1"/>
                <w:w w:val="105"/>
                <w:sz w:val="23"/>
              </w:rPr>
              <w:t>ADI:</w:t>
            </w:r>
            <w:r>
              <w:rPr>
                <w:b/>
                <w:spacing w:val="-58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MALZEME</w:t>
            </w:r>
          </w:p>
          <w:p w14:paraId="6FDC67FB" w14:textId="77777777" w:rsidR="000A0F43" w:rsidRDefault="00506E08">
            <w:pPr>
              <w:pStyle w:val="TableParagraph"/>
              <w:spacing w:line="247" w:lineRule="auto"/>
              <w:ind w:left="109" w:right="514"/>
              <w:rPr>
                <w:b/>
                <w:sz w:val="23"/>
              </w:rPr>
            </w:pPr>
            <w:r>
              <w:rPr>
                <w:b/>
                <w:spacing w:val="-2"/>
                <w:w w:val="105"/>
                <w:sz w:val="23"/>
              </w:rPr>
              <w:t xml:space="preserve">İSTEKLERİ </w:t>
            </w:r>
            <w:r>
              <w:rPr>
                <w:b/>
                <w:spacing w:val="-1"/>
                <w:w w:val="105"/>
                <w:sz w:val="23"/>
              </w:rPr>
              <w:t>VE</w:t>
            </w:r>
            <w:r>
              <w:rPr>
                <w:b/>
                <w:spacing w:val="-58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TIN</w:t>
            </w:r>
            <w:r>
              <w:rPr>
                <w:b/>
                <w:spacing w:val="-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ALMA</w:t>
            </w:r>
          </w:p>
        </w:tc>
        <w:tc>
          <w:tcPr>
            <w:tcW w:w="1708" w:type="dxa"/>
          </w:tcPr>
          <w:p w14:paraId="758DF49A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61EDB1DA" w14:textId="77777777" w:rsidR="000A0F43" w:rsidRDefault="000A0F43">
            <w:pPr>
              <w:pStyle w:val="TableParagraph"/>
              <w:spacing w:before="3"/>
              <w:rPr>
                <w:rFonts w:ascii="Cambria"/>
                <w:sz w:val="21"/>
              </w:rPr>
            </w:pPr>
          </w:p>
          <w:p w14:paraId="76CCE669" w14:textId="77777777" w:rsidR="000A0F43" w:rsidRDefault="00506E08">
            <w:pPr>
              <w:pStyle w:val="TableParagraph"/>
              <w:spacing w:line="247" w:lineRule="auto"/>
              <w:ind w:left="109" w:right="104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RİHİ</w:t>
            </w:r>
          </w:p>
        </w:tc>
        <w:tc>
          <w:tcPr>
            <w:tcW w:w="1024" w:type="dxa"/>
          </w:tcPr>
          <w:p w14:paraId="2DB051C4" w14:textId="77777777" w:rsidR="000A0F43" w:rsidRDefault="000A0F43">
            <w:pPr>
              <w:pStyle w:val="TableParagraph"/>
            </w:pPr>
          </w:p>
        </w:tc>
      </w:tr>
      <w:tr w:rsidR="000A0F43" w14:paraId="4196BA4B" w14:textId="77777777">
        <w:trPr>
          <w:trHeight w:val="681"/>
        </w:trPr>
        <w:tc>
          <w:tcPr>
            <w:tcW w:w="4698" w:type="dxa"/>
          </w:tcPr>
          <w:p w14:paraId="36CA54AC" w14:textId="77777777" w:rsidR="000A0F43" w:rsidRDefault="00506E08">
            <w:pPr>
              <w:pStyle w:val="TableParagraph"/>
              <w:spacing w:before="216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NIMI</w:t>
            </w:r>
          </w:p>
        </w:tc>
        <w:tc>
          <w:tcPr>
            <w:tcW w:w="5088" w:type="dxa"/>
            <w:gridSpan w:val="3"/>
          </w:tcPr>
          <w:p w14:paraId="0B1F0F32" w14:textId="77777777" w:rsidR="000A0F43" w:rsidRDefault="00506E08">
            <w:pPr>
              <w:pStyle w:val="TableParagraph"/>
              <w:spacing w:before="72" w:line="247" w:lineRule="auto"/>
              <w:ind w:left="109" w:right="101"/>
              <w:rPr>
                <w:sz w:val="23"/>
              </w:rPr>
            </w:pPr>
            <w:r>
              <w:rPr>
                <w:w w:val="105"/>
                <w:sz w:val="23"/>
              </w:rPr>
              <w:t>Akademik</w:t>
            </w:r>
            <w:r>
              <w:rPr>
                <w:spacing w:val="3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2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dari</w:t>
            </w:r>
            <w:r>
              <w:rPr>
                <w:spacing w:val="2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ersonelin</w:t>
            </w:r>
            <w:r>
              <w:rPr>
                <w:spacing w:val="3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zeme</w:t>
            </w:r>
            <w:r>
              <w:rPr>
                <w:spacing w:val="2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steğinin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rşılanması.</w:t>
            </w:r>
          </w:p>
        </w:tc>
      </w:tr>
      <w:tr w:rsidR="000A0F43" w14:paraId="6B111D67" w14:textId="77777777">
        <w:trPr>
          <w:trHeight w:val="631"/>
        </w:trPr>
        <w:tc>
          <w:tcPr>
            <w:tcW w:w="4698" w:type="dxa"/>
          </w:tcPr>
          <w:p w14:paraId="4E75B3E0" w14:textId="77777777" w:rsidR="000A0F43" w:rsidRDefault="00506E08">
            <w:pPr>
              <w:pStyle w:val="TableParagraph"/>
              <w:spacing w:before="187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</w:t>
            </w:r>
            <w:r>
              <w:rPr>
                <w:b/>
                <w:spacing w:val="40"/>
                <w:sz w:val="23"/>
              </w:rPr>
              <w:t xml:space="preserve"> </w:t>
            </w:r>
            <w:r>
              <w:rPr>
                <w:b/>
                <w:sz w:val="23"/>
              </w:rPr>
              <w:t>BAŞLATAN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İŞLEM</w:t>
            </w:r>
          </w:p>
        </w:tc>
        <w:tc>
          <w:tcPr>
            <w:tcW w:w="5088" w:type="dxa"/>
            <w:gridSpan w:val="3"/>
          </w:tcPr>
          <w:p w14:paraId="1482700B" w14:textId="6322C5C5" w:rsidR="000A0F43" w:rsidRDefault="00DE0022">
            <w:pPr>
              <w:pStyle w:val="TableParagraph"/>
              <w:spacing w:before="180"/>
              <w:ind w:left="109"/>
              <w:rPr>
                <w:sz w:val="23"/>
              </w:rPr>
            </w:pPr>
            <w:r>
              <w:rPr>
                <w:w w:val="105"/>
                <w:sz w:val="23"/>
              </w:rPr>
              <w:t>Enstitü</w:t>
            </w:r>
            <w:r w:rsidR="00506E08">
              <w:rPr>
                <w:spacing w:val="-12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personelinin</w:t>
            </w:r>
            <w:r w:rsidR="00506E08">
              <w:rPr>
                <w:spacing w:val="-11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talepte</w:t>
            </w:r>
            <w:r w:rsidR="00506E08">
              <w:rPr>
                <w:spacing w:val="-12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bulunması.</w:t>
            </w:r>
          </w:p>
        </w:tc>
      </w:tr>
      <w:tr w:rsidR="000A0F43" w14:paraId="24EF48E7" w14:textId="77777777">
        <w:trPr>
          <w:trHeight w:val="595"/>
        </w:trPr>
        <w:tc>
          <w:tcPr>
            <w:tcW w:w="4698" w:type="dxa"/>
          </w:tcPr>
          <w:p w14:paraId="0AA1D63B" w14:textId="77777777" w:rsidR="000A0F43" w:rsidRDefault="00506E08">
            <w:pPr>
              <w:pStyle w:val="TableParagraph"/>
              <w:spacing w:before="172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HİBİ</w:t>
            </w:r>
          </w:p>
        </w:tc>
        <w:tc>
          <w:tcPr>
            <w:tcW w:w="5088" w:type="dxa"/>
            <w:gridSpan w:val="3"/>
          </w:tcPr>
          <w:p w14:paraId="7DA458CA" w14:textId="4FACA84A" w:rsidR="000A0F43" w:rsidRDefault="00DE0022">
            <w:pPr>
              <w:pStyle w:val="TableParagraph"/>
              <w:spacing w:before="165"/>
              <w:ind w:left="109"/>
              <w:rPr>
                <w:sz w:val="23"/>
              </w:rPr>
            </w:pPr>
            <w:r>
              <w:rPr>
                <w:w w:val="105"/>
                <w:sz w:val="23"/>
              </w:rPr>
              <w:t>Müdürlük</w:t>
            </w:r>
            <w:r w:rsidR="00506E08">
              <w:rPr>
                <w:spacing w:val="-9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Mali</w:t>
            </w:r>
            <w:r w:rsidR="00506E08">
              <w:rPr>
                <w:spacing w:val="-8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İşler</w:t>
            </w:r>
            <w:r w:rsidR="00506E08">
              <w:rPr>
                <w:spacing w:val="-5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Birimi.</w:t>
            </w:r>
          </w:p>
        </w:tc>
      </w:tr>
      <w:tr w:rsidR="000A0F43" w14:paraId="1028C1EF" w14:textId="77777777">
        <w:trPr>
          <w:trHeight w:val="594"/>
        </w:trPr>
        <w:tc>
          <w:tcPr>
            <w:tcW w:w="4698" w:type="dxa"/>
          </w:tcPr>
          <w:p w14:paraId="0ACC81CA" w14:textId="77777777" w:rsidR="000A0F43" w:rsidRDefault="00506E08">
            <w:pPr>
              <w:pStyle w:val="TableParagraph"/>
              <w:spacing w:before="172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ORUMLUSU</w:t>
            </w:r>
          </w:p>
        </w:tc>
        <w:tc>
          <w:tcPr>
            <w:tcW w:w="5088" w:type="dxa"/>
            <w:gridSpan w:val="3"/>
          </w:tcPr>
          <w:p w14:paraId="629BDAE1" w14:textId="437A935F" w:rsidR="000A0F43" w:rsidRDefault="00DE0022">
            <w:pPr>
              <w:pStyle w:val="TableParagraph"/>
              <w:spacing w:before="28" w:line="247" w:lineRule="auto"/>
              <w:ind w:left="109" w:right="101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42FA048F" w14:textId="77777777">
        <w:trPr>
          <w:trHeight w:val="818"/>
        </w:trPr>
        <w:tc>
          <w:tcPr>
            <w:tcW w:w="4698" w:type="dxa"/>
          </w:tcPr>
          <w:p w14:paraId="06A49949" w14:textId="77777777" w:rsidR="000A0F43" w:rsidRDefault="000A0F43">
            <w:pPr>
              <w:pStyle w:val="TableParagraph"/>
              <w:spacing w:before="11"/>
              <w:rPr>
                <w:rFonts w:ascii="Cambria"/>
                <w:sz w:val="23"/>
              </w:rPr>
            </w:pPr>
          </w:p>
          <w:p w14:paraId="7399467B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28"/>
                <w:sz w:val="23"/>
              </w:rPr>
              <w:t xml:space="preserve"> </w:t>
            </w:r>
            <w:r>
              <w:rPr>
                <w:b/>
                <w:sz w:val="23"/>
              </w:rPr>
              <w:t>HEDEFİ</w:t>
            </w:r>
          </w:p>
        </w:tc>
        <w:tc>
          <w:tcPr>
            <w:tcW w:w="5088" w:type="dxa"/>
            <w:gridSpan w:val="3"/>
          </w:tcPr>
          <w:p w14:paraId="5A31C907" w14:textId="1A3DE437" w:rsidR="000A0F43" w:rsidRDefault="00DE0022">
            <w:pPr>
              <w:pStyle w:val="TableParagraph"/>
              <w:tabs>
                <w:tab w:val="left" w:pos="1411"/>
                <w:tab w:val="left" w:pos="1915"/>
                <w:tab w:val="left" w:pos="3195"/>
                <w:tab w:val="left" w:pos="4130"/>
              </w:tabs>
              <w:spacing w:before="136" w:line="249" w:lineRule="auto"/>
              <w:ind w:left="109" w:right="114"/>
              <w:rPr>
                <w:sz w:val="23"/>
              </w:rPr>
            </w:pPr>
            <w:r>
              <w:rPr>
                <w:w w:val="105"/>
                <w:sz w:val="23"/>
              </w:rPr>
              <w:t>Enstitünün</w:t>
            </w:r>
            <w:r w:rsidR="00506E08">
              <w:rPr>
                <w:w w:val="105"/>
                <w:sz w:val="23"/>
              </w:rPr>
              <w:tab/>
              <w:t>ve</w:t>
            </w:r>
            <w:r w:rsidR="00506E08">
              <w:rPr>
                <w:w w:val="105"/>
                <w:sz w:val="23"/>
              </w:rPr>
              <w:tab/>
              <w:t>personelin</w:t>
            </w:r>
            <w:r w:rsidR="00506E08">
              <w:rPr>
                <w:w w:val="105"/>
                <w:sz w:val="23"/>
              </w:rPr>
              <w:tab/>
              <w:t>ihtiyaç</w:t>
            </w:r>
            <w:r w:rsidR="00506E08">
              <w:rPr>
                <w:w w:val="105"/>
                <w:sz w:val="23"/>
              </w:rPr>
              <w:tab/>
            </w:r>
            <w:r w:rsidR="00506E08">
              <w:rPr>
                <w:spacing w:val="-3"/>
                <w:w w:val="105"/>
                <w:sz w:val="23"/>
              </w:rPr>
              <w:t>duyduğu</w:t>
            </w:r>
            <w:r w:rsidR="00506E08">
              <w:rPr>
                <w:spacing w:val="-58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malzemelerin</w:t>
            </w:r>
            <w:r w:rsidR="00506E08">
              <w:rPr>
                <w:spacing w:val="-4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temini</w:t>
            </w:r>
            <w:r w:rsidR="00506E08">
              <w:rPr>
                <w:spacing w:val="-1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ve</w:t>
            </w:r>
            <w:r w:rsidR="00506E08">
              <w:rPr>
                <w:spacing w:val="-11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alımının</w:t>
            </w:r>
            <w:r w:rsidR="00506E08">
              <w:rPr>
                <w:spacing w:val="-3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yapılması.</w:t>
            </w:r>
          </w:p>
        </w:tc>
      </w:tr>
      <w:tr w:rsidR="000A0F43" w14:paraId="5C6C93B0" w14:textId="77777777">
        <w:trPr>
          <w:trHeight w:val="818"/>
        </w:trPr>
        <w:tc>
          <w:tcPr>
            <w:tcW w:w="4698" w:type="dxa"/>
          </w:tcPr>
          <w:p w14:paraId="0C8DB4D3" w14:textId="77777777" w:rsidR="000A0F43" w:rsidRDefault="000A0F43">
            <w:pPr>
              <w:pStyle w:val="TableParagraph"/>
              <w:spacing w:before="11"/>
              <w:rPr>
                <w:rFonts w:ascii="Cambria"/>
                <w:sz w:val="23"/>
              </w:rPr>
            </w:pPr>
          </w:p>
          <w:p w14:paraId="335EB215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ÇLE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İLGİLİ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RİSKLER</w:t>
            </w:r>
          </w:p>
        </w:tc>
        <w:tc>
          <w:tcPr>
            <w:tcW w:w="5088" w:type="dxa"/>
            <w:gridSpan w:val="3"/>
          </w:tcPr>
          <w:p w14:paraId="52E2A8A5" w14:textId="77777777" w:rsidR="000A0F43" w:rsidRDefault="00506E08">
            <w:pPr>
              <w:pStyle w:val="TableParagraph"/>
              <w:tabs>
                <w:tab w:val="left" w:pos="930"/>
                <w:tab w:val="left" w:pos="2320"/>
                <w:tab w:val="left" w:pos="3875"/>
              </w:tabs>
              <w:spacing w:before="136" w:line="247" w:lineRule="auto"/>
              <w:ind w:left="109" w:right="114"/>
              <w:rPr>
                <w:sz w:val="23"/>
              </w:rPr>
            </w:pPr>
            <w:r>
              <w:rPr>
                <w:w w:val="105"/>
                <w:sz w:val="23"/>
              </w:rPr>
              <w:t>Fiyat</w:t>
            </w:r>
            <w:r>
              <w:rPr>
                <w:w w:val="105"/>
                <w:sz w:val="23"/>
              </w:rPr>
              <w:tab/>
              <w:t>araştırması</w:t>
            </w:r>
            <w:r>
              <w:rPr>
                <w:w w:val="105"/>
                <w:sz w:val="23"/>
              </w:rPr>
              <w:tab/>
              <w:t>yapılmaması</w:t>
            </w:r>
            <w:r>
              <w:rPr>
                <w:w w:val="105"/>
                <w:sz w:val="23"/>
              </w:rPr>
              <w:tab/>
            </w:r>
            <w:r>
              <w:rPr>
                <w:sz w:val="23"/>
              </w:rPr>
              <w:t>durumunda</w:t>
            </w:r>
            <w:r>
              <w:rPr>
                <w:spacing w:val="-5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urumun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i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zarara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ğraması.</w:t>
            </w:r>
          </w:p>
        </w:tc>
      </w:tr>
      <w:tr w:rsidR="000A0F43" w14:paraId="18D21921" w14:textId="77777777">
        <w:trPr>
          <w:trHeight w:val="724"/>
        </w:trPr>
        <w:tc>
          <w:tcPr>
            <w:tcW w:w="4698" w:type="dxa"/>
          </w:tcPr>
          <w:p w14:paraId="4C6AA74B" w14:textId="77777777" w:rsidR="000A0F43" w:rsidRDefault="000A0F43">
            <w:pPr>
              <w:pStyle w:val="TableParagraph"/>
              <w:spacing w:before="3"/>
              <w:rPr>
                <w:rFonts w:ascii="Cambria"/>
                <w:sz w:val="20"/>
              </w:rPr>
            </w:pPr>
          </w:p>
          <w:p w14:paraId="32A0D8B7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RİSKLERE</w:t>
            </w:r>
            <w:r>
              <w:rPr>
                <w:b/>
                <w:spacing w:val="-10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ARŞI</w:t>
            </w:r>
            <w:r>
              <w:rPr>
                <w:b/>
                <w:spacing w:val="-1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NLEMLER</w:t>
            </w:r>
          </w:p>
        </w:tc>
        <w:tc>
          <w:tcPr>
            <w:tcW w:w="5088" w:type="dxa"/>
            <w:gridSpan w:val="3"/>
          </w:tcPr>
          <w:p w14:paraId="5FA6B09B" w14:textId="77777777" w:rsidR="000A0F43" w:rsidRDefault="00506E08">
            <w:pPr>
              <w:pStyle w:val="TableParagraph"/>
              <w:spacing w:before="93" w:line="247" w:lineRule="auto"/>
              <w:ind w:left="109" w:right="104"/>
              <w:rPr>
                <w:sz w:val="23"/>
              </w:rPr>
            </w:pPr>
            <w:r>
              <w:rPr>
                <w:w w:val="105"/>
                <w:sz w:val="23"/>
              </w:rPr>
              <w:t>Alımların</w:t>
            </w:r>
            <w:r>
              <w:rPr>
                <w:spacing w:val="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zeme</w:t>
            </w:r>
            <w:r>
              <w:rPr>
                <w:spacing w:val="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emininin</w:t>
            </w:r>
            <w:r>
              <w:rPr>
                <w:spacing w:val="1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evzuata</w:t>
            </w:r>
            <w:r>
              <w:rPr>
                <w:spacing w:val="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ygun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3A82E1FD" w14:textId="77777777">
        <w:trPr>
          <w:trHeight w:val="746"/>
        </w:trPr>
        <w:tc>
          <w:tcPr>
            <w:tcW w:w="4698" w:type="dxa"/>
          </w:tcPr>
          <w:p w14:paraId="4F1AD344" w14:textId="77777777" w:rsidR="000A0F43" w:rsidRDefault="000A0F43">
            <w:pPr>
              <w:pStyle w:val="TableParagraph"/>
              <w:spacing w:before="10"/>
              <w:rPr>
                <w:rFonts w:ascii="Cambria"/>
                <w:sz w:val="20"/>
              </w:rPr>
            </w:pPr>
          </w:p>
          <w:p w14:paraId="5327AE18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53"/>
                <w:sz w:val="23"/>
              </w:rPr>
              <w:t xml:space="preserve"> </w:t>
            </w:r>
            <w:r>
              <w:rPr>
                <w:b/>
                <w:sz w:val="23"/>
              </w:rPr>
              <w:t>TAMAMLANMA</w:t>
            </w:r>
            <w:r>
              <w:rPr>
                <w:b/>
                <w:spacing w:val="36"/>
                <w:sz w:val="23"/>
              </w:rPr>
              <w:t xml:space="preserve"> </w:t>
            </w:r>
            <w:r>
              <w:rPr>
                <w:b/>
                <w:sz w:val="23"/>
              </w:rPr>
              <w:t>SÜRESİ</w:t>
            </w:r>
          </w:p>
        </w:tc>
        <w:tc>
          <w:tcPr>
            <w:tcW w:w="5088" w:type="dxa"/>
            <w:gridSpan w:val="3"/>
          </w:tcPr>
          <w:p w14:paraId="344EB91E" w14:textId="77777777" w:rsidR="000A0F43" w:rsidRDefault="000A0F43">
            <w:pPr>
              <w:pStyle w:val="TableParagraph"/>
              <w:spacing w:before="3"/>
              <w:rPr>
                <w:rFonts w:ascii="Cambria"/>
                <w:sz w:val="20"/>
              </w:rPr>
            </w:pPr>
          </w:p>
          <w:p w14:paraId="4B208B0A" w14:textId="77777777" w:rsidR="000A0F43" w:rsidRDefault="00506E08">
            <w:pPr>
              <w:pStyle w:val="TableParagraph"/>
              <w:ind w:left="109"/>
              <w:rPr>
                <w:sz w:val="23"/>
              </w:rPr>
            </w:pPr>
            <w:r>
              <w:rPr>
                <w:w w:val="105"/>
                <w:sz w:val="23"/>
              </w:rPr>
              <w:t>1-7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ünü.</w:t>
            </w:r>
          </w:p>
        </w:tc>
      </w:tr>
      <w:tr w:rsidR="000A0F43" w14:paraId="6E70C7B6" w14:textId="77777777">
        <w:trPr>
          <w:trHeight w:val="854"/>
        </w:trPr>
        <w:tc>
          <w:tcPr>
            <w:tcW w:w="4698" w:type="dxa"/>
          </w:tcPr>
          <w:p w14:paraId="4A247B34" w14:textId="77777777" w:rsidR="000A0F43" w:rsidRDefault="00506E08">
            <w:pPr>
              <w:pStyle w:val="TableParagraph"/>
              <w:spacing w:before="165" w:line="249" w:lineRule="auto"/>
              <w:ind w:left="103" w:right="734"/>
              <w:rPr>
                <w:b/>
                <w:sz w:val="23"/>
              </w:rPr>
            </w:pPr>
            <w:r>
              <w:rPr>
                <w:b/>
                <w:sz w:val="23"/>
              </w:rPr>
              <w:t>PERFORMANS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GÖSTERGELERİ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LÇÜM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IKLIĞI</w:t>
            </w:r>
          </w:p>
        </w:tc>
        <w:tc>
          <w:tcPr>
            <w:tcW w:w="5088" w:type="dxa"/>
            <w:gridSpan w:val="3"/>
          </w:tcPr>
          <w:p w14:paraId="749760FD" w14:textId="77777777" w:rsidR="000A0F43" w:rsidRDefault="000A0F43">
            <w:pPr>
              <w:pStyle w:val="TableParagraph"/>
            </w:pPr>
          </w:p>
        </w:tc>
      </w:tr>
      <w:tr w:rsidR="000A0F43" w14:paraId="57854F1D" w14:textId="77777777">
        <w:trPr>
          <w:trHeight w:val="2179"/>
        </w:trPr>
        <w:tc>
          <w:tcPr>
            <w:tcW w:w="4698" w:type="dxa"/>
          </w:tcPr>
          <w:p w14:paraId="77AA906B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65734A16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12EE1984" w14:textId="77777777" w:rsidR="000A0F43" w:rsidRDefault="00506E08">
            <w:pPr>
              <w:pStyle w:val="TableParagraph"/>
              <w:spacing w:before="211" w:line="254" w:lineRule="auto"/>
              <w:ind w:left="103" w:right="577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DAYANDIĞI</w:t>
            </w:r>
            <w:r>
              <w:rPr>
                <w:b/>
                <w:spacing w:val="11"/>
                <w:sz w:val="23"/>
              </w:rPr>
              <w:t xml:space="preserve"> </w:t>
            </w:r>
            <w:r>
              <w:rPr>
                <w:b/>
                <w:sz w:val="23"/>
              </w:rPr>
              <w:t>MEVZUAT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UMARASI</w:t>
            </w:r>
          </w:p>
        </w:tc>
        <w:tc>
          <w:tcPr>
            <w:tcW w:w="5088" w:type="dxa"/>
            <w:gridSpan w:val="3"/>
          </w:tcPr>
          <w:p w14:paraId="5355A987" w14:textId="77777777" w:rsidR="000A0F43" w:rsidRDefault="00506E08">
            <w:pPr>
              <w:pStyle w:val="TableParagraph"/>
              <w:spacing w:before="129"/>
              <w:ind w:left="109"/>
              <w:rPr>
                <w:sz w:val="23"/>
              </w:rPr>
            </w:pPr>
            <w:r>
              <w:rPr>
                <w:w w:val="105"/>
                <w:sz w:val="23"/>
              </w:rPr>
              <w:t>*Devlet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hale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enelgesi</w:t>
            </w:r>
          </w:p>
          <w:p w14:paraId="18559250" w14:textId="77777777" w:rsidR="000A0F43" w:rsidRDefault="00506E08">
            <w:pPr>
              <w:pStyle w:val="TableParagraph"/>
              <w:spacing w:before="9" w:line="249" w:lineRule="auto"/>
              <w:ind w:left="109" w:right="101"/>
              <w:rPr>
                <w:sz w:val="23"/>
              </w:rPr>
            </w:pPr>
            <w:r>
              <w:rPr>
                <w:w w:val="105"/>
                <w:sz w:val="23"/>
              </w:rPr>
              <w:t>*4734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mu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hale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n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22. Md.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(b)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endi.</w:t>
            </w:r>
          </w:p>
          <w:p w14:paraId="25DABA9D" w14:textId="77777777" w:rsidR="000A0F43" w:rsidRDefault="00506E08">
            <w:pPr>
              <w:pStyle w:val="TableParagraph"/>
              <w:spacing w:before="5"/>
              <w:ind w:left="109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*4735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spacing w:val="-1"/>
                <w:w w:val="105"/>
                <w:sz w:val="23"/>
              </w:rPr>
              <w:t>sayılı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mu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hale</w:t>
            </w:r>
            <w:r>
              <w:rPr>
                <w:spacing w:val="-1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özleşmeleri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</w:t>
            </w:r>
          </w:p>
          <w:p w14:paraId="5335F1AD" w14:textId="77777777" w:rsidR="000A0F43" w:rsidRDefault="00506E08">
            <w:pPr>
              <w:pStyle w:val="TableParagraph"/>
              <w:spacing w:before="9" w:line="247" w:lineRule="auto"/>
              <w:ind w:left="109" w:right="106"/>
              <w:rPr>
                <w:sz w:val="23"/>
              </w:rPr>
            </w:pPr>
            <w:r>
              <w:rPr>
                <w:w w:val="105"/>
                <w:sz w:val="23"/>
              </w:rPr>
              <w:t>*31.12.2005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arih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26040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Resmi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azetede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yımlanan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önetmelik.</w:t>
            </w:r>
          </w:p>
        </w:tc>
      </w:tr>
      <w:tr w:rsidR="000A0F43" w14:paraId="260A41AC" w14:textId="77777777">
        <w:trPr>
          <w:trHeight w:val="724"/>
        </w:trPr>
        <w:tc>
          <w:tcPr>
            <w:tcW w:w="4698" w:type="dxa"/>
          </w:tcPr>
          <w:p w14:paraId="30390080" w14:textId="77777777" w:rsidR="000A0F43" w:rsidRDefault="00506E08">
            <w:pPr>
              <w:pStyle w:val="TableParagraph"/>
              <w:spacing w:before="230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5"/>
                <w:sz w:val="23"/>
              </w:rPr>
              <w:t xml:space="preserve"> </w:t>
            </w:r>
            <w:r>
              <w:rPr>
                <w:b/>
                <w:sz w:val="23"/>
              </w:rPr>
              <w:t>HAZIRLAYANLAR</w:t>
            </w:r>
          </w:p>
        </w:tc>
        <w:tc>
          <w:tcPr>
            <w:tcW w:w="5088" w:type="dxa"/>
            <w:gridSpan w:val="3"/>
          </w:tcPr>
          <w:p w14:paraId="15D4F6BC" w14:textId="3AE5CC3F" w:rsidR="000A0F43" w:rsidRDefault="00DE0022">
            <w:pPr>
              <w:pStyle w:val="TableParagraph"/>
              <w:spacing w:before="86" w:line="247" w:lineRule="auto"/>
              <w:ind w:left="109" w:right="101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51FA0667" w14:textId="77777777">
        <w:trPr>
          <w:trHeight w:val="746"/>
        </w:trPr>
        <w:tc>
          <w:tcPr>
            <w:tcW w:w="4698" w:type="dxa"/>
          </w:tcPr>
          <w:p w14:paraId="72861FE0" w14:textId="77777777" w:rsidR="000A0F43" w:rsidRDefault="000A0F43">
            <w:pPr>
              <w:pStyle w:val="TableParagraph"/>
              <w:spacing w:before="10"/>
              <w:rPr>
                <w:rFonts w:ascii="Cambria"/>
                <w:sz w:val="20"/>
              </w:rPr>
            </w:pPr>
          </w:p>
          <w:p w14:paraId="1E81BDA7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4"/>
                <w:sz w:val="23"/>
              </w:rPr>
              <w:t xml:space="preserve"> </w:t>
            </w:r>
            <w:r>
              <w:rPr>
                <w:b/>
                <w:sz w:val="23"/>
              </w:rPr>
              <w:t>ONAYLAYANLAR</w:t>
            </w:r>
          </w:p>
        </w:tc>
        <w:tc>
          <w:tcPr>
            <w:tcW w:w="5088" w:type="dxa"/>
            <w:gridSpan w:val="3"/>
          </w:tcPr>
          <w:p w14:paraId="72556B15" w14:textId="598C1328" w:rsidR="000A0F43" w:rsidRDefault="00DE0022">
            <w:pPr>
              <w:pStyle w:val="TableParagraph"/>
              <w:spacing w:before="94" w:line="254" w:lineRule="auto"/>
              <w:ind w:left="109" w:right="101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</w:tbl>
    <w:p w14:paraId="7FD48E55" w14:textId="0B41BD22" w:rsidR="000A0F43" w:rsidRDefault="000F085E">
      <w:pPr>
        <w:rPr>
          <w:sz w:val="2"/>
          <w:szCs w:val="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09376" behindDoc="1" locked="0" layoutInCell="1" allowOverlap="1" wp14:anchorId="6C4B72A9" wp14:editId="18CCFE3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76D2DB" id="AutoShape 6" o:spid="_x0000_s1026" style="position:absolute;margin-left:0;margin-top:0;width:595.45pt;height:842.05pt;z-index:-1700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p w14:paraId="186548D2" w14:textId="77777777" w:rsidR="000A0F43" w:rsidRDefault="000A0F43">
      <w:pPr>
        <w:rPr>
          <w:sz w:val="2"/>
          <w:szCs w:val="2"/>
        </w:rPr>
        <w:sectPr w:rsidR="000A0F43">
          <w:pgSz w:w="11910" w:h="16850"/>
          <w:pgMar w:top="840" w:right="720" w:bottom="280" w:left="800" w:header="708" w:footer="708" w:gutter="0"/>
          <w:cols w:space="708"/>
        </w:sectPr>
      </w:pPr>
    </w:p>
    <w:tbl>
      <w:tblPr>
        <w:tblStyle w:val="TableNormal"/>
        <w:tblW w:w="0" w:type="auto"/>
        <w:tblInd w:w="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76"/>
        <w:gridCol w:w="2838"/>
        <w:gridCol w:w="1563"/>
        <w:gridCol w:w="706"/>
      </w:tblGrid>
      <w:tr w:rsidR="000A0F43" w14:paraId="3705AF41" w14:textId="77777777">
        <w:trPr>
          <w:trHeight w:val="725"/>
        </w:trPr>
        <w:tc>
          <w:tcPr>
            <w:tcW w:w="4676" w:type="dxa"/>
            <w:vMerge w:val="restart"/>
          </w:tcPr>
          <w:p w14:paraId="00A7502C" w14:textId="77777777" w:rsidR="000A0F43" w:rsidRDefault="000A0F43">
            <w:pPr>
              <w:pStyle w:val="TableParagraph"/>
              <w:spacing w:before="9"/>
              <w:rPr>
                <w:rFonts w:ascii="Cambria"/>
                <w:sz w:val="10"/>
              </w:rPr>
            </w:pPr>
          </w:p>
          <w:p w14:paraId="2DBB5E16" w14:textId="77777777" w:rsidR="000A0F43" w:rsidRDefault="00506E08">
            <w:pPr>
              <w:pStyle w:val="TableParagraph"/>
              <w:ind w:left="997"/>
              <w:rPr>
                <w:rFonts w:ascii="Cambria"/>
                <w:sz w:val="20"/>
              </w:rPr>
            </w:pPr>
            <w:r>
              <w:rPr>
                <w:rFonts w:ascii="Cambria"/>
                <w:noProof/>
                <w:sz w:val="20"/>
                <w:lang w:eastAsia="tr-TR"/>
              </w:rPr>
              <w:drawing>
                <wp:inline distT="0" distB="0" distL="0" distR="0" wp14:anchorId="257ABFD9" wp14:editId="711EA472">
                  <wp:extent cx="1749442" cy="2029968"/>
                  <wp:effectExtent l="0" t="0" r="0" b="0"/>
                  <wp:docPr id="19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3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442" cy="2029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8" w:type="dxa"/>
            <w:vMerge w:val="restart"/>
          </w:tcPr>
          <w:p w14:paraId="08152B04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2F200033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79B46826" w14:textId="77777777" w:rsidR="000A0F43" w:rsidRDefault="00506E08">
            <w:pPr>
              <w:pStyle w:val="TableParagraph"/>
              <w:spacing w:before="154"/>
              <w:ind w:left="11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</w:p>
        </w:tc>
        <w:tc>
          <w:tcPr>
            <w:tcW w:w="1563" w:type="dxa"/>
          </w:tcPr>
          <w:p w14:paraId="190C642B" w14:textId="77777777" w:rsidR="000A0F43" w:rsidRDefault="00506E08">
            <w:pPr>
              <w:pStyle w:val="TableParagraph"/>
              <w:spacing w:before="101"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SÜREÇ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ODU</w:t>
            </w:r>
          </w:p>
        </w:tc>
        <w:tc>
          <w:tcPr>
            <w:tcW w:w="706" w:type="dxa"/>
          </w:tcPr>
          <w:p w14:paraId="0B6B8623" w14:textId="77777777" w:rsidR="000A0F43" w:rsidRDefault="000A0F43">
            <w:pPr>
              <w:pStyle w:val="TableParagraph"/>
            </w:pPr>
          </w:p>
        </w:tc>
      </w:tr>
      <w:tr w:rsidR="000A0F43" w14:paraId="0CDFFC7C" w14:textId="77777777">
        <w:trPr>
          <w:trHeight w:val="1048"/>
        </w:trPr>
        <w:tc>
          <w:tcPr>
            <w:tcW w:w="4676" w:type="dxa"/>
            <w:vMerge/>
            <w:tcBorders>
              <w:top w:val="nil"/>
            </w:tcBorders>
          </w:tcPr>
          <w:p w14:paraId="70210F7A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838" w:type="dxa"/>
            <w:vMerge/>
            <w:tcBorders>
              <w:top w:val="nil"/>
            </w:tcBorders>
          </w:tcPr>
          <w:p w14:paraId="3F5BA45F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1563" w:type="dxa"/>
          </w:tcPr>
          <w:p w14:paraId="39BD9D77" w14:textId="77777777" w:rsidR="000A0F43" w:rsidRDefault="000A0F43">
            <w:pPr>
              <w:pStyle w:val="TableParagraph"/>
              <w:spacing w:before="1"/>
              <w:rPr>
                <w:rFonts w:ascii="Cambria"/>
              </w:rPr>
            </w:pPr>
          </w:p>
          <w:p w14:paraId="3A4EA69D" w14:textId="77777777" w:rsidR="000A0F43" w:rsidRDefault="00506E08">
            <w:pPr>
              <w:pStyle w:val="TableParagraph"/>
              <w:spacing w:line="249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O</w:t>
            </w:r>
          </w:p>
        </w:tc>
        <w:tc>
          <w:tcPr>
            <w:tcW w:w="706" w:type="dxa"/>
          </w:tcPr>
          <w:p w14:paraId="765A9A57" w14:textId="77777777" w:rsidR="000A0F43" w:rsidRDefault="000A0F43">
            <w:pPr>
              <w:pStyle w:val="TableParagraph"/>
            </w:pPr>
          </w:p>
        </w:tc>
      </w:tr>
      <w:tr w:rsidR="000A0F43" w14:paraId="1D3D30DF" w14:textId="77777777">
        <w:trPr>
          <w:trHeight w:val="1668"/>
        </w:trPr>
        <w:tc>
          <w:tcPr>
            <w:tcW w:w="4676" w:type="dxa"/>
            <w:vMerge/>
            <w:tcBorders>
              <w:top w:val="nil"/>
            </w:tcBorders>
          </w:tcPr>
          <w:p w14:paraId="07E5E4B6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838" w:type="dxa"/>
          </w:tcPr>
          <w:p w14:paraId="1983CE6B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7092B077" w14:textId="77777777" w:rsidR="000A0F43" w:rsidRDefault="000A0F43">
            <w:pPr>
              <w:pStyle w:val="TableParagraph"/>
              <w:spacing w:before="6"/>
              <w:rPr>
                <w:rFonts w:ascii="Cambria"/>
              </w:rPr>
            </w:pPr>
          </w:p>
          <w:p w14:paraId="4688BE04" w14:textId="77777777" w:rsidR="000A0F43" w:rsidRDefault="00506E08">
            <w:pPr>
              <w:pStyle w:val="TableParagraph"/>
              <w:ind w:left="11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6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ADI:</w:t>
            </w:r>
          </w:p>
          <w:p w14:paraId="06EE71CE" w14:textId="77777777" w:rsidR="000A0F43" w:rsidRDefault="00506E08">
            <w:pPr>
              <w:pStyle w:val="TableParagraph"/>
              <w:spacing w:before="9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TAŞINIR</w:t>
            </w:r>
            <w:r>
              <w:rPr>
                <w:b/>
                <w:spacing w:val="35"/>
                <w:sz w:val="23"/>
              </w:rPr>
              <w:t xml:space="preserve"> </w:t>
            </w:r>
            <w:r>
              <w:rPr>
                <w:b/>
                <w:sz w:val="23"/>
              </w:rPr>
              <w:t>İŞLEMLERİ</w:t>
            </w:r>
          </w:p>
        </w:tc>
        <w:tc>
          <w:tcPr>
            <w:tcW w:w="1563" w:type="dxa"/>
          </w:tcPr>
          <w:p w14:paraId="049090DB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3911CAB2" w14:textId="77777777" w:rsidR="000A0F43" w:rsidRDefault="000A0F43">
            <w:pPr>
              <w:pStyle w:val="TableParagraph"/>
              <w:spacing w:before="6"/>
              <w:rPr>
                <w:rFonts w:ascii="Cambria"/>
              </w:rPr>
            </w:pPr>
          </w:p>
          <w:p w14:paraId="7A99DDC9" w14:textId="77777777" w:rsidR="000A0F43" w:rsidRDefault="00506E08">
            <w:pPr>
              <w:pStyle w:val="TableParagraph"/>
              <w:spacing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RİHİ</w:t>
            </w:r>
          </w:p>
        </w:tc>
        <w:tc>
          <w:tcPr>
            <w:tcW w:w="706" w:type="dxa"/>
          </w:tcPr>
          <w:p w14:paraId="7BDE6107" w14:textId="77777777" w:rsidR="000A0F43" w:rsidRDefault="000A0F43">
            <w:pPr>
              <w:pStyle w:val="TableParagraph"/>
            </w:pPr>
          </w:p>
        </w:tc>
      </w:tr>
      <w:tr w:rsidR="000A0F43" w14:paraId="121E5E55" w14:textId="77777777">
        <w:trPr>
          <w:trHeight w:val="760"/>
        </w:trPr>
        <w:tc>
          <w:tcPr>
            <w:tcW w:w="4676" w:type="dxa"/>
          </w:tcPr>
          <w:p w14:paraId="4F88A112" w14:textId="77777777" w:rsidR="000A0F43" w:rsidRDefault="000A0F43">
            <w:pPr>
              <w:pStyle w:val="TableParagraph"/>
              <w:spacing w:before="6"/>
              <w:rPr>
                <w:rFonts w:ascii="Cambria"/>
                <w:sz w:val="21"/>
              </w:rPr>
            </w:pPr>
          </w:p>
          <w:p w14:paraId="47980302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NIMI</w:t>
            </w:r>
          </w:p>
        </w:tc>
        <w:tc>
          <w:tcPr>
            <w:tcW w:w="5107" w:type="dxa"/>
            <w:gridSpan w:val="3"/>
          </w:tcPr>
          <w:p w14:paraId="2DB84AE7" w14:textId="77777777" w:rsidR="000A0F43" w:rsidRDefault="00506E08">
            <w:pPr>
              <w:pStyle w:val="TableParagraph"/>
              <w:spacing w:before="108" w:line="247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Taşınır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zemelerin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iriş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çıkış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şlemlerinin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42F9A8C2" w14:textId="77777777">
        <w:trPr>
          <w:trHeight w:val="703"/>
        </w:trPr>
        <w:tc>
          <w:tcPr>
            <w:tcW w:w="4676" w:type="dxa"/>
          </w:tcPr>
          <w:p w14:paraId="32159143" w14:textId="77777777" w:rsidR="000A0F43" w:rsidRDefault="00506E08">
            <w:pPr>
              <w:pStyle w:val="TableParagraph"/>
              <w:spacing w:before="223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</w:t>
            </w:r>
            <w:r>
              <w:rPr>
                <w:b/>
                <w:spacing w:val="40"/>
                <w:sz w:val="23"/>
              </w:rPr>
              <w:t xml:space="preserve"> </w:t>
            </w:r>
            <w:r>
              <w:rPr>
                <w:b/>
                <w:sz w:val="23"/>
              </w:rPr>
              <w:t>BAŞLATAN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İŞLEM</w:t>
            </w:r>
          </w:p>
        </w:tc>
        <w:tc>
          <w:tcPr>
            <w:tcW w:w="5107" w:type="dxa"/>
            <w:gridSpan w:val="3"/>
          </w:tcPr>
          <w:p w14:paraId="00727B87" w14:textId="77777777" w:rsidR="000A0F43" w:rsidRDefault="00506E08">
            <w:pPr>
              <w:pStyle w:val="TableParagraph"/>
              <w:spacing w:before="216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Taşınır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lem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Fişinin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oldurulması.</w:t>
            </w:r>
          </w:p>
        </w:tc>
      </w:tr>
      <w:tr w:rsidR="000A0F43" w14:paraId="292B01D4" w14:textId="77777777">
        <w:trPr>
          <w:trHeight w:val="666"/>
        </w:trPr>
        <w:tc>
          <w:tcPr>
            <w:tcW w:w="4676" w:type="dxa"/>
          </w:tcPr>
          <w:p w14:paraId="7ECBF596" w14:textId="77777777" w:rsidR="000A0F43" w:rsidRDefault="00506E08">
            <w:pPr>
              <w:pStyle w:val="TableParagraph"/>
              <w:spacing w:before="201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HİBİ</w:t>
            </w:r>
          </w:p>
        </w:tc>
        <w:tc>
          <w:tcPr>
            <w:tcW w:w="5107" w:type="dxa"/>
            <w:gridSpan w:val="3"/>
          </w:tcPr>
          <w:p w14:paraId="7199825C" w14:textId="445DE40F" w:rsidR="000A0F43" w:rsidRDefault="00DE0022">
            <w:pPr>
              <w:pStyle w:val="TableParagraph"/>
              <w:spacing w:before="194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Müdürlük</w:t>
            </w:r>
            <w:r w:rsidR="00506E08">
              <w:rPr>
                <w:spacing w:val="-9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Mali</w:t>
            </w:r>
            <w:r w:rsidR="00506E08">
              <w:rPr>
                <w:spacing w:val="-8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İşler</w:t>
            </w:r>
            <w:r w:rsidR="00506E08">
              <w:rPr>
                <w:spacing w:val="-5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Birimi.</w:t>
            </w:r>
          </w:p>
        </w:tc>
      </w:tr>
      <w:tr w:rsidR="000A0F43" w14:paraId="5AD832E6" w14:textId="77777777">
        <w:trPr>
          <w:trHeight w:val="667"/>
        </w:trPr>
        <w:tc>
          <w:tcPr>
            <w:tcW w:w="4676" w:type="dxa"/>
          </w:tcPr>
          <w:p w14:paraId="71F1E5F9" w14:textId="77777777" w:rsidR="000A0F43" w:rsidRDefault="00506E08">
            <w:pPr>
              <w:pStyle w:val="TableParagraph"/>
              <w:spacing w:before="202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ORUMLUSU</w:t>
            </w:r>
          </w:p>
        </w:tc>
        <w:tc>
          <w:tcPr>
            <w:tcW w:w="5107" w:type="dxa"/>
            <w:gridSpan w:val="3"/>
          </w:tcPr>
          <w:p w14:paraId="681077FE" w14:textId="4F24F03A" w:rsidR="000A0F43" w:rsidRDefault="00DE0022">
            <w:pPr>
              <w:pStyle w:val="TableParagraph"/>
              <w:spacing w:before="58" w:line="254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6F741244" w14:textId="77777777">
        <w:trPr>
          <w:trHeight w:val="912"/>
        </w:trPr>
        <w:tc>
          <w:tcPr>
            <w:tcW w:w="4676" w:type="dxa"/>
          </w:tcPr>
          <w:p w14:paraId="3325836A" w14:textId="77777777" w:rsidR="000A0F43" w:rsidRDefault="000A0F43">
            <w:pPr>
              <w:pStyle w:val="TableParagraph"/>
              <w:spacing w:before="7"/>
              <w:rPr>
                <w:rFonts w:ascii="Cambria"/>
                <w:sz w:val="27"/>
              </w:rPr>
            </w:pPr>
          </w:p>
          <w:p w14:paraId="412F3587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28"/>
                <w:sz w:val="23"/>
              </w:rPr>
              <w:t xml:space="preserve"> </w:t>
            </w:r>
            <w:r>
              <w:rPr>
                <w:b/>
                <w:sz w:val="23"/>
              </w:rPr>
              <w:t>HEDEFİ</w:t>
            </w:r>
          </w:p>
        </w:tc>
        <w:tc>
          <w:tcPr>
            <w:tcW w:w="5107" w:type="dxa"/>
            <w:gridSpan w:val="3"/>
          </w:tcPr>
          <w:p w14:paraId="4B25427A" w14:textId="77777777" w:rsidR="000A0F43" w:rsidRDefault="00506E08">
            <w:pPr>
              <w:pStyle w:val="TableParagraph"/>
              <w:spacing w:before="43" w:line="252" w:lineRule="auto"/>
              <w:ind w:left="110" w:right="107"/>
              <w:jc w:val="both"/>
              <w:rPr>
                <w:sz w:val="23"/>
              </w:rPr>
            </w:pPr>
            <w:r>
              <w:rPr>
                <w:w w:val="105"/>
                <w:sz w:val="23"/>
              </w:rPr>
              <w:t>Alımı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erçekleştirilen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zemelerin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aşınır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istemine kaydı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zimmet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şlemlerinin düzenli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0F4443B8" w14:textId="77777777">
        <w:trPr>
          <w:trHeight w:val="919"/>
        </w:trPr>
        <w:tc>
          <w:tcPr>
            <w:tcW w:w="4676" w:type="dxa"/>
          </w:tcPr>
          <w:p w14:paraId="52EDB3A3" w14:textId="77777777" w:rsidR="000A0F43" w:rsidRDefault="000A0F43">
            <w:pPr>
              <w:pStyle w:val="TableParagraph"/>
              <w:spacing w:before="2"/>
              <w:rPr>
                <w:rFonts w:ascii="Cambria"/>
                <w:sz w:val="28"/>
              </w:rPr>
            </w:pPr>
          </w:p>
          <w:p w14:paraId="041154A7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ÇLE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İLGİLİ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RİSKLER</w:t>
            </w:r>
          </w:p>
        </w:tc>
        <w:tc>
          <w:tcPr>
            <w:tcW w:w="5107" w:type="dxa"/>
            <w:gridSpan w:val="3"/>
          </w:tcPr>
          <w:p w14:paraId="27E93561" w14:textId="77777777" w:rsidR="000A0F43" w:rsidRDefault="000A0F43">
            <w:pPr>
              <w:pStyle w:val="TableParagraph"/>
              <w:spacing w:before="7"/>
              <w:rPr>
                <w:rFonts w:ascii="Cambria"/>
                <w:sz w:val="27"/>
              </w:rPr>
            </w:pPr>
          </w:p>
          <w:p w14:paraId="38B1923F" w14:textId="77777777" w:rsidR="000A0F43" w:rsidRDefault="00506E08">
            <w:pPr>
              <w:pStyle w:val="TableParagraph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Malzemelerin</w:t>
            </w:r>
            <w:r>
              <w:rPr>
                <w:spacing w:val="-1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atalı</w:t>
            </w:r>
            <w:r>
              <w:rPr>
                <w:spacing w:val="-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ydedilmesi.</w:t>
            </w:r>
          </w:p>
        </w:tc>
      </w:tr>
      <w:tr w:rsidR="000A0F43" w14:paraId="4B95A970" w14:textId="77777777">
        <w:trPr>
          <w:trHeight w:val="832"/>
        </w:trPr>
        <w:tc>
          <w:tcPr>
            <w:tcW w:w="4676" w:type="dxa"/>
          </w:tcPr>
          <w:p w14:paraId="48E6B299" w14:textId="77777777" w:rsidR="000A0F43" w:rsidRDefault="000A0F43">
            <w:pPr>
              <w:pStyle w:val="TableParagraph"/>
              <w:spacing w:before="6"/>
              <w:rPr>
                <w:rFonts w:ascii="Cambria"/>
                <w:sz w:val="24"/>
              </w:rPr>
            </w:pPr>
          </w:p>
          <w:p w14:paraId="555E7FBB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RİSKLERE</w:t>
            </w:r>
            <w:r>
              <w:rPr>
                <w:b/>
                <w:spacing w:val="-10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ARŞI</w:t>
            </w:r>
            <w:r>
              <w:rPr>
                <w:b/>
                <w:spacing w:val="-1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NLEMLER</w:t>
            </w:r>
          </w:p>
        </w:tc>
        <w:tc>
          <w:tcPr>
            <w:tcW w:w="5107" w:type="dxa"/>
            <w:gridSpan w:val="3"/>
          </w:tcPr>
          <w:p w14:paraId="25571535" w14:textId="77777777" w:rsidR="000A0F43" w:rsidRDefault="000A0F43">
            <w:pPr>
              <w:pStyle w:val="TableParagraph"/>
              <w:spacing w:before="11"/>
              <w:rPr>
                <w:rFonts w:ascii="Cambria"/>
                <w:sz w:val="23"/>
              </w:rPr>
            </w:pPr>
          </w:p>
          <w:p w14:paraId="18D557CA" w14:textId="77777777" w:rsidR="000A0F43" w:rsidRDefault="00506E08">
            <w:pPr>
              <w:pStyle w:val="TableParagraph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Taşınır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ydının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evzuata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ygun</w:t>
            </w:r>
            <w:r>
              <w:rPr>
                <w:spacing w:val="-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7DFEACBA" w14:textId="77777777">
        <w:trPr>
          <w:trHeight w:val="811"/>
        </w:trPr>
        <w:tc>
          <w:tcPr>
            <w:tcW w:w="4676" w:type="dxa"/>
          </w:tcPr>
          <w:p w14:paraId="47920B59" w14:textId="77777777" w:rsidR="000A0F43" w:rsidRDefault="000A0F43">
            <w:pPr>
              <w:pStyle w:val="TableParagraph"/>
              <w:spacing w:before="11"/>
              <w:rPr>
                <w:rFonts w:ascii="Cambria"/>
                <w:sz w:val="23"/>
              </w:rPr>
            </w:pPr>
          </w:p>
          <w:p w14:paraId="48CA311E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53"/>
                <w:sz w:val="23"/>
              </w:rPr>
              <w:t xml:space="preserve"> </w:t>
            </w:r>
            <w:r>
              <w:rPr>
                <w:b/>
                <w:sz w:val="23"/>
              </w:rPr>
              <w:t>TAMAMLANMA</w:t>
            </w:r>
            <w:r>
              <w:rPr>
                <w:b/>
                <w:spacing w:val="36"/>
                <w:sz w:val="23"/>
              </w:rPr>
              <w:t xml:space="preserve"> </w:t>
            </w:r>
            <w:r>
              <w:rPr>
                <w:b/>
                <w:sz w:val="23"/>
              </w:rPr>
              <w:t>SÜRESİ</w:t>
            </w:r>
          </w:p>
        </w:tc>
        <w:tc>
          <w:tcPr>
            <w:tcW w:w="5107" w:type="dxa"/>
            <w:gridSpan w:val="3"/>
          </w:tcPr>
          <w:p w14:paraId="0FCB394C" w14:textId="77777777" w:rsidR="000A0F43" w:rsidRDefault="000A0F43">
            <w:pPr>
              <w:pStyle w:val="TableParagraph"/>
              <w:spacing w:before="4"/>
              <w:rPr>
                <w:rFonts w:ascii="Cambria"/>
                <w:sz w:val="23"/>
              </w:rPr>
            </w:pPr>
          </w:p>
          <w:p w14:paraId="0261D395" w14:textId="77777777" w:rsidR="000A0F43" w:rsidRDefault="00506E08">
            <w:pPr>
              <w:pStyle w:val="TableParagraph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1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at</w:t>
            </w:r>
          </w:p>
        </w:tc>
      </w:tr>
      <w:tr w:rsidR="000A0F43" w14:paraId="234F5FDB" w14:textId="77777777">
        <w:trPr>
          <w:trHeight w:val="731"/>
        </w:trPr>
        <w:tc>
          <w:tcPr>
            <w:tcW w:w="4676" w:type="dxa"/>
          </w:tcPr>
          <w:p w14:paraId="2E356538" w14:textId="77777777" w:rsidR="000A0F43" w:rsidRDefault="00506E08">
            <w:pPr>
              <w:pStyle w:val="TableParagraph"/>
              <w:spacing w:before="101" w:line="247" w:lineRule="auto"/>
              <w:ind w:left="103" w:right="712"/>
              <w:rPr>
                <w:b/>
                <w:sz w:val="23"/>
              </w:rPr>
            </w:pPr>
            <w:r>
              <w:rPr>
                <w:b/>
                <w:sz w:val="23"/>
              </w:rPr>
              <w:t>PERFORMANS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GÖSTERGELERİ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LÇÜM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IKLIĞI</w:t>
            </w:r>
          </w:p>
        </w:tc>
        <w:tc>
          <w:tcPr>
            <w:tcW w:w="5107" w:type="dxa"/>
            <w:gridSpan w:val="3"/>
          </w:tcPr>
          <w:p w14:paraId="5178D34F" w14:textId="77777777" w:rsidR="000A0F43" w:rsidRDefault="000A0F43">
            <w:pPr>
              <w:pStyle w:val="TableParagraph"/>
            </w:pPr>
          </w:p>
        </w:tc>
      </w:tr>
      <w:tr w:rsidR="000A0F43" w14:paraId="403F3A40" w14:textId="77777777">
        <w:trPr>
          <w:trHeight w:val="1257"/>
        </w:trPr>
        <w:tc>
          <w:tcPr>
            <w:tcW w:w="4676" w:type="dxa"/>
          </w:tcPr>
          <w:p w14:paraId="371D2C73" w14:textId="77777777" w:rsidR="000A0F43" w:rsidRDefault="000A0F43">
            <w:pPr>
              <w:pStyle w:val="TableParagraph"/>
              <w:spacing w:before="8"/>
              <w:rPr>
                <w:rFonts w:ascii="Cambria"/>
                <w:sz w:val="30"/>
              </w:rPr>
            </w:pPr>
          </w:p>
          <w:p w14:paraId="753F1416" w14:textId="77777777" w:rsidR="000A0F43" w:rsidRDefault="00506E08">
            <w:pPr>
              <w:pStyle w:val="TableParagraph"/>
              <w:spacing w:line="254" w:lineRule="auto"/>
              <w:ind w:left="103" w:right="712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DAYANDIĞI</w:t>
            </w:r>
            <w:r>
              <w:rPr>
                <w:b/>
                <w:spacing w:val="11"/>
                <w:sz w:val="23"/>
              </w:rPr>
              <w:t xml:space="preserve"> </w:t>
            </w:r>
            <w:r>
              <w:rPr>
                <w:b/>
                <w:sz w:val="23"/>
              </w:rPr>
              <w:t>MEVZUAT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UMARASI</w:t>
            </w:r>
          </w:p>
        </w:tc>
        <w:tc>
          <w:tcPr>
            <w:tcW w:w="5107" w:type="dxa"/>
            <w:gridSpan w:val="3"/>
          </w:tcPr>
          <w:p w14:paraId="0FF287CE" w14:textId="77777777" w:rsidR="000A0F43" w:rsidRDefault="00506E08">
            <w:pPr>
              <w:pStyle w:val="TableParagraph"/>
              <w:spacing w:before="216" w:line="254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*5018</w:t>
            </w:r>
            <w:r>
              <w:rPr>
                <w:spacing w:val="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1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mu</w:t>
            </w:r>
            <w:r>
              <w:rPr>
                <w:spacing w:val="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i</w:t>
            </w:r>
            <w:r>
              <w:rPr>
                <w:spacing w:val="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önetimi</w:t>
            </w:r>
            <w:r>
              <w:rPr>
                <w:spacing w:val="1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ontrol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</w:t>
            </w:r>
          </w:p>
          <w:p w14:paraId="6650AE65" w14:textId="77777777" w:rsidR="000A0F43" w:rsidRDefault="00506E08">
            <w:pPr>
              <w:pStyle w:val="TableParagraph"/>
              <w:spacing w:line="259" w:lineRule="exact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*Taşınır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</w:t>
            </w:r>
            <w:r>
              <w:rPr>
                <w:spacing w:val="-1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önetmeliği</w:t>
            </w:r>
          </w:p>
        </w:tc>
      </w:tr>
      <w:tr w:rsidR="000A0F43" w14:paraId="00F7EEBD" w14:textId="77777777">
        <w:trPr>
          <w:trHeight w:val="803"/>
        </w:trPr>
        <w:tc>
          <w:tcPr>
            <w:tcW w:w="4676" w:type="dxa"/>
          </w:tcPr>
          <w:p w14:paraId="54AA6FC2" w14:textId="77777777" w:rsidR="000A0F43" w:rsidRDefault="000A0F43">
            <w:pPr>
              <w:pStyle w:val="TableParagraph"/>
              <w:spacing w:before="4"/>
              <w:rPr>
                <w:rFonts w:ascii="Cambria"/>
                <w:sz w:val="23"/>
              </w:rPr>
            </w:pPr>
          </w:p>
          <w:p w14:paraId="298E3C65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5"/>
                <w:sz w:val="23"/>
              </w:rPr>
              <w:t xml:space="preserve"> </w:t>
            </w:r>
            <w:r>
              <w:rPr>
                <w:b/>
                <w:sz w:val="23"/>
              </w:rPr>
              <w:t>HAZIRLAYANLAR</w:t>
            </w:r>
          </w:p>
        </w:tc>
        <w:tc>
          <w:tcPr>
            <w:tcW w:w="5107" w:type="dxa"/>
            <w:gridSpan w:val="3"/>
          </w:tcPr>
          <w:p w14:paraId="50AFBD24" w14:textId="1862C9C9" w:rsidR="000A0F43" w:rsidRDefault="00DE0022">
            <w:pPr>
              <w:pStyle w:val="TableParagraph"/>
              <w:spacing w:before="129" w:line="249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00CC8D59" w14:textId="77777777">
        <w:trPr>
          <w:trHeight w:val="840"/>
        </w:trPr>
        <w:tc>
          <w:tcPr>
            <w:tcW w:w="4676" w:type="dxa"/>
          </w:tcPr>
          <w:p w14:paraId="428E8846" w14:textId="77777777" w:rsidR="000A0F43" w:rsidRDefault="000A0F43">
            <w:pPr>
              <w:pStyle w:val="TableParagraph"/>
              <w:spacing w:before="1"/>
              <w:rPr>
                <w:rFonts w:ascii="Cambria"/>
                <w:sz w:val="25"/>
              </w:rPr>
            </w:pPr>
          </w:p>
          <w:p w14:paraId="710EC76F" w14:textId="77777777" w:rsidR="000A0F43" w:rsidRDefault="00506E08">
            <w:pPr>
              <w:pStyle w:val="TableParagraph"/>
              <w:spacing w:before="1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4"/>
                <w:sz w:val="23"/>
              </w:rPr>
              <w:t xml:space="preserve"> </w:t>
            </w:r>
            <w:r>
              <w:rPr>
                <w:b/>
                <w:sz w:val="23"/>
              </w:rPr>
              <w:t>ONAYLAYANLAR</w:t>
            </w:r>
          </w:p>
        </w:tc>
        <w:tc>
          <w:tcPr>
            <w:tcW w:w="5107" w:type="dxa"/>
            <w:gridSpan w:val="3"/>
          </w:tcPr>
          <w:p w14:paraId="5F05E91B" w14:textId="1F6FBA25" w:rsidR="000A0F43" w:rsidRDefault="00DE0022">
            <w:pPr>
              <w:pStyle w:val="TableParagraph"/>
              <w:spacing w:before="144" w:line="254" w:lineRule="auto"/>
              <w:ind w:left="110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</w:tbl>
    <w:p w14:paraId="42574F52" w14:textId="58904CCF" w:rsidR="000A0F43" w:rsidRDefault="000F085E">
      <w:pPr>
        <w:rPr>
          <w:sz w:val="2"/>
          <w:szCs w:val="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09888" behindDoc="1" locked="0" layoutInCell="1" allowOverlap="1" wp14:anchorId="3F97A798" wp14:editId="5ED2D05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8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5638C2" id="AutoShape 5" o:spid="_x0000_s1026" style="position:absolute;margin-left:0;margin-top:0;width:595.45pt;height:842.05pt;z-index:-1700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p w14:paraId="2A8ADB47" w14:textId="77777777" w:rsidR="000A0F43" w:rsidRDefault="000A0F43">
      <w:pPr>
        <w:rPr>
          <w:sz w:val="2"/>
          <w:szCs w:val="2"/>
        </w:rPr>
        <w:sectPr w:rsidR="000A0F43">
          <w:pgSz w:w="11910" w:h="16850"/>
          <w:pgMar w:top="1360" w:right="720" w:bottom="280" w:left="800" w:header="708" w:footer="708" w:gutter="0"/>
          <w:cols w:space="708"/>
        </w:sectPr>
      </w:pPr>
    </w:p>
    <w:tbl>
      <w:tblPr>
        <w:tblStyle w:val="TableNormal"/>
        <w:tblW w:w="0" w:type="auto"/>
        <w:tblInd w:w="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19"/>
        <w:gridCol w:w="2622"/>
        <w:gridCol w:w="1556"/>
        <w:gridCol w:w="886"/>
      </w:tblGrid>
      <w:tr w:rsidR="000A0F43" w14:paraId="0642307B" w14:textId="77777777">
        <w:trPr>
          <w:trHeight w:val="731"/>
        </w:trPr>
        <w:tc>
          <w:tcPr>
            <w:tcW w:w="4719" w:type="dxa"/>
            <w:vMerge w:val="restart"/>
          </w:tcPr>
          <w:p w14:paraId="2C0AF39C" w14:textId="77777777" w:rsidR="000A0F43" w:rsidRDefault="00506E08">
            <w:pPr>
              <w:pStyle w:val="TableParagraph"/>
              <w:ind w:left="1035"/>
              <w:rPr>
                <w:rFonts w:ascii="Cambria"/>
                <w:sz w:val="20"/>
              </w:rPr>
            </w:pPr>
            <w:r>
              <w:rPr>
                <w:rFonts w:ascii="Cambria"/>
                <w:noProof/>
                <w:sz w:val="20"/>
                <w:lang w:eastAsia="tr-TR"/>
              </w:rPr>
              <w:lastRenderedPageBreak/>
              <w:drawing>
                <wp:inline distT="0" distB="0" distL="0" distR="0" wp14:anchorId="38054790" wp14:editId="3D9734E2">
                  <wp:extent cx="1722647" cy="1998249"/>
                  <wp:effectExtent l="0" t="0" r="0" b="0"/>
                  <wp:docPr id="21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4.jpe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2647" cy="1998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2" w:type="dxa"/>
            <w:vMerge w:val="restart"/>
          </w:tcPr>
          <w:p w14:paraId="3B305FB8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49D4EA96" w14:textId="77777777" w:rsidR="000A0F43" w:rsidRDefault="000A0F43">
            <w:pPr>
              <w:pStyle w:val="TableParagraph"/>
              <w:spacing w:before="1"/>
              <w:rPr>
                <w:rFonts w:ascii="Cambria"/>
                <w:sz w:val="31"/>
              </w:rPr>
            </w:pPr>
          </w:p>
          <w:p w14:paraId="0838670B" w14:textId="77777777" w:rsidR="000A0F43" w:rsidRDefault="00506E08">
            <w:pPr>
              <w:pStyle w:val="TableParagraph"/>
              <w:spacing w:before="1"/>
              <w:ind w:left="67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</w:p>
        </w:tc>
        <w:tc>
          <w:tcPr>
            <w:tcW w:w="1556" w:type="dxa"/>
          </w:tcPr>
          <w:p w14:paraId="76D5CFB5" w14:textId="77777777" w:rsidR="000A0F43" w:rsidRDefault="00506E08">
            <w:pPr>
              <w:pStyle w:val="TableParagraph"/>
              <w:spacing w:before="100"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SÜREÇ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ODU</w:t>
            </w:r>
          </w:p>
        </w:tc>
        <w:tc>
          <w:tcPr>
            <w:tcW w:w="886" w:type="dxa"/>
          </w:tcPr>
          <w:p w14:paraId="038E543C" w14:textId="77777777" w:rsidR="000A0F43" w:rsidRDefault="000A0F43">
            <w:pPr>
              <w:pStyle w:val="TableParagraph"/>
            </w:pPr>
          </w:p>
        </w:tc>
      </w:tr>
      <w:tr w:rsidR="000A0F43" w14:paraId="29C9F4CC" w14:textId="77777777">
        <w:trPr>
          <w:trHeight w:val="847"/>
        </w:trPr>
        <w:tc>
          <w:tcPr>
            <w:tcW w:w="4719" w:type="dxa"/>
            <w:vMerge/>
            <w:tcBorders>
              <w:top w:val="nil"/>
            </w:tcBorders>
          </w:tcPr>
          <w:p w14:paraId="344A9861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622" w:type="dxa"/>
            <w:vMerge/>
            <w:tcBorders>
              <w:top w:val="nil"/>
            </w:tcBorders>
          </w:tcPr>
          <w:p w14:paraId="2CC495D5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1556" w:type="dxa"/>
          </w:tcPr>
          <w:p w14:paraId="0CB4E8FE" w14:textId="77777777" w:rsidR="000A0F43" w:rsidRDefault="00506E08">
            <w:pPr>
              <w:pStyle w:val="TableParagraph"/>
              <w:spacing w:before="159" w:line="247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O</w:t>
            </w:r>
          </w:p>
        </w:tc>
        <w:tc>
          <w:tcPr>
            <w:tcW w:w="886" w:type="dxa"/>
          </w:tcPr>
          <w:p w14:paraId="135B1F3C" w14:textId="77777777" w:rsidR="000A0F43" w:rsidRDefault="000A0F43">
            <w:pPr>
              <w:pStyle w:val="TableParagraph"/>
            </w:pPr>
          </w:p>
        </w:tc>
      </w:tr>
      <w:tr w:rsidR="000A0F43" w14:paraId="00508B9D" w14:textId="77777777">
        <w:trPr>
          <w:trHeight w:val="1560"/>
        </w:trPr>
        <w:tc>
          <w:tcPr>
            <w:tcW w:w="4719" w:type="dxa"/>
            <w:vMerge/>
            <w:tcBorders>
              <w:top w:val="nil"/>
            </w:tcBorders>
          </w:tcPr>
          <w:p w14:paraId="43C11232" w14:textId="77777777" w:rsidR="000A0F43" w:rsidRDefault="000A0F43">
            <w:pPr>
              <w:rPr>
                <w:sz w:val="2"/>
                <w:szCs w:val="2"/>
              </w:rPr>
            </w:pPr>
          </w:p>
        </w:tc>
        <w:tc>
          <w:tcPr>
            <w:tcW w:w="2622" w:type="dxa"/>
          </w:tcPr>
          <w:p w14:paraId="60E3EB11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22BDE264" w14:textId="77777777" w:rsidR="000A0F43" w:rsidRDefault="00506E08">
            <w:pPr>
              <w:pStyle w:val="TableParagraph"/>
              <w:spacing w:before="206" w:line="254" w:lineRule="auto"/>
              <w:ind w:left="67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ADI: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sz w:val="23"/>
              </w:rPr>
              <w:t>MALZEME</w:t>
            </w:r>
            <w:r>
              <w:rPr>
                <w:b/>
                <w:spacing w:val="6"/>
                <w:sz w:val="23"/>
              </w:rPr>
              <w:t xml:space="preserve"> </w:t>
            </w:r>
            <w:r>
              <w:rPr>
                <w:b/>
                <w:sz w:val="23"/>
              </w:rPr>
              <w:t>ALIMLARI</w:t>
            </w:r>
          </w:p>
        </w:tc>
        <w:tc>
          <w:tcPr>
            <w:tcW w:w="1556" w:type="dxa"/>
          </w:tcPr>
          <w:p w14:paraId="69A2C96D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25165628" w14:textId="77777777" w:rsidR="000A0F43" w:rsidRDefault="00506E08">
            <w:pPr>
              <w:pStyle w:val="TableParagraph"/>
              <w:spacing w:before="206" w:line="254" w:lineRule="auto"/>
              <w:ind w:left="110"/>
              <w:rPr>
                <w:b/>
                <w:sz w:val="23"/>
              </w:rPr>
            </w:pPr>
            <w:r>
              <w:rPr>
                <w:b/>
                <w:sz w:val="23"/>
              </w:rPr>
              <w:t>REVİZYON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RİHİ</w:t>
            </w:r>
          </w:p>
        </w:tc>
        <w:tc>
          <w:tcPr>
            <w:tcW w:w="886" w:type="dxa"/>
          </w:tcPr>
          <w:p w14:paraId="64F40429" w14:textId="77777777" w:rsidR="000A0F43" w:rsidRDefault="000A0F43">
            <w:pPr>
              <w:pStyle w:val="TableParagraph"/>
            </w:pPr>
          </w:p>
        </w:tc>
      </w:tr>
      <w:tr w:rsidR="000A0F43" w14:paraId="306AD3DC" w14:textId="77777777">
        <w:trPr>
          <w:trHeight w:val="738"/>
        </w:trPr>
        <w:tc>
          <w:tcPr>
            <w:tcW w:w="4719" w:type="dxa"/>
          </w:tcPr>
          <w:p w14:paraId="2D08BD09" w14:textId="77777777" w:rsidR="000A0F43" w:rsidRDefault="000A0F43">
            <w:pPr>
              <w:pStyle w:val="TableParagraph"/>
              <w:spacing w:before="3"/>
              <w:rPr>
                <w:rFonts w:ascii="Cambria"/>
                <w:sz w:val="20"/>
              </w:rPr>
            </w:pPr>
          </w:p>
          <w:p w14:paraId="4348C22F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7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TANIMI</w:t>
            </w:r>
          </w:p>
        </w:tc>
        <w:tc>
          <w:tcPr>
            <w:tcW w:w="5064" w:type="dxa"/>
            <w:gridSpan w:val="3"/>
          </w:tcPr>
          <w:p w14:paraId="594E6AFA" w14:textId="0784200B" w:rsidR="000A0F43" w:rsidRDefault="00DE0022">
            <w:pPr>
              <w:pStyle w:val="TableParagraph"/>
              <w:spacing w:before="93" w:line="247" w:lineRule="auto"/>
              <w:ind w:left="67" w:right="104"/>
              <w:rPr>
                <w:sz w:val="23"/>
              </w:rPr>
            </w:pPr>
            <w:r>
              <w:rPr>
                <w:w w:val="105"/>
                <w:sz w:val="23"/>
              </w:rPr>
              <w:t>Enstitü</w:t>
            </w:r>
            <w:r w:rsidR="00506E08">
              <w:rPr>
                <w:spacing w:val="-12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birimlerinde</w:t>
            </w:r>
            <w:r w:rsidR="00506E08">
              <w:rPr>
                <w:spacing w:val="-12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ihtiyaç</w:t>
            </w:r>
            <w:r w:rsidR="00506E08">
              <w:rPr>
                <w:spacing w:val="-11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duyulan</w:t>
            </w:r>
            <w:r w:rsidR="00506E08">
              <w:rPr>
                <w:spacing w:val="-11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malzemelerin</w:t>
            </w:r>
            <w:r w:rsidR="00506E08">
              <w:rPr>
                <w:spacing w:val="-57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temini.</w:t>
            </w:r>
          </w:p>
        </w:tc>
      </w:tr>
      <w:tr w:rsidR="000A0F43" w14:paraId="4137460A" w14:textId="77777777">
        <w:trPr>
          <w:trHeight w:val="825"/>
        </w:trPr>
        <w:tc>
          <w:tcPr>
            <w:tcW w:w="4719" w:type="dxa"/>
          </w:tcPr>
          <w:p w14:paraId="0D4E6D00" w14:textId="77777777" w:rsidR="000A0F43" w:rsidRDefault="000A0F43">
            <w:pPr>
              <w:pStyle w:val="TableParagraph"/>
              <w:spacing w:before="11"/>
              <w:rPr>
                <w:rFonts w:ascii="Cambria"/>
                <w:sz w:val="23"/>
              </w:rPr>
            </w:pPr>
          </w:p>
          <w:p w14:paraId="14B856D2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</w:t>
            </w:r>
            <w:r>
              <w:rPr>
                <w:b/>
                <w:spacing w:val="40"/>
                <w:sz w:val="23"/>
              </w:rPr>
              <w:t xml:space="preserve"> </w:t>
            </w:r>
            <w:r>
              <w:rPr>
                <w:b/>
                <w:sz w:val="23"/>
              </w:rPr>
              <w:t>BAŞLATAN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İŞLEM</w:t>
            </w:r>
          </w:p>
        </w:tc>
        <w:tc>
          <w:tcPr>
            <w:tcW w:w="5064" w:type="dxa"/>
            <w:gridSpan w:val="3"/>
          </w:tcPr>
          <w:p w14:paraId="0DF9BF94" w14:textId="5E3C787C" w:rsidR="000A0F43" w:rsidRDefault="00506E08" w:rsidP="00DE0022">
            <w:pPr>
              <w:pStyle w:val="TableParagraph"/>
              <w:tabs>
                <w:tab w:val="left" w:pos="981"/>
                <w:tab w:val="left" w:pos="1577"/>
                <w:tab w:val="left" w:pos="2311"/>
                <w:tab w:val="left" w:pos="3095"/>
                <w:tab w:val="left" w:pos="3958"/>
              </w:tabs>
              <w:spacing w:line="247" w:lineRule="auto"/>
              <w:ind w:left="67" w:right="104"/>
              <w:rPr>
                <w:sz w:val="23"/>
              </w:rPr>
            </w:pPr>
            <w:r>
              <w:rPr>
                <w:w w:val="105"/>
                <w:sz w:val="23"/>
              </w:rPr>
              <w:t>Fatura,</w:t>
            </w:r>
            <w:r>
              <w:rPr>
                <w:spacing w:val="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Fiyat</w:t>
            </w:r>
            <w:r>
              <w:rPr>
                <w:spacing w:val="1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raştırma</w:t>
            </w:r>
            <w:r>
              <w:rPr>
                <w:spacing w:val="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utanağı</w:t>
            </w:r>
            <w:r>
              <w:rPr>
                <w:spacing w:val="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lgili</w:t>
            </w:r>
            <w:r>
              <w:rPr>
                <w:spacing w:val="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utarları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şanlar</w:t>
            </w:r>
            <w:r>
              <w:rPr>
                <w:w w:val="105"/>
                <w:sz w:val="23"/>
              </w:rPr>
              <w:tab/>
              <w:t>için</w:t>
            </w:r>
            <w:r>
              <w:rPr>
                <w:w w:val="105"/>
                <w:sz w:val="23"/>
              </w:rPr>
              <w:tab/>
              <w:t>vergi</w:t>
            </w:r>
            <w:r>
              <w:rPr>
                <w:w w:val="105"/>
                <w:sz w:val="23"/>
              </w:rPr>
              <w:tab/>
              <w:t>borcu</w:t>
            </w:r>
            <w:r>
              <w:rPr>
                <w:w w:val="105"/>
                <w:sz w:val="23"/>
              </w:rPr>
              <w:tab/>
              <w:t>yoktur</w:t>
            </w:r>
            <w:r>
              <w:rPr>
                <w:w w:val="105"/>
                <w:sz w:val="23"/>
              </w:rPr>
              <w:tab/>
            </w:r>
            <w:r>
              <w:rPr>
                <w:spacing w:val="-1"/>
                <w:w w:val="105"/>
                <w:sz w:val="23"/>
              </w:rPr>
              <w:t>belgesinin</w:t>
            </w:r>
            <w:r w:rsidR="00DE0022">
              <w:rPr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oldurulması.</w:t>
            </w:r>
          </w:p>
        </w:tc>
      </w:tr>
      <w:tr w:rsidR="000A0F43" w14:paraId="3FD385AE" w14:textId="77777777">
        <w:trPr>
          <w:trHeight w:val="645"/>
        </w:trPr>
        <w:tc>
          <w:tcPr>
            <w:tcW w:w="4719" w:type="dxa"/>
          </w:tcPr>
          <w:p w14:paraId="0086CD18" w14:textId="77777777" w:rsidR="000A0F43" w:rsidRDefault="00506E08">
            <w:pPr>
              <w:pStyle w:val="TableParagraph"/>
              <w:spacing w:before="194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AHİBİ</w:t>
            </w:r>
          </w:p>
        </w:tc>
        <w:tc>
          <w:tcPr>
            <w:tcW w:w="5064" w:type="dxa"/>
            <w:gridSpan w:val="3"/>
          </w:tcPr>
          <w:p w14:paraId="4E76D4EE" w14:textId="327FF1E0" w:rsidR="000A0F43" w:rsidRDefault="00DE0022">
            <w:pPr>
              <w:pStyle w:val="TableParagraph"/>
              <w:spacing w:before="187"/>
              <w:ind w:left="67"/>
              <w:rPr>
                <w:sz w:val="23"/>
              </w:rPr>
            </w:pPr>
            <w:r>
              <w:rPr>
                <w:w w:val="105"/>
                <w:sz w:val="23"/>
              </w:rPr>
              <w:t>Müdürlük</w:t>
            </w:r>
            <w:r w:rsidR="00506E08">
              <w:rPr>
                <w:spacing w:val="-9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Mali</w:t>
            </w:r>
            <w:r w:rsidR="00506E08">
              <w:rPr>
                <w:spacing w:val="-8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İşler</w:t>
            </w:r>
            <w:r w:rsidR="00506E08">
              <w:rPr>
                <w:spacing w:val="-5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Birimi.</w:t>
            </w:r>
          </w:p>
        </w:tc>
      </w:tr>
      <w:tr w:rsidR="000A0F43" w14:paraId="3FE85F47" w14:textId="77777777">
        <w:trPr>
          <w:trHeight w:val="652"/>
        </w:trPr>
        <w:tc>
          <w:tcPr>
            <w:tcW w:w="4719" w:type="dxa"/>
          </w:tcPr>
          <w:p w14:paraId="30BC33A3" w14:textId="77777777" w:rsidR="000A0F43" w:rsidRDefault="00506E08">
            <w:pPr>
              <w:pStyle w:val="TableParagraph"/>
              <w:spacing w:before="201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Ç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ORUMLUSU</w:t>
            </w:r>
          </w:p>
        </w:tc>
        <w:tc>
          <w:tcPr>
            <w:tcW w:w="5064" w:type="dxa"/>
            <w:gridSpan w:val="3"/>
          </w:tcPr>
          <w:p w14:paraId="3F15BC5F" w14:textId="47B3F8FB" w:rsidR="000A0F43" w:rsidRDefault="00DE0022">
            <w:pPr>
              <w:pStyle w:val="TableParagraph"/>
              <w:spacing w:before="50" w:line="254" w:lineRule="auto"/>
              <w:ind w:left="67" w:right="104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251C520C" w14:textId="77777777">
        <w:trPr>
          <w:trHeight w:val="883"/>
        </w:trPr>
        <w:tc>
          <w:tcPr>
            <w:tcW w:w="4719" w:type="dxa"/>
          </w:tcPr>
          <w:p w14:paraId="509C0DAB" w14:textId="77777777" w:rsidR="000A0F43" w:rsidRDefault="000A0F43">
            <w:pPr>
              <w:pStyle w:val="TableParagraph"/>
              <w:spacing w:before="5"/>
              <w:rPr>
                <w:rFonts w:ascii="Cambria"/>
                <w:sz w:val="26"/>
              </w:rPr>
            </w:pPr>
          </w:p>
          <w:p w14:paraId="0DC54206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ÜRECİN</w:t>
            </w:r>
            <w:r>
              <w:rPr>
                <w:b/>
                <w:spacing w:val="-14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HEDEFİ</w:t>
            </w:r>
          </w:p>
        </w:tc>
        <w:tc>
          <w:tcPr>
            <w:tcW w:w="5064" w:type="dxa"/>
            <w:gridSpan w:val="3"/>
          </w:tcPr>
          <w:p w14:paraId="63829F0B" w14:textId="40AC9A74" w:rsidR="000A0F43" w:rsidRDefault="00DE0022" w:rsidP="00DE0022">
            <w:pPr>
              <w:pStyle w:val="TableParagraph"/>
              <w:tabs>
                <w:tab w:val="left" w:pos="1376"/>
                <w:tab w:val="left" w:pos="1887"/>
                <w:tab w:val="left" w:pos="3167"/>
                <w:tab w:val="left" w:pos="4109"/>
              </w:tabs>
              <w:spacing w:before="166" w:line="254" w:lineRule="auto"/>
              <w:ind w:right="111"/>
              <w:rPr>
                <w:sz w:val="23"/>
              </w:rPr>
            </w:pPr>
            <w:r>
              <w:rPr>
                <w:w w:val="105"/>
                <w:sz w:val="23"/>
              </w:rPr>
              <w:t>Enstitünün</w:t>
            </w:r>
            <w:r w:rsidR="00506E08">
              <w:rPr>
                <w:w w:val="105"/>
                <w:sz w:val="23"/>
              </w:rPr>
              <w:tab/>
              <w:t>ve</w:t>
            </w:r>
            <w:r w:rsidR="00506E08">
              <w:rPr>
                <w:w w:val="105"/>
                <w:sz w:val="23"/>
              </w:rPr>
              <w:tab/>
              <w:t>personelin</w:t>
            </w:r>
            <w:r w:rsidR="00506E08">
              <w:rPr>
                <w:w w:val="105"/>
                <w:sz w:val="23"/>
              </w:rPr>
              <w:tab/>
              <w:t>ihtiyaç</w:t>
            </w:r>
            <w:r w:rsidR="00506E08">
              <w:rPr>
                <w:w w:val="105"/>
                <w:sz w:val="23"/>
              </w:rPr>
              <w:tab/>
            </w:r>
            <w:r w:rsidR="00506E08">
              <w:rPr>
                <w:spacing w:val="-3"/>
                <w:w w:val="105"/>
                <w:sz w:val="23"/>
              </w:rPr>
              <w:t>duyduğu</w:t>
            </w:r>
            <w:r w:rsidR="00506E08">
              <w:rPr>
                <w:spacing w:val="-58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malzemelerin</w:t>
            </w:r>
            <w:r w:rsidR="00506E08">
              <w:rPr>
                <w:spacing w:val="-4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temini</w:t>
            </w:r>
            <w:r w:rsidR="00506E08">
              <w:rPr>
                <w:spacing w:val="-1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ve</w:t>
            </w:r>
            <w:r w:rsidR="00506E08">
              <w:rPr>
                <w:spacing w:val="-10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alımının</w:t>
            </w:r>
            <w:r w:rsidR="00506E08">
              <w:rPr>
                <w:spacing w:val="-3"/>
                <w:w w:val="105"/>
                <w:sz w:val="23"/>
              </w:rPr>
              <w:t xml:space="preserve"> </w:t>
            </w:r>
            <w:r w:rsidR="00506E08">
              <w:rPr>
                <w:w w:val="105"/>
                <w:sz w:val="23"/>
              </w:rPr>
              <w:t>yapılması.</w:t>
            </w:r>
          </w:p>
        </w:tc>
      </w:tr>
      <w:tr w:rsidR="000A0F43" w14:paraId="6295C150" w14:textId="77777777">
        <w:trPr>
          <w:trHeight w:val="897"/>
        </w:trPr>
        <w:tc>
          <w:tcPr>
            <w:tcW w:w="4719" w:type="dxa"/>
          </w:tcPr>
          <w:p w14:paraId="4A846329" w14:textId="77777777" w:rsidR="000A0F43" w:rsidRDefault="000A0F43">
            <w:pPr>
              <w:pStyle w:val="TableParagraph"/>
              <w:rPr>
                <w:rFonts w:ascii="Cambria"/>
                <w:sz w:val="27"/>
              </w:rPr>
            </w:pPr>
          </w:p>
          <w:p w14:paraId="53DCFCB3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ÇLE</w:t>
            </w:r>
            <w:r>
              <w:rPr>
                <w:b/>
                <w:spacing w:val="38"/>
                <w:sz w:val="23"/>
              </w:rPr>
              <w:t xml:space="preserve"> </w:t>
            </w:r>
            <w:r>
              <w:rPr>
                <w:b/>
                <w:sz w:val="23"/>
              </w:rPr>
              <w:t>İLGİLİ</w:t>
            </w:r>
            <w:r>
              <w:rPr>
                <w:b/>
                <w:spacing w:val="29"/>
                <w:sz w:val="23"/>
              </w:rPr>
              <w:t xml:space="preserve"> </w:t>
            </w:r>
            <w:r>
              <w:rPr>
                <w:b/>
                <w:sz w:val="23"/>
              </w:rPr>
              <w:t>RİSKLER</w:t>
            </w:r>
          </w:p>
        </w:tc>
        <w:tc>
          <w:tcPr>
            <w:tcW w:w="5064" w:type="dxa"/>
            <w:gridSpan w:val="3"/>
          </w:tcPr>
          <w:p w14:paraId="5FD752F1" w14:textId="77777777" w:rsidR="000A0F43" w:rsidRDefault="00506E08">
            <w:pPr>
              <w:pStyle w:val="TableParagraph"/>
              <w:tabs>
                <w:tab w:val="left" w:pos="894"/>
                <w:tab w:val="left" w:pos="2290"/>
                <w:tab w:val="left" w:pos="3859"/>
              </w:tabs>
              <w:spacing w:before="173" w:line="254" w:lineRule="auto"/>
              <w:ind w:left="67" w:right="108"/>
              <w:rPr>
                <w:sz w:val="23"/>
              </w:rPr>
            </w:pPr>
            <w:r>
              <w:rPr>
                <w:w w:val="105"/>
                <w:sz w:val="23"/>
              </w:rPr>
              <w:t>Fiyat</w:t>
            </w:r>
            <w:r>
              <w:rPr>
                <w:w w:val="105"/>
                <w:sz w:val="23"/>
              </w:rPr>
              <w:tab/>
              <w:t>araştırması</w:t>
            </w:r>
            <w:r>
              <w:rPr>
                <w:w w:val="105"/>
                <w:sz w:val="23"/>
              </w:rPr>
              <w:tab/>
              <w:t>yapılmaması</w:t>
            </w:r>
            <w:r>
              <w:rPr>
                <w:w w:val="105"/>
                <w:sz w:val="23"/>
              </w:rPr>
              <w:tab/>
            </w:r>
            <w:r>
              <w:rPr>
                <w:sz w:val="23"/>
              </w:rPr>
              <w:t>durumunda</w:t>
            </w:r>
            <w:r>
              <w:rPr>
                <w:spacing w:val="-5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urumun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i zarara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ğraması.</w:t>
            </w:r>
          </w:p>
        </w:tc>
      </w:tr>
      <w:tr w:rsidR="000A0F43" w14:paraId="154595F9" w14:textId="77777777">
        <w:trPr>
          <w:trHeight w:val="782"/>
        </w:trPr>
        <w:tc>
          <w:tcPr>
            <w:tcW w:w="4719" w:type="dxa"/>
          </w:tcPr>
          <w:p w14:paraId="26260B22" w14:textId="77777777" w:rsidR="000A0F43" w:rsidRDefault="000A0F43">
            <w:pPr>
              <w:pStyle w:val="TableParagraph"/>
              <w:spacing w:before="8"/>
              <w:rPr>
                <w:rFonts w:ascii="Cambria"/>
              </w:rPr>
            </w:pPr>
          </w:p>
          <w:p w14:paraId="1C85CE80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RİSKLERE</w:t>
            </w:r>
            <w:r>
              <w:rPr>
                <w:b/>
                <w:spacing w:val="-10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KARŞI</w:t>
            </w:r>
            <w:r>
              <w:rPr>
                <w:b/>
                <w:spacing w:val="-1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NLEMLER</w:t>
            </w:r>
          </w:p>
        </w:tc>
        <w:tc>
          <w:tcPr>
            <w:tcW w:w="5064" w:type="dxa"/>
            <w:gridSpan w:val="3"/>
          </w:tcPr>
          <w:p w14:paraId="544FD259" w14:textId="0B803ADF" w:rsidR="000A0F43" w:rsidRDefault="00506E08">
            <w:pPr>
              <w:pStyle w:val="TableParagraph"/>
              <w:tabs>
                <w:tab w:val="left" w:pos="4031"/>
              </w:tabs>
              <w:spacing w:before="115" w:line="254" w:lineRule="auto"/>
              <w:ind w:left="67" w:right="109"/>
              <w:rPr>
                <w:sz w:val="23"/>
              </w:rPr>
            </w:pPr>
            <w:r>
              <w:rPr>
                <w:w w:val="105"/>
                <w:sz w:val="23"/>
              </w:rPr>
              <w:t xml:space="preserve">Alımların ve malzeme </w:t>
            </w:r>
            <w:r w:rsidR="00DE0022">
              <w:rPr>
                <w:w w:val="105"/>
                <w:sz w:val="23"/>
              </w:rPr>
              <w:t xml:space="preserve">alımlarının </w:t>
            </w:r>
            <w:r>
              <w:rPr>
                <w:spacing w:val="-3"/>
                <w:w w:val="105"/>
                <w:sz w:val="23"/>
              </w:rPr>
              <w:t>mevzuata</w:t>
            </w:r>
            <w:r w:rsidR="00DE0022"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ygun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apılması.</w:t>
            </w:r>
          </w:p>
        </w:tc>
      </w:tr>
      <w:tr w:rsidR="000A0F43" w14:paraId="36815608" w14:textId="77777777">
        <w:trPr>
          <w:trHeight w:val="810"/>
        </w:trPr>
        <w:tc>
          <w:tcPr>
            <w:tcW w:w="4719" w:type="dxa"/>
          </w:tcPr>
          <w:p w14:paraId="29972BAE" w14:textId="77777777" w:rsidR="000A0F43" w:rsidRDefault="000A0F43">
            <w:pPr>
              <w:pStyle w:val="TableParagraph"/>
              <w:spacing w:before="11"/>
              <w:rPr>
                <w:rFonts w:ascii="Cambria"/>
                <w:sz w:val="23"/>
              </w:rPr>
            </w:pPr>
          </w:p>
          <w:p w14:paraId="27736ADC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67"/>
                <w:sz w:val="23"/>
              </w:rPr>
              <w:t xml:space="preserve"> </w:t>
            </w:r>
            <w:r>
              <w:rPr>
                <w:b/>
                <w:sz w:val="23"/>
              </w:rPr>
              <w:t>TAMAMLANMASÜRESİ</w:t>
            </w:r>
          </w:p>
        </w:tc>
        <w:tc>
          <w:tcPr>
            <w:tcW w:w="5064" w:type="dxa"/>
            <w:gridSpan w:val="3"/>
          </w:tcPr>
          <w:p w14:paraId="11D739B0" w14:textId="77777777" w:rsidR="000A0F43" w:rsidRDefault="000A0F43">
            <w:pPr>
              <w:pStyle w:val="TableParagraph"/>
              <w:spacing w:before="3"/>
              <w:rPr>
                <w:rFonts w:ascii="Cambria"/>
                <w:sz w:val="23"/>
              </w:rPr>
            </w:pPr>
          </w:p>
          <w:p w14:paraId="08CCDE85" w14:textId="77777777" w:rsidR="000A0F43" w:rsidRDefault="00506E08">
            <w:pPr>
              <w:pStyle w:val="TableParagraph"/>
              <w:spacing w:before="1"/>
              <w:ind w:left="67"/>
              <w:rPr>
                <w:sz w:val="23"/>
              </w:rPr>
            </w:pPr>
            <w:r>
              <w:rPr>
                <w:w w:val="105"/>
                <w:sz w:val="23"/>
              </w:rPr>
              <w:t>1-5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ş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Günü</w:t>
            </w:r>
          </w:p>
        </w:tc>
      </w:tr>
      <w:tr w:rsidR="000A0F43" w14:paraId="09BEC118" w14:textId="77777777">
        <w:trPr>
          <w:trHeight w:val="796"/>
        </w:trPr>
        <w:tc>
          <w:tcPr>
            <w:tcW w:w="4719" w:type="dxa"/>
          </w:tcPr>
          <w:p w14:paraId="1ACE2FD9" w14:textId="77777777" w:rsidR="000A0F43" w:rsidRDefault="00506E08">
            <w:pPr>
              <w:pStyle w:val="TableParagraph"/>
              <w:spacing w:before="137" w:line="247" w:lineRule="auto"/>
              <w:ind w:left="103" w:right="755"/>
              <w:rPr>
                <w:b/>
                <w:sz w:val="23"/>
              </w:rPr>
            </w:pPr>
            <w:r>
              <w:rPr>
                <w:b/>
                <w:sz w:val="23"/>
              </w:rPr>
              <w:t>PERFORMANS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GÖSTERGELERİ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2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ÖLÇÜM</w:t>
            </w:r>
            <w:r>
              <w:rPr>
                <w:b/>
                <w:spacing w:val="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SIKLIĞI</w:t>
            </w:r>
          </w:p>
        </w:tc>
        <w:tc>
          <w:tcPr>
            <w:tcW w:w="5064" w:type="dxa"/>
            <w:gridSpan w:val="3"/>
          </w:tcPr>
          <w:p w14:paraId="730E617C" w14:textId="77777777" w:rsidR="000A0F43" w:rsidRDefault="000A0F43">
            <w:pPr>
              <w:pStyle w:val="TableParagraph"/>
            </w:pPr>
          </w:p>
        </w:tc>
      </w:tr>
      <w:tr w:rsidR="000A0F43" w14:paraId="47DEAC50" w14:textId="77777777">
        <w:trPr>
          <w:trHeight w:val="1603"/>
        </w:trPr>
        <w:tc>
          <w:tcPr>
            <w:tcW w:w="4719" w:type="dxa"/>
          </w:tcPr>
          <w:p w14:paraId="760270AF" w14:textId="77777777" w:rsidR="000A0F43" w:rsidRDefault="000A0F43">
            <w:pPr>
              <w:pStyle w:val="TableParagraph"/>
              <w:rPr>
                <w:rFonts w:ascii="Cambria"/>
                <w:sz w:val="26"/>
              </w:rPr>
            </w:pPr>
          </w:p>
          <w:p w14:paraId="56A9E7E7" w14:textId="77777777" w:rsidR="000A0F43" w:rsidRDefault="00506E08">
            <w:pPr>
              <w:pStyle w:val="TableParagraph"/>
              <w:spacing w:before="228" w:line="254" w:lineRule="auto"/>
              <w:ind w:left="103" w:right="755"/>
              <w:rPr>
                <w:b/>
                <w:sz w:val="23"/>
              </w:rPr>
            </w:pPr>
            <w:r>
              <w:rPr>
                <w:b/>
                <w:sz w:val="23"/>
              </w:rPr>
              <w:t>SÜRECİN</w:t>
            </w:r>
            <w:r>
              <w:rPr>
                <w:b/>
                <w:spacing w:val="1"/>
                <w:sz w:val="23"/>
              </w:rPr>
              <w:t xml:space="preserve"> </w:t>
            </w:r>
            <w:r>
              <w:rPr>
                <w:b/>
                <w:sz w:val="23"/>
              </w:rPr>
              <w:t>DAYANDIĞI</w:t>
            </w:r>
            <w:r>
              <w:rPr>
                <w:b/>
                <w:spacing w:val="11"/>
                <w:sz w:val="23"/>
              </w:rPr>
              <w:t xml:space="preserve"> </w:t>
            </w:r>
            <w:r>
              <w:rPr>
                <w:b/>
                <w:sz w:val="23"/>
              </w:rPr>
              <w:t>MEVZUAT</w:t>
            </w:r>
            <w:r>
              <w:rPr>
                <w:b/>
                <w:spacing w:val="-5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VE</w:t>
            </w:r>
            <w:r>
              <w:rPr>
                <w:b/>
                <w:spacing w:val="3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NUMARASI</w:t>
            </w:r>
          </w:p>
        </w:tc>
        <w:tc>
          <w:tcPr>
            <w:tcW w:w="5064" w:type="dxa"/>
            <w:gridSpan w:val="3"/>
          </w:tcPr>
          <w:p w14:paraId="4F326C59" w14:textId="77777777" w:rsidR="000A0F43" w:rsidRDefault="000A0F43">
            <w:pPr>
              <w:pStyle w:val="TableParagraph"/>
              <w:spacing w:before="6"/>
              <w:rPr>
                <w:rFonts w:ascii="Cambria"/>
                <w:sz w:val="21"/>
              </w:rPr>
            </w:pPr>
          </w:p>
          <w:p w14:paraId="5C736D98" w14:textId="77777777" w:rsidR="000A0F43" w:rsidRDefault="00506E08">
            <w:pPr>
              <w:pStyle w:val="TableParagraph"/>
              <w:spacing w:line="247" w:lineRule="auto"/>
              <w:ind w:left="67" w:right="104"/>
              <w:rPr>
                <w:sz w:val="23"/>
              </w:rPr>
            </w:pPr>
            <w:r>
              <w:rPr>
                <w:w w:val="105"/>
                <w:sz w:val="23"/>
              </w:rPr>
              <w:t>*5018</w:t>
            </w:r>
            <w:r>
              <w:rPr>
                <w:spacing w:val="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1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mu</w:t>
            </w:r>
            <w:r>
              <w:rPr>
                <w:spacing w:val="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li</w:t>
            </w:r>
            <w:r>
              <w:rPr>
                <w:spacing w:val="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Yönetimi</w:t>
            </w:r>
            <w:r>
              <w:rPr>
                <w:spacing w:val="1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ve</w:t>
            </w:r>
            <w:r>
              <w:rPr>
                <w:spacing w:val="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ontrol</w:t>
            </w:r>
            <w:r>
              <w:rPr>
                <w:spacing w:val="-5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</w:t>
            </w:r>
          </w:p>
          <w:p w14:paraId="53404333" w14:textId="77777777" w:rsidR="000A0F43" w:rsidRDefault="00506E08">
            <w:pPr>
              <w:pStyle w:val="TableParagraph"/>
              <w:spacing w:before="9"/>
              <w:ind w:left="67"/>
              <w:rPr>
                <w:sz w:val="23"/>
              </w:rPr>
            </w:pPr>
            <w:r>
              <w:rPr>
                <w:w w:val="105"/>
                <w:sz w:val="23"/>
              </w:rPr>
              <w:t>*4734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mu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hale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</w:t>
            </w:r>
          </w:p>
          <w:p w14:paraId="635ED357" w14:textId="5433C852" w:rsidR="000A0F43" w:rsidRDefault="00506E08">
            <w:pPr>
              <w:pStyle w:val="TableParagraph"/>
              <w:spacing w:before="9"/>
              <w:ind w:left="67"/>
              <w:rPr>
                <w:sz w:val="23"/>
              </w:rPr>
            </w:pPr>
            <w:r>
              <w:rPr>
                <w:w w:val="105"/>
                <w:sz w:val="23"/>
              </w:rPr>
              <w:t>*473</w:t>
            </w:r>
            <w:r w:rsidR="00271378">
              <w:rPr>
                <w:w w:val="105"/>
                <w:sz w:val="23"/>
              </w:rPr>
              <w:t>5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ayılı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mu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İhale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özleşmeleri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Kanunu</w:t>
            </w:r>
          </w:p>
        </w:tc>
      </w:tr>
      <w:tr w:rsidR="000A0F43" w14:paraId="41F3768E" w14:textId="77777777">
        <w:trPr>
          <w:trHeight w:val="782"/>
        </w:trPr>
        <w:tc>
          <w:tcPr>
            <w:tcW w:w="4719" w:type="dxa"/>
          </w:tcPr>
          <w:p w14:paraId="44854EA1" w14:textId="77777777" w:rsidR="000A0F43" w:rsidRDefault="000A0F43">
            <w:pPr>
              <w:pStyle w:val="TableParagraph"/>
              <w:spacing w:before="1"/>
              <w:rPr>
                <w:rFonts w:ascii="Cambria"/>
              </w:rPr>
            </w:pPr>
          </w:p>
          <w:p w14:paraId="492660F6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5"/>
                <w:sz w:val="23"/>
              </w:rPr>
              <w:t xml:space="preserve"> </w:t>
            </w:r>
            <w:r>
              <w:rPr>
                <w:b/>
                <w:sz w:val="23"/>
              </w:rPr>
              <w:t>HAZIRLAYANLAR</w:t>
            </w:r>
          </w:p>
        </w:tc>
        <w:tc>
          <w:tcPr>
            <w:tcW w:w="5064" w:type="dxa"/>
            <w:gridSpan w:val="3"/>
          </w:tcPr>
          <w:p w14:paraId="60629B7A" w14:textId="2EA61181" w:rsidR="000A0F43" w:rsidRDefault="00DE0022">
            <w:pPr>
              <w:pStyle w:val="TableParagraph"/>
              <w:spacing w:before="115" w:line="254" w:lineRule="auto"/>
              <w:ind w:left="67" w:right="104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  <w:tr w:rsidR="000A0F43" w14:paraId="5977C2BD" w14:textId="77777777">
        <w:trPr>
          <w:trHeight w:val="818"/>
        </w:trPr>
        <w:tc>
          <w:tcPr>
            <w:tcW w:w="4719" w:type="dxa"/>
          </w:tcPr>
          <w:p w14:paraId="3417FA42" w14:textId="77777777" w:rsidR="000A0F43" w:rsidRDefault="000A0F43">
            <w:pPr>
              <w:pStyle w:val="TableParagraph"/>
              <w:spacing w:before="11"/>
              <w:rPr>
                <w:rFonts w:ascii="Cambria"/>
                <w:sz w:val="23"/>
              </w:rPr>
            </w:pPr>
          </w:p>
          <w:p w14:paraId="16E87332" w14:textId="77777777" w:rsidR="000A0F43" w:rsidRDefault="00506E08">
            <w:pPr>
              <w:pStyle w:val="TableParagraph"/>
              <w:ind w:left="103"/>
              <w:rPr>
                <w:b/>
                <w:sz w:val="23"/>
              </w:rPr>
            </w:pPr>
            <w:r>
              <w:rPr>
                <w:b/>
                <w:sz w:val="23"/>
              </w:rPr>
              <w:t>FORMU</w:t>
            </w:r>
            <w:r>
              <w:rPr>
                <w:b/>
                <w:spacing w:val="44"/>
                <w:sz w:val="23"/>
              </w:rPr>
              <w:t xml:space="preserve"> </w:t>
            </w:r>
            <w:r>
              <w:rPr>
                <w:b/>
                <w:sz w:val="23"/>
              </w:rPr>
              <w:t>ONAYLAYANLAR</w:t>
            </w:r>
          </w:p>
        </w:tc>
        <w:tc>
          <w:tcPr>
            <w:tcW w:w="5064" w:type="dxa"/>
            <w:gridSpan w:val="3"/>
          </w:tcPr>
          <w:p w14:paraId="6E9807FF" w14:textId="263B1E76" w:rsidR="000A0F43" w:rsidRDefault="00DE0022">
            <w:pPr>
              <w:pStyle w:val="TableParagraph"/>
              <w:spacing w:before="130" w:line="254" w:lineRule="auto"/>
              <w:ind w:left="67" w:right="104"/>
              <w:rPr>
                <w:sz w:val="23"/>
              </w:rPr>
            </w:pPr>
            <w:r>
              <w:rPr>
                <w:w w:val="105"/>
                <w:sz w:val="23"/>
              </w:rPr>
              <w:t>Lisansüstü Eğitim Enstitüsü Müdürlüğü</w:t>
            </w:r>
          </w:p>
        </w:tc>
      </w:tr>
    </w:tbl>
    <w:p w14:paraId="79C60E3D" w14:textId="0377D504" w:rsidR="000A0F43" w:rsidRDefault="000F085E">
      <w:pPr>
        <w:rPr>
          <w:sz w:val="2"/>
          <w:szCs w:val="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10400" behindDoc="1" locked="0" layoutInCell="1" allowOverlap="1" wp14:anchorId="6CD48635" wp14:editId="5574ACDF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6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3B4A5B" id="AutoShape 4" o:spid="_x0000_s1026" style="position:absolute;margin-left:0;margin-top:0;width:595.45pt;height:842.05pt;z-index:-1700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10912" behindDoc="1" locked="0" layoutInCell="1" allowOverlap="1" wp14:anchorId="2758B482" wp14:editId="0F1B06F2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84AC2" id="AutoShape 3" o:spid="_x0000_s1026" style="position:absolute;margin-left:0;margin-top:0;width:595.45pt;height:842.05pt;z-index:-17005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311424" behindDoc="1" locked="0" layoutInCell="1" allowOverlap="1" wp14:anchorId="2DFD65FD" wp14:editId="74064EE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215" cy="10694035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2215" cy="10694035"/>
                        </a:xfrm>
                        <a:custGeom>
                          <a:avLst/>
                          <a:gdLst>
                            <a:gd name="T0" fmla="*/ 11909 w 11909"/>
                            <a:gd name="T1" fmla="*/ 16762 h 16841"/>
                            <a:gd name="T2" fmla="*/ 11830 w 11909"/>
                            <a:gd name="T3" fmla="*/ 16762 h 16841"/>
                            <a:gd name="T4" fmla="*/ 86 w 11909"/>
                            <a:gd name="T5" fmla="*/ 16762 h 16841"/>
                            <a:gd name="T6" fmla="*/ 0 w 11909"/>
                            <a:gd name="T7" fmla="*/ 16762 h 16841"/>
                            <a:gd name="T8" fmla="*/ 0 w 11909"/>
                            <a:gd name="T9" fmla="*/ 16841 h 16841"/>
                            <a:gd name="T10" fmla="*/ 86 w 11909"/>
                            <a:gd name="T11" fmla="*/ 16841 h 16841"/>
                            <a:gd name="T12" fmla="*/ 11830 w 11909"/>
                            <a:gd name="T13" fmla="*/ 16841 h 16841"/>
                            <a:gd name="T14" fmla="*/ 11909 w 11909"/>
                            <a:gd name="T15" fmla="*/ 16841 h 16841"/>
                            <a:gd name="T16" fmla="*/ 11909 w 11909"/>
                            <a:gd name="T17" fmla="*/ 16762 h 16841"/>
                            <a:gd name="T18" fmla="*/ 11909 w 11909"/>
                            <a:gd name="T19" fmla="*/ 0 h 16841"/>
                            <a:gd name="T20" fmla="*/ 11830 w 11909"/>
                            <a:gd name="T21" fmla="*/ 0 h 16841"/>
                            <a:gd name="T22" fmla="*/ 11830 w 11909"/>
                            <a:gd name="T23" fmla="*/ 0 h 16841"/>
                            <a:gd name="T24" fmla="*/ 86 w 11909"/>
                            <a:gd name="T25" fmla="*/ 0 h 16841"/>
                            <a:gd name="T26" fmla="*/ 0 w 11909"/>
                            <a:gd name="T27" fmla="*/ 0 h 16841"/>
                            <a:gd name="T28" fmla="*/ 0 w 11909"/>
                            <a:gd name="T29" fmla="*/ 86 h 16841"/>
                            <a:gd name="T30" fmla="*/ 0 w 11909"/>
                            <a:gd name="T31" fmla="*/ 16762 h 16841"/>
                            <a:gd name="T32" fmla="*/ 86 w 11909"/>
                            <a:gd name="T33" fmla="*/ 16762 h 16841"/>
                            <a:gd name="T34" fmla="*/ 86 w 11909"/>
                            <a:gd name="T35" fmla="*/ 86 h 16841"/>
                            <a:gd name="T36" fmla="*/ 11830 w 11909"/>
                            <a:gd name="T37" fmla="*/ 86 h 16841"/>
                            <a:gd name="T38" fmla="*/ 11830 w 11909"/>
                            <a:gd name="T39" fmla="*/ 16762 h 16841"/>
                            <a:gd name="T40" fmla="*/ 11909 w 11909"/>
                            <a:gd name="T41" fmla="*/ 16762 h 16841"/>
                            <a:gd name="T42" fmla="*/ 11909 w 11909"/>
                            <a:gd name="T43" fmla="*/ 86 h 16841"/>
                            <a:gd name="T44" fmla="*/ 11909 w 11909"/>
                            <a:gd name="T45" fmla="*/ 0 h 168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909" h="16841">
                              <a:moveTo>
                                <a:pt x="11909" y="16762"/>
                              </a:moveTo>
                              <a:lnTo>
                                <a:pt x="11830" y="16762"/>
                              </a:lnTo>
                              <a:lnTo>
                                <a:pt x="86" y="16762"/>
                              </a:lnTo>
                              <a:lnTo>
                                <a:pt x="0" y="16762"/>
                              </a:lnTo>
                              <a:lnTo>
                                <a:pt x="0" y="16841"/>
                              </a:lnTo>
                              <a:lnTo>
                                <a:pt x="86" y="16841"/>
                              </a:lnTo>
                              <a:lnTo>
                                <a:pt x="11830" y="16841"/>
                              </a:lnTo>
                              <a:lnTo>
                                <a:pt x="11909" y="16841"/>
                              </a:lnTo>
                              <a:lnTo>
                                <a:pt x="11909" y="16762"/>
                              </a:lnTo>
                              <a:close/>
                              <a:moveTo>
                                <a:pt x="11909" y="0"/>
                              </a:moveTo>
                              <a:lnTo>
                                <a:pt x="11830" y="0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lnTo>
                                <a:pt x="0" y="86"/>
                              </a:lnTo>
                              <a:lnTo>
                                <a:pt x="0" y="16762"/>
                              </a:lnTo>
                              <a:lnTo>
                                <a:pt x="86" y="16762"/>
                              </a:lnTo>
                              <a:lnTo>
                                <a:pt x="86" y="86"/>
                              </a:lnTo>
                              <a:lnTo>
                                <a:pt x="11830" y="86"/>
                              </a:lnTo>
                              <a:lnTo>
                                <a:pt x="11830" y="16762"/>
                              </a:lnTo>
                              <a:lnTo>
                                <a:pt x="11909" y="16762"/>
                              </a:lnTo>
                              <a:lnTo>
                                <a:pt x="11909" y="86"/>
                              </a:lnTo>
                              <a:lnTo>
                                <a:pt x="119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34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9FD221" id="AutoShape 2" o:spid="_x0000_s1026" style="position:absolute;margin-left:0;margin-top:0;width:595.45pt;height:842.05pt;z-index:-1700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9,16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" path="m11909,16762r-79,l86,16762r-86,l,16841r86,l11830,16841r79,l11909,16762xm11909,r-79,l86,,,,,86,,16762r86,l86,86r11744,l11830,16762r79,l11909,86r,-86xe" fillcolor="#234060" stroked="f">
                <v:path arrowok="t" o:connecttype="custom" o:connectlocs="7562215,10643870;7512050,10643870;54610,10643870;0,10643870;0,10694035;54610,10694035;7512050,10694035;7562215,10694035;7562215,10643870;7562215,0;7512050,0;7512050,0;54610,0;0,0;0,54610;0,10643870;54610,10643870;54610,54610;7512050,54610;7512050,10643870;7562215,10643870;7562215,54610;7562215,0" o:connectangles="0,0,0,0,0,0,0,0,0,0,0,0,0,0,0,0,0,0,0,0,0,0,0"/>
                <w10:wrap anchorx="page" anchory="page"/>
              </v:shape>
            </w:pict>
          </mc:Fallback>
        </mc:AlternateContent>
      </w:r>
    </w:p>
    <w:sectPr w:rsidR="000A0F43">
      <w:pgSz w:w="11910" w:h="16850"/>
      <w:pgMar w:top="840" w:right="720" w:bottom="280" w:left="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CFC5B" w14:textId="77777777" w:rsidR="0029480D" w:rsidRDefault="0029480D" w:rsidP="00506E08">
      <w:r>
        <w:separator/>
      </w:r>
    </w:p>
  </w:endnote>
  <w:endnote w:type="continuationSeparator" w:id="0">
    <w:p w14:paraId="447B0695" w14:textId="77777777" w:rsidR="0029480D" w:rsidRDefault="0029480D" w:rsidP="00506E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5F43DE" w14:textId="77777777" w:rsidR="0029480D" w:rsidRDefault="0029480D" w:rsidP="00506E08">
      <w:r>
        <w:separator/>
      </w:r>
    </w:p>
  </w:footnote>
  <w:footnote w:type="continuationSeparator" w:id="0">
    <w:p w14:paraId="08FE06E6" w14:textId="77777777" w:rsidR="0029480D" w:rsidRDefault="0029480D" w:rsidP="00506E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G2MDAzNjUzNjI0NTBS0lEKTi0uzszPAykwrAUAA0mfhiwAAAA="/>
  </w:docVars>
  <w:rsids>
    <w:rsidRoot w:val="000A0F43"/>
    <w:rsid w:val="000A0F43"/>
    <w:rsid w:val="000F085E"/>
    <w:rsid w:val="00271378"/>
    <w:rsid w:val="0029480D"/>
    <w:rsid w:val="00506E08"/>
    <w:rsid w:val="00514ED0"/>
    <w:rsid w:val="00584DCE"/>
    <w:rsid w:val="005E4A8E"/>
    <w:rsid w:val="007D0806"/>
    <w:rsid w:val="00C674DF"/>
    <w:rsid w:val="00DE0022"/>
    <w:rsid w:val="00E7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BF23497"/>
  <w15:docId w15:val="{B2585619-BA0C-4155-9C8B-A62A65D5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rFonts w:ascii="Cambria" w:eastAsia="Cambria" w:hAnsi="Cambria" w:cs="Cambria"/>
      <w:sz w:val="52"/>
      <w:szCs w:val="52"/>
    </w:rPr>
  </w:style>
  <w:style w:type="paragraph" w:styleId="KonuBal">
    <w:name w:val="Title"/>
    <w:basedOn w:val="Normal"/>
    <w:uiPriority w:val="10"/>
    <w:qFormat/>
    <w:pPr>
      <w:spacing w:before="262"/>
      <w:ind w:left="1481" w:right="1109"/>
      <w:jc w:val="center"/>
    </w:pPr>
    <w:rPr>
      <w:rFonts w:ascii="Cambria" w:eastAsia="Cambria" w:hAnsi="Cambria" w:cs="Cambria"/>
      <w:sz w:val="72"/>
      <w:szCs w:val="72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506E08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06E08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506E0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06E08"/>
    <w:rPr>
      <w:rFonts w:ascii="Times New Roman" w:eastAsia="Times New Roman" w:hAnsi="Times New Roman" w:cs="Times New Roman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1415</Words>
  <Characters>8068</Characters>
  <Application>Microsoft Office Word</Application>
  <DocSecurity>0</DocSecurity>
  <Lines>67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SÜREÇ KARTLARI</vt:lpstr>
    </vt:vector>
  </TitlesOfParts>
  <Company/>
  <LinksUpToDate>false</LinksUpToDate>
  <CharactersWithSpaces>9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ÜREÇ KARTLARI</dc:title>
  <dc:creator>MTSGF</dc:creator>
  <cp:lastModifiedBy>Hasan Demir</cp:lastModifiedBy>
  <cp:revision>4</cp:revision>
  <dcterms:created xsi:type="dcterms:W3CDTF">2025-10-07T11:14:00Z</dcterms:created>
  <dcterms:modified xsi:type="dcterms:W3CDTF">2025-10-0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3-02-02T00:00:00Z</vt:filetime>
  </property>
</Properties>
</file>